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042" w:rsidRPr="00D64990" w:rsidRDefault="00DB6042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Pr="00D64990">
        <w:rPr>
          <w:rFonts w:ascii="Times New Roman" w:hAnsi="Times New Roman"/>
          <w:sz w:val="20"/>
        </w:rPr>
        <w:t>ФУ</w:t>
      </w:r>
    </w:p>
    <w:p w:rsidR="00DB6042" w:rsidRPr="00D64990" w:rsidRDefault="00DB6042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3"/>
        <w:gridCol w:w="2525"/>
        <w:gridCol w:w="3287"/>
        <w:gridCol w:w="1819"/>
        <w:gridCol w:w="218"/>
        <w:gridCol w:w="45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DB6042" w:rsidRPr="00687C49" w:rsidTr="00EA47BC">
        <w:trPr>
          <w:tblHeader/>
        </w:trPr>
        <w:tc>
          <w:tcPr>
            <w:tcW w:w="862" w:type="dxa"/>
          </w:tcPr>
          <w:p w:rsidR="00DB6042" w:rsidRPr="002B2B2B" w:rsidRDefault="00DB6042" w:rsidP="00673DFD">
            <w:pPr>
              <w:pStyle w:val="2"/>
              <w:ind w:left="-113" w:right="-102"/>
              <w:rPr>
                <w:rFonts w:ascii="Times New Roman" w:hAnsi="Times New Roman"/>
                <w:i w:val="0"/>
                <w:sz w:val="20"/>
                <w:u w:val="single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Каталож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й номер</w:t>
            </w:r>
          </w:p>
        </w:tc>
        <w:tc>
          <w:tcPr>
            <w:tcW w:w="1543" w:type="dxa"/>
          </w:tcPr>
          <w:p w:rsidR="00DB6042" w:rsidRPr="002B2B2B" w:rsidRDefault="00DB6042" w:rsidP="00673DFD">
            <w:pPr>
              <w:pStyle w:val="2"/>
              <w:ind w:left="-124" w:right="-80"/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Ре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єстрацій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 xml:space="preserve">й номер 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  <w:t>CAS</w:t>
            </w:r>
          </w:p>
          <w:p w:rsidR="00DB6042" w:rsidRPr="00687C49" w:rsidRDefault="00DB6042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8807B8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PhUkr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  <w:t xml:space="preserve"> CRS &amp; BRP</w:t>
            </w:r>
          </w:p>
          <w:p w:rsidR="00DB6042" w:rsidRPr="008807B8" w:rsidRDefault="00DB6042" w:rsidP="008807B8">
            <w:pPr>
              <w:ind w:firstLine="708"/>
              <w:rPr>
                <w:lang w:val="en-GB"/>
              </w:rPr>
            </w:pPr>
          </w:p>
        </w:tc>
        <w:tc>
          <w:tcPr>
            <w:tcW w:w="3287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ФС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З</w:t>
            </w:r>
          </w:p>
        </w:tc>
        <w:tc>
          <w:tcPr>
            <w:tcW w:w="1819" w:type="dxa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55" w:type="dxa"/>
            <w:gridSpan w:val="4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DB6042" w:rsidRPr="00B82A01" w:rsidRDefault="00DB6042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DB6042" w:rsidRPr="00B82A01" w:rsidRDefault="00DB6042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DB6042" w:rsidRPr="00B82A01" w:rsidRDefault="00DB6042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649CF" w:rsidRPr="000B5DF7" w:rsidRDefault="000B5DF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AE5180" w:rsidRPr="00B82A01" w:rsidRDefault="00AE5180" w:rsidP="00AE5180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621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цилов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Аспірин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«Саліцилова кислота»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D24ECC" w:rsidRDefault="00D24ECC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A0005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987-65-5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;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Adenosine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triphosphate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sodium salt hydrate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орно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кисло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</w:p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а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40D3D" w:rsidRPr="00687C49" w:rsidTr="00EA47BC">
        <w:tc>
          <w:tcPr>
            <w:tcW w:w="862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US"/>
              </w:rPr>
              <w:t>A0006</w:t>
            </w:r>
          </w:p>
        </w:tc>
        <w:tc>
          <w:tcPr>
            <w:tcW w:w="1543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</w:rPr>
              <w:t>6805-41-0</w:t>
            </w:r>
          </w:p>
        </w:tc>
        <w:tc>
          <w:tcPr>
            <w:tcW w:w="2525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GB"/>
              </w:rPr>
              <w:t>Aescin</w:t>
            </w:r>
          </w:p>
        </w:tc>
        <w:tc>
          <w:tcPr>
            <w:tcW w:w="3287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uk-UA"/>
              </w:rPr>
              <w:t>Е</w:t>
            </w:r>
            <w:r w:rsidRPr="00440D3D">
              <w:rPr>
                <w:rFonts w:ascii="Times New Roman" w:hAnsi="Times New Roman"/>
                <w:i w:val="0"/>
                <w:sz w:val="20"/>
              </w:rPr>
              <w:t>сцин</w:t>
            </w:r>
          </w:p>
        </w:tc>
        <w:tc>
          <w:tcPr>
            <w:tcW w:w="1819" w:type="dxa"/>
          </w:tcPr>
          <w:p w:rsidR="00440D3D" w:rsidRDefault="00440D3D" w:rsidP="00440D3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40D3D" w:rsidRPr="001F0D42" w:rsidRDefault="00440D3D" w:rsidP="00440D3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40D3D" w:rsidRDefault="00440D3D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>
              <w:rPr>
                <w:rFonts w:ascii="Times New Roman" w:hAnsi="Times New Roman"/>
                <w:sz w:val="20"/>
              </w:rPr>
              <w:t>Х</w:t>
            </w:r>
          </w:p>
          <w:p w:rsidR="00440D3D" w:rsidRPr="001F0D42" w:rsidRDefault="00440D3D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40D3D" w:rsidRPr="00440D3D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40D3D" w:rsidRPr="001F0D42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40D3D" w:rsidRPr="00B82A01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alin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Т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AC03AD" w:rsidRPr="00687C49" w:rsidTr="00EA47BC">
        <w:trPr>
          <w:trHeight w:val="255"/>
        </w:trPr>
        <w:tc>
          <w:tcPr>
            <w:tcW w:w="862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3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5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287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AC03AD" w:rsidRPr="001F0D42" w:rsidRDefault="00AC03AD" w:rsidP="00AC03A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AC03AD" w:rsidRPr="001F0D42" w:rsidRDefault="00AC03AD" w:rsidP="00AC03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AC03AD" w:rsidRPr="001F0D42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965BE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AC03AD" w:rsidRPr="00AC03AD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AC03AD" w:rsidRPr="00B82A01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80DC5" w:rsidRPr="00687C49" w:rsidTr="00EA47BC">
        <w:trPr>
          <w:trHeight w:val="255"/>
        </w:trPr>
        <w:tc>
          <w:tcPr>
            <w:tcW w:w="862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0008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302-72-7</w:t>
            </w:r>
          </w:p>
        </w:tc>
        <w:tc>
          <w:tcPr>
            <w:tcW w:w="2525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–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lanine</w:t>
            </w:r>
          </w:p>
        </w:tc>
        <w:tc>
          <w:tcPr>
            <w:tcW w:w="3287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 - Аланін</w:t>
            </w:r>
          </w:p>
        </w:tc>
        <w:tc>
          <w:tcPr>
            <w:tcW w:w="1819" w:type="dxa"/>
          </w:tcPr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E80DC5" w:rsidRPr="00B82A01" w:rsidRDefault="00965BE4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A0009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70024-9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uman</w:t>
            </w:r>
            <w:r w:rsidRPr="001F0D42">
              <w:rPr>
                <w:rFonts w:ascii="Times New Roman" w:hAnsi="Times New Roman"/>
                <w:sz w:val="20"/>
              </w:rPr>
              <w:t xml:space="preserve"> а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lbumin solution 10%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озчин а</w:t>
            </w:r>
            <w:r w:rsidRPr="001F0D42">
              <w:rPr>
                <w:rFonts w:ascii="Times New Roman" w:hAnsi="Times New Roman"/>
                <w:sz w:val="20"/>
              </w:rPr>
              <w:t>льбу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людського</w:t>
            </w:r>
            <w:r w:rsidRPr="001F0D42">
              <w:rPr>
                <w:rFonts w:ascii="Times New Roman" w:hAnsi="Times New Roman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ра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pStyle w:val="9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 xml:space="preserve">Ф, СФ, </w:t>
            </w: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</w:rPr>
              <w:t xml:space="preserve">Х,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ксклюзивна 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опуринол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EA17DB" w:rsidRPr="001C43C6" w:rsidRDefault="001C43C6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A0013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5942-08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Ambroxol 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(</w:t>
            </w:r>
            <w:r w:rsidRPr="001F0D42">
              <w:rPr>
                <w:rStyle w:val="xfm38980454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.Eur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A17D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drochloride impurity A (Ph.Eur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ybuprocaine hydrochloride impurity A (Ph.Eur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B76A8" w:rsidRPr="00BB76A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, ППХ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BB76A8" w:rsidRDefault="00BB76A8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A</w:t>
            </w:r>
            <w:r w:rsidRPr="001F0D42">
              <w:rPr>
                <w:rFonts w:ascii="Times New Roman" w:hAnsi="Times New Roman"/>
                <w:sz w:val="20"/>
              </w:rPr>
              <w:t>001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56-87-6</w:t>
            </w:r>
          </w:p>
        </w:tc>
        <w:tc>
          <w:tcPr>
            <w:tcW w:w="2525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Dexpanthenol impurity A (SPhU / Ph. Eur.)</w:t>
            </w:r>
          </w:p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Cyclophosphamide impurity G (SPhU / Ph. Eur.)</w:t>
            </w:r>
          </w:p>
          <w:p w:rsidR="00EA17DB" w:rsidRPr="00C41882" w:rsidRDefault="00EA17DB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</w:rPr>
              <w:t>Д</w:t>
            </w:r>
            <w:r w:rsidRPr="00C41882">
              <w:rPr>
                <w:rFonts w:ascii="Times New Roman" w:hAnsi="Times New Roman"/>
                <w:b/>
              </w:rPr>
              <w:t>експантенол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41882">
              <w:rPr>
                <w:rFonts w:ascii="Times New Roman" w:hAnsi="Times New Roman"/>
                <w:b/>
              </w:rPr>
              <w:t>домішка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C41882">
              <w:rPr>
                <w:rFonts w:ascii="Times New Roman" w:hAnsi="Times New Roman"/>
                <w:b/>
              </w:rPr>
              <w:t>ДФ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EA17DB" w:rsidRPr="00C41882" w:rsidRDefault="00EA17DB" w:rsidP="00EA17DB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3-амінопропанол</w:t>
            </w:r>
          </w:p>
          <w:p w:rsidR="00EA17DB" w:rsidRPr="00C4188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C4188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18-19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Sodium aminosalicylate dihyd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Натр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z w:val="20"/>
              </w:rPr>
              <w:t xml:space="preserve"> 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осал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цилат ди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0019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9774-82-4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07536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408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да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</w:rPr>
              <w:t>Е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((2-</w:t>
            </w:r>
            <w:r w:rsidRPr="001F0D42">
              <w:rPr>
                <w:rFonts w:ascii="Times New Roman" w:hAnsi="Times New Roman"/>
                <w:sz w:val="20"/>
              </w:rPr>
              <w:t>бутилбензофура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(4-</w:t>
            </w:r>
            <w:r w:rsidRPr="001F0D42">
              <w:rPr>
                <w:rFonts w:ascii="Times New Roman" w:hAnsi="Times New Roman"/>
                <w:sz w:val="20"/>
              </w:rPr>
              <w:t>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оксифе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/>
                <w:sz w:val="20"/>
              </w:rPr>
              <w:t>метано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C43C6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C43020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5F6B81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381293" w:rsidRDefault="0038129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22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3142EF" w:rsidRDefault="003142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5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 hydrochloride impurity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,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benzosuberone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,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 xml:space="preserve">related 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lastRenderedPageBreak/>
              <w:t>compound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 (USP),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yproheptadine hydrochloride impurity B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</w:tc>
        <w:tc>
          <w:tcPr>
            <w:tcW w:w="3287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Дибензосуберон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мітриптилін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D8203B" w:rsidRDefault="00D8203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612A61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rPr>
          <w:trHeight w:val="471"/>
        </w:trPr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2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70661D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024D5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5649CF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4D54" w:rsidRPr="001F0D42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5649CF" w:rsidRPr="0070661D" w:rsidRDefault="007066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649CF" w:rsidRPr="00024D54" w:rsidRDefault="005649CF" w:rsidP="0070661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20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EA17DB" w:rsidRPr="00847D4F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847D4F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391941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391941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EA17DB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87-72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rabinos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rPr>
          <w:trHeight w:val="98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U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mifenovire hydrochloride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A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bid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міфеновіру гідрохлорид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Арбід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441615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441615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3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5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287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Arial" w:hAnsi="Arial" w:cs="Arial"/>
                <w:b/>
                <w:sz w:val="24"/>
                <w:szCs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 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учниці звичайно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C48FB" w:rsidRPr="00687C49" w:rsidTr="00EA47BC">
        <w:tc>
          <w:tcPr>
            <w:tcW w:w="862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C48FB" w:rsidRPr="008C0A0E" w:rsidRDefault="008C0A0E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C48FB" w:rsidRPr="00B82A01" w:rsidRDefault="00612A61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42EB0" w:rsidRPr="00B42EB0" w:rsidRDefault="00B42EB0" w:rsidP="00EA17DB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42EB0" w:rsidRPr="00517B03" w:rsidRDefault="00B42EB0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24AD7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  <w:r w:rsidR="00324AD7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6D3E9B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6D3E9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A17DB" w:rsidRPr="00B82A01" w:rsidRDefault="00FD3BE9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D620B" w:rsidRDefault="00341FB1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3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12677-79-6</w:t>
            </w:r>
          </w:p>
        </w:tc>
        <w:tc>
          <w:tcPr>
            <w:tcW w:w="2525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А 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 домішка А (ДФУ/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54E84" w:rsidRDefault="00154E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54E84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="00154E84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3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96888-45-3</w:t>
            </w:r>
          </w:p>
        </w:tc>
        <w:tc>
          <w:tcPr>
            <w:tcW w:w="2525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Е 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Е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5E753E" w:rsidRDefault="005E75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ова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153B3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Т, 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297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9B7C59" w:rsidRDefault="009B7C59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A004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117772-70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 xml:space="preserve">Azithromycin 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Аз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z w:val="20"/>
              </w:rPr>
              <w:t>тром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>ци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Р,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 Д,</w:t>
            </w: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34-09-8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Бензальдегі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8169B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1513"/>
        </w:trPr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lastRenderedPageBreak/>
              <w:t>B004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8001-54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chloride </w:t>
            </w:r>
            <w:r w:rsidRPr="001F0D42">
              <w:rPr>
                <w:rFonts w:ascii="Times New Roman" w:hAnsi="Times New Roman"/>
                <w:b/>
                <w:lang w:val="en-US"/>
              </w:rPr>
              <w:t>(0,2% solution in methanol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Бензалконію хлори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4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532465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  <w:p w:rsidR="00EA17DB" w:rsidRPr="00A839E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A17DB" w:rsidRPr="000408FD" w:rsidRDefault="000408F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CD48D4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-85-0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oic acid for equipment qualification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бензойна 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валіфікації обладнання</w:t>
            </w:r>
          </w:p>
        </w:tc>
        <w:tc>
          <w:tcPr>
            <w:tcW w:w="4074" w:type="dxa"/>
            <w:gridSpan w:val="5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819" w:type="dxa"/>
          </w:tcPr>
          <w:p w:rsidR="009B27C5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806610" w:rsidRDefault="00DB6042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Р</w:t>
            </w:r>
            <w:r w:rsidRPr="00806610">
              <w:rPr>
                <w:rFonts w:ascii="Times New Roman" w:hAnsi="Times New Roman"/>
                <w:sz w:val="20"/>
                <w:u w:val="none"/>
                <w:lang w:val="uk-UA"/>
              </w:rPr>
              <w:t>Х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, ГХ, ІЧс</w:t>
            </w:r>
          </w:p>
          <w:p w:rsidR="009B27C5" w:rsidRPr="00806610" w:rsidRDefault="009B27C5" w:rsidP="009B27C5">
            <w:pPr>
              <w:rPr>
                <w:b/>
                <w:lang w:val="uk-UA"/>
              </w:rPr>
            </w:pP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Р</w:t>
            </w:r>
            <w:r w:rsidRPr="00806610">
              <w:rPr>
                <w:rFonts w:ascii="Times New Roman" w:hAnsi="Times New Roman"/>
                <w:b/>
                <w:sz w:val="20"/>
                <w:lang w:val="uk-UA"/>
              </w:rPr>
              <w:t>Х</w:t>
            </w: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DB6042" w:rsidRPr="00B879CC" w:rsidRDefault="00B879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005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120-51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enzyl benzo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819" w:type="dxa"/>
          </w:tcPr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0A53DF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0922"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90922" w:rsidRP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DB6042" w:rsidRPr="001F0D42" w:rsidRDefault="00B909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6"/>
                <w:rFonts w:ascii="Times New Roman" w:hAnsi="Times New Roman" w:cs="Times New Roman"/>
                <w:b/>
                <w:bCs/>
                <w:sz w:val="20"/>
              </w:rPr>
              <w:t>104344-23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хроматографічно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в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користовує</w:t>
            </w:r>
          </w:p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ь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для а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B005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AD6153" w:rsidRDefault="00AD6153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3" w:type="dxa"/>
          </w:tcPr>
          <w:p w:rsidR="00B06DBF" w:rsidRPr="002D3E0C" w:rsidRDefault="002D3E0C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2D3E0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3360-54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287" w:type="dxa"/>
          </w:tcPr>
          <w:p w:rsidR="00B06DBF" w:rsidRPr="00F46A60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F46A60" w:rsidRDefault="002D3E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3" w:type="dxa"/>
          </w:tcPr>
          <w:p w:rsidR="00B06DBF" w:rsidRPr="00E63745" w:rsidRDefault="00E6374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E6374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5883-20-2</w:t>
            </w:r>
          </w:p>
        </w:tc>
        <w:tc>
          <w:tcPr>
            <w:tcW w:w="2525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u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  <w:p w:rsidR="00B06DBF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</w:tc>
        <w:tc>
          <w:tcPr>
            <w:tcW w:w="3287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Бупівакаїну домішка В</w:t>
            </w:r>
          </w:p>
          <w:p w:rsidR="00B06DBF" w:rsidRPr="005B7C74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Ме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вакаїну домішка В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4"/>
          </w:tcPr>
          <w:p w:rsidR="00B06DBF" w:rsidRPr="005727C7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5727C7" w:rsidRDefault="005727C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="0018054E" w:rsidRPr="001F0D42">
              <w:rPr>
                <w:rFonts w:ascii="Times New Roman" w:hAnsi="Times New Roman"/>
                <w:b/>
                <w:lang w:val="en-US"/>
              </w:rPr>
              <w:t xml:space="preserve">upivacaine related compound </w:t>
            </w:r>
            <w:r w:rsidRPr="001F0D42">
              <w:rPr>
                <w:rFonts w:ascii="Times New Roman" w:hAnsi="Times New Roman"/>
                <w:b/>
                <w:lang w:val="en-US"/>
              </w:rPr>
              <w:t>A (USP)</w:t>
            </w:r>
          </w:p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/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 А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B1883" w:rsidRPr="00687C49" w:rsidTr="00EA47BC">
        <w:trPr>
          <w:trHeight w:val="796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13-16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2575F" w:rsidRPr="00687C49" w:rsidTr="00EA47BC">
        <w:tc>
          <w:tcPr>
            <w:tcW w:w="862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3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5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287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офейна кислота</w:t>
            </w:r>
          </w:p>
        </w:tc>
        <w:tc>
          <w:tcPr>
            <w:tcW w:w="1819" w:type="dxa"/>
          </w:tcPr>
          <w:p w:rsidR="0042575F" w:rsidRPr="001F0D42" w:rsidRDefault="0042575F" w:rsidP="0042575F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2575F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2575F" w:rsidRPr="001F0D42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2575F" w:rsidRPr="00B82A01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556B6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556B61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556B61">
              <w:rPr>
                <w:rFonts w:ascii="Times New Roman" w:hAnsi="Times New Roman" w:cs="Times New Roman"/>
                <w:b/>
                <w:sz w:val="20"/>
                <w:lang w:val="uk-UA"/>
              </w:rPr>
              <w:t>, 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604584" w:rsidRPr="003A5A8D" w:rsidRDefault="003A5A8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A5A8D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Caffeine for equipment qualification</w:t>
            </w:r>
          </w:p>
        </w:tc>
        <w:tc>
          <w:tcPr>
            <w:tcW w:w="3287" w:type="dxa"/>
          </w:tcPr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5F457A">
              <w:rPr>
                <w:rFonts w:ascii="Times New Roman" w:hAnsi="Times New Roman" w:cs="Times New Roman"/>
                <w:b/>
                <w:sz w:val="20"/>
              </w:rPr>
              <w:t xml:space="preserve"> для квал</w:t>
            </w:r>
            <w:r w:rsid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іфікації обладнання</w:t>
            </w:r>
          </w:p>
        </w:tc>
        <w:tc>
          <w:tcPr>
            <w:tcW w:w="4074" w:type="dxa"/>
            <w:gridSpan w:val="5"/>
          </w:tcPr>
          <w:p w:rsidR="00604584" w:rsidRPr="00EA721B" w:rsidRDefault="00EA721B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721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 для визначення температури плавлення/кваліфікація УФ-ВИД спектрофотометра/кваліфікація рідинного хроматографа</w:t>
            </w:r>
          </w:p>
        </w:tc>
        <w:tc>
          <w:tcPr>
            <w:tcW w:w="1086" w:type="dxa"/>
            <w:gridSpan w:val="2"/>
          </w:tcPr>
          <w:p w:rsidR="00604584" w:rsidRPr="005F457A" w:rsidRDefault="005F457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743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ічна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287" w:type="dxa"/>
          </w:tcPr>
          <w:p w:rsidR="00604584" w:rsidRPr="008767A1" w:rsidRDefault="008767A1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767A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псаї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A85E3C" w:rsidRDefault="00093C8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604584" w:rsidRPr="001F0D42" w:rsidRDefault="00604584" w:rsidP="001F0D42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5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impurity A 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SphU/Ph.Eur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disulphide (USP)</w:t>
            </w:r>
          </w:p>
        </w:tc>
        <w:tc>
          <w:tcPr>
            <w:tcW w:w="3287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у домішка А (ДФУ/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 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 -  дисульфід</w:t>
            </w:r>
          </w:p>
        </w:tc>
        <w:tc>
          <w:tcPr>
            <w:tcW w:w="1819" w:type="dxa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131FE" w:rsidRDefault="00D131F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D131FE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D131FE">
              <w:rPr>
                <w:rFonts w:ascii="Times New Roman" w:hAnsi="Times New Roman" w:cs="Times New Roman"/>
                <w:b/>
                <w:sz w:val="20"/>
                <w:lang w:val="en-US"/>
              </w:rPr>
              <w:t>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н</w:t>
            </w:r>
          </w:p>
        </w:tc>
        <w:tc>
          <w:tcPr>
            <w:tcW w:w="1819" w:type="dxa"/>
          </w:tcPr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, ТШ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EB7426" w:rsidRDefault="00EB742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5" w:type="dxa"/>
          </w:tcPr>
          <w:p w:rsidR="000F6E46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rbamazepine impurity A (Ph.Eur)</w:t>
            </w:r>
          </w:p>
          <w:p w:rsidR="00604584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rbamazepine </w:t>
            </w:r>
            <w:r w:rsidRPr="000F6E4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related compound A (USP)</w:t>
            </w:r>
          </w:p>
        </w:tc>
        <w:tc>
          <w:tcPr>
            <w:tcW w:w="3287" w:type="dxa"/>
          </w:tcPr>
          <w:p w:rsidR="00604584" w:rsidRPr="000F6E46" w:rsidRDefault="000F6E4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рбамазепіну</w:t>
            </w: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0F6E4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Ph.Eur/</w:t>
            </w:r>
            <w:r w:rsidRPr="000F6E4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 USP)</w:t>
            </w:r>
          </w:p>
        </w:tc>
        <w:tc>
          <w:tcPr>
            <w:tcW w:w="1819" w:type="dxa"/>
          </w:tcPr>
          <w:p w:rsidR="000F6E46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604584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</w:tcPr>
          <w:p w:rsidR="000F6E46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ТШХ, </w:t>
            </w: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604584" w:rsidRPr="000F6E46" w:rsidRDefault="000F6E46" w:rsidP="000F6E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F6E4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604584" w:rsidRPr="000F6E46" w:rsidRDefault="000F6E4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47500" w:rsidRDefault="0054750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470C" w:rsidRPr="00687C49" w:rsidTr="00EA47BC">
        <w:tc>
          <w:tcPr>
            <w:tcW w:w="862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3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5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287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819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СФ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DD470C" w:rsidRPr="00B82A01" w:rsidRDefault="00B87A10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1-(бензил[2-(2-метоксифенокси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144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6592-87-8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5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i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C007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7164-46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azolin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8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  <w:sz w:val="20"/>
              </w:rPr>
              <w:t>104376-79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triaxon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56238-63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тил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41E27" w:rsidRDefault="00041E27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92E67" w:rsidRPr="00687C49" w:rsidTr="00EA47BC">
        <w:tc>
          <w:tcPr>
            <w:tcW w:w="862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3</w:t>
            </w:r>
          </w:p>
        </w:tc>
        <w:tc>
          <w:tcPr>
            <w:tcW w:w="1543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6537-80-0</w:t>
            </w:r>
          </w:p>
        </w:tc>
        <w:tc>
          <w:tcPr>
            <w:tcW w:w="2525" w:type="dxa"/>
          </w:tcPr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icor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i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</w:tcPr>
          <w:p w:rsidR="00192E67" w:rsidRPr="001F0D42" w:rsidRDefault="00192E67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Цикорієва кислота </w:t>
            </w:r>
          </w:p>
          <w:p w:rsidR="00192E67" w:rsidRPr="001F0D42" w:rsidRDefault="00192E67" w:rsidP="001F0D42">
            <w:pPr>
              <w:tabs>
                <w:tab w:val="right" w:pos="3032"/>
              </w:tabs>
              <w:rPr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СЗ відсутній. Замість неї використовують ехінацеї  пурпурової екстракт для КВ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1819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92E67" w:rsidRPr="001F0D42" w:rsidRDefault="00192E67" w:rsidP="001F0D42">
            <w:pPr>
              <w:tabs>
                <w:tab w:val="center" w:pos="100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192E67" w:rsidRPr="00B82A01" w:rsidRDefault="00B87A1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65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354D43" w:rsidRDefault="004908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B82A01" w:rsidRDefault="00036268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432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070AFF" w:rsidRDefault="00070AF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03626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517B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A56490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517B03" w:rsidRDefault="00C029E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32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 г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DC2C2E" w:rsidRDefault="00DC2C2E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B20B50" w:rsidRDefault="00B20B5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00D2B" w:rsidRDefault="00000D2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819" w:type="dxa"/>
          </w:tcPr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,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 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3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henothiazin-10-yl)-N-methylpropan-1-amine (demethylchlorpromazine)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илпроп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C009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а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цил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 xml:space="preserve"> р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5D59B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51E0" w:rsidRPr="00687C49" w:rsidTr="00EA47BC">
        <w:tc>
          <w:tcPr>
            <w:tcW w:w="862" w:type="dxa"/>
          </w:tcPr>
          <w:p w:rsidR="008151E0" w:rsidRPr="001F0D42" w:rsidRDefault="008151E0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3" w:type="dxa"/>
          </w:tcPr>
          <w:p w:rsidR="008151E0" w:rsidRPr="001F0D42" w:rsidRDefault="008151E0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5" w:type="dxa"/>
          </w:tcPr>
          <w:p w:rsidR="002A2BE6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1,8-</w:t>
            </w: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Cineole</w:t>
            </w:r>
          </w:p>
          <w:p w:rsidR="008151E0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calyptol</w:t>
            </w:r>
          </w:p>
        </w:tc>
        <w:tc>
          <w:tcPr>
            <w:tcW w:w="3287" w:type="dxa"/>
          </w:tcPr>
          <w:p w:rsidR="002A2BE6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1,8-</w:t>
            </w: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неол</w:t>
            </w:r>
          </w:p>
          <w:p w:rsidR="008151E0" w:rsidRPr="002A2BE6" w:rsidRDefault="002A2BE6" w:rsidP="002A2BE6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вкаліптол</w:t>
            </w:r>
          </w:p>
        </w:tc>
        <w:tc>
          <w:tcPr>
            <w:tcW w:w="1819" w:type="dxa"/>
          </w:tcPr>
          <w:p w:rsidR="002A2BE6" w:rsidRDefault="008151E0" w:rsidP="002A2BE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</w:t>
            </w:r>
          </w:p>
          <w:p w:rsidR="008151E0" w:rsidRPr="008151E0" w:rsidRDefault="008151E0" w:rsidP="002A2BE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4"/>
          </w:tcPr>
          <w:p w:rsidR="002A2BE6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ГХ, ТШХ</w:t>
            </w:r>
          </w:p>
          <w:p w:rsidR="008151E0" w:rsidRPr="002A2BE6" w:rsidRDefault="002A2BE6" w:rsidP="002A2BE6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8151E0" w:rsidRPr="008151E0" w:rsidRDefault="002A2BE6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8151E0" w:rsidRPr="001F0D42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8151E0" w:rsidRPr="00B82A01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Cinnariz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Цинариз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0AB" w:rsidRPr="001420AB" w:rsidRDefault="001420AB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1420A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ТШХ, 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420AB" w:rsidRDefault="001420A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profloxacin impurity A (SPhU / Ph. Eur.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oroquinolonic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acid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Ц</w:t>
            </w:r>
            <w:r w:rsidRPr="001F0D42">
              <w:rPr>
                <w:rFonts w:ascii="Times New Roman" w:hAnsi="Times New Roman"/>
                <w:b/>
              </w:rPr>
              <w:t>ипрофлоксацину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GB"/>
              </w:rPr>
              <w:t>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торхінолонов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кислот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, 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313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14976-57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6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В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0202-6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hydrogen sulfate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bisulfate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гідросульфат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бісульфат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CF2659" w:rsidRDefault="00CF2659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related compound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13C4F" w:rsidRDefault="00113C4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819" w:type="dxa"/>
            <w:tcBorders>
              <w:bottom w:val="nil"/>
            </w:tcBorders>
          </w:tcPr>
          <w:p w:rsidR="00B9312A" w:rsidRPr="004E3519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E351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</w:p>
          <w:p w:rsidR="00604584" w:rsidRPr="001F0D42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9312A" w:rsidRPr="00B9312A" w:rsidRDefault="00B9312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B9312A" w:rsidRDefault="00B9312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300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trimazole impurity А (SPhU / Ph. Eur. / USP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</w:t>
            </w:r>
            <w:r w:rsidRPr="001F0D42">
              <w:rPr>
                <w:rFonts w:ascii="Times New Roman" w:hAnsi="Times New Roman"/>
                <w:b/>
              </w:rPr>
              <w:t xml:space="preserve">лотримазолу домішка 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hydrochloride </w:t>
            </w: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карбоксил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3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5" w:type="dxa"/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yridoxal-5-phosphate monohydrate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oenzyme form of 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  <w:lang w:val="en-GB"/>
              </w:rPr>
              <w:t>6</w:t>
            </w:r>
          </w:p>
        </w:tc>
        <w:tc>
          <w:tcPr>
            <w:tcW w:w="3287" w:type="dxa"/>
            <w:tcBorders>
              <w:bottom w:val="nil"/>
            </w:tcBorders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ал-5-фосфат моногфдрат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офермент 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</w:rPr>
              <w:t>6</w:t>
            </w:r>
          </w:p>
        </w:tc>
        <w:tc>
          <w:tcPr>
            <w:tcW w:w="1819" w:type="dxa"/>
            <w:tcBorders>
              <w:bottom w:val="nil"/>
            </w:tcBorders>
          </w:tcPr>
          <w:p w:rsidR="003E2EA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C35346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с</w:t>
            </w:r>
          </w:p>
          <w:p w:rsidR="003E2EA2" w:rsidRPr="003E2EA2" w:rsidRDefault="003E2EA2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3E2EA2" w:rsidRDefault="003E2EA2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rPr>
          <w:trHeight w:val="814"/>
        </w:trPr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287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Фасов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артість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згодженн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11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  <w:lang w:val="uk-UA"/>
              </w:rPr>
              <w:t>ysti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., 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1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E19B6" w:rsidRDefault="004E19B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D011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7-10-2</w:t>
            </w:r>
          </w:p>
        </w:tc>
        <w:tc>
          <w:tcPr>
            <w:tcW w:w="2525" w:type="dxa"/>
          </w:tcPr>
          <w:p w:rsidR="0035688F" w:rsidRPr="00406734" w:rsidRDefault="00406734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antron (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SPhU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)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406734" w:rsidRDefault="00406734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0673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антрон (ДФУ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06734" w:rsidRDefault="00406734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406734" w:rsidRDefault="0035688F" w:rsidP="0040673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06734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D011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2-30-1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Capric alcohol (USP)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1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eca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657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A36198" w:rsidRDefault="00E63C4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E21567" w:rsidRDefault="00E21567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491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D7EC6" w:rsidRDefault="009D7EC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tabs>
                <w:tab w:val="left" w:pos="291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</w:p>
        </w:tc>
        <w:tc>
          <w:tcPr>
            <w:tcW w:w="2525" w:type="dxa"/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 xml:space="preserve">Dextran for </w:t>
            </w:r>
            <w:r w:rsidRPr="002D005C">
              <w:rPr>
                <w:rFonts w:ascii="Times New Roman" w:hAnsi="Times New Roman"/>
                <w:b/>
                <w:lang w:val="en-US"/>
              </w:rPr>
              <w:t>auth</w:t>
            </w:r>
            <w:r w:rsidRPr="002D005C">
              <w:rPr>
                <w:rFonts w:ascii="Times New Roman" w:hAnsi="Times New Roman"/>
                <w:b/>
                <w:lang w:val="en-GB"/>
              </w:rPr>
              <w:t>entication</w:t>
            </w:r>
            <w:r w:rsidRPr="002D005C">
              <w:rPr>
                <w:rStyle w:val="s1"/>
                <w:rFonts w:ascii="Times New Roman" w:hAnsi="Times New Roman"/>
                <w:b/>
              </w:rPr>
              <w:t xml:space="preserve"> 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D005C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>Декстран для автентифікації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40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erformance test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0 для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819" w:type="dxa"/>
            <w:vMerge w:val="restart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55" w:type="dxa"/>
            <w:gridSpan w:val="4"/>
            <w:vMerge w:val="restart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D012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6153-33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 xml:space="preserve">Mebhydrolin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Мебг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др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н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Д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аз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 xml:space="preserve">н </w:t>
            </w:r>
          </w:p>
        </w:tc>
        <w:tc>
          <w:tcPr>
            <w:tcW w:w="1819" w:type="dxa"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Р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, 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Х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066B1" w:rsidRDefault="003828A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5" w:type="dxa"/>
          </w:tcPr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clofenac impurity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 / USP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/ ВР)</w:t>
            </w:r>
          </w:p>
          <w:p w:rsidR="0035688F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clofenac impurity I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Ph. Eur.)</w:t>
            </w:r>
          </w:p>
        </w:tc>
        <w:tc>
          <w:tcPr>
            <w:tcW w:w="3287" w:type="dxa"/>
            <w:tcBorders>
              <w:top w:val="nil"/>
            </w:tcBorders>
          </w:tcPr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клофенаку домішка А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ДФУ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 /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.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. /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USP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/ ВР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)</w:t>
            </w:r>
          </w:p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цеклофенаку домішка І</w:t>
            </w:r>
          </w:p>
          <w:p w:rsidR="0035688F" w:rsidRPr="00A249B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.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.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7C0E23" w:rsidRDefault="005B143E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7C0E23" w:rsidRDefault="007C0E23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юориметрія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881AA2" w:rsidRDefault="00881AA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B82A01" w:rsidRDefault="00CE713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287" w:type="dxa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игоксину домішка С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гі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игоксигенін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B06DBF" w:rsidRPr="00B82A01" w:rsidRDefault="00CE713D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013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286-22-5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iltiazem 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Дилт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азем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/х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35688F" w:rsidRPr="00B82A01" w:rsidRDefault="00F70325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4B4DB2" w:rsidRDefault="004B4DB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B06DBF" w:rsidRPr="006530B4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530B4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B06DBF" w:rsidRPr="00B82A01" w:rsidRDefault="00F70325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293A" w:rsidRPr="00687C49" w:rsidTr="00EA47BC">
        <w:trPr>
          <w:trHeight w:val="128"/>
        </w:trPr>
        <w:tc>
          <w:tcPr>
            <w:tcW w:w="862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3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  <w:t>512-04-9</w:t>
            </w:r>
          </w:p>
        </w:tc>
        <w:tc>
          <w:tcPr>
            <w:tcW w:w="2525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287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74293A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74293A" w:rsidRPr="00687C49" w:rsidTr="00EA47BC">
        <w:trPr>
          <w:trHeight w:val="127"/>
        </w:trPr>
        <w:tc>
          <w:tcPr>
            <w:tcW w:w="862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74293A" w:rsidRPr="001F0D42" w:rsidRDefault="0074293A" w:rsidP="001F0D42">
            <w:pPr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525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74293A" w:rsidRPr="00B82A01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66A70" w:rsidRPr="00687C49" w:rsidTr="00EA47BC">
        <w:tc>
          <w:tcPr>
            <w:tcW w:w="862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3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5" w:type="dxa"/>
          </w:tcPr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medrol </w:t>
            </w:r>
          </w:p>
        </w:tc>
        <w:tc>
          <w:tcPr>
            <w:tcW w:w="3287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дрол</w:t>
            </w:r>
          </w:p>
        </w:tc>
        <w:tc>
          <w:tcPr>
            <w:tcW w:w="1819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  <w:p w:rsidR="00666A70" w:rsidRPr="006C6D8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66A70" w:rsidRPr="00B82A01" w:rsidRDefault="00F70325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3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7471-10-2</w:t>
            </w:r>
          </w:p>
        </w:tc>
        <w:tc>
          <w:tcPr>
            <w:tcW w:w="2525" w:type="dxa"/>
          </w:tcPr>
          <w:p w:rsidR="005F1EE6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mp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menhydrinate imp. F(EP)</w:t>
            </w:r>
          </w:p>
        </w:tc>
        <w:tc>
          <w:tcPr>
            <w:tcW w:w="3287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Димедролу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ифенгідраміну 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F1EE6" w:rsidRDefault="005F1EE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5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 imp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nzhydrol</w:t>
            </w:r>
          </w:p>
        </w:tc>
        <w:tc>
          <w:tcPr>
            <w:tcW w:w="3287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медролу доміш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фенгідраміну гідрохлориду доміщ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Б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ензгідр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07696B" w:rsidRDefault="000769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Р, О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7C43C8" w:rsidRDefault="007C43C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Ф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20</w:t>
            </w:r>
            <w:r w:rsidR="0035688F"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5" w:type="dxa"/>
          </w:tcPr>
          <w:p w:rsidR="0035688F" w:rsidRPr="002B19C5" w:rsidRDefault="002B19C5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2B19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Drotaverine hydrochloride</w:t>
            </w:r>
          </w:p>
        </w:tc>
        <w:tc>
          <w:tcPr>
            <w:tcW w:w="3287" w:type="dxa"/>
          </w:tcPr>
          <w:p w:rsidR="0035688F" w:rsidRPr="00A75B7C" w:rsidRDefault="00A75B7C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75B7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ротаверіну гід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688F" w:rsidRPr="00201BC2" w:rsidRDefault="00A75B7C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35688F" w:rsidRPr="00B82A01" w:rsidRDefault="004E0A7D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35688F" w:rsidRPr="001F0D42" w:rsidRDefault="0035688F" w:rsidP="0035688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аг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EB2FBC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159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AE5DD8" w:rsidRDefault="00AE5DD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9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E015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0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4"/>
            <w:vMerge w:val="restart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F47B85" w:rsidRDefault="00031E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24</w:t>
            </w:r>
          </w:p>
        </w:tc>
        <w:tc>
          <w:tcPr>
            <w:tcW w:w="2636" w:type="dxa"/>
            <w:gridSpan w:val="4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604584" w:rsidRPr="00687C49" w:rsidTr="00EA47BC">
        <w:trPr>
          <w:trHeight w:val="207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17040</w:t>
            </w:r>
          </w:p>
        </w:tc>
      </w:tr>
      <w:tr w:rsidR="0035688F" w:rsidRPr="00687C49" w:rsidTr="00EA47BC">
        <w:trPr>
          <w:trHeight w:val="138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0 мл</w:t>
            </w:r>
          </w:p>
        </w:tc>
        <w:tc>
          <w:tcPr>
            <w:tcW w:w="1264" w:type="dxa"/>
            <w:gridSpan w:val="2"/>
          </w:tcPr>
          <w:p w:rsidR="0035688F" w:rsidRPr="00B82A01" w:rsidRDefault="00031EEF" w:rsidP="0035688F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0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tabs>
                <w:tab w:val="left" w:pos="300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184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031EEF" w:rsidP="00031EE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0</w:t>
            </w:r>
            <w:r w:rsidR="00B06DB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103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380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09-12-1</w:t>
            </w:r>
          </w:p>
        </w:tc>
        <w:tc>
          <w:tcPr>
            <w:tcW w:w="2525" w:type="dxa"/>
          </w:tcPr>
          <w:p w:rsidR="00E620C6" w:rsidRPr="00E620C6" w:rsidRDefault="00E620C6" w:rsidP="00E620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Pr="00E620C6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-Bromoisovaleric acid ethyl ester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  <w:r w:rsidR="00E620C6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="00E620C6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E620C6" w:rsidRPr="00E620C6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C6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,ППХС</w:t>
            </w:r>
          </w:p>
        </w:tc>
        <w:tc>
          <w:tcPr>
            <w:tcW w:w="2255" w:type="dxa"/>
            <w:gridSpan w:val="4"/>
          </w:tcPr>
          <w:p w:rsidR="00E620C6" w:rsidRPr="00E620C6" w:rsidRDefault="00B06DBF" w:rsidP="00E620C6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kern w:val="0"/>
                <w:sz w:val="20"/>
                <w:lang w:val="uk-UA"/>
              </w:rPr>
              <w:t>ГХ, ІЧс</w:t>
            </w:r>
          </w:p>
          <w:p w:rsidR="00E620C6" w:rsidRPr="00E620C6" w:rsidRDefault="00E620C6" w:rsidP="00E620C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B06DBF" w:rsidRPr="00E620C6" w:rsidRDefault="00B06DBF" w:rsidP="00E620C6">
            <w:pPr>
              <w:pStyle w:val="1"/>
              <w:rPr>
                <w:rFonts w:ascii="Times New Roman" w:hAnsi="Times New Roman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B06DBF" w:rsidRPr="00E620C6" w:rsidRDefault="00E620C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1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200-44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928"/>
        </w:trPr>
        <w:tc>
          <w:tcPr>
            <w:tcW w:w="862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287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819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Arial" w:hAnsi="Arial" w:cs="Arial"/>
                <w:b/>
                <w:sz w:val="24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numPr>
                <w:ilvl w:val="0"/>
                <w:numId w:val="18"/>
              </w:numPr>
              <w:suppressAutoHyphens/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5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6824-35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amotidi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амотид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06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819" w:type="dxa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D111F4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5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Ферулова к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A6606B" w:rsidRDefault="00A660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5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eastAsia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Finasteride impurity A (SphU/ Ph.Eur.)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sz w:val="20"/>
                <w:lang w:val="en-US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-(1,1-dimethylethyl)-3-oxo-4-aza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  <w:lang w:val="en-US"/>
              </w:rPr>
              <w:t>-androstane-17β-carboxamide (dihydrofinasteride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</w:t>
            </w:r>
            <w:r w:rsidRPr="00CD48D4">
              <w:rPr>
                <w:rFonts w:ascii="Times New Roman" w:hAnsi="Times New Roman"/>
                <w:b/>
                <w:bCs/>
              </w:rPr>
              <w:t xml:space="preserve">Фінастериду домішка </w:t>
            </w:r>
            <w:r>
              <w:rPr>
                <w:rFonts w:ascii="Times New Roman" w:hAnsi="Times New Roman"/>
                <w:b/>
                <w:bCs/>
              </w:rPr>
              <w:t>А (ДФУ</w:t>
            </w:r>
            <w:r w:rsidRPr="00CD48D4">
              <w:rPr>
                <w:rFonts w:ascii="Times New Roman" w:hAnsi="Times New Roman"/>
                <w:b/>
                <w:bCs/>
              </w:rPr>
              <w:t xml:space="preserve">/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Ph</w:t>
            </w:r>
            <w:r w:rsidRPr="00CD48D4">
              <w:rPr>
                <w:rFonts w:ascii="Times New Roman" w:hAnsi="Times New Roman"/>
                <w:b/>
                <w:bCs/>
              </w:rPr>
              <w:t>.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Eur</w:t>
            </w:r>
            <w:r w:rsidRPr="00CD48D4">
              <w:rPr>
                <w:rFonts w:ascii="Times New Roman" w:hAnsi="Times New Roman"/>
                <w:b/>
                <w:bCs/>
              </w:rPr>
              <w:t>.)</w:t>
            </w:r>
          </w:p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 w:rsidRPr="00CD48D4">
              <w:rPr>
                <w:rFonts w:ascii="Times New Roman" w:eastAsia="Times New Roman" w:hAnsi="Times New Roman"/>
                <w:b/>
                <w:bCs/>
                <w:lang w:val="en-US"/>
              </w:rPr>
              <w:t>β</w:t>
            </w:r>
            <w:r w:rsidRPr="00CD48D4">
              <w:rPr>
                <w:rFonts w:ascii="Times New Roman" w:hAnsi="Times New Roman"/>
                <w:b/>
                <w:bCs/>
                <w:caps/>
              </w:rPr>
              <w:t>-</w:t>
            </w:r>
            <w:r w:rsidRPr="00CD48D4">
              <w:rPr>
                <w:rFonts w:ascii="Times New Roman" w:hAnsi="Times New Roman"/>
                <w:b/>
                <w:bCs/>
              </w:rPr>
              <w:t>ізомер фінастериду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</w:t>
            </w:r>
            <w:r w:rsidRPr="00CD48D4">
              <w:rPr>
                <w:b/>
                <w:bCs/>
                <w:sz w:val="20"/>
              </w:rPr>
              <w:t>-(1,1-диметилетил)-3-оксо-4-аза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</w:rPr>
              <w:t>-андростан-17</w:t>
            </w:r>
            <w:r w:rsidRPr="00CD48D4">
              <w:rPr>
                <w:b/>
                <w:bCs/>
                <w:sz w:val="20"/>
                <w:lang w:val="en-US"/>
              </w:rPr>
              <w:t>β</w:t>
            </w:r>
            <w:r w:rsidRPr="00CD48D4">
              <w:rPr>
                <w:b/>
                <w:bCs/>
                <w:sz w:val="20"/>
              </w:rPr>
              <w:t>-карбоксамид (дигидрофинастерид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CD48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2E22" w:rsidRPr="001F0D42" w:rsidRDefault="00BA2E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A2E2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BA2E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ва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16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7-48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Fructos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6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Рут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7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AC418E" w:rsidRPr="00445204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473BE5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2748A8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748A8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445204" w:rsidRDefault="0044520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201BC2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773FD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F1384" w:rsidRDefault="009F13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0B373C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336076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287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нкго листя»)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4562-3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D1626A" w:rsidRDefault="00D1626A" w:rsidP="001F0D42">
            <w:pPr>
              <w:tabs>
                <w:tab w:val="left" w:pos="335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(cis- trans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cis- trans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086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E4A4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Г</w:t>
            </w:r>
            <w:r w:rsidR="0018054E"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юкозаміну гідрохлорид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E4A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77938-63-7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бо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996-10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cose monohydrate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ext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se monohydrat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юк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екстр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я</w:t>
            </w:r>
          </w:p>
        </w:tc>
        <w:tc>
          <w:tcPr>
            <w:tcW w:w="1086" w:type="dxa"/>
            <w:gridSpan w:val="2"/>
          </w:tcPr>
          <w:p w:rsidR="00AC418E" w:rsidRPr="006D660D" w:rsidRDefault="006D660D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у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ІЧ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5" w:type="dxa"/>
          </w:tcPr>
          <w:p w:rsidR="00AC418E" w:rsidRPr="000C1CEB" w:rsidRDefault="000C1CEB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C1C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Glycyrrhetinic acid</w:t>
            </w:r>
          </w:p>
        </w:tc>
        <w:tc>
          <w:tcPr>
            <w:tcW w:w="3287" w:type="dxa"/>
          </w:tcPr>
          <w:p w:rsidR="00AC418E" w:rsidRPr="000C1CEB" w:rsidRDefault="000C1CEB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C1C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ліциретинова 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58"/>
        </w:trPr>
        <w:tc>
          <w:tcPr>
            <w:tcW w:w="862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3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5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287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5E5DA9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  <w:vMerge w:val="restart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E5DA9" w:rsidRPr="00687C49" w:rsidTr="00EA47BC">
        <w:trPr>
          <w:trHeight w:val="457"/>
        </w:trPr>
        <w:tc>
          <w:tcPr>
            <w:tcW w:w="862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,57</w:t>
            </w:r>
          </w:p>
        </w:tc>
        <w:tc>
          <w:tcPr>
            <w:tcW w:w="1264" w:type="dxa"/>
            <w:gridSpan w:val="2"/>
            <w:vMerge/>
          </w:tcPr>
          <w:p w:rsidR="005E5DA9" w:rsidRPr="00B82A01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18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-0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uaiacol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G018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287" w:type="dxa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9041-08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412D4" w:rsidRDefault="001412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4074" w:type="dxa"/>
            <w:gridSpan w:val="5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06C4D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6C4D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 РХ, ТШХ</w:t>
            </w:r>
          </w:p>
          <w:p w:rsidR="00604584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006C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AF0DE2" w:rsidRPr="001F0D42">
              <w:rPr>
                <w:rFonts w:ascii="Times New Roman" w:hAnsi="Times New Roman" w:cs="Times New Roman"/>
                <w:b/>
                <w:sz w:val="20"/>
              </w:rPr>
              <w:t>2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220"/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4-Hydroxybenzoic acid (SphU /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h.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>ur.)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alicylic acid related compound A (USP)</w:t>
            </w:r>
          </w:p>
          <w:p w:rsidR="00AC418E" w:rsidRPr="001F0D42" w:rsidRDefault="00AC418E" w:rsidP="00AC418E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4-H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ydroxybenzene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boxylic acid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-г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дроксибензойна 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921CF" w:rsidRDefault="001921CF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A70A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hlorothiazid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377C9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819" w:type="dxa"/>
          </w:tcPr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1F0D42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212F79" w:rsidRDefault="00212F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819" w:type="dxa"/>
          </w:tcPr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P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6526CF" w:rsidRDefault="006526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AC41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AC418E" w:rsidRPr="00F000FD" w:rsidRDefault="00593C7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F000F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9007-8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муноглобу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н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людин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-8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A7403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="00DA7403" w:rsidRPr="008D5208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A7403" w:rsidRPr="001F0D42" w:rsidRDefault="00DA7403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DA7403" w:rsidRDefault="00DA7403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5" w:type="dxa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ndometacin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ndomet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in related compound B (USP)</w:t>
            </w:r>
          </w:p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tacin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ezafibrate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</w:tc>
        <w:tc>
          <w:tcPr>
            <w:tcW w:w="3287" w:type="dxa"/>
          </w:tcPr>
          <w:p w:rsidR="00AC418E" w:rsidRPr="00630677" w:rsidRDefault="00630677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4-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хлорбензойн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ислот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ндометацину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Ph.Eur.)</w:t>
            </w:r>
          </w:p>
        </w:tc>
        <w:tc>
          <w:tcPr>
            <w:tcW w:w="1819" w:type="dxa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РХ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630677" w:rsidRDefault="00630677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rPr>
          <w:trHeight w:val="37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819" w:type="dxa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 xml:space="preserve">Речовини виявлювані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нінгідрином</w:t>
            </w: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ІЧс,ТШХ,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946E1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46E19" w:rsidRPr="001F0D42">
              <w:rPr>
                <w:rFonts w:ascii="Times New Roman" w:hAnsi="Times New Roman" w:cs="Times New Roman"/>
                <w:b/>
                <w:sz w:val="20"/>
              </w:rPr>
              <w:t>3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I020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16106-20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2-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-33-2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di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 xml:space="preserve">,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,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ого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6051-77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mono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iluted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(Isosorbide 5 – 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ий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(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5 – 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ий ефір ізовалеріанової кислоти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021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18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>aem</w:t>
            </w:r>
            <w:r w:rsidRPr="001F0D42">
              <w:rPr>
                <w:rFonts w:ascii="Times New Roman" w:hAnsi="Times New Roman"/>
                <w:b/>
                <w:lang w:val="en-US"/>
              </w:rPr>
              <w:t>pf</w:t>
            </w:r>
            <w:r w:rsidRPr="001F0D42">
              <w:rPr>
                <w:rFonts w:ascii="Times New Roman" w:hAnsi="Times New Roman"/>
                <w:b/>
                <w:lang w:val="uk-UA"/>
              </w:rPr>
              <w:t>er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B0568" w:rsidRPr="00687C49" w:rsidTr="00EA47BC">
        <w:tc>
          <w:tcPr>
            <w:tcW w:w="862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3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5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287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B0568" w:rsidRPr="001B0568" w:rsidRDefault="00A1263C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1B0568" w:rsidRPr="001F0D42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1B0568" w:rsidRPr="00B82A01" w:rsidRDefault="0001315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819" w:type="dxa"/>
          </w:tcPr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593C70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0F2448" w:rsidRDefault="00330D7B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7414EF" w:rsidRDefault="00AC418E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K0218</w:t>
            </w:r>
          </w:p>
        </w:tc>
        <w:tc>
          <w:tcPr>
            <w:tcW w:w="1543" w:type="dxa"/>
          </w:tcPr>
          <w:p w:rsidR="00AC418E" w:rsidRPr="007414EF" w:rsidRDefault="00AC418E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5" w:type="dxa"/>
          </w:tcPr>
          <w:p w:rsidR="00AC418E" w:rsidRPr="00EC459D" w:rsidRDefault="005B342A" w:rsidP="00EC45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C459D">
              <w:rPr>
                <w:rFonts w:ascii="Times New Roman" w:hAnsi="Times New Roman" w:cs="Times New Roman"/>
                <w:b/>
                <w:sz w:val="20"/>
              </w:rPr>
              <w:t>Ketoprofen ethyl ester (ВР)</w:t>
            </w:r>
          </w:p>
        </w:tc>
        <w:tc>
          <w:tcPr>
            <w:tcW w:w="3287" w:type="dxa"/>
          </w:tcPr>
          <w:p w:rsidR="00AC418E" w:rsidRPr="00EC459D" w:rsidRDefault="005B342A" w:rsidP="00EC45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C459D">
              <w:rPr>
                <w:rFonts w:ascii="Times New Roman" w:hAnsi="Times New Roman" w:cs="Times New Roman"/>
                <w:b/>
                <w:sz w:val="20"/>
              </w:rPr>
              <w:t>Кетопрофену етиловий естер (BP)</w:t>
            </w:r>
          </w:p>
        </w:tc>
        <w:tc>
          <w:tcPr>
            <w:tcW w:w="1819" w:type="dxa"/>
          </w:tcPr>
          <w:p w:rsidR="007414EF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4"/>
          </w:tcPr>
          <w:p w:rsidR="007414EF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ІЧс, ТШХ, РХ</w:t>
            </w:r>
          </w:p>
          <w:p w:rsidR="00AC418E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ТШХ, РХ</w:t>
            </w:r>
          </w:p>
        </w:tc>
        <w:tc>
          <w:tcPr>
            <w:tcW w:w="1086" w:type="dxa"/>
            <w:gridSpan w:val="2"/>
          </w:tcPr>
          <w:p w:rsidR="00AC418E" w:rsidRPr="005B342A" w:rsidRDefault="005B342A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2528FC" w:rsidP="00AC418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rPr>
          <w:trHeight w:val="55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methylpiperidin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 – ylidene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Кетотифе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G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[1, 2 – b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rPr>
          <w:trHeight w:val="96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5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anatoside 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Digoxine impurity H</w:t>
            </w:r>
          </w:p>
        </w:tc>
        <w:tc>
          <w:tcPr>
            <w:tcW w:w="3287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Ланатозид 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Дигоксину домішка 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3C08ED" w:rsidRDefault="00B06DBF" w:rsidP="003C08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3C08E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3C08ED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B06DBF" w:rsidRPr="00B82A01" w:rsidRDefault="002528FC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834BB0" w:rsidRPr="00687C49" w:rsidTr="00EA47BC">
        <w:tc>
          <w:tcPr>
            <w:tcW w:w="862" w:type="dxa"/>
          </w:tcPr>
          <w:p w:rsidR="00834BB0" w:rsidRPr="002D19E8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022</w:t>
            </w:r>
            <w:r w:rsidR="002D19E8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5</w:t>
            </w:r>
          </w:p>
        </w:tc>
        <w:tc>
          <w:tcPr>
            <w:tcW w:w="1543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61-90-5</w:t>
            </w:r>
          </w:p>
        </w:tc>
        <w:tc>
          <w:tcPr>
            <w:tcW w:w="2525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eucine</w:t>
            </w:r>
          </w:p>
        </w:tc>
        <w:tc>
          <w:tcPr>
            <w:tcW w:w="3287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ейцин</w:t>
            </w:r>
          </w:p>
        </w:tc>
        <w:tc>
          <w:tcPr>
            <w:tcW w:w="1819" w:type="dxa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</w:t>
            </w:r>
            <w:r w:rsidR="002D19E8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9</w:t>
            </w:r>
          </w:p>
        </w:tc>
        <w:tc>
          <w:tcPr>
            <w:tcW w:w="1264" w:type="dxa"/>
            <w:gridSpan w:val="2"/>
          </w:tcPr>
          <w:p w:rsidR="00834BB0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D6E73" w:rsidRPr="001F0D42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D6E73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D6E73" w:rsidRP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DC3966" w:rsidRDefault="00DC3966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,9</w:t>
            </w:r>
            <w:r w:rsidR="00820D6A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689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819" w:type="dxa"/>
          </w:tcPr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  <w:p w:rsidR="00AC418E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</w:t>
            </w:r>
            <w:r w:rsidR="00FA611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 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2748A8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2748A8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L0230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</w:rPr>
              <w:t>120926-46-7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 xml:space="preserve">Licuros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C7D94">
        <w:trPr>
          <w:trHeight w:val="561"/>
        </w:trPr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64FCA" w:rsidRPr="00EC7D94" w:rsidRDefault="00EC7D94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626972">
        <w:trPr>
          <w:trHeight w:val="255"/>
        </w:trPr>
        <w:tc>
          <w:tcPr>
            <w:tcW w:w="862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lastRenderedPageBreak/>
              <w:t>L</w:t>
            </w:r>
            <w:r w:rsidRPr="001F0D42">
              <w:rPr>
                <w:rFonts w:ascii="Times New Roman" w:hAnsi="Times New Roman"/>
              </w:rPr>
              <w:t>0232</w:t>
            </w:r>
          </w:p>
        </w:tc>
        <w:tc>
          <w:tcPr>
            <w:tcW w:w="1543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7179-49-9</w:t>
            </w:r>
          </w:p>
        </w:tc>
        <w:tc>
          <w:tcPr>
            <w:tcW w:w="2525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incomycin</w:t>
            </w:r>
            <w:r w:rsidRPr="001F0D42">
              <w:rPr>
                <w:rFonts w:ascii="Times New Roman" w:hAnsi="Times New Roman"/>
              </w:rPr>
              <w:t xml:space="preserve"> </w:t>
            </w:r>
            <w:r w:rsidRPr="001F0D42">
              <w:rPr>
                <w:rFonts w:ascii="Times New Roman" w:hAnsi="Times New Roman"/>
                <w:lang w:val="en-GB"/>
              </w:rPr>
              <w:t>hydrochloride</w:t>
            </w:r>
            <w:r w:rsidRPr="001F0D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87" w:type="dxa"/>
            <w:vMerge w:val="restart"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2697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26972" w:rsidRPr="001F0D4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031209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EA47BC">
        <w:trPr>
          <w:trHeight w:val="255"/>
        </w:trPr>
        <w:tc>
          <w:tcPr>
            <w:tcW w:w="862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543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</w:p>
        </w:tc>
        <w:tc>
          <w:tcPr>
            <w:tcW w:w="2525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287" w:type="dxa"/>
            <w:vMerge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62697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965BE4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26972" w:rsidRPr="001F0D4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62697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23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580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inezolid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384672" w:rsidRDefault="003846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5" w:type="dxa"/>
          </w:tcPr>
          <w:p w:rsidR="00604584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8298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isinopril de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48298C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2B2A4A" w:rsidRDefault="00604584" w:rsidP="00B820A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B2A4A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298C" w:rsidRPr="00B820AF" w:rsidRDefault="00B820AF" w:rsidP="001F0D42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 РХ,</w:t>
            </w: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 ТШХ</w:t>
            </w:r>
          </w:p>
          <w:p w:rsidR="00B820AF" w:rsidRPr="00B820AF" w:rsidRDefault="00B820A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48298C" w:rsidRDefault="00B820A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</w:t>
            </w:r>
            <w:r w:rsidR="00FA1A28"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</w:t>
            </w:r>
            <w:r w:rsidR="00FA1A28"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993327" w:rsidRDefault="0099332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A503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A1A28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5" w:type="dxa"/>
          </w:tcPr>
          <w:p w:rsidR="00925639" w:rsidRPr="00925639" w:rsidRDefault="00925639" w:rsidP="0092563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Loperamide hydrochloride impurity F (Ph.Eur.)</w:t>
            </w:r>
          </w:p>
          <w:p w:rsidR="00604584" w:rsidRPr="00925639" w:rsidRDefault="00925639" w:rsidP="0092563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Loperamide related compound F (USP) Loperamide N-oxide</w:t>
            </w: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monogydrate</w:t>
            </w:r>
          </w:p>
        </w:tc>
        <w:tc>
          <w:tcPr>
            <w:tcW w:w="3287" w:type="dxa"/>
          </w:tcPr>
          <w:p w:rsidR="00604584" w:rsidRPr="00925639" w:rsidRDefault="00925639" w:rsidP="001F0D42">
            <w:pPr>
              <w:pStyle w:val="6"/>
              <w:rPr>
                <w:rFonts w:ascii="Times New Roman" w:hAnsi="Times New Roman"/>
                <w:lang w:val="uk-UA"/>
              </w:rPr>
            </w:pP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Лоперамі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 xml:space="preserve"> гідрохлори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домішка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F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(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Ph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Eur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,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USP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)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Лоперамі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N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-оксиду моногідрат</w:t>
            </w:r>
          </w:p>
        </w:tc>
        <w:tc>
          <w:tcPr>
            <w:tcW w:w="1819" w:type="dxa"/>
          </w:tcPr>
          <w:p w:rsidR="00604584" w:rsidRPr="00925639" w:rsidRDefault="0092563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256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 </w:t>
            </w:r>
            <w:r w:rsidRPr="009256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25639" w:rsidRDefault="009256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 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D83ED6" w:rsidRPr="00687C49" w:rsidTr="00EA47BC">
        <w:trPr>
          <w:trHeight w:val="128"/>
        </w:trPr>
        <w:tc>
          <w:tcPr>
            <w:tcW w:w="862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3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5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287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Merge w:val="restart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D83ED6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83ED6" w:rsidRPr="00687C49" w:rsidTr="00EA47BC">
        <w:trPr>
          <w:trHeight w:val="127"/>
        </w:trPr>
        <w:tc>
          <w:tcPr>
            <w:tcW w:w="862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F421F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Merge/>
            <w:vAlign w:val="center"/>
          </w:tcPr>
          <w:p w:rsidR="00D83ED6" w:rsidRPr="00B82A01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4074" w:type="dxa"/>
            <w:gridSpan w:val="5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700A27" w:rsidRDefault="00700A27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64FCA" w:rsidRPr="00B82A01" w:rsidRDefault="00FE443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4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хроматоспектро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я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E4439" w:rsidRPr="004901E0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E4439" w:rsidRPr="00D859C8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1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rPr>
          <w:trHeight w:val="610"/>
        </w:trPr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3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46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52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3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287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(відповідно до національної частини ДФУ «Меліси листя»)</w:t>
            </w:r>
          </w:p>
        </w:tc>
        <w:tc>
          <w:tcPr>
            <w:tcW w:w="2255" w:type="dxa"/>
            <w:gridSpan w:val="4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F71798" w:rsidRDefault="00F71798" w:rsidP="001F0D42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Меліси трава 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819" w:type="dxa"/>
          </w:tcPr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 , СФ</w:t>
            </w:r>
          </w:p>
        </w:tc>
        <w:tc>
          <w:tcPr>
            <w:tcW w:w="1086" w:type="dxa"/>
            <w:gridSpan w:val="2"/>
          </w:tcPr>
          <w:p w:rsidR="00FE4439" w:rsidRPr="00904613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B (SphU / Ph. Eur. / USP)</w:t>
            </w:r>
          </w:p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,ОВ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FE4439" w:rsidRPr="00C84264" w:rsidRDefault="00C84264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BF6570" w:rsidRDefault="00BF657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амі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ь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ТШ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5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etamizole impurity A 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 Ph.Eur.)</w:t>
            </w:r>
          </w:p>
        </w:tc>
        <w:tc>
          <w:tcPr>
            <w:tcW w:w="3287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амізолу домішка А (ДФУ/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6</w:t>
            </w:r>
          </w:p>
        </w:tc>
        <w:tc>
          <w:tcPr>
            <w:tcW w:w="1543" w:type="dxa"/>
          </w:tcPr>
          <w:p w:rsidR="00604584" w:rsidRPr="004E4E50" w:rsidRDefault="004E4E5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4E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3-68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604584" w:rsidRPr="001F0D42" w:rsidRDefault="004E4E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4E50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B82A01" w:rsidRDefault="00111E9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8"/>
        </w:trPr>
        <w:tc>
          <w:tcPr>
            <w:tcW w:w="862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68</w:t>
            </w:r>
          </w:p>
        </w:tc>
        <w:tc>
          <w:tcPr>
            <w:tcW w:w="1543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76-3</w:t>
            </w:r>
          </w:p>
        </w:tc>
        <w:tc>
          <w:tcPr>
            <w:tcW w:w="2525" w:type="dxa"/>
            <w:vMerge w:val="restart"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Methyl parahydroxybenzoate</w:t>
            </w:r>
          </w:p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Nipagin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пар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ат 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7"/>
        </w:trPr>
        <w:tc>
          <w:tcPr>
            <w:tcW w:w="862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2525" w:type="dxa"/>
            <w:vMerge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3287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1819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Merge/>
          </w:tcPr>
          <w:p w:rsidR="00111E9D" w:rsidRPr="00B82A01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 </w:t>
            </w:r>
            <w:r w:rsidRPr="004C5ED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111E9D" w:rsidRPr="00DC2C2E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53711A" w:rsidRDefault="0053711A" w:rsidP="00111E9D">
            <w:pPr>
              <w:tabs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9142E9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142E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9142E9" w:rsidRDefault="004C35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604584" w:rsidRPr="00B82A01" w:rsidRDefault="004346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15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2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5" w:type="dxa"/>
          </w:tcPr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onium ehydr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onat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ron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Trizipin</w:t>
            </w:r>
          </w:p>
          <w:p w:rsidR="00604584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3-(2,2,2-trimethylhydrazinium) propionate ehydrate</w:t>
            </w:r>
          </w:p>
        </w:tc>
        <w:tc>
          <w:tcPr>
            <w:tcW w:w="3287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bookmarkStart w:id="0" w:name="_heading=h.gjdgxs" w:colFirst="0" w:colLast="0"/>
            <w:bookmarkEnd w:id="0"/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льдоній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т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ілдр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Т</w:t>
            </w:r>
            <w:r w:rsidRPr="0068196A">
              <w:rPr>
                <w:rFonts w:ascii="Times New Roman" w:hAnsi="Times New Roman"/>
                <w:b/>
              </w:rPr>
              <w:t>ризипін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Pr="0068196A">
              <w:rPr>
                <w:rFonts w:ascii="Times New Roman" w:hAnsi="Times New Roman"/>
                <w:b/>
              </w:rPr>
              <w:t>триметилгідразиній</w:t>
            </w:r>
            <w:r w:rsidRPr="0068196A">
              <w:rPr>
                <w:rFonts w:ascii="Times New Roman" w:hAnsi="Times New Roman"/>
                <w:b/>
                <w:caps/>
                <w:lang w:val="en-US"/>
              </w:rPr>
              <w:t xml:space="preserve">) </w:t>
            </w:r>
            <w:r w:rsidRPr="0068196A">
              <w:rPr>
                <w:rFonts w:ascii="Times New Roman" w:hAnsi="Times New Roman"/>
                <w:b/>
              </w:rPr>
              <w:t>пропіонату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</w:t>
            </w:r>
          </w:p>
        </w:tc>
        <w:tc>
          <w:tcPr>
            <w:tcW w:w="1086" w:type="dxa"/>
            <w:gridSpan w:val="2"/>
          </w:tcPr>
          <w:p w:rsidR="00604584" w:rsidRPr="00E95888" w:rsidRDefault="00E9588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  <w:r w:rsidR="00C10206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  <w:r w:rsidR="009660C2">
              <w:rPr>
                <w:rFonts w:ascii="Times New Roman" w:hAnsi="Times New Roman" w:cs="Times New Roman"/>
                <w:b/>
                <w:sz w:val="20"/>
                <w:lang w:val="en-US"/>
              </w:rPr>
              <w:t>,1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020C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6249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CF4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5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ronidazole impurity A (SPhU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4-nitroimidazole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5-nitroimidazole</w:t>
            </w:r>
          </w:p>
        </w:tc>
        <w:tc>
          <w:tcPr>
            <w:tcW w:w="3287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ронідазолу домішка А (ДФУ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метил-4-нітроімідазол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метил-5-нітроімі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64FCA" w:rsidRPr="00700C28" w:rsidRDefault="00700C28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360"/>
        </w:trPr>
        <w:tc>
          <w:tcPr>
            <w:tcW w:w="862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79</w:t>
            </w:r>
          </w:p>
        </w:tc>
        <w:tc>
          <w:tcPr>
            <w:tcW w:w="1543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lk-tristle  extract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dry</w:t>
            </w:r>
          </w:p>
        </w:tc>
        <w:tc>
          <w:tcPr>
            <w:tcW w:w="3287" w:type="dxa"/>
            <w:vMerge w:val="restart"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торопші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189"/>
        </w:trPr>
        <w:tc>
          <w:tcPr>
            <w:tcW w:w="862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озторопші </w:t>
            </w:r>
            <w:r w:rsidRPr="001F0D42">
              <w:rPr>
                <w:rStyle w:val="fontstyle01"/>
                <w:b/>
                <w:color w:val="auto"/>
              </w:rPr>
              <w:t xml:space="preserve">екстракт сухий, рафінований та </w:t>
            </w:r>
            <w:r w:rsidRPr="001F0D42">
              <w:rPr>
                <w:rStyle w:val="fontstyle01"/>
                <w:b/>
                <w:color w:val="auto"/>
              </w:rPr>
              <w:lastRenderedPageBreak/>
              <w:t>стандартизован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28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m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2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фазоліну (Нафтизина) домішка В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оцтова кислота)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A62491" w:rsidP="00F64FC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5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Neostigmine metilsulfate</w:t>
            </w:r>
          </w:p>
        </w:tc>
        <w:tc>
          <w:tcPr>
            <w:tcW w:w="3287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еостигміну метилсульфат (Прозерин)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569DF" w:rsidRDefault="002E0469" w:rsidP="00D569D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E0469" w:rsidRPr="001F0D42" w:rsidRDefault="002E0469" w:rsidP="00D569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E0469" w:rsidRPr="00F80D96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569DF" w:rsidRPr="00F80D96" w:rsidRDefault="00D569DF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000D2B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4265FF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4265F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4265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SPhU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</w:tc>
        <w:tc>
          <w:tcPr>
            <w:tcW w:w="3287" w:type="dxa"/>
          </w:tcPr>
          <w:p w:rsidR="002E0469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А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(ДФУ/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32083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819" w:type="dxa"/>
          </w:tcPr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D34DD" w:rsidRDefault="00ED34DD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>
              <w:rPr>
                <w:rFonts w:ascii="Times New Roman" w:hAnsi="Times New Roman"/>
                <w:sz w:val="20"/>
              </w:rPr>
              <w:t>Р</w:t>
            </w:r>
          </w:p>
          <w:p w:rsidR="002E0469" w:rsidRPr="001F0D42" w:rsidRDefault="002E0469" w:rsidP="00ED34D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ED34DD" w:rsidRDefault="002E0469" w:rsidP="00ED34DD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D34DD" w:rsidRPr="00ED34DD" w:rsidRDefault="00ED34DD" w:rsidP="00ED34DD">
            <w:pPr>
              <w:rPr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73F26" w:rsidRDefault="00173F26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ED34D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5" w:type="dxa"/>
          </w:tcPr>
          <w:p w:rsidR="00113D92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Nifedipine impurity 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А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 (Ph.Eur)</w:t>
            </w:r>
          </w:p>
          <w:p w:rsidR="00604584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lastRenderedPageBreak/>
              <w:t>Nitrophenylpyridine analogue (USP)</w:t>
            </w:r>
          </w:p>
        </w:tc>
        <w:tc>
          <w:tcPr>
            <w:tcW w:w="3287" w:type="dxa"/>
          </w:tcPr>
          <w:p w:rsidR="00604584" w:rsidRPr="00113D92" w:rsidRDefault="00113D9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D9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Ніфедипіну домішка А (ДФУ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113D9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29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4C5ED1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0A5972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5" w:type="dxa"/>
          </w:tcPr>
          <w:p w:rsidR="005B7C74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Nimesulide impurity C 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  <w:p w:rsidR="002E0469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-phenoxyaniline</w:t>
            </w:r>
          </w:p>
        </w:tc>
        <w:tc>
          <w:tcPr>
            <w:tcW w:w="3287" w:type="dxa"/>
          </w:tcPr>
          <w:p w:rsidR="002E0469" w:rsidRPr="005B7C74" w:rsidRDefault="005B7C74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B7C7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Німесуліду домішка С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tabs>
                <w:tab w:val="left" w:pos="82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5B7C74" w:rsidRDefault="005B7C7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323AC4" w:rsidRDefault="00323AC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2E0469" w:rsidRPr="00B82A01" w:rsidRDefault="0011304F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i w:val="0"/>
                <w:sz w:val="20"/>
              </w:rPr>
              <w:t>, 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725D72">
        <w:trPr>
          <w:trHeight w:val="784"/>
        </w:trPr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trofural </w:t>
            </w:r>
          </w:p>
        </w:tc>
        <w:tc>
          <w:tcPr>
            <w:tcW w:w="3287" w:type="dxa"/>
          </w:tcPr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л</w:t>
            </w:r>
          </w:p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Фурацилін</w:t>
            </w:r>
          </w:p>
          <w:p w:rsidR="002E0469" w:rsidRPr="00725D72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зо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 xml:space="preserve">ОВ, </w:t>
            </w:r>
            <w:r w:rsidRPr="001F0D42">
              <w:rPr>
                <w:rFonts w:ascii="Times New Roman" w:hAnsi="Times New Roman"/>
                <w:i w:val="0"/>
                <w:sz w:val="20"/>
              </w:rPr>
              <w:t>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Р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 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,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ТШ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rPr>
          <w:trHeight w:val="372"/>
        </w:trPr>
        <w:tc>
          <w:tcPr>
            <w:tcW w:w="862" w:type="dxa"/>
          </w:tcPr>
          <w:p w:rsidR="002E0469" w:rsidRPr="001F0D42" w:rsidRDefault="00A35EF1" w:rsidP="002E0469">
            <w:pPr>
              <w:pStyle w:val="ab"/>
              <w:jc w:val="left"/>
            </w:pPr>
            <w:r>
              <w:rPr>
                <w:rFonts w:ascii="Times New Roman" w:hAnsi="Times New Roman"/>
                <w:b/>
                <w:lang w:val="en-US"/>
              </w:rPr>
              <w:t>O</w:t>
            </w:r>
            <w:r w:rsidR="002E0469" w:rsidRPr="001F0D42">
              <w:rPr>
                <w:rFonts w:ascii="Times New Roman" w:hAnsi="Times New Roman"/>
                <w:b/>
                <w:lang w:val="en-US"/>
              </w:rPr>
              <w:t>030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2E0469" w:rsidRPr="00A35EF1" w:rsidRDefault="00A35EF1" w:rsidP="002E0469">
            <w:pPr>
              <w:rPr>
                <w:rFonts w:ascii="Times New Roman" w:hAnsi="Times New Roman" w:cs="Times New Roman"/>
              </w:rPr>
            </w:pP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Oak</w:t>
            </w: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extract</w:t>
            </w:r>
          </w:p>
        </w:tc>
        <w:tc>
          <w:tcPr>
            <w:tcW w:w="3287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819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уба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A35EF1" w:rsidRDefault="00A35EF1" w:rsidP="002E046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2E0469" w:rsidRPr="00A35EF1" w:rsidRDefault="002E0469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819" w:type="dxa"/>
          </w:tcPr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E0469" w:rsidRPr="001F0D42" w:rsidRDefault="002E0469" w:rsidP="00213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</w:tc>
        <w:tc>
          <w:tcPr>
            <w:tcW w:w="2255" w:type="dxa"/>
            <w:gridSpan w:val="4"/>
          </w:tcPr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ІЧс, РХ, ТШХ</w:t>
            </w:r>
          </w:p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  <w:p w:rsidR="002E0469" w:rsidRPr="00F80D96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СФ, РХ</w:t>
            </w:r>
          </w:p>
        </w:tc>
        <w:tc>
          <w:tcPr>
            <w:tcW w:w="1086" w:type="dxa"/>
            <w:gridSpan w:val="2"/>
          </w:tcPr>
          <w:p w:rsidR="002E0469" w:rsidRPr="002131E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  <w:r w:rsidR="002131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77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82419-35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9,10-дифтор-3-метил-7-оксо-2,3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]-1,4-бензоксазин-6-карбоксильна кислота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185EB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5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impurity E (SPhU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related compound А (USP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Levofloxacin related compound А (USP)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</w:rPr>
              <w:t>Офлоксацин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4A1BB3">
              <w:rPr>
                <w:rFonts w:ascii="Times New Roman" w:hAnsi="Times New Roman"/>
                <w:b/>
              </w:rPr>
              <w:t>домішка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E (</w:t>
            </w:r>
            <w:r w:rsidRPr="004A1BB3">
              <w:rPr>
                <w:rFonts w:ascii="Times New Roman" w:hAnsi="Times New Roman"/>
                <w:b/>
              </w:rPr>
              <w:t>ДФ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Левофлоксацину піперазин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5B7B07" w:rsidRPr="00B82A01" w:rsidRDefault="00185EB3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4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леанолов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нідазол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85EB3" w:rsidRPr="008875E0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D3754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0308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1018-89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(Strophanthin G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Уаб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 (Строфантин G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B82A01" w:rsidRDefault="006C4CA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7B07" w:rsidRPr="00687C49" w:rsidTr="00EA47BC">
        <w:tc>
          <w:tcPr>
            <w:tcW w:w="862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for system suitability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Strophanthin G for system suitability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абаїн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рофантин G)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для ППХС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5B7B07" w:rsidRPr="00B82A01" w:rsidRDefault="006C4CA5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5" w:type="dxa"/>
          </w:tcPr>
          <w:p w:rsidR="002D239F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Oxoline</w:t>
            </w:r>
          </w:p>
          <w:p w:rsidR="006C4CA5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  <w:lang w:val="en-US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Oxonaftilin</w:t>
            </w:r>
          </w:p>
        </w:tc>
        <w:tc>
          <w:tcPr>
            <w:tcW w:w="3287" w:type="dxa"/>
          </w:tcPr>
          <w:p w:rsidR="002D239F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Оксолін</w:t>
            </w:r>
          </w:p>
          <w:p w:rsidR="006C4CA5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  <w:lang w:val="en-US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Оксонафтилін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C4CA5" w:rsidRPr="00582A9B" w:rsidRDefault="00582A9B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дрохлорид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В</w:t>
            </w:r>
          </w:p>
        </w:tc>
        <w:tc>
          <w:tcPr>
            <w:tcW w:w="2255" w:type="dxa"/>
            <w:gridSpan w:val="4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ГХ</w:t>
            </w:r>
          </w:p>
        </w:tc>
        <w:tc>
          <w:tcPr>
            <w:tcW w:w="1086" w:type="dxa"/>
            <w:gridSpan w:val="2"/>
          </w:tcPr>
          <w:p w:rsidR="006C4CA5" w:rsidRPr="004D2C0C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  <w:r w:rsidR="00E1049E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5" w:type="dxa"/>
          </w:tcPr>
          <w:p w:rsidR="00604584" w:rsidRPr="00B53E89" w:rsidRDefault="00B53E89" w:rsidP="001F0D42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Oxymetazoline impurity 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/Ph.Eur./USP)</w:t>
            </w:r>
          </w:p>
        </w:tc>
        <w:tc>
          <w:tcPr>
            <w:tcW w:w="3287" w:type="dxa"/>
          </w:tcPr>
          <w:p w:rsidR="00604584" w:rsidRPr="00B53E89" w:rsidRDefault="00B53E89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ксиметазолін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E3486" w:rsidRDefault="00DE34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9,10,11,1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-56-6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313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287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ц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кстракт </w:t>
            </w:r>
          </w:p>
        </w:tc>
        <w:tc>
          <w:tcPr>
            <w:tcW w:w="1819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BF4F5C">
        <w:trPr>
          <w:trHeight w:val="382"/>
        </w:trPr>
        <w:tc>
          <w:tcPr>
            <w:tcW w:w="862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3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5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Merge w:val="restart"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ТШХ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BF4F5C" w:rsidRPr="00B82A01" w:rsidRDefault="00BF4F5C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EA47BC">
        <w:trPr>
          <w:trHeight w:val="382"/>
        </w:trPr>
        <w:tc>
          <w:tcPr>
            <w:tcW w:w="862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, ОВ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F4F5C" w:rsidRPr="00BF4F5C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BF4F5C" w:rsidRPr="00B82A01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A10931" w:rsidRPr="00DE763E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10931" w:rsidRPr="00DE763E" w:rsidRDefault="00DE763E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16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5" w:type="dxa"/>
          </w:tcPr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J (SphU/Ph. Eur.)</w:t>
            </w:r>
          </w:p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J (USP)</w:t>
            </w:r>
          </w:p>
          <w:p w:rsidR="00A10931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4-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hloroacetanilide</w:t>
            </w:r>
          </w:p>
        </w:tc>
        <w:tc>
          <w:tcPr>
            <w:tcW w:w="3287" w:type="dxa"/>
          </w:tcPr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арацетамолу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J (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/Ph.Eur.)</w:t>
            </w:r>
          </w:p>
          <w:p w:rsidR="00A10931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цетамінофену домішка J (USP)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A921C2" w:rsidRDefault="00A921C2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3-30-8</w:t>
            </w:r>
          </w:p>
        </w:tc>
        <w:tc>
          <w:tcPr>
            <w:tcW w:w="2525" w:type="dxa"/>
          </w:tcPr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K (SphU/ 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 Mesalazine impurity A (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Acetaminophen related compound K (USP)</w:t>
            </w:r>
          </w:p>
        </w:tc>
        <w:tc>
          <w:tcPr>
            <w:tcW w:w="3287" w:type="dxa"/>
          </w:tcPr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Парацетамолу домішка K (ДФУ / Ph.Eur.)</w:t>
            </w:r>
          </w:p>
        </w:tc>
        <w:tc>
          <w:tcPr>
            <w:tcW w:w="1819" w:type="dxa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sz w:val="20"/>
                <w:lang w:val="en-US"/>
              </w:rPr>
              <w:t>4-амінофенол</w:t>
            </w:r>
          </w:p>
        </w:tc>
        <w:tc>
          <w:tcPr>
            <w:tcW w:w="2255" w:type="dxa"/>
            <w:gridSpan w:val="4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8A13EB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B7B07" w:rsidRPr="00B82A01" w:rsidRDefault="00A10931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1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илат дигід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>
              <w:rPr>
                <w:b/>
                <w:bCs/>
                <w:sz w:val="20"/>
                <w:shd w:val="clear" w:color="auto" w:fill="FFFFFF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727CB1" w:rsidRDefault="00727CB1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7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-44-2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Phenacetin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ацетин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ля кваліфікації обладнання</w:t>
            </w:r>
          </w:p>
        </w:tc>
        <w:tc>
          <w:tcPr>
            <w:tcW w:w="4074" w:type="dxa"/>
            <w:gridSpan w:val="5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604584" w:rsidRPr="00796A16" w:rsidRDefault="00796A1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7323FC">
              <w:rPr>
                <w:rFonts w:ascii="Times New Roman" w:hAnsi="Times New Roman" w:cs="Times New Roman"/>
                <w:b/>
                <w:sz w:val="20"/>
                <w:lang w:val="uk-UA"/>
              </w:rPr>
              <w:t>,Д,К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1F0D42" w:rsidRDefault="008253B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5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26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hensuccinal 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4DE" w:rsidRPr="00687C49" w:rsidTr="00EA47BC">
        <w:tc>
          <w:tcPr>
            <w:tcW w:w="862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</w:tc>
        <w:tc>
          <w:tcPr>
            <w:tcW w:w="1543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</w:tc>
        <w:tc>
          <w:tcPr>
            <w:tcW w:w="2525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</w:tc>
        <w:tc>
          <w:tcPr>
            <w:tcW w:w="3287" w:type="dxa"/>
          </w:tcPr>
          <w:p w:rsidR="004814DE" w:rsidRPr="001F0D42" w:rsidRDefault="004814DE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ат</w:t>
            </w:r>
          </w:p>
        </w:tc>
        <w:tc>
          <w:tcPr>
            <w:tcW w:w="1819" w:type="dxa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814DE" w:rsidRPr="004814DE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814DE" w:rsidRPr="001F0D42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814DE" w:rsidRPr="00B82A01" w:rsidRDefault="0027621F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471075" w:rsidTr="00471075">
        <w:tc>
          <w:tcPr>
            <w:tcW w:w="862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0327</w:t>
            </w: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18-55-8</w:t>
            </w:r>
          </w:p>
        </w:tc>
        <w:tc>
          <w:tcPr>
            <w:tcW w:w="2525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саліцилат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ля кваліфікації обладнання</w:t>
            </w:r>
          </w:p>
        </w:tc>
        <w:tc>
          <w:tcPr>
            <w:tcW w:w="3287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 salicylate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for equipment qualification</w:t>
            </w:r>
          </w:p>
        </w:tc>
        <w:tc>
          <w:tcPr>
            <w:tcW w:w="4074" w:type="dxa"/>
            <w:gridSpan w:val="5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471075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8</w:t>
            </w:r>
          </w:p>
        </w:tc>
        <w:tc>
          <w:tcPr>
            <w:tcW w:w="1543" w:type="dxa"/>
          </w:tcPr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3-91-2</w:t>
            </w:r>
          </w:p>
        </w:tc>
        <w:tc>
          <w:tcPr>
            <w:tcW w:w="2525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  <w:lang w:val="en-US"/>
              </w:rPr>
              <w:t>Phenylalanine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</w:rPr>
              <w:t>Фенілаланін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7786B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7786B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0A5436" w:rsidRDefault="000A5436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432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P033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819" w:type="dxa"/>
          </w:tcPr>
          <w:p w:rsidR="0027621F" w:rsidRPr="007323FC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27621F" w:rsidRPr="004A1DEE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237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xfm99624260"/>
                <w:rFonts w:ascii="Times New Roman" w:hAnsi="Times New Roman" w:cs="Times New Roman"/>
                <w:b/>
                <w:sz w:val="20"/>
              </w:rPr>
              <w:t>149-17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ар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P0333</w:t>
            </w:r>
          </w:p>
        </w:tc>
        <w:tc>
          <w:tcPr>
            <w:tcW w:w="1543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80-56-8</w:t>
            </w:r>
          </w:p>
        </w:tc>
        <w:tc>
          <w:tcPr>
            <w:tcW w:w="2525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α-pinene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Ph.Eur.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3287" w:type="dxa"/>
          </w:tcPr>
          <w:p w:rsidR="0027621F" w:rsidRPr="009F4AE0" w:rsidRDefault="009F4AE0" w:rsidP="0027621F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9F4A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льфа-пінен (Ph.Eur.)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7621F" w:rsidRPr="009F4AE0" w:rsidRDefault="009F4AE0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7323F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sz w:val="20"/>
                <w:lang w:val="uk-UA"/>
              </w:rPr>
              <w:t>Ічс, 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93433B" w:rsidRDefault="009343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>,9</w:t>
            </w:r>
          </w:p>
          <w:p w:rsidR="00471075" w:rsidRPr="001F0D42" w:rsidRDefault="00471075" w:rsidP="001F0D42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4E0A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6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 (2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F4388D" w:rsidRDefault="00F4388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0337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4-83-2</w:t>
            </w:r>
          </w:p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irodazol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род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F7132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ovidone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он 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459BB" w:rsidRDefault="00F80B3A" w:rsidP="00E459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80B3A" w:rsidRPr="001F0D42" w:rsidRDefault="00F80B3A" w:rsidP="00E459B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2F1F6D" w:rsidRDefault="00E459BB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  <w:r w:rsidRPr="002F1F6D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2F1F6D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459BB" w:rsidRPr="00E459BB" w:rsidRDefault="00E459BB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, РХ</w:t>
            </w:r>
          </w:p>
        </w:tc>
        <w:tc>
          <w:tcPr>
            <w:tcW w:w="1086" w:type="dxa"/>
            <w:gridSpan w:val="2"/>
          </w:tcPr>
          <w:p w:rsidR="00F80B3A" w:rsidRPr="00D340E5" w:rsidRDefault="00E459BB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5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Ethyl parahydroxybenzoate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Buthyl parahydroxybenzoate impurity C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Methyl parahydroxybenzoate impurity В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Propyl parahydroxybenzoate impurity С (SphU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Етилпарагідроксибензоат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 xml:space="preserve">Бутилпарагідроксибензоату </w:t>
            </w: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домішка C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Метилпарагідроксибензоату домішка B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Пропілпарагідроксибензоату домішка С (ДФУ 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,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46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гідроксибензоат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бен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іп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для ППХ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C32764" w:rsidRDefault="00C32764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феназ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323056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49</w:t>
            </w:r>
          </w:p>
        </w:tc>
        <w:tc>
          <w:tcPr>
            <w:tcW w:w="1543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287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865D25" w:rsidRDefault="00865D25" w:rsidP="00F80B3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fr-FR"/>
              </w:rPr>
            </w:pPr>
          </w:p>
        </w:tc>
        <w:tc>
          <w:tcPr>
            <w:tcW w:w="3287" w:type="dxa"/>
            <w:vMerge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Пуерарії лопате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«Ехінацеї пурпуров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51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F80B3A" w:rsidRPr="00D755C5" w:rsidRDefault="00D755C5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FD6880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7976-90-6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бепразол на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66357-59-3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CC47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C4722" w:rsidRDefault="00CC47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([[5-[[(2-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о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л)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о]метил]фуран-2-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л]метил]-диметил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9451F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0-55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Ph. Eur.)</w:t>
            </w:r>
          </w:p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USP)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ез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140"/>
        </w:trPr>
        <w:tc>
          <w:tcPr>
            <w:tcW w:w="862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036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83-88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бофлав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40B8A" w:rsidRPr="000A53DF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</w:tcPr>
          <w:p w:rsidR="00740B8A" w:rsidRPr="000A53DF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740B8A" w:rsidRPr="00B82A01" w:rsidRDefault="00C3116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C24494" w:rsidRDefault="00C2449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lastRenderedPageBreak/>
              <w:t>R036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744-22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luzol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 xml:space="preserve">лузол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3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06266-06-2</w:t>
            </w:r>
          </w:p>
        </w:tc>
        <w:tc>
          <w:tcPr>
            <w:tcW w:w="2525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287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исперидон</w:t>
            </w:r>
          </w:p>
        </w:tc>
        <w:tc>
          <w:tcPr>
            <w:tcW w:w="1819" w:type="dxa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0C5918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C5918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ідповід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ціональної частини 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 «Гібіс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740B8A" w:rsidRPr="00CD16AC" w:rsidRDefault="00740B8A" w:rsidP="00740B8A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740B8A" w:rsidRPr="00CD16AC" w:rsidRDefault="00740B8A" w:rsidP="00740B8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D547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Ічс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352E9C" w:rsidRDefault="00352E9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сії (сени) листя та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3" w:type="dxa"/>
          </w:tcPr>
          <w:p w:rsidR="00740B8A" w:rsidRPr="001D4D2A" w:rsidRDefault="001D4D2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D4D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9559-97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740B8A" w:rsidRPr="001D4D2A" w:rsidRDefault="001D4D2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E221D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4244CC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4244CC" w:rsidRDefault="004244C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580ADE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80ADE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sitoster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3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0A2A20" w:rsidRDefault="000A2A2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0A2A2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odium hyaluron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791BF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757-83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sulfite anhydrous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47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602DC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602DC1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-46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ulfamethoxazole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455A5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A34D28" w:rsidRDefault="00A34D2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038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38-43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treptocid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e 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soluble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10C98" w:rsidRDefault="00710C9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8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14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fathiazole (norsulfazole)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875B9D" w:rsidRDefault="00875B9D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S038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797905-62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impurity C (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[3-[2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imethylamino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1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hydroxym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-1</w:t>
            </w:r>
            <w:r w:rsidRPr="001F0D42">
              <w:rPr>
                <w:rFonts w:ascii="Times New Roman" w:hAnsi="Times New Roman"/>
                <w:i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indo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5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Style w:val="q4iawc"/>
                <w:rFonts w:ascii="Times New Roman" w:hAnsi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039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03628-48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Succi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матрипт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B1F7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3" w:type="dxa"/>
          </w:tcPr>
          <w:p w:rsidR="00740B8A" w:rsidRPr="00CD4622" w:rsidRDefault="00CD4622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D462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787-09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CD46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D4622" w:rsidRDefault="00CD46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39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4965-2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оксифе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BB0FBA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6463-17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сулоз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07-35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Таур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57AB5" w:rsidRDefault="00C57AB5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8628-80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аф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EC502C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10D4C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039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451-01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erpin hyd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740B8A" w:rsidRPr="00E605D6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039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57-85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estosterone propio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Тестосте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про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40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-75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</w:t>
            </w:r>
            <w:r w:rsidRPr="001F0D42">
              <w:rPr>
                <w:rFonts w:ascii="Times New Roman" w:hAnsi="Times New Roman"/>
                <w:b/>
                <w:lang w:val="uk-UA"/>
              </w:rPr>
              <w:t>etracyc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740B8A">
        <w:trPr>
          <w:trHeight w:val="54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21DEC" w:rsidRPr="00687C49" w:rsidTr="00740B8A">
        <w:trPr>
          <w:trHeight w:val="540"/>
        </w:trPr>
        <w:tc>
          <w:tcPr>
            <w:tcW w:w="862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lastRenderedPageBreak/>
              <w:t>Т0402</w:t>
            </w:r>
          </w:p>
        </w:tc>
        <w:tc>
          <w:tcPr>
            <w:tcW w:w="1543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5967-84-0</w:t>
            </w:r>
          </w:p>
        </w:tc>
        <w:tc>
          <w:tcPr>
            <w:tcW w:w="2525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Theophylline monohydrate</w:t>
            </w:r>
          </w:p>
        </w:tc>
        <w:tc>
          <w:tcPr>
            <w:tcW w:w="3287" w:type="dxa"/>
          </w:tcPr>
          <w:p w:rsidR="00E21DEC" w:rsidRPr="00E21DEC" w:rsidRDefault="00E21DEC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Теофілін моногідрат</w:t>
            </w:r>
          </w:p>
        </w:tc>
        <w:tc>
          <w:tcPr>
            <w:tcW w:w="1819" w:type="dxa"/>
          </w:tcPr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21DEC" w:rsidRPr="00E21DEC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21DEC" w:rsidRPr="00E21DEC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E21DEC" w:rsidRPr="00B82A01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37-00-8</w:t>
            </w:r>
          </w:p>
        </w:tc>
        <w:tc>
          <w:tcPr>
            <w:tcW w:w="2525" w:type="dxa"/>
          </w:tcPr>
          <w:p w:rsidR="00471075" w:rsidRPr="001F0D42" w:rsidRDefault="00471075" w:rsidP="00C6621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-(4-methyl-1.3-thiazol-5-yl)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(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750D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2E6A6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F6B2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E6A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6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C1578" w:rsidRPr="001D6CB4" w:rsidRDefault="001D6CB4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5" w:type="dxa"/>
          </w:tcPr>
          <w:p w:rsidR="00371FFB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orpholinium tiazotate impurity B</w:t>
            </w:r>
          </w:p>
          <w:p w:rsidR="00FC1578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hiotriazolin impurity B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371FFB" w:rsidRDefault="00371FFB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55" w:type="dxa"/>
            <w:gridSpan w:val="4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651342" w:rsidRDefault="00651342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3" w:type="dxa"/>
          </w:tcPr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2-19-5</w:t>
            </w:r>
          </w:p>
        </w:tc>
        <w:tc>
          <w:tcPr>
            <w:tcW w:w="2525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287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62F01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662F0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/>
        </w:tc>
        <w:tc>
          <w:tcPr>
            <w:tcW w:w="1086" w:type="dxa"/>
            <w:gridSpan w:val="2"/>
            <w:vMerge w:val="restart"/>
          </w:tcPr>
          <w:p w:rsidR="00471075" w:rsidRPr="00704FFE" w:rsidRDefault="00471075" w:rsidP="001F0D42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7240-79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T04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880-92-6</w:t>
            </w:r>
          </w:p>
        </w:tc>
        <w:tc>
          <w:tcPr>
            <w:tcW w:w="2525" w:type="dxa"/>
          </w:tcPr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opiramate impurity 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(SphU/Ph.Eur./ USP)</w:t>
            </w:r>
          </w:p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acetonefructose</w:t>
            </w:r>
          </w:p>
        </w:tc>
        <w:tc>
          <w:tcPr>
            <w:tcW w:w="3287" w:type="dxa"/>
          </w:tcPr>
          <w:p w:rsidR="00471075" w:rsidRPr="00917237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опірамат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471075" w:rsidRPr="00101971" w:rsidRDefault="00471075" w:rsidP="0010197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17237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04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876403-9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В (2,3-</w:t>
            </w:r>
            <w:r w:rsidRPr="001F0D42">
              <w:rPr>
                <w:rFonts w:ascii="Times New Roman" w:hAnsi="Times New Roman" w:cs="Times New Roman"/>
                <w:b/>
                <w:i/>
                <w:snapToGrid w:val="0"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-(1-мет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)-B-D–фрук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ноза сульфам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041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211-40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orasemide anhydrous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езводний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C3242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6-2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мцинол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нол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77"/>
        </w:trPr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3171-2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иметаз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и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DC6105" w:rsidRDefault="00DC610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 7, 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1146-56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Декс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73-22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yptoph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иптоф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774A1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4A19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774A19" w:rsidRDefault="00471075" w:rsidP="00774A1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3" w:type="dxa"/>
          </w:tcPr>
          <w:p w:rsidR="00471075" w:rsidRPr="001E3929" w:rsidRDefault="001E3929" w:rsidP="001E39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E3929">
              <w:rPr>
                <w:rFonts w:ascii="Times New Roman" w:hAnsi="Times New Roman" w:cs="Times New Roman"/>
                <w:b/>
                <w:sz w:val="20"/>
              </w:rPr>
              <w:t>60-18-4</w:t>
            </w:r>
          </w:p>
        </w:tc>
        <w:tc>
          <w:tcPr>
            <w:tcW w:w="2525" w:type="dxa"/>
          </w:tcPr>
          <w:p w:rsidR="00471075" w:rsidRPr="001E3929" w:rsidRDefault="00471075" w:rsidP="001E39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E3929">
              <w:rPr>
                <w:rFonts w:ascii="Times New Roman" w:hAnsi="Times New Roman" w:cs="Times New Roman"/>
                <w:b/>
                <w:sz w:val="20"/>
              </w:rPr>
              <w:t>Tyrosine</w:t>
            </w:r>
          </w:p>
        </w:tc>
        <w:tc>
          <w:tcPr>
            <w:tcW w:w="3287" w:type="dxa"/>
          </w:tcPr>
          <w:p w:rsidR="00471075" w:rsidRPr="001E3929" w:rsidRDefault="001E3929" w:rsidP="001E39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E3929">
              <w:rPr>
                <w:rFonts w:ascii="Times New Roman" w:hAnsi="Times New Roman" w:cs="Times New Roman"/>
                <w:b/>
                <w:sz w:val="20"/>
              </w:rPr>
              <w:t>Тироз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630F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6052BB" w:rsidRDefault="006052B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V0426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</w:tcPr>
          <w:p w:rsidR="00471075" w:rsidRPr="007C2FD1" w:rsidRDefault="007C2FD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7C2FD1" w:rsidRDefault="007C2FD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0427</w:t>
            </w:r>
          </w:p>
        </w:tc>
        <w:tc>
          <w:tcPr>
            <w:tcW w:w="1543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52-11-4</w:t>
            </w:r>
          </w:p>
        </w:tc>
        <w:tc>
          <w:tcPr>
            <w:tcW w:w="2525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erapamil hydrochloride</w:t>
            </w:r>
          </w:p>
        </w:tc>
        <w:tc>
          <w:tcPr>
            <w:tcW w:w="3287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ерап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542E4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 бісульфіт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5" w:type="dxa"/>
          </w:tcPr>
          <w:p w:rsidR="00471075" w:rsidRPr="00AE54B0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Vinpocetine impurity B </w:t>
            </w: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 В (ДФУ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повінкамін</w:t>
            </w:r>
          </w:p>
        </w:tc>
        <w:tc>
          <w:tcPr>
            <w:tcW w:w="1819" w:type="dxa"/>
          </w:tcPr>
          <w:p w:rsidR="00471075" w:rsidRPr="001F0D42" w:rsidRDefault="00471075" w:rsidP="00AE54B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0432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arfarin sodi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арфар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ТШХ флюориметрія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BA5B7D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rPr>
          <w:trHeight w:val="1093"/>
        </w:trPr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5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GB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Xylometazoline impurity 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SphU/Ph.Eur.)</w:t>
            </w:r>
          </w:p>
        </w:tc>
        <w:tc>
          <w:tcPr>
            <w:tcW w:w="3287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силометазоліну домішка А (ДФУ / Ph.Eur.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84261C" w:rsidRDefault="0084261C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4333AE" w:rsidRPr="00B82A01" w:rsidRDefault="004A3C5D" w:rsidP="004333A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43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5" w:type="dxa"/>
          </w:tcPr>
          <w:p w:rsidR="004333AE" w:rsidRPr="00D90839" w:rsidRDefault="00D90839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908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ulfadimid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542E47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A05830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819" w:type="dxa"/>
          </w:tcPr>
          <w:p w:rsidR="00DF6E9F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F6E9F" w:rsidRPr="00DF6E9F" w:rsidRDefault="00DF6E9F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DF6E9F" w:rsidRDefault="00DF6E9F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DF6E9F" w:rsidRDefault="004333AE" w:rsidP="00DF6E9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DF6E9F"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4333AE" w:rsidRPr="00FA165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1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3" w:type="dxa"/>
          </w:tcPr>
          <w:p w:rsidR="00471075" w:rsidRPr="001F0D42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2</w:t>
            </w:r>
          </w:p>
        </w:tc>
        <w:tc>
          <w:tcPr>
            <w:tcW w:w="2525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Paracetamol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2448C4">
              <w:rPr>
                <w:rFonts w:ascii="Times New Roman" w:hAnsi="Times New Roman"/>
                <w:b/>
                <w:lang w:val="en-US"/>
              </w:rPr>
              <w:t>for equipment qualification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Парацетамол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>для кваліфікації обладнання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71075" w:rsidRPr="00D50969" w:rsidRDefault="00D509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37C8A" w:rsidRPr="00687C49" w:rsidTr="00EA47BC">
        <w:tc>
          <w:tcPr>
            <w:tcW w:w="862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447</w:t>
            </w:r>
          </w:p>
        </w:tc>
        <w:tc>
          <w:tcPr>
            <w:tcW w:w="1543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287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819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37C8A" w:rsidRPr="00237C8A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37C8A" w:rsidRPr="001F0D42" w:rsidRDefault="00237C8A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237C8A" w:rsidRPr="00B82A01" w:rsidRDefault="00237C8A" w:rsidP="003C718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3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5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Nalbuphine </w:t>
            </w: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hydrochloride</w:t>
            </w:r>
          </w:p>
        </w:tc>
        <w:tc>
          <w:tcPr>
            <w:tcW w:w="3287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лбуфіну гидрохлорид*</w:t>
            </w:r>
          </w:p>
        </w:tc>
        <w:tc>
          <w:tcPr>
            <w:tcW w:w="1819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42" w:type="dxa"/>
            <w:gridSpan w:val="3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3C718B" w:rsidRPr="00DD2E77" w:rsidRDefault="00DD2E77" w:rsidP="003C718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З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о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287" w:type="dxa"/>
          </w:tcPr>
          <w:p w:rsidR="00281BBD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тилін</w:t>
            </w:r>
          </w:p>
          <w:p w:rsidR="0078681C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уксаметонію йодид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542E47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81BBD" w:rsidRPr="00ED4B90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дукти гідролізу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</w:t>
            </w:r>
          </w:p>
          <w:p w:rsidR="0078681C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281BBD" w:rsidRDefault="00281BBD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17-90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  <w:r w:rsidRPr="001F0D42">
              <w:rPr>
                <w:rFonts w:ascii="Times New Roman" w:hAnsi="Times New Roman"/>
                <w:b/>
                <w:lang w:val="uk-UA"/>
              </w:rPr>
              <w:t>incam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39-0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Diacere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71075" w:rsidRPr="00B82A01" w:rsidRDefault="0078681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rPr>
          <w:trHeight w:val="505"/>
        </w:trPr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9569-11-6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ycerol formal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информаль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Ічс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78681C" w:rsidRPr="00FA019D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7098-2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osuvastatin calcium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idoca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B44E10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44E10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045-52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B (</w:t>
            </w:r>
            <w:r w:rsidRPr="001F0D42">
              <w:rPr>
                <w:rFonts w:ascii="Times New Roman" w:hAnsi="Times New Roman"/>
                <w:b/>
              </w:rPr>
              <w:t>ЕР</w:t>
            </w:r>
            <w:r w:rsidRPr="001F0D42">
              <w:rPr>
                <w:rFonts w:ascii="Times New Roman" w:hAnsi="Times New Roman"/>
                <w:b/>
                <w:lang w:val="en-US"/>
              </w:rPr>
              <w:t>)(methyl 2 methoxy-5-sulphamoybenzo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4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nonine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42" w:type="dxa"/>
            <w:gridSpan w:val="3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3-50-9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>isacodyl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9A4850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="0017003B"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62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60-41-1</w:t>
            </w:r>
          </w:p>
        </w:tc>
        <w:tc>
          <w:tcPr>
            <w:tcW w:w="2525" w:type="dxa"/>
          </w:tcPr>
          <w:p w:rsidR="0017003B" w:rsidRPr="009A4850" w:rsidRDefault="009A4850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9A485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Phenibut Hydrochloride</w:t>
            </w:r>
          </w:p>
        </w:tc>
        <w:tc>
          <w:tcPr>
            <w:tcW w:w="3287" w:type="dxa"/>
          </w:tcPr>
          <w:p w:rsidR="0017003B" w:rsidRPr="009A4850" w:rsidRDefault="009A4850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A48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ібуту гідрохлорид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СФ, Ічс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СФ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 РХ</w:t>
            </w:r>
          </w:p>
        </w:tc>
        <w:tc>
          <w:tcPr>
            <w:tcW w:w="1086" w:type="dxa"/>
            <w:gridSpan w:val="2"/>
          </w:tcPr>
          <w:p w:rsidR="0017003B" w:rsidRPr="00BB4E94" w:rsidRDefault="00BB4E94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463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230-94-2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ornith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aspartat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ор</w:t>
            </w:r>
            <w:r w:rsidRPr="001F0D42">
              <w:rPr>
                <w:rFonts w:ascii="Times New Roman" w:hAnsi="Times New Roman"/>
                <w:b/>
              </w:rPr>
              <w:t>ні</w:t>
            </w:r>
            <w:r w:rsidRPr="001F0D42">
              <w:rPr>
                <w:rFonts w:ascii="Times New Roman" w:hAnsi="Times New Roman"/>
                <w:b/>
                <w:lang w:val="uk-UA"/>
              </w:rPr>
              <w:t>т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аспартат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,Р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47DB" w:rsidRPr="00037968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8-71-6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miphen brom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міфену бромі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44-61-9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perisone hydrochlor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олперизону гідрохлори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sulin porc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Інсулін свинячий</w:t>
            </w: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152-4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valerat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валер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3479-97-1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imepirid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лімепірид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93-20-4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dipropion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дипропіонат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12-84-5</w:t>
            </w:r>
          </w:p>
        </w:tc>
        <w:tc>
          <w:tcPr>
            <w:tcW w:w="2525" w:type="dxa"/>
          </w:tcPr>
          <w:p w:rsidR="000C3EA5" w:rsidRPr="00BA7F40" w:rsidRDefault="00BA7F40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-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S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erine</w:t>
            </w:r>
          </w:p>
        </w:tc>
        <w:tc>
          <w:tcPr>
            <w:tcW w:w="3287" w:type="dxa"/>
          </w:tcPr>
          <w:p w:rsidR="000C3EA5" w:rsidRPr="00BA7F40" w:rsidRDefault="00BA7F40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-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С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ерин</w:t>
            </w:r>
          </w:p>
        </w:tc>
        <w:tc>
          <w:tcPr>
            <w:tcW w:w="2082" w:type="dxa"/>
            <w:gridSpan w:val="3"/>
          </w:tcPr>
          <w:p w:rsidR="00BA7F40" w:rsidRDefault="000C3EA5" w:rsidP="00BA7F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BA7F4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A7F40" w:rsidRPr="00BA7F40" w:rsidRDefault="00BA7F40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BA7F40" w:rsidRDefault="00BA7F40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-57-8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>enzylpenicillin sodium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илпеніциліну натриєва сіль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44961-76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>rilocaine impurity E 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рил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,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згідно з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Прилокаїну домішка В</w:t>
            </w:r>
            <w:r w:rsidRPr="001F0D42">
              <w:rPr>
                <w:rFonts w:ascii="Times New Roman" w:hAnsi="Times New Roman"/>
                <w:b/>
                <w:lang w:val="en-US"/>
              </w:rPr>
              <w:t>,( (RS)-N-(4-</w:t>
            </w:r>
            <w:r w:rsidRPr="001F0D42">
              <w:rPr>
                <w:rFonts w:ascii="Times New Roman" w:hAnsi="Times New Roman"/>
                <w:b/>
                <w:lang w:val="uk-UA"/>
              </w:rPr>
              <w:t>метилфеніл</w:t>
            </w:r>
            <w:r w:rsidRPr="001F0D42">
              <w:rPr>
                <w:rFonts w:ascii="Times New Roman" w:hAnsi="Times New Roman"/>
                <w:b/>
                <w:lang w:val="en-US"/>
              </w:rPr>
              <w:t>)-2-(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іламіно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анамід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2029"/>
                <w:rFonts w:ascii="Times New Roman" w:hAnsi="Times New Roman"/>
                <w:b/>
                <w:bCs/>
                <w:lang w:val="uk-UA"/>
              </w:rPr>
              <w:t>15883-20-2</w:t>
            </w:r>
          </w:p>
        </w:tc>
        <w:tc>
          <w:tcPr>
            <w:tcW w:w="2525" w:type="dxa"/>
          </w:tcPr>
          <w:p w:rsidR="000C3EA5" w:rsidRPr="001F0D42" w:rsidRDefault="00D36CE7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hyperlink r:id="rId8" w:tgtFrame="_blank" w:history="1"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M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 xml:space="preserve">epivacaine 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impurity B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> </w:t>
              </w:r>
            </w:hyperlink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(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-(2,6-dimethylphenyl)piperidine-2-carboxamide</w:t>
            </w:r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епивакаїну домішка В (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(2,6-диметилфеніл)</w:t>
            </w:r>
            <w:r w:rsidRPr="001F0D42">
              <w:rPr>
                <w:rStyle w:val="s1"/>
                <w:rFonts w:ascii="Times New Roman" w:hAnsi="Times New Roman"/>
                <w:b/>
              </w:rPr>
              <w:t>піперидин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2-</w:t>
            </w:r>
            <w:r w:rsidRPr="001F0D42">
              <w:rPr>
                <w:rStyle w:val="s1"/>
                <w:rFonts w:ascii="Times New Roman" w:hAnsi="Times New Roman"/>
                <w:b/>
              </w:rPr>
              <w:t>карбоксамід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590-0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Potassium sorb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сорб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8865E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8865EF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63-37-6</w:t>
            </w:r>
          </w:p>
        </w:tc>
        <w:tc>
          <w:tcPr>
            <w:tcW w:w="2525" w:type="dxa"/>
          </w:tcPr>
          <w:p w:rsidR="00471075" w:rsidRPr="00EA5773" w:rsidRDefault="00EA5773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EA5773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Cytidine 5-monophosphate</w:t>
            </w:r>
          </w:p>
        </w:tc>
        <w:tc>
          <w:tcPr>
            <w:tcW w:w="3287" w:type="dxa"/>
          </w:tcPr>
          <w:p w:rsidR="00EA5773" w:rsidRPr="00EA5773" w:rsidRDefault="00EA5773" w:rsidP="00EA577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Цитидину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5-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онофосфат</w:t>
            </w:r>
          </w:p>
          <w:p w:rsidR="00471075" w:rsidRPr="00EA5773" w:rsidRDefault="00EA5773" w:rsidP="00EA577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Цитиколіну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ононатрієвої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солі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</w:p>
        </w:tc>
        <w:tc>
          <w:tcPr>
            <w:tcW w:w="2082" w:type="dxa"/>
            <w:gridSpan w:val="3"/>
          </w:tcPr>
          <w:p w:rsidR="00471075" w:rsidRPr="00EA5773" w:rsidRDefault="00EA57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577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, ППХС</w:t>
            </w:r>
            <w:r w:rsidRPr="00EA577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EA5773" w:rsidP="00EA577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2-55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Nitrofurfurola diacet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ітрофурфуролу діацетат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9-50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hlorocresol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uk-UA"/>
              </w:rPr>
              <w:t>крезол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9F3149" w:rsidRDefault="009F3149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f14sb1"/>
                <w:rFonts w:ascii="Times New Roman" w:hAnsi="Times New Roman"/>
                <w:bCs/>
                <w:sz w:val="20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</w:rPr>
              <w:t>55-63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  <w:lang w:val="en-US"/>
              </w:rPr>
              <w:t>G</w:t>
            </w:r>
            <w:r w:rsidRPr="001F0D42">
              <w:rPr>
                <w:rStyle w:val="f14sb1"/>
                <w:rFonts w:ascii="Times New Roman" w:hAnsi="Times New Roman"/>
                <w:bCs/>
                <w:sz w:val="20"/>
                <w:lang w:val="uk-UA"/>
              </w:rPr>
              <w:t>lyceryl trinitrate solution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цер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трин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трат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розчин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Calendulosides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Календулозиди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гідок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Нагідок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956-04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noammonium glycyrrhiz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оноамонію гліциризат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1879"/>
                <w:rFonts w:ascii="Times New Roman" w:hAnsi="Times New Roman"/>
                <w:b/>
                <w:bCs/>
                <w:lang w:val="uk-UA"/>
              </w:rPr>
              <w:t>119018-29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3-етил-4-метил-2-оксо-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-[2-(4-сульфамоілфеніл]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1-карбоксамід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rPr>
          <w:trHeight w:val="1405"/>
        </w:trPr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9018-30-3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метил[[4-[2-[[(3-етил-4-метил-2-оксо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іл)-1-карбоніл]аміно]еєїл]сульфаніл]карбамат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9722-12-9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ripiprazol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ріпіпразол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3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8-13-2</w:t>
            </w:r>
          </w:p>
        </w:tc>
        <w:tc>
          <w:tcPr>
            <w:tcW w:w="2525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rsodeoxycholic Acid</w:t>
            </w:r>
          </w:p>
        </w:tc>
        <w:tc>
          <w:tcPr>
            <w:tcW w:w="3287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ислота урсодеоксихолієва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7F40BA" w:rsidRDefault="007F40BA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BB29A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90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Doxycycline hyclat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ксицикліну хікл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ОВ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cotin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iethyla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471075" w:rsidRPr="00CE5997" w:rsidRDefault="00900A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-6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Protamine Sulfat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 сульф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37-74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Xantinol nicotin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31-90-4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Sodium acetatе trihydr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ію ацетат тригідр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26-3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esperid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2457-89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fotiamin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ф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004-03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trazuril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C726F8" w:rsidRDefault="00C726F8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217-81-9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mipexole dihydrochloride monohydrate 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1-53-7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orm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15-82-5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yt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тин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774-34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др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др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7333-19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amipr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630-95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finium bro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F586E" w:rsidRDefault="009F58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й зразок каламутності</w:t>
            </w: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нтоїн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8-92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cotinamid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5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80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Fenspiride impurity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1 </w:t>
            </w:r>
            <w:r w:rsidRPr="001F0D42">
              <w:rPr>
                <w:rFonts w:ascii="Times New Roman" w:hAnsi="Times New Roman"/>
                <w:b/>
                <w:lang w:val="en-US"/>
              </w:rPr>
              <w:t>(1-phenylethyl-4-hydroxy-4-aminomethylpyperidine dihydrochlorid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спіриду домішка (1-феніл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008-48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troxolin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818-15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ticoline sodium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6200A" w:rsidRPr="00904613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E6200A" w:rsidRPr="00C911E4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6200A" w:rsidRPr="005F4656" w:rsidRDefault="005F4656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7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2-32-1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benzoat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6200A" w:rsidRPr="008D7880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55-06-7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rphine*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1-50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loca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8964-85-9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osfomycin trometamol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597A43">
        <w:trPr>
          <w:trHeight w:val="581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-80-0</w:t>
            </w:r>
          </w:p>
        </w:tc>
        <w:tc>
          <w:tcPr>
            <w:tcW w:w="2525" w:type="dxa"/>
          </w:tcPr>
          <w:p w:rsidR="00597A43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Phenazone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5B2A29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ntipyrine</w:t>
            </w:r>
          </w:p>
        </w:tc>
        <w:tc>
          <w:tcPr>
            <w:tcW w:w="3287" w:type="dxa"/>
          </w:tcPr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Ф</w:t>
            </w:r>
            <w:r w:rsidRPr="00231418">
              <w:rPr>
                <w:rFonts w:ascii="Times New Roman" w:hAnsi="Times New Roman"/>
                <w:b/>
                <w:lang w:val="uk-UA"/>
              </w:rPr>
              <w:t>еназон</w:t>
            </w:r>
          </w:p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А</w:t>
            </w:r>
            <w:r w:rsidRPr="00231418">
              <w:rPr>
                <w:rFonts w:ascii="Times New Roman" w:hAnsi="Times New Roman"/>
                <w:b/>
                <w:lang w:val="uk-UA"/>
              </w:rPr>
              <w:t>нтипірин</w:t>
            </w:r>
          </w:p>
          <w:p w:rsidR="005B2A29" w:rsidRPr="00231418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597A43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97A43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597A43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="00597A43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rphenadrine citrate impurity B (usp)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</w:t>
            </w:r>
            <w:r w:rsidRPr="001F0D42">
              <w:rPr>
                <w:rFonts w:ascii="Times New Roman" w:hAnsi="Times New Roman"/>
                <w:b/>
              </w:rPr>
              <w:t>рфенад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B (usp) 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38-23-3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</w:t>
            </w: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0538D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Щ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0538D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80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omedol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медол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4F02CD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3" w:type="dxa"/>
          </w:tcPr>
          <w:p w:rsidR="005B2A29" w:rsidRPr="004E19B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E19B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103-44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ромека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</w:rPr>
              <w:t>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5B2A29" w:rsidRPr="004E19B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утамірату ци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51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9-14-5</w:t>
            </w:r>
          </w:p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 для перевірки придатності хроматографічної системи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rPr>
          <w:trHeight w:val="553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5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Chloramphenicol impurity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 А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 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)</w:t>
            </w:r>
          </w:p>
        </w:tc>
        <w:tc>
          <w:tcPr>
            <w:tcW w:w="3287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Хлорамфеніколу домішка 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А 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) (Левоамін)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6405F7" w:rsidRDefault="006405F7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натрію едет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сциталопраму оксал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B2A29" w:rsidRPr="00A512E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лпразолам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C525E7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5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tartrate (Eur. Ph.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bitartrate (USP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acid tartrate/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acid tartrate (BP)</w:t>
            </w:r>
          </w:p>
        </w:tc>
        <w:tc>
          <w:tcPr>
            <w:tcW w:w="3287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дреналіну тартрат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пінефрину бітартрат</w:t>
            </w:r>
          </w:p>
        </w:tc>
        <w:tc>
          <w:tcPr>
            <w:tcW w:w="1819" w:type="dxa"/>
          </w:tcPr>
          <w:p w:rsidR="0091719A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5B2A29" w:rsidRPr="00C525E7" w:rsidRDefault="0091719A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3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5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287" w:type="dxa"/>
          </w:tcPr>
          <w:p w:rsidR="00471075" w:rsidRPr="001F0D42" w:rsidRDefault="00471075" w:rsidP="00CA7F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илметилгідроксипіридину сукцинат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Арма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н)</w:t>
            </w:r>
          </w:p>
        </w:tc>
        <w:tc>
          <w:tcPr>
            <w:tcW w:w="1819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F45E93" w:rsidP="00CA7F1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тадо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одеїну фосфат гемігідрат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5B2A29" w:rsidRPr="001F0D42" w:rsidRDefault="005B2A29" w:rsidP="005B2A29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егабалі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Д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енлафакси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,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L 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–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ethio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DL-метіоні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P05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тофенон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Аміодаро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B3290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5" w:type="dxa"/>
          </w:tcPr>
          <w:p w:rsidR="00B32903" w:rsidRPr="002742B8" w:rsidRDefault="002742B8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2742B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2742B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seudoephedrine hydrochloride*</w:t>
            </w:r>
          </w:p>
        </w:tc>
        <w:tc>
          <w:tcPr>
            <w:tcW w:w="3287" w:type="dxa"/>
          </w:tcPr>
          <w:p w:rsidR="00B32903" w:rsidRPr="002742B8" w:rsidRDefault="002742B8" w:rsidP="002742B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742B8">
              <w:rPr>
                <w:rFonts w:ascii="Times New Roman" w:hAnsi="Times New Roman" w:cs="Times New Roman"/>
                <w:b/>
                <w:sz w:val="20"/>
              </w:rPr>
              <w:t>Псевдоефедрину гідрохлорид*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2742B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</w:t>
            </w:r>
            <w:r w:rsidR="002742B8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0535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287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819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  <w:lang w:val="uk-UA"/>
              </w:rPr>
              <w:t>КВ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bCs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725C37" w:rsidRDefault="00725C37" w:rsidP="00B3290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 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ілі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статиле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820C5B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оратадину домішка 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Кислота малеїнова </w:t>
            </w:r>
          </w:p>
        </w:tc>
        <w:tc>
          <w:tcPr>
            <w:tcW w:w="1819" w:type="dxa"/>
          </w:tcPr>
          <w:p w:rsidR="00E370DD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370DD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B32903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snapToGrid w:val="0"/>
              </w:rPr>
            </w:pPr>
            <w:r w:rsidRPr="001F0D42">
              <w:rPr>
                <w:rFonts w:ascii="Times New Roman" w:hAnsi="Times New Roman"/>
                <w:b/>
                <w:snapToGrid w:val="0"/>
              </w:rPr>
              <w:t>4-хлорбензол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нцикловір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40-17-5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Trifluoperazine hydro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дро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ОВ,К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6A3DE9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6</w:t>
            </w:r>
          </w:p>
        </w:tc>
        <w:tc>
          <w:tcPr>
            <w:tcW w:w="1543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5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287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Г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A3DE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</w:tcPr>
          <w:p w:rsidR="00471075" w:rsidRPr="006A3DE9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0B94" w:rsidRPr="00687C49" w:rsidTr="00590B94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3" w:type="dxa"/>
            <w:vMerge w:val="restart"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5" w:type="dxa"/>
            <w:vMerge w:val="restart"/>
          </w:tcPr>
          <w:p w:rsidR="00590B94" w:rsidRPr="00590B94" w:rsidRDefault="00590B94" w:rsidP="00590B9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</w:rPr>
            </w:pPr>
            <w:r w:rsidRPr="00590B9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Piracetam impuгity A</w:t>
            </w:r>
          </w:p>
          <w:p w:rsidR="00590B94" w:rsidRPr="00590B94" w:rsidRDefault="00590B94" w:rsidP="00590B9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lang w:val="en-US"/>
              </w:rPr>
            </w:pPr>
            <w:r w:rsidRPr="00590B9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(2-Pyrrolidone)</w:t>
            </w:r>
          </w:p>
        </w:tc>
        <w:tc>
          <w:tcPr>
            <w:tcW w:w="3287" w:type="dxa"/>
            <w:vMerge w:val="restart"/>
          </w:tcPr>
          <w:p w:rsidR="00590B94" w:rsidRPr="00590B94" w:rsidRDefault="00590B94" w:rsidP="00590B9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</w:rPr>
            </w:pPr>
            <w:r w:rsidRPr="00590B9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ацетаму домішка А</w:t>
            </w:r>
          </w:p>
          <w:p w:rsidR="00590B94" w:rsidRPr="00590B94" w:rsidRDefault="00590B94" w:rsidP="00590B9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lang w:val="en-US"/>
              </w:rPr>
            </w:pPr>
            <w:r w:rsidRPr="00590B9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(2-Пірролідон)</w:t>
            </w:r>
          </w:p>
        </w:tc>
        <w:tc>
          <w:tcPr>
            <w:tcW w:w="1819" w:type="dxa"/>
            <w:vMerge w:val="restart"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Merge w:val="restart"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590B94" w:rsidRPr="001F0D42" w:rsidRDefault="00590B94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0B94" w:rsidRPr="001F0D42" w:rsidRDefault="00590B94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90B94" w:rsidRPr="00B82A01" w:rsidRDefault="00590B94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90B94" w:rsidRPr="00687C4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590B94" w:rsidRPr="00590B94" w:rsidRDefault="00590B94" w:rsidP="00590B9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</w:p>
        </w:tc>
        <w:tc>
          <w:tcPr>
            <w:tcW w:w="3287" w:type="dxa"/>
            <w:vMerge/>
            <w:vAlign w:val="bottom"/>
          </w:tcPr>
          <w:p w:rsidR="00590B94" w:rsidRPr="00590B94" w:rsidRDefault="00590B94" w:rsidP="00590B9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</w:p>
        </w:tc>
        <w:tc>
          <w:tcPr>
            <w:tcW w:w="1819" w:type="dxa"/>
            <w:vMerge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</w:tcPr>
          <w:p w:rsidR="00590B94" w:rsidRPr="001F0D42" w:rsidRDefault="00590B94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590B94" w:rsidRPr="001F0D42" w:rsidRDefault="00590B94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0B94" w:rsidRPr="00590B94" w:rsidRDefault="00590B94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590B94" w:rsidRPr="00B82A01" w:rsidRDefault="00590B94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287" w:type="dxa"/>
            <w:vAlign w:val="center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дрохлорид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,Д, КВ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* для визначення супутніх домішок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5" w:type="dxa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A(SphU/Ph.Eur/USP)</w:t>
            </w:r>
          </w:p>
        </w:tc>
        <w:tc>
          <w:tcPr>
            <w:tcW w:w="3287" w:type="dxa"/>
            <w:vAlign w:val="bottom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інпоцетин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/ Ph.Eur/USP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C2768F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5" w:type="dxa"/>
          </w:tcPr>
          <w:p w:rsidR="00CE7149" w:rsidRPr="00E30D5C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30D5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D (SphU/Ph.Eur/USP)</w:t>
            </w:r>
          </w:p>
        </w:tc>
        <w:tc>
          <w:tcPr>
            <w:tcW w:w="3287" w:type="dxa"/>
            <w:vAlign w:val="bottom"/>
          </w:tcPr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ДФУ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Ph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r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USP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вінпоцети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E30D5C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left="3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й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1900"/>
                <w:rFonts w:ascii="Times New Roman" w:hAnsi="Times New Roman" w:cs="Times New Roman"/>
                <w:b/>
                <w:bCs/>
                <w:sz w:val="20"/>
              </w:rPr>
              <w:t>118689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l-(1H-1,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snapToGrid w:val="0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287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Ортосифону тичинкового (ниркового чаю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59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5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 сульфонат</w:t>
            </w:r>
          </w:p>
        </w:tc>
        <w:tc>
          <w:tcPr>
            <w:tcW w:w="1819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tabs>
                <w:tab w:val="left" w:pos="324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D06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5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 hydrogen succinate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 succinate</w:t>
            </w:r>
          </w:p>
        </w:tc>
        <w:tc>
          <w:tcPr>
            <w:tcW w:w="3287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г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и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роген сукцинат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сукци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21C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021CA2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  <w:r w:rsidR="00EB659D">
              <w:rPr>
                <w:rFonts w:ascii="Times New Roman" w:hAnsi="Times New Roman" w:cs="Times New Roman"/>
                <w:b/>
                <w:sz w:val="20"/>
                <w:lang w:val="en-US"/>
              </w:rPr>
              <w:t>,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о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591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 кислота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B74A5A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у 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ГХ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425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287" w:type="dxa"/>
          </w:tcPr>
          <w:p w:rsidR="003C4A5C" w:rsidRPr="001F0D42" w:rsidRDefault="003C4A5C" w:rsidP="003C4A5C">
            <w:pPr>
              <w:tabs>
                <w:tab w:val="left" w:pos="31"/>
                <w:tab w:val="center" w:pos="160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</w:p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н)*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4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29218-14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 desethoxy (USP)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ветіапіну фумарату 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етанол кветіапіну фумарату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8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0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0-56-0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am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imazole)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97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74A5A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-хлорбензил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таконазолу ніт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27879" w:rsidRDefault="003278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613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Натрію ацетат безводний</w:t>
            </w:r>
          </w:p>
        </w:tc>
        <w:tc>
          <w:tcPr>
            <w:tcW w:w="1819" w:type="dxa"/>
            <w:vAlign w:val="center"/>
          </w:tcPr>
          <w:p w:rsidR="003C4A5C" w:rsidRPr="00B74A5A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  <w:vAlign w:val="center"/>
          </w:tcPr>
          <w:p w:rsidR="003C4A5C" w:rsidRPr="00B74A5A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3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5" w:type="dxa"/>
            <w:vAlign w:val="center"/>
          </w:tcPr>
          <w:p w:rsidR="00592F34" w:rsidRPr="00592F34" w:rsidRDefault="00592F34" w:rsidP="00592F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torolac tromethamine (USP)</w:t>
            </w:r>
          </w:p>
          <w:p w:rsidR="003C4A5C" w:rsidRPr="00592F34" w:rsidRDefault="00592F34" w:rsidP="00592F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torolac trometamol (Ph.Eur.)</w:t>
            </w:r>
          </w:p>
        </w:tc>
        <w:tc>
          <w:tcPr>
            <w:tcW w:w="3287" w:type="dxa"/>
            <w:vAlign w:val="center"/>
          </w:tcPr>
          <w:p w:rsidR="003C4A5C" w:rsidRPr="00592F34" w:rsidRDefault="00592F34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592F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Кеторолак трометамін</w:t>
            </w:r>
            <w:r w:rsidRPr="00592F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 (ДФУ)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592F34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592F3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1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Феназепам*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Нітроксол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NC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(5,7-дині</w:t>
            </w:r>
            <w:r w:rsidRPr="001F0D42">
              <w:rPr>
                <w:rFonts w:ascii="Times New Roman" w:hAnsi="Times New Roman"/>
                <w:b/>
                <w:lang w:val="uk-UA"/>
              </w:rPr>
              <w:t>тро-8-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дрокс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х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но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н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96B8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1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тингліцин (креаміду  домішка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1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thrombel 4-(2,3,4,5-tetramethoxybenzoyl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perazine-1-carboximidamide hemifumarate monohyd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отромбе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4-(2,3,4,5-</w:t>
            </w:r>
            <w:r w:rsidRPr="001F0D42">
              <w:rPr>
                <w:rFonts w:ascii="Times New Roman" w:hAnsi="Times New Roman"/>
                <w:b/>
              </w:rPr>
              <w:t>тетраметоксибензоїл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іперазин</w:t>
            </w:r>
            <w:r w:rsidRPr="001F0D42">
              <w:rPr>
                <w:rFonts w:ascii="Times New Roman" w:hAnsi="Times New Roman"/>
                <w:b/>
                <w:lang w:val="en-US"/>
              </w:rPr>
              <w:t>-1-</w:t>
            </w:r>
            <w:r w:rsidRPr="001F0D42">
              <w:rPr>
                <w:rFonts w:ascii="Times New Roman" w:hAnsi="Times New Roman"/>
                <w:b/>
              </w:rPr>
              <w:t>карбоксімідамі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еміфума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71075" w:rsidRPr="00B82A01" w:rsidRDefault="00596B80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19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мід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20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антопразол натрію сесквігідрат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1</w:t>
            </w:r>
          </w:p>
        </w:tc>
        <w:tc>
          <w:tcPr>
            <w:tcW w:w="1543" w:type="dxa"/>
          </w:tcPr>
          <w:p w:rsidR="00596B80" w:rsidRPr="00610BA5" w:rsidRDefault="00596B80" w:rsidP="00596B80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ромна вода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8749B8" w:rsidRDefault="00374B25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4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22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умарин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алова кислот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301E1" w:rsidRDefault="002301E1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рогалол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florae herbae extractum siccum</w:t>
            </w:r>
          </w:p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lastRenderedPageBreak/>
              <w:t>Passion flower dry extract</w:t>
            </w:r>
          </w:p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Пасифлори екстракт сухий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B233B9" w:rsidRDefault="00B233B9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2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impurity A (Ph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.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Eur.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  related compound C (USP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lactam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регаба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 домішк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А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B73746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B73746">
              <w:rPr>
                <w:rFonts w:ascii="Times New Roman" w:hAnsi="Times New Roman" w:cs="Times New Roman"/>
                <w:b/>
                <w:sz w:val="20"/>
              </w:rPr>
              <w:t>, ТШХ</w:t>
            </w:r>
          </w:p>
          <w:p w:rsidR="00B73746" w:rsidRPr="001F0D42" w:rsidRDefault="00B73746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5E2E" w:rsidRDefault="00775E2E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62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547DC9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  <w:r w:rsidR="00442AE6" w:rsidRPr="00547DC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42AE6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AE6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442AE6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937CD9" w:rsidP="00B74A5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30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B74A5A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5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urosemide impurity A (Eur.Ph.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Furosemide </w:t>
            </w:r>
            <w:r w:rsidRPr="009073D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elated compound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А 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)</w:t>
            </w:r>
          </w:p>
        </w:tc>
        <w:tc>
          <w:tcPr>
            <w:tcW w:w="3287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уросемід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 А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073D4" w:rsidRDefault="009073D4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2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3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063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  <w:p w:rsidR="0024268E" w:rsidRPr="001F0D42" w:rsidRDefault="0024268E" w:rsidP="0024268E">
            <w:pPr>
              <w:ind w:left="-14" w:firstLine="14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3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ета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636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8319-77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oline alfoscerate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iquid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фосцерат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Fonts w:ascii="Times New Roman" w:hAnsi="Times New Roman"/>
                <w:b/>
              </w:rPr>
              <w:t>рідин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C2B4D" w:rsidRDefault="00D326F1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04-9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ancomycin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Ванк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L06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Style w:val="xfm75126219"/>
                <w:rFonts w:ascii="Times New Roman" w:hAnsi="Times New Roman"/>
                <w:b/>
                <w:bCs/>
                <w:lang w:val="uk-UA"/>
              </w:rPr>
              <w:t>Лерканідипін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06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39236-4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midure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мідосечо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</w:t>
            </w:r>
            <w:r w:rsidRPr="001F0D42">
              <w:rPr>
                <w:rFonts w:ascii="Times New Roman" w:hAnsi="Times New Roman"/>
                <w:b/>
                <w:lang w:val="uk-UA"/>
              </w:rPr>
              <w:t>06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145202-66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zatriptan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изатрипта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бензоа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754D5" w:rsidRDefault="001754D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863-20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B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C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</w:rPr>
              <w:t>Валсартан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202CEB">
              <w:rPr>
                <w:rFonts w:ascii="Times New Roman" w:hAnsi="Times New Roman"/>
                <w:b/>
              </w:rPr>
              <w:t>домішка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B (</w:t>
            </w:r>
            <w:r w:rsidRPr="00202CEB">
              <w:rPr>
                <w:rFonts w:ascii="Times New Roman" w:hAnsi="Times New Roman"/>
                <w:b/>
              </w:rPr>
              <w:t>ДФ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52652-79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С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B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202CEB">
              <w:rPr>
                <w:rFonts w:ascii="Times New Roman" w:hAnsi="Times New Roman"/>
                <w:b/>
              </w:rPr>
              <w:t xml:space="preserve">Валсартану домішка C (ДФУ / </w:t>
            </w:r>
            <w:r w:rsidRPr="00202CEB">
              <w:rPr>
                <w:rFonts w:ascii="Times New Roman" w:hAnsi="Times New Roman"/>
                <w:b/>
                <w:lang w:val="en-US"/>
              </w:rPr>
              <w:t>Ph</w:t>
            </w:r>
            <w:r w:rsidRPr="00202CEB">
              <w:rPr>
                <w:rFonts w:ascii="Times New Roman" w:hAnsi="Times New Roman"/>
                <w:b/>
              </w:rPr>
              <w:t xml:space="preserve">. </w:t>
            </w:r>
            <w:r w:rsidRPr="00202CEB">
              <w:rPr>
                <w:rFonts w:ascii="Times New Roman" w:hAnsi="Times New Roman"/>
                <w:b/>
                <w:lang w:val="en-US"/>
              </w:rPr>
              <w:t>Eur</w:t>
            </w:r>
            <w:r w:rsidRPr="00202CEB">
              <w:rPr>
                <w:rFonts w:ascii="Times New Roman" w:hAnsi="Times New Roman"/>
                <w:b/>
              </w:rPr>
              <w:t>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4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144-62-7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xalic acid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Щавелева кислота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4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MG 57028-96-3</w:t>
            </w:r>
          </w:p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EEG 374572-91-5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kacid plus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кацид плюс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4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онівамі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asil oil*</w:t>
            </w:r>
          </w:p>
        </w:tc>
        <w:tc>
          <w:tcPr>
            <w:tcW w:w="3287" w:type="dxa"/>
            <w:vAlign w:val="center"/>
          </w:tcPr>
          <w:p w:rsidR="00471075" w:rsidRPr="009E2FCD" w:rsidRDefault="009E2FCD" w:rsidP="009E2FC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E2FCD">
              <w:rPr>
                <w:rFonts w:ascii="Times New Roman" w:hAnsi="Times New Roman" w:cs="Times New Roman"/>
                <w:b/>
                <w:sz w:val="20"/>
              </w:rPr>
              <w:t>Базиліку олія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4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ospornolybdotungstic reagent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орно-м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бденово-вольфрам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 реакти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CD16AC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6081A" w:rsidRPr="00687C49" w:rsidTr="00A6081A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A6081A" w:rsidRPr="001F0D42" w:rsidRDefault="00A6081A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49</w:t>
            </w:r>
          </w:p>
        </w:tc>
        <w:tc>
          <w:tcPr>
            <w:tcW w:w="1543" w:type="dxa"/>
          </w:tcPr>
          <w:p w:rsidR="00A6081A" w:rsidRPr="00A6081A" w:rsidRDefault="00A6081A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A6081A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61-67-6</w:t>
            </w:r>
          </w:p>
        </w:tc>
        <w:tc>
          <w:tcPr>
            <w:tcW w:w="2525" w:type="dxa"/>
            <w:vAlign w:val="center"/>
          </w:tcPr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4-deoxypyridoxine</w:t>
            </w:r>
          </w:p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yridoxine impurity B</w:t>
            </w:r>
          </w:p>
          <w:p w:rsidR="00A6081A" w:rsidRPr="00A6081A" w:rsidRDefault="00A6081A" w:rsidP="00C34CB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 Eur.)</w:t>
            </w:r>
          </w:p>
        </w:tc>
        <w:tc>
          <w:tcPr>
            <w:tcW w:w="3287" w:type="dxa"/>
            <w:vAlign w:val="center"/>
          </w:tcPr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4-деоксипіридоксин</w:t>
            </w:r>
          </w:p>
          <w:p w:rsidR="00A6081A" w:rsidRPr="00A6081A" w:rsidRDefault="00A6081A" w:rsidP="00C34CB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ину домішка В</w:t>
            </w:r>
          </w:p>
        </w:tc>
        <w:tc>
          <w:tcPr>
            <w:tcW w:w="1819" w:type="dxa"/>
            <w:vAlign w:val="center"/>
          </w:tcPr>
          <w:p w:rsidR="00A6081A" w:rsidRPr="00A6081A" w:rsidRDefault="00A6081A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6081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A6081A" w:rsidRPr="00A6081A" w:rsidRDefault="00A6081A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6081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A6081A" w:rsidRPr="00A6081A" w:rsidRDefault="00A6081A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Merge w:val="restart"/>
            <w:vAlign w:val="center"/>
          </w:tcPr>
          <w:p w:rsidR="00A6081A" w:rsidRPr="001F0D42" w:rsidRDefault="00A6081A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Merge w:val="restart"/>
          </w:tcPr>
          <w:p w:rsidR="00A6081A" w:rsidRPr="00B82A01" w:rsidRDefault="00A6081A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6081A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A6081A" w:rsidRPr="001F0D42" w:rsidRDefault="00A6081A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</w:tcPr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148-51-6 (гідрохлорид)</w:t>
            </w:r>
          </w:p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lastRenderedPageBreak/>
              <w:t>61-67-6 (вільна основа)</w:t>
            </w:r>
          </w:p>
        </w:tc>
        <w:tc>
          <w:tcPr>
            <w:tcW w:w="2525" w:type="dxa"/>
            <w:vAlign w:val="center"/>
          </w:tcPr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4-deoxypyridoxine (as hydrochloride)</w:t>
            </w:r>
          </w:p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Pyridoxine impurity B</w:t>
            </w:r>
          </w:p>
          <w:p w:rsidR="00A6081A" w:rsidRPr="00A6081A" w:rsidRDefault="00A6081A" w:rsidP="00C34CB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 Eur.) (as hydrochloride)</w:t>
            </w:r>
          </w:p>
        </w:tc>
        <w:tc>
          <w:tcPr>
            <w:tcW w:w="3287" w:type="dxa"/>
            <w:vAlign w:val="center"/>
          </w:tcPr>
          <w:p w:rsidR="00A6081A" w:rsidRPr="00A6081A" w:rsidRDefault="00A6081A" w:rsidP="00A6081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4-деоксипіридоксин (у формі гідрохлориду)</w:t>
            </w:r>
          </w:p>
          <w:p w:rsidR="00A6081A" w:rsidRPr="00A6081A" w:rsidRDefault="00A6081A" w:rsidP="00C34CB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A6081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Піридоксину домішка В (у формі гідрохлориду)</w:t>
            </w:r>
          </w:p>
        </w:tc>
        <w:tc>
          <w:tcPr>
            <w:tcW w:w="1819" w:type="dxa"/>
            <w:vAlign w:val="center"/>
          </w:tcPr>
          <w:p w:rsidR="00A6081A" w:rsidRPr="00A6081A" w:rsidRDefault="00A6081A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6081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A6081A" w:rsidRPr="00A6081A" w:rsidRDefault="00A6081A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6081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A6081A" w:rsidRPr="00A6081A" w:rsidRDefault="00A6081A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  <w:vMerge/>
            <w:vAlign w:val="center"/>
          </w:tcPr>
          <w:p w:rsidR="00A6081A" w:rsidRPr="001F0D42" w:rsidRDefault="00A6081A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A6081A" w:rsidRPr="00B82A01" w:rsidRDefault="00A6081A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50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302"/>
                <w:rFonts w:ascii="Times New Roman" w:hAnsi="Times New Roman"/>
                <w:b/>
                <w:bCs/>
                <w:lang w:val="en-US"/>
              </w:rPr>
              <w:t xml:space="preserve">Pheniramine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impurity B </w:t>
            </w:r>
            <w:r w:rsidR="00C23416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енір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/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</w:t>
            </w:r>
            <w:r w:rsidRPr="001F0D42">
              <w:rPr>
                <w:rFonts w:ascii="Times New Roman" w:hAnsi="Times New Roman"/>
                <w:b/>
              </w:rPr>
              <w:t>бензилпіридин</w:t>
            </w:r>
          </w:p>
        </w:tc>
        <w:tc>
          <w:tcPr>
            <w:tcW w:w="1819" w:type="dxa"/>
            <w:vAlign w:val="center"/>
          </w:tcPr>
          <w:p w:rsidR="00C34CBF" w:rsidRPr="00C23416" w:rsidRDefault="00C23416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234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 ППХС</w:t>
            </w:r>
          </w:p>
        </w:tc>
        <w:tc>
          <w:tcPr>
            <w:tcW w:w="2255" w:type="dxa"/>
            <w:gridSpan w:val="4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C23416" w:rsidRDefault="00C23416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</w:rPr>
              <w:t>06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210690-2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impurity 2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n-oxide</w:t>
            </w:r>
          </w:p>
          <w:p w:rsidR="00471075" w:rsidRPr="001F0D42" w:rsidRDefault="00471075" w:rsidP="001F0D42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  <w:p w:rsidR="00471075" w:rsidRPr="00847D4F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847D4F">
              <w:rPr>
                <w:rFonts w:ascii="Times New Roman" w:hAnsi="Times New Roman"/>
                <w:b/>
                <w:lang w:val="en-US"/>
              </w:rPr>
              <w:t>8-(2-</w:t>
            </w:r>
            <w:r w:rsidRPr="001F0D42">
              <w:rPr>
                <w:rFonts w:ascii="Times New Roman" w:hAnsi="Times New Roman"/>
                <w:b/>
              </w:rPr>
              <w:t>фенілетил</w:t>
            </w:r>
            <w:r w:rsidRPr="00847D4F">
              <w:rPr>
                <w:rFonts w:ascii="Times New Roman" w:hAnsi="Times New Roman"/>
                <w:b/>
                <w:lang w:val="en-US"/>
              </w:rPr>
              <w:t>)-1-</w:t>
            </w:r>
            <w:r w:rsidRPr="001F0D42">
              <w:rPr>
                <w:rFonts w:ascii="Times New Roman" w:hAnsi="Times New Roman"/>
                <w:b/>
              </w:rPr>
              <w:t>оксо</w:t>
            </w:r>
            <w:r w:rsidRPr="00847D4F">
              <w:rPr>
                <w:rFonts w:ascii="Times New Roman" w:hAnsi="Times New Roman"/>
                <w:b/>
                <w:lang w:val="en-US"/>
              </w:rPr>
              <w:t>-3,8-</w:t>
            </w:r>
            <w:r w:rsidRPr="001F0D42">
              <w:rPr>
                <w:rFonts w:ascii="Times New Roman" w:hAnsi="Times New Roman"/>
                <w:b/>
              </w:rPr>
              <w:t>діазоспіро</w:t>
            </w:r>
            <w:r w:rsidRPr="00847D4F">
              <w:rPr>
                <w:rFonts w:ascii="Times New Roman" w:hAnsi="Times New Roman"/>
                <w:b/>
                <w:lang w:val="en-US"/>
              </w:rPr>
              <w:t>[4,5]</w:t>
            </w:r>
            <w:r w:rsidRPr="001F0D42">
              <w:rPr>
                <w:rFonts w:ascii="Times New Roman" w:hAnsi="Times New Roman"/>
                <w:b/>
              </w:rPr>
              <w:t>декан</w:t>
            </w:r>
            <w:r w:rsidRPr="00847D4F">
              <w:rPr>
                <w:rFonts w:ascii="Times New Roman" w:hAnsi="Times New Roman"/>
                <w:b/>
                <w:lang w:val="en-US"/>
              </w:rPr>
              <w:t>-2-</w:t>
            </w:r>
            <w:r w:rsidRPr="001F0D42">
              <w:rPr>
                <w:rFonts w:ascii="Times New Roman" w:hAnsi="Times New Roman"/>
                <w:b/>
              </w:rPr>
              <w:t>он</w:t>
            </w:r>
            <w:r w:rsidRPr="00847D4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847D4F">
              <w:rPr>
                <w:rFonts w:ascii="Times New Roman" w:hAnsi="Times New Roman"/>
                <w:b/>
                <w:lang w:val="en-US"/>
              </w:rPr>
              <w:t>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2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5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ephrine impurity AA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dihydroxy-N-methyl-1,2,3,4-tetrahydroisoquinoline hydrochloride</w:t>
            </w:r>
          </w:p>
        </w:tc>
        <w:tc>
          <w:tcPr>
            <w:tcW w:w="3287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ефрину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кси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 N 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1,2,3,4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етрагідроізохінолін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53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илоро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italopram related compound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италопрам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5</w:t>
            </w:r>
          </w:p>
        </w:tc>
        <w:tc>
          <w:tcPr>
            <w:tcW w:w="1543" w:type="dxa"/>
          </w:tcPr>
          <w:p w:rsidR="00471075" w:rsidRPr="00201BC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72941-54-3(у вигляді основи)</w:t>
            </w:r>
          </w:p>
        </w:tc>
        <w:tc>
          <w:tcPr>
            <w:tcW w:w="2525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scitalopram impurity C (SphU/Ph.Eur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italopram impurity C (SphU/Ph.Eur./USP)</w:t>
            </w:r>
          </w:p>
        </w:tc>
        <w:tc>
          <w:tcPr>
            <w:tcW w:w="3287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с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1BC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56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5" w:type="dxa"/>
            <w:shd w:val="clear" w:color="auto" w:fill="FFFFFF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локсону гідрохлорид дигідрат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  <w:vAlign w:val="center"/>
          </w:tcPr>
          <w:p w:rsidR="00C34CBF" w:rsidRPr="001F0D42" w:rsidRDefault="00C34CBF" w:rsidP="00C34CBF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7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3-92-8</w:t>
            </w:r>
          </w:p>
        </w:tc>
        <w:tc>
          <w:tcPr>
            <w:tcW w:w="2525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amine maleate (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. Eur)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iramine maleate (USP)</w:t>
            </w:r>
          </w:p>
        </w:tc>
        <w:tc>
          <w:tcPr>
            <w:tcW w:w="3287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аміну малеат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іраміну малеат</w:t>
            </w:r>
          </w:p>
        </w:tc>
        <w:tc>
          <w:tcPr>
            <w:tcW w:w="1819" w:type="dxa"/>
            <w:vAlign w:val="center"/>
          </w:tcPr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A56490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2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58</w:t>
            </w:r>
          </w:p>
        </w:tc>
        <w:tc>
          <w:tcPr>
            <w:tcW w:w="1543" w:type="dxa"/>
          </w:tcPr>
          <w:p w:rsidR="00A10E69" w:rsidRPr="00684A8D" w:rsidRDefault="00684A8D" w:rsidP="00684A8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4A8D">
              <w:rPr>
                <w:rFonts w:ascii="Times New Roman" w:hAnsi="Times New Roman" w:cs="Times New Roman"/>
                <w:b/>
                <w:sz w:val="20"/>
              </w:rPr>
              <w:t>5996-06-5</w:t>
            </w:r>
          </w:p>
        </w:tc>
        <w:tc>
          <w:tcPr>
            <w:tcW w:w="2525" w:type="dxa"/>
            <w:vAlign w:val="center"/>
          </w:tcPr>
          <w:p w:rsidR="00A10E69" w:rsidRPr="00684A8D" w:rsidRDefault="00684A8D" w:rsidP="00684A8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4A8D">
              <w:rPr>
                <w:rFonts w:ascii="Times New Roman" w:hAnsi="Times New Roman" w:cs="Times New Roman"/>
                <w:b/>
                <w:sz w:val="20"/>
              </w:rPr>
              <w:t>Glaucine hydrobromide*</w:t>
            </w:r>
          </w:p>
        </w:tc>
        <w:tc>
          <w:tcPr>
            <w:tcW w:w="3287" w:type="dxa"/>
            <w:vAlign w:val="center"/>
          </w:tcPr>
          <w:p w:rsidR="00A10E69" w:rsidRPr="00684A8D" w:rsidRDefault="00684A8D" w:rsidP="00684A8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4A8D">
              <w:rPr>
                <w:rFonts w:ascii="Times New Roman" w:hAnsi="Times New Roman" w:cs="Times New Roman"/>
                <w:b/>
                <w:sz w:val="20"/>
              </w:rPr>
              <w:t>Глауцину гідробромід*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1F0D42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С0659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77-36-1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talidon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лорт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7701B5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рканідипіну домішка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37-38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tany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ента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</w:rPr>
              <w:t>06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02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ednisolone sodium phosph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ед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он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фосф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652B6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6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01349-37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zon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samium iod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нісаміум йод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6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docdata"/>
              <w:tabs>
                <w:tab w:val="left" w:pos="360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tural capsicum for identification of components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иродний капсаїцин для ідентифікації компонентів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AE031D" w:rsidRDefault="00AE031D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0,2 мг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ахунк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міст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L-сульфокамф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а кислота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кетопрофену трометамол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з атестованим вмістом R-ізомеру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="007C3A4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7C3A43" w:rsidRDefault="007C3A43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6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о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610BA5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6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сац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6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лекоксиб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ydroxyethyl</w:t>
            </w:r>
            <w:r w:rsidRPr="002448C4">
              <w:rPr>
                <w:rFonts w:ascii="Times New Roman" w:hAnsi="Times New Roman"/>
                <w:b/>
                <w:bCs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starch</w:t>
            </w:r>
            <w:r w:rsidRPr="002448C4">
              <w:rPr>
                <w:rFonts w:ascii="Times New Roman" w:hAnsi="Times New Roman"/>
                <w:b/>
                <w:bCs/>
              </w:rPr>
              <w:t xml:space="preserve"> 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ES 130/0.4</w:t>
            </w: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ідроксиетилкрохмаль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</w:rPr>
              <w:t>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ЕК 130/0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.</w:t>
            </w:r>
            <w:r w:rsidRPr="002448C4">
              <w:rPr>
                <w:rFonts w:ascii="Times New Roman" w:hAnsi="Times New Roman"/>
                <w:b/>
                <w:bCs/>
              </w:rPr>
              <w:t>4</w:t>
            </w:r>
          </w:p>
          <w:p w:rsidR="00471075" w:rsidRPr="002448C4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методом поляриметрії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448C4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,2</w:t>
            </w:r>
          </w:p>
          <w:p w:rsidR="00471075" w:rsidRPr="002448C4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783AEE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  <w:r w:rsidRPr="001F0D42">
              <w:rPr>
                <w:rFonts w:ascii="Times New Roman" w:hAnsi="Times New Roman"/>
                <w:b/>
              </w:rPr>
              <w:t>.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es200/0/5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хмал</w:t>
            </w:r>
            <w:r w:rsidRPr="001F0D42">
              <w:rPr>
                <w:rFonts w:ascii="Times New Roman" w:hAnsi="Times New Roman"/>
                <w:b/>
              </w:rPr>
              <w:t>ь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ГЕК) 200/0.5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Гек 200/0.5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ляри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CC3120">
        <w:tblPrEx>
          <w:tblCellMar>
            <w:left w:w="108" w:type="dxa"/>
            <w:right w:w="108" w:type="dxa"/>
          </w:tblCellMar>
        </w:tblPrEx>
        <w:trPr>
          <w:trHeight w:val="58"/>
        </w:trPr>
        <w:tc>
          <w:tcPr>
            <w:tcW w:w="862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Е0671</w:t>
            </w:r>
          </w:p>
        </w:tc>
        <w:tc>
          <w:tcPr>
            <w:tcW w:w="1543" w:type="dxa"/>
            <w:vMerge w:val="restart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287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анол 96%</w:t>
            </w:r>
          </w:p>
        </w:tc>
        <w:tc>
          <w:tcPr>
            <w:tcW w:w="1819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В</w:t>
            </w:r>
          </w:p>
        </w:tc>
        <w:tc>
          <w:tcPr>
            <w:tcW w:w="2255" w:type="dxa"/>
            <w:gridSpan w:val="4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Merge w:val="restart"/>
            <w:vAlign w:val="center"/>
          </w:tcPr>
          <w:p w:rsidR="00CC3120" w:rsidRP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 л</w:t>
            </w:r>
          </w:p>
        </w:tc>
        <w:tc>
          <w:tcPr>
            <w:tcW w:w="1264" w:type="dxa"/>
            <w:gridSpan w:val="2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C3120">
              <w:rPr>
                <w:rFonts w:ascii="Times New Roman" w:hAnsi="Times New Roman" w:cs="Times New Roman"/>
                <w:b/>
                <w:sz w:val="20"/>
                <w:lang w:val="en-US"/>
              </w:rPr>
              <w:t>1704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7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к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р</w:t>
            </w:r>
            <w:r w:rsidRPr="001F0D42">
              <w:rPr>
                <w:rFonts w:ascii="Times New Roman" w:hAnsi="Times New Roman"/>
                <w:b/>
                <w:lang w:val="uk-UA"/>
              </w:rPr>
              <w:t>озчи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 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497"/>
        </w:trPr>
        <w:tc>
          <w:tcPr>
            <w:tcW w:w="862" w:type="dxa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7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5" w:type="dxa"/>
          </w:tcPr>
          <w:p w:rsidR="00783AEE" w:rsidRPr="00E276B5" w:rsidRDefault="00783AEE" w:rsidP="00783AE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276B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Ondansetrone hydrochloride dihydrate</w:t>
            </w:r>
          </w:p>
        </w:tc>
        <w:tc>
          <w:tcPr>
            <w:tcW w:w="3287" w:type="dxa"/>
          </w:tcPr>
          <w:p w:rsidR="00783AEE" w:rsidRPr="00E276B5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276B5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Ондансетрону гідрохлорид дигідрат</w:t>
            </w:r>
          </w:p>
        </w:tc>
        <w:tc>
          <w:tcPr>
            <w:tcW w:w="18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B3547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</w:t>
            </w:r>
            <w:r w:rsidRPr="00E276B5">
              <w:rPr>
                <w:b/>
                <w:bCs/>
                <w:color w:val="222222"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E276B5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7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и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и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</w:rPr>
              <w:t>ідрохлорид</w:t>
            </w:r>
          </w:p>
        </w:tc>
        <w:tc>
          <w:tcPr>
            <w:tcW w:w="1819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7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4-бутандисульфонов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1F0D42">
              <w:rPr>
                <w:rFonts w:ascii="Times New Roman" w:hAnsi="Times New Roman"/>
                <w:b/>
                <w:lang w:val="en-US"/>
              </w:rPr>
              <w:t>P06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5" w:type="dxa"/>
            <w:vAlign w:val="center"/>
          </w:tcPr>
          <w:p w:rsidR="00E72B90" w:rsidRPr="00E72B90" w:rsidRDefault="00E72B90" w:rsidP="00E72B9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72B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F (SphU/Ph.Eur.)</w:t>
            </w:r>
          </w:p>
          <w:p w:rsidR="00471075" w:rsidRPr="0067333A" w:rsidRDefault="00E72B90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72B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F(USP)</w:t>
            </w:r>
          </w:p>
        </w:tc>
        <w:tc>
          <w:tcPr>
            <w:tcW w:w="3287" w:type="dxa"/>
            <w:vAlign w:val="center"/>
          </w:tcPr>
          <w:p w:rsidR="00471075" w:rsidRPr="00E72B90" w:rsidRDefault="00E72B90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Парацетамолу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F (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/Ph.Eur.)</w:t>
            </w:r>
          </w:p>
        </w:tc>
        <w:tc>
          <w:tcPr>
            <w:tcW w:w="1819" w:type="dxa"/>
            <w:vAlign w:val="center"/>
          </w:tcPr>
          <w:p w:rsidR="00471075" w:rsidRPr="0067333A" w:rsidRDefault="00471075" w:rsidP="006733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67333A" w:rsidRDefault="00E72B90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67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287" w:type="dxa"/>
            <w:vAlign w:val="center"/>
          </w:tcPr>
          <w:p w:rsidR="00783AEE" w:rsidRPr="00F80D96" w:rsidRDefault="00F80D96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F80D96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Метамізолу домішка Е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F80D96" w:rsidRDefault="00F80D96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бензол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br/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3407D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Z0680</w:t>
            </w:r>
          </w:p>
        </w:tc>
        <w:tc>
          <w:tcPr>
            <w:tcW w:w="1543" w:type="dxa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3407D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Зол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рипта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3407D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07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олпер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M068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але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Е068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Хвощ болот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 (відповідно до національної частини ДФУ «Хвоща  стебла»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D700A" w:rsidRDefault="00BD700A" w:rsidP="001F0D42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68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287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Вал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кстракт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3AEE" w:rsidRPr="000A3479" w:rsidRDefault="001B017A" w:rsidP="00783AEE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783AEE" w:rsidRPr="001F0D42" w:rsidRDefault="00783AEE" w:rsidP="00783AE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8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8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ста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68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ксифлокса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8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8-62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scapin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ска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м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>0690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окс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069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люко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2</w:t>
            </w:r>
          </w:p>
        </w:tc>
        <w:tc>
          <w:tcPr>
            <w:tcW w:w="1543" w:type="dxa"/>
          </w:tcPr>
          <w:p w:rsidR="00783AEE" w:rsidRPr="001F0D42" w:rsidRDefault="000878B2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06-21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yridoxine impurity A(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П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ридоксин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у домішк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 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 (ДФУ/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kk-KZ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CD38CF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5" w:type="dxa"/>
            <w:vAlign w:val="center"/>
          </w:tcPr>
          <w:p w:rsidR="005C1B73" w:rsidRPr="005C1B73" w:rsidRDefault="005C1B73" w:rsidP="005C1B7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C1B7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Nitroxoline impurity NC</w:t>
            </w:r>
          </w:p>
          <w:p w:rsidR="00471075" w:rsidRPr="005C1B73" w:rsidRDefault="005C1B73" w:rsidP="005C1B7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C1B7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5-nitrosoquinolin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-8-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ol)</w:t>
            </w:r>
          </w:p>
        </w:tc>
        <w:tc>
          <w:tcPr>
            <w:tcW w:w="3287" w:type="dxa"/>
            <w:vAlign w:val="center"/>
          </w:tcPr>
          <w:p w:rsidR="005C1B73" w:rsidRPr="005C1B73" w:rsidRDefault="005C1B73" w:rsidP="005C1B7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Нітроксоліну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NC</w:t>
            </w:r>
          </w:p>
          <w:p w:rsidR="00471075" w:rsidRPr="005C1B73" w:rsidRDefault="005C1B73" w:rsidP="005C1B7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5-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нітрозохінолін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-8-ол</w:t>
            </w:r>
            <w:r w:rsidRPr="005C1B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5C1B73" w:rsidRDefault="005C1B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C1B7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5C1B7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C1B73" w:rsidRDefault="005C1B73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95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атидил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 я</w:t>
            </w:r>
            <w:r w:rsidRPr="001F0D42">
              <w:rPr>
                <w:rFonts w:ascii="Times New Roman" w:hAnsi="Times New Roman"/>
                <w:b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lang w:val="en-US"/>
              </w:rPr>
              <w:t>ч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6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Промедол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697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192-20-3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ydroxyzine hydrochloride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з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06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midazol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О06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5" w:type="dxa"/>
            <w:vAlign w:val="center"/>
          </w:tcPr>
          <w:p w:rsidR="00471075" w:rsidRPr="00E375C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375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-(2-methyl-5-nitro-1H-imidazol-1-yl)propane-1,2-dio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л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84F08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-(1-бутокси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)бута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бутилацеталь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01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и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02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пренор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R0703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Шип</w:t>
            </w:r>
            <w:r w:rsidRPr="001F0D42">
              <w:rPr>
                <w:rFonts w:ascii="Times New Roman" w:hAnsi="Times New Roman"/>
                <w:b/>
                <w:lang w:val="uk-UA"/>
              </w:rPr>
              <w:t>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Шипшин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A93642" w:rsidRDefault="00A93642" w:rsidP="00B30767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С0704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Золот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сячник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Золототисячни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  <w:vAlign w:val="center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A35EF1" w:rsidRDefault="00A35EF1" w:rsidP="00B30767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A35EF1" w:rsidRDefault="00B30767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5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Сульфат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зол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екс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471075" w:rsidRPr="001F0D42" w:rsidRDefault="00471075" w:rsidP="00C3068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6</w:t>
            </w:r>
          </w:p>
        </w:tc>
        <w:tc>
          <w:tcPr>
            <w:tcW w:w="1543" w:type="dxa"/>
          </w:tcPr>
          <w:p w:rsidR="00471075" w:rsidRPr="00947C14" w:rsidRDefault="00947C14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7C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44696-36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C30685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оксо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акр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ацетат Неов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947C14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47C14" w:rsidRDefault="00471075" w:rsidP="00C3068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C3068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E0A7D" w:rsidP="00C3068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70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А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0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0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млодипіну 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Деквал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A249B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A249B3" w:rsidRDefault="00A249B3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1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е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ол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Е071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нка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13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A (SphU / Ph. Eur.)</w:t>
            </w:r>
          </w:p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sulpride impurity A (Ph. Eur.)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Сульпіриду домішка А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14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ію </w:t>
            </w:r>
            <w:r w:rsidRPr="001F0D42">
              <w:rPr>
                <w:rFonts w:ascii="Times New Roman" w:hAnsi="Times New Roman"/>
                <w:b/>
                <w:lang w:val="en-US"/>
              </w:rPr>
              <w:t>DL-аспартат ге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15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агн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 DL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спартат 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ктадецилди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д (Добавка 15 </w:t>
            </w:r>
            <w:r w:rsidRPr="001F0D42">
              <w:rPr>
                <w:rFonts w:ascii="Times New Roman" w:hAnsi="Times New Roman"/>
                <w:b/>
                <w:lang w:val="uk-UA"/>
              </w:rPr>
              <w:t>до пластмаси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14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октил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дин 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1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тидину домішка С (ЄФ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ди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2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Гексетидина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D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2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Acetylcyste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SphU / Ph. Eur. / USP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цетилцисте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з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3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С0724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25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метиламіну г/хл</w:t>
            </w:r>
          </w:p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тформ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26</w:t>
            </w:r>
          </w:p>
        </w:tc>
        <w:tc>
          <w:tcPr>
            <w:tcW w:w="1543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рикоксиб</w:t>
            </w:r>
          </w:p>
        </w:tc>
        <w:tc>
          <w:tcPr>
            <w:tcW w:w="1819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6C1CF9" w:rsidRDefault="006C1CF9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27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ромге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84F71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28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5" w:type="dxa"/>
            <w:vAlign w:val="center"/>
          </w:tcPr>
          <w:p w:rsidR="00E84F71" w:rsidRPr="00E84F71" w:rsidRDefault="00E84F71" w:rsidP="00E84F71">
            <w:pPr>
              <w:shd w:val="clear" w:color="auto" w:fill="FFFFFF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84F7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fenamic acid impurity A (Ph. Eur.)</w:t>
            </w:r>
          </w:p>
          <w:p w:rsidR="00661DC7" w:rsidRPr="00E84F71" w:rsidRDefault="00E84F71" w:rsidP="00E84F71">
            <w:pPr>
              <w:shd w:val="clear" w:color="auto" w:fill="FFFFFF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84F7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,3-dimethylaniline (USP)</w:t>
            </w:r>
          </w:p>
        </w:tc>
        <w:tc>
          <w:tcPr>
            <w:tcW w:w="3287" w:type="dxa"/>
          </w:tcPr>
          <w:p w:rsidR="00661DC7" w:rsidRPr="00E84F71" w:rsidRDefault="00E84F71" w:rsidP="00E84F71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84F71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Мефенамінової кислоти домішка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E84F71" w:rsidRDefault="00E84F71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7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луоксет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8F43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лсид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AF0E6C" w:rsidRDefault="00471075" w:rsidP="00AF0E6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AF0E6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AF0E6C" w:rsidRDefault="00471075" w:rsidP="00AF0E6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AF0E6C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AF0E6C" w:rsidRDefault="00AF0E6C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403B9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р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В073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енз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лхлорид</w:t>
            </w:r>
          </w:p>
        </w:tc>
        <w:tc>
          <w:tcPr>
            <w:tcW w:w="1819" w:type="dxa"/>
            <w:vAlign w:val="center"/>
          </w:tcPr>
          <w:p w:rsidR="0038204A" w:rsidRPr="001F0D42" w:rsidRDefault="00146E6B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146E6B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146E6B" w:rsidP="0038204A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5" w:type="dxa"/>
            <w:vAlign w:val="center"/>
          </w:tcPr>
          <w:p w:rsidR="0038204A" w:rsidRPr="009852E1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52E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 A (SphU / Ph.Eur. / USP)</w:t>
            </w:r>
          </w:p>
        </w:tc>
        <w:tc>
          <w:tcPr>
            <w:tcW w:w="3287" w:type="dxa"/>
            <w:vAlign w:val="center"/>
          </w:tcPr>
          <w:p w:rsidR="0038204A" w:rsidRPr="009852E1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 xml:space="preserve">Допаміну домішка А 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(ДФУ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Ph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ur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 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USP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852E1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4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5" w:type="dxa"/>
            <w:vAlign w:val="center"/>
          </w:tcPr>
          <w:p w:rsidR="0038204A" w:rsidRPr="00FF5E5B" w:rsidRDefault="0038204A" w:rsidP="0038204A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 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 / Ph.Eur. / USP)</w:t>
            </w:r>
          </w:p>
        </w:tc>
        <w:tc>
          <w:tcPr>
            <w:tcW w:w="3287" w:type="dxa"/>
            <w:vAlign w:val="center"/>
          </w:tcPr>
          <w:p w:rsidR="0038204A" w:rsidRPr="00FF5E5B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паміну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(ДФУ/Ph.Eur. / USP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F5E5B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3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oradrenali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Норадрен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ППХС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G073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ери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6960" w:rsidRDefault="001F6960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паміну гідрохлорид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фамі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Доф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5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Cyclobenzaprine hydrochloride (SphU / Ph. 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Amitriptyline hydrochloride impurity B (SphU / Ph. Eur.)</w:t>
            </w:r>
          </w:p>
        </w:tc>
        <w:tc>
          <w:tcPr>
            <w:tcW w:w="3287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Циклобензапри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Амітриптилі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В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</w:t>
            </w:r>
            <w:r w:rsidR="0044239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39B" w:rsidRDefault="0044239B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</w:rPr>
              <w:t>073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торфа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тартрат*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4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ровен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е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бельна фрак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4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а 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арт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B82A01" w:rsidTr="00EA47BC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4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арбам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4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дарав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C3638" w:rsidRDefault="009C3638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4</w:t>
            </w:r>
          </w:p>
        </w:tc>
        <w:tc>
          <w:tcPr>
            <w:tcW w:w="1543" w:type="dxa"/>
          </w:tcPr>
          <w:p w:rsidR="00471075" w:rsidRPr="00DF7ED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F7ED7">
              <w:rPr>
                <w:rFonts w:ascii="Times New Roman" w:hAnsi="Times New Roman" w:cs="Times New Roman"/>
                <w:b/>
                <w:sz w:val="20"/>
              </w:rPr>
              <w:t>1772607-47-2</w:t>
            </w:r>
            <w:r w:rsidR="00DF7ED7" w:rsidRPr="00DF7E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;</w:t>
            </w:r>
            <w:r w:rsidR="00DF7ED7" w:rsidRPr="00DF7ED7">
              <w:rPr>
                <w:rFonts w:ascii="Times New Roman" w:hAnsi="Times New Roman" w:cs="Times New Roman"/>
                <w:color w:val="222222"/>
                <w:sz w:val="20"/>
                <w:shd w:val="clear" w:color="auto" w:fill="FFFFFF"/>
                <w:lang w:val="uk-UA"/>
              </w:rPr>
              <w:t> </w:t>
            </w:r>
            <w:r w:rsidR="00DF7ED7" w:rsidRPr="00DF7E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99492-83-8 (у формі кислоти)</w:t>
            </w:r>
          </w:p>
        </w:tc>
        <w:tc>
          <w:tcPr>
            <w:tcW w:w="2525" w:type="dxa"/>
            <w:vAlign w:val="center"/>
          </w:tcPr>
          <w:p w:rsidR="00471075" w:rsidRPr="00DF7ED7" w:rsidRDefault="00DF7ED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F7E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ridine diphosphate choline sodium</w:t>
            </w:r>
          </w:p>
        </w:tc>
        <w:tc>
          <w:tcPr>
            <w:tcW w:w="3287" w:type="dxa"/>
            <w:vAlign w:val="center"/>
          </w:tcPr>
          <w:p w:rsidR="00471075" w:rsidRPr="00DF7ED7" w:rsidRDefault="00DF7ED7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DF7ED7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Уридиндифосфатхолін натрію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F7ED7" w:rsidRDefault="00DF7ED7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4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о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CD38CF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ьц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леву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F74AE0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74AE0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74AE0" w:rsidRDefault="00F74AE0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47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α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зар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M0748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</w:t>
            </w:r>
            <w:r w:rsidRPr="001F0D42">
              <w:rPr>
                <w:rFonts w:ascii="Times New Roman" w:hAnsi="Times New Roman"/>
                <w:b/>
                <w:lang w:val="uk-UA"/>
              </w:rPr>
              <w:t>орниц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орниціі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«Чорниці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пагон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8D5208" w:rsidRDefault="0038204A" w:rsidP="0038204A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B074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ереда поникла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ереди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075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5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ен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ол</w:t>
            </w:r>
            <w:r w:rsidRPr="001F0D42">
              <w:rPr>
                <w:rFonts w:ascii="Times New Roman" w:hAnsi="Times New Roman"/>
                <w:b/>
                <w:lang w:val="uk-UA"/>
              </w:rPr>
              <w:t>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оно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й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5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беди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7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0753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147-85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4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В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льхи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ільхи суплідд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  та «Вільхи клейкої (чорної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трію сульфат безводни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53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крогол 4000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</w:t>
            </w:r>
            <w:r w:rsidRPr="001F0D42"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Арон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ч</w:t>
            </w: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оп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ї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страк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Аронії (горобини) чорноплід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Аронії (горобини) чорноплідної плоди свіж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5</w:t>
            </w:r>
            <w:r w:rsidRPr="001F0D42"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леутерозид В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075</w:t>
            </w:r>
            <w:r w:rsidRPr="001F0D42"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Коню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</w:t>
            </w:r>
            <w:r w:rsidRPr="001F0D42">
              <w:rPr>
                <w:rFonts w:ascii="Times New Roman" w:hAnsi="Times New Roman"/>
                <w:b/>
              </w:rPr>
              <w:t>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ФУ «Конюшини лучної суцвіт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V07</w:t>
            </w:r>
            <w:r w:rsidRPr="001F0D42">
              <w:rPr>
                <w:rFonts w:ascii="Times New Roman" w:hAnsi="Times New Roman"/>
                <w:b/>
              </w:rPr>
              <w:t>6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Кали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лини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6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-метилак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627A14" w:rsidRDefault="00627A14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62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N,N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tetramethyl-1,10- diaminodecane)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екаметоксину домішка (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-тетраметил-1,10-діамінодекан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304508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РХ, 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763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665-12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ysine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ізину моно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6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6916-72-7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camethoxine impurity</w:t>
            </w:r>
          </w:p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oacetic acid menthyl est</w:t>
            </w:r>
            <w:r w:rsidRPr="001F0D42">
              <w:rPr>
                <w:rFonts w:ascii="Times New Roman" w:hAnsi="Times New Roman"/>
                <w:b/>
                <w:lang w:val="en-GB"/>
              </w:rPr>
              <w:t>h</w:t>
            </w:r>
            <w:r w:rsidRPr="001F0D42">
              <w:rPr>
                <w:rFonts w:ascii="Times New Roman" w:hAnsi="Times New Roman"/>
                <w:b/>
                <w:lang w:val="en-US"/>
              </w:rPr>
              <w:t>er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аметоксину домішка (Ментиловий ефір монохлороцтової кислоти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76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6807-65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dapam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дап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,</w:t>
            </w:r>
            <w:r w:rsidR="004448B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48B3" w:rsidRDefault="004448B3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7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103-89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inoxid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ксиди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E79AF" w:rsidRDefault="001E79AF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6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7133-36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Perindopril </w:t>
            </w:r>
            <w:r w:rsidRPr="001F0D42">
              <w:rPr>
                <w:rFonts w:ascii="Times New Roman" w:hAnsi="Times New Roman"/>
                <w:b/>
                <w:i/>
                <w:lang w:val="en-US"/>
              </w:rPr>
              <w:t>tert</w:t>
            </w:r>
            <w:r w:rsidRPr="001F0D42">
              <w:rPr>
                <w:rFonts w:ascii="Times New Roman" w:hAnsi="Times New Roman"/>
                <w:b/>
                <w:lang w:val="en-US"/>
              </w:rPr>
              <w:t>-butylam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риндоприлу терт-бутиламін Периндоприлу трет-бутиламі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DD69E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CB3E2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68</w:t>
            </w:r>
          </w:p>
        </w:tc>
        <w:tc>
          <w:tcPr>
            <w:tcW w:w="1543" w:type="dxa"/>
            <w:vMerge w:val="restart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8-72-4</w:t>
            </w:r>
          </w:p>
        </w:tc>
        <w:tc>
          <w:tcPr>
            <w:tcW w:w="2525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ufexamac</w:t>
            </w:r>
          </w:p>
        </w:tc>
        <w:tc>
          <w:tcPr>
            <w:tcW w:w="3287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фексамак</w:t>
            </w:r>
          </w:p>
        </w:tc>
        <w:tc>
          <w:tcPr>
            <w:tcW w:w="1819" w:type="dxa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 </w:t>
            </w:r>
          </w:p>
        </w:tc>
        <w:tc>
          <w:tcPr>
            <w:tcW w:w="1086" w:type="dxa"/>
            <w:gridSpan w:val="2"/>
            <w:vAlign w:val="center"/>
          </w:tcPr>
          <w:p w:rsidR="00CB3E2D" w:rsidRPr="00A02CC0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1F0D42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4F02C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4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B3E2D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CB3E2D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Т076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76231-76-0</w:t>
            </w:r>
          </w:p>
        </w:tc>
        <w:tc>
          <w:tcPr>
            <w:tcW w:w="2525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hujone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Туйон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(відповідно до ДФУ «Пижма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7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34-99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agnesium sulfate heptahu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гнію сульфат гепта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7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5-85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ойна кислота</w:t>
            </w:r>
          </w:p>
        </w:tc>
        <w:tc>
          <w:tcPr>
            <w:tcW w:w="1819" w:type="dxa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B8179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ТШХ, РХ,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E3DF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К077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867-66-9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etamine hydrochlorid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аміну гідрохлорид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7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2-84-1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,L- Serin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L-</w:t>
            </w:r>
            <w:r w:rsidRPr="001F0D42">
              <w:rPr>
                <w:rFonts w:ascii="Times New Roman" w:hAnsi="Times New Roman"/>
                <w:b/>
              </w:rPr>
              <w:t>Серин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3640B" w:rsidRDefault="0033640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74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990-51-0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mall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  <w:smallCaps/>
                <w:lang w:val="uk-UA"/>
              </w:rPr>
              <w:t xml:space="preserve">dimethylamino-2-propanol </w:t>
            </w:r>
          </w:p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mallCaps/>
                <w:lang w:val="uk-UA"/>
              </w:rPr>
              <w:t>4-acetamidobenzoat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</w:rPr>
              <w:t>диметиламі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-2-</w:t>
            </w:r>
            <w:r w:rsidRPr="001F0D42">
              <w:rPr>
                <w:rFonts w:ascii="Times New Roman" w:hAnsi="Times New Roman"/>
                <w:b/>
              </w:rPr>
              <w:t>пропано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4-</w:t>
            </w:r>
            <w:r w:rsidRPr="001F0D42">
              <w:rPr>
                <w:rFonts w:ascii="Times New Roman" w:hAnsi="Times New Roman"/>
                <w:b/>
              </w:rPr>
              <w:t>ацетамідобензоат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0</w:t>
            </w:r>
            <w:r w:rsidRPr="001F0D42">
              <w:rPr>
                <w:rFonts w:ascii="Times New Roman" w:hAnsi="Times New Roman"/>
                <w:b/>
              </w:rPr>
              <w:t>775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001-54-5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 chloride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(2% a</w:t>
            </w:r>
            <w:r w:rsidRPr="001F0D42">
              <w:rPr>
                <w:rFonts w:ascii="Times New Roman" w:hAnsi="Times New Roman"/>
                <w:b/>
                <w:lang w:val="en-US"/>
              </w:rPr>
              <w:t>q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ueous </w:t>
            </w:r>
            <w:r w:rsidRPr="001F0D42">
              <w:rPr>
                <w:rFonts w:ascii="Times New Roman" w:hAnsi="Times New Roman"/>
                <w:b/>
                <w:lang w:val="en-US"/>
              </w:rPr>
              <w:t>solution)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алконію хлорид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2% водний розчин)</w:t>
            </w:r>
          </w:p>
        </w:tc>
        <w:tc>
          <w:tcPr>
            <w:tcW w:w="1819" w:type="dxa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BD05DD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4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,ТШХ</w:t>
            </w:r>
          </w:p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ГХ,РХ</w:t>
            </w:r>
          </w:p>
          <w:p w:rsidR="00FC4A1B" w:rsidRPr="00A839E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76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5322-39-2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azod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hudrochloride</w:t>
            </w:r>
            <w:r w:rsidRPr="001F0D42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азодону гідрохлорид*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7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732-7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нолідомі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2305-89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 lactam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у лактам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лактамний карбоцистеїн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DD69E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8-04-7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bamipid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баміпід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3231-6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bonucle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ибонуклеї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FC4A1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287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овчуга польов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orili extractum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Ліщини екстракт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Ліщ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02-23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acridine lactate monohydrat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акридіну лактат моногідрат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062570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3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703-88-5</w:t>
            </w:r>
          </w:p>
        </w:tc>
        <w:tc>
          <w:tcPr>
            <w:tcW w:w="2525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osine pranobex (methisoprinol)</w:t>
            </w:r>
          </w:p>
        </w:tc>
        <w:tc>
          <w:tcPr>
            <w:tcW w:w="3287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Інозину пранобекс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метізопринол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45B6F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062570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52</w:t>
            </w:r>
          </w:p>
        </w:tc>
        <w:tc>
          <w:tcPr>
            <w:tcW w:w="1264" w:type="dxa"/>
            <w:gridSpan w:val="2"/>
            <w:vMerge w:val="restart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5B6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0786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ind w:left="-119" w:right="-108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83881-51-0 (Levocetirizine dihydrochloride)</w:t>
            </w:r>
          </w:p>
          <w:p w:rsidR="000E52FF" w:rsidRPr="001F0D42" w:rsidRDefault="000E52FF" w:rsidP="000E52FF">
            <w:pPr>
              <w:pStyle w:val="ab"/>
              <w:ind w:left="-119" w:right="-74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63837-48-7 ((S)-Cetirizine dihydrochloride)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etirizine for system suitability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етиризин для перевірки придатності хроматографічної системи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мерна чистота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6-31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,3-</w:t>
            </w:r>
            <w:r w:rsidRPr="001F0D42">
              <w:rPr>
                <w:rFonts w:ascii="Times New Roman" w:hAnsi="Times New Roman"/>
                <w:b/>
                <w:lang w:val="en-US"/>
              </w:rPr>
              <w:t>Dimethylurea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3-</w:t>
            </w:r>
            <w:r w:rsidRPr="001F0D42">
              <w:rPr>
                <w:rFonts w:ascii="Times New Roman" w:hAnsi="Times New Roman"/>
                <w:b/>
              </w:rPr>
              <w:t>диметилсечовина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40AC5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95-06-4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bicar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бікар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359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actate</w:t>
            </w:r>
            <w:r w:rsidRPr="001F0D42">
              <w:rPr>
                <w:rFonts w:ascii="Times New Roman" w:hAnsi="Times New Roman"/>
                <w:b/>
              </w:rPr>
              <w:t xml:space="preserve"> solution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Натрію лактат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розчин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 solution</w:t>
            </w:r>
          </w:p>
          <w:p w:rsidR="000E52FF" w:rsidRPr="001F0D42" w:rsidRDefault="000E52FF" w:rsidP="000E52FF">
            <w:pPr>
              <w:pStyle w:val="ab"/>
              <w:jc w:val="left"/>
              <w:rPr>
                <w:rStyle w:val="f14sb"/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у розчин</w:t>
            </w:r>
          </w:p>
          <w:p w:rsidR="000E52FF" w:rsidRPr="001F0D42" w:rsidRDefault="000E52FF" w:rsidP="000E52FF">
            <w:pPr>
              <w:pStyle w:val="ab"/>
              <w:jc w:val="left"/>
              <w:rPr>
                <w:caps/>
                <w:sz w:val="24"/>
                <w:szCs w:val="24"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0E52FF" w:rsidRPr="001B348E" w:rsidRDefault="001B348E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B348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 </w:t>
            </w:r>
            <w:r w:rsidRPr="001B348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543-68-5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ekrezan (oxyethylammonium methylphenoxyacetate)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екреза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о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етиламонію метилфеноксиацетат)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E52FF" w:rsidRPr="001F0D42" w:rsidRDefault="000E52FF" w:rsidP="000E52FF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80-0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quinaldol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хінальдо</w:t>
            </w:r>
            <w:r w:rsidRPr="001F0D42">
              <w:rPr>
                <w:rFonts w:ascii="Times New Roman" w:hAnsi="Times New Roman"/>
                <w:b/>
              </w:rPr>
              <w:t>л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D111F4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112C" w:rsidRPr="00687C49" w:rsidTr="0024112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3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327-57-3</w:t>
            </w:r>
          </w:p>
        </w:tc>
        <w:tc>
          <w:tcPr>
            <w:tcW w:w="2525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Nefopam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Нефопаму</w:t>
            </w:r>
            <w:r w:rsidRPr="001F0D42">
              <w:rPr>
                <w:rFonts w:ascii="Times New Roman" w:hAnsi="Times New Roman"/>
                <w:b/>
              </w:rPr>
              <w:t xml:space="preserve"> гідрохлорид</w:t>
            </w:r>
          </w:p>
        </w:tc>
        <w:tc>
          <w:tcPr>
            <w:tcW w:w="1819" w:type="dxa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112C" w:rsidRPr="006D2B02" w:rsidRDefault="0024112C" w:rsidP="0024112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Merge w:val="restart"/>
            <w:vAlign w:val="center"/>
          </w:tcPr>
          <w:p w:rsidR="0024112C" w:rsidRPr="001F0D42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 w:val="restart"/>
          </w:tcPr>
          <w:p w:rsidR="0024112C" w:rsidRPr="00B82A01" w:rsidRDefault="0024112C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112C" w:rsidRPr="00687C4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</w:tcPr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24112C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/>
            <w:vAlign w:val="center"/>
          </w:tcPr>
          <w:p w:rsidR="0024112C" w:rsidRPr="001F0D42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24112C" w:rsidRPr="00B82A01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46-70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phthol yellow S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афтоловий жовтий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S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19478-55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anofloxacine mesyl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анофлоксацину мезил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104-88-1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4-Chlorobenzaldehy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Хлоропіраміну гідрохлориду </w:t>
            </w:r>
            <w:r w:rsidRPr="001F0D42">
              <w:rPr>
                <w:rFonts w:ascii="Times New Roman" w:hAnsi="Times New Roman"/>
                <w:b/>
              </w:rPr>
              <w:lastRenderedPageBreak/>
              <w:t>домішка 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CD38CF" w:rsidRDefault="00CD38CF" w:rsidP="000966A3">
            <w:pPr>
              <w:jc w:val="center"/>
              <w:rPr>
                <w:rFonts w:ascii="Times New Roman" w:hAnsi="Times New Roman" w:cs="Times New Roman"/>
              </w:rPr>
            </w:pPr>
            <w:r w:rsidRPr="00CD38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7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1428-6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2-[(4-Chlorophenyl)Methoxy]-N,N-dimethyl-ethan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N-(4-chlorobenzyl)pyridin-2-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154-69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Tripelennamine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799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803-62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Picloxy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клокс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81-2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hol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71075" w:rsidRPr="0096031A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6031A" w:rsidRDefault="009603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2832-8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Miconazole nit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іконазолу ніт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7912-14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evobunolol 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вобунололу гідро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477570" w:rsidRDefault="00477570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8725-37-6</w:t>
            </w:r>
          </w:p>
        </w:tc>
        <w:tc>
          <w:tcPr>
            <w:tcW w:w="2525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Acetylcysteine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impurity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D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(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SPhU/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/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USP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тилцистеїну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>
              <w:rPr>
                <w:rFonts w:ascii="Times New Roman" w:hAnsi="Times New Roman"/>
                <w:b/>
                <w:lang w:val="uk-UA"/>
              </w:rPr>
              <w:t xml:space="preserve">/ </w:t>
            </w:r>
            <w:r>
              <w:rPr>
                <w:rFonts w:ascii="Times New Roman" w:hAnsi="Times New Roman"/>
                <w:b/>
                <w:lang w:val="en-US"/>
              </w:rPr>
              <w:t>Ph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 </w:t>
            </w:r>
            <w:r>
              <w:rPr>
                <w:rFonts w:ascii="Times New Roman" w:hAnsi="Times New Roman"/>
                <w:b/>
                <w:lang w:val="en-US"/>
              </w:rPr>
              <w:t>Eur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/ </w:t>
            </w:r>
            <w:r>
              <w:rPr>
                <w:rFonts w:ascii="Times New Roman" w:hAnsi="Times New Roman"/>
                <w:b/>
                <w:lang w:val="en-US"/>
              </w:rPr>
              <w:t>USP</w:t>
            </w:r>
            <w:r w:rsidRPr="00BE2436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4</w:t>
            </w:r>
          </w:p>
        </w:tc>
        <w:tc>
          <w:tcPr>
            <w:tcW w:w="1543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2525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ntral</w:t>
            </w:r>
          </w:p>
        </w:tc>
        <w:tc>
          <w:tcPr>
            <w:tcW w:w="3287" w:type="dxa"/>
          </w:tcPr>
          <w:p w:rsidR="00471075" w:rsidRPr="00BE2436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тра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5</w:t>
            </w:r>
          </w:p>
        </w:tc>
        <w:tc>
          <w:tcPr>
            <w:tcW w:w="1543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BE2436">
              <w:rPr>
                <w:rStyle w:val="s1"/>
                <w:rFonts w:ascii="Times New Roman" w:hAnsi="Times New Roman"/>
                <w:b/>
                <w:bCs/>
              </w:rPr>
              <w:t>1197-18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anexamic acid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ранексамова</w:t>
            </w:r>
            <w:r w:rsidRPr="00BE2436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ислот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70-1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Isoalantolacton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зоалантолактон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A927CF" w:rsidRDefault="00A927CF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3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287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819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 «Кропу пахучого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966A3" w:rsidRPr="008B54E0" w:rsidRDefault="008B54E0" w:rsidP="000966A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7097-76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alcium hopanten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льцію гопантен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44-12-3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Fenoterol hydrobrom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отерол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у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 гідробромі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8713B1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10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32866-11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Lercanidipine 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hydrochloride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hemihyd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рканідипіну гідрохлорид гемігід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966A3" w:rsidRPr="00F93A9C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62732-43-8</w:t>
            </w:r>
          </w:p>
        </w:tc>
        <w:tc>
          <w:tcPr>
            <w:tcW w:w="2525" w:type="dxa"/>
          </w:tcPr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Ipidacrine impurity A</w:t>
            </w:r>
          </w:p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8-amino-1,2,3,5,6,7-hexahydrodicyclopenta(B,E)pyridine hydr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підакрину домішка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C20FD3" w:rsidRDefault="00C20F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3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556-08-1</w:t>
            </w:r>
          </w:p>
        </w:tc>
        <w:tc>
          <w:tcPr>
            <w:tcW w:w="2525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cetamidobenzoic acid</w:t>
            </w:r>
          </w:p>
        </w:tc>
        <w:tc>
          <w:tcPr>
            <w:tcW w:w="3287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ацетамідобензойна кислота</w:t>
            </w:r>
          </w:p>
        </w:tc>
        <w:tc>
          <w:tcPr>
            <w:tcW w:w="1819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BD05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1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216447-62-0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Glucosamine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sulfate sodium 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люкозаміну сульфату натрію 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C24494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="00C24494"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81-58-4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Sulfadimidine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sodium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димідин натрію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0556-5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-[4-(2-piperidin-1-ylethoxy)benzoyl]benz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Пітофено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27-89-9</w:t>
            </w:r>
          </w:p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6538-82-5 (гідрохлоридна сіль)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evocarnitine 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карнітину домішка  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94369454"/>
                <w:rFonts w:ascii="Times New Roman" w:hAnsi="Times New Roman"/>
                <w:b/>
              </w:rPr>
              <w:t xml:space="preserve"> 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A791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A791F" w:rsidRPr="004A791F" w:rsidRDefault="004A791F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A791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С0817</w:t>
            </w:r>
          </w:p>
        </w:tc>
        <w:tc>
          <w:tcPr>
            <w:tcW w:w="1543" w:type="dxa"/>
          </w:tcPr>
          <w:p w:rsidR="004A791F" w:rsidRPr="004A791F" w:rsidRDefault="004A791F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4A791F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13956-29-1</w:t>
            </w:r>
          </w:p>
        </w:tc>
        <w:tc>
          <w:tcPr>
            <w:tcW w:w="2525" w:type="dxa"/>
          </w:tcPr>
          <w:p w:rsidR="004A791F" w:rsidRPr="004A791F" w:rsidRDefault="004A791F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4A791F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Cannabidiol</w:t>
            </w:r>
          </w:p>
        </w:tc>
        <w:tc>
          <w:tcPr>
            <w:tcW w:w="3287" w:type="dxa"/>
          </w:tcPr>
          <w:p w:rsidR="004A791F" w:rsidRPr="004A791F" w:rsidRDefault="004A791F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4A791F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Канабідіол</w:t>
            </w:r>
          </w:p>
        </w:tc>
        <w:tc>
          <w:tcPr>
            <w:tcW w:w="1819" w:type="dxa"/>
          </w:tcPr>
          <w:p w:rsidR="004A791F" w:rsidRPr="004A791F" w:rsidRDefault="004A791F" w:rsidP="004A791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A791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A791F" w:rsidRPr="004A791F" w:rsidRDefault="004A791F" w:rsidP="004A791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A791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4A791F" w:rsidRPr="004A791F" w:rsidRDefault="004A791F" w:rsidP="004A791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A791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4A791F" w:rsidRPr="004A791F" w:rsidRDefault="004A791F" w:rsidP="004A791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A791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4A791F" w:rsidRPr="004A791F" w:rsidRDefault="004A791F" w:rsidP="004A791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A791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</w:p>
          <w:p w:rsidR="004A791F" w:rsidRPr="004A791F" w:rsidRDefault="004A791F" w:rsidP="004A791F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A791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 ГХ</w:t>
            </w:r>
          </w:p>
        </w:tc>
        <w:tc>
          <w:tcPr>
            <w:tcW w:w="1086" w:type="dxa"/>
            <w:gridSpan w:val="2"/>
          </w:tcPr>
          <w:p w:rsidR="004A791F" w:rsidRPr="004A791F" w:rsidRDefault="004A791F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A791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2</w:t>
            </w:r>
          </w:p>
        </w:tc>
        <w:tc>
          <w:tcPr>
            <w:tcW w:w="1372" w:type="dxa"/>
            <w:gridSpan w:val="2"/>
          </w:tcPr>
          <w:p w:rsidR="004A791F" w:rsidRPr="004A791F" w:rsidRDefault="004A791F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A791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4A791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4A791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264" w:type="dxa"/>
            <w:gridSpan w:val="2"/>
          </w:tcPr>
          <w:p w:rsidR="004A791F" w:rsidRPr="004A791F" w:rsidRDefault="004A791F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A791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7864-44-7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ticas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uro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лутиказону фуро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4271-30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олієвої кислоти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D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Фолієвої кислоти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Hard f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вердий жи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165800-06-6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Zoledronic acid 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lastRenderedPageBreak/>
              <w:t>monohydr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lastRenderedPageBreak/>
              <w:t>Золедронова кислот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моногідр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7675-83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Arginine aspart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ргінін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спарт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Guanine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уані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обраміци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5" w:type="dxa"/>
          </w:tcPr>
          <w:p w:rsidR="009240ED" w:rsidRPr="00AB3830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4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29056-06-2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B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В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6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185726-73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C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D 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3" w:type="dxa"/>
          </w:tcPr>
          <w:p w:rsidR="009240ED" w:rsidRPr="00A14BD7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A14BD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130018-87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evocetirizine dihydrochlorid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цетиризину дигідрохлорид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A14BD7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demethion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1,4-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utanedisulfonate </w:t>
            </w:r>
            <w:r w:rsidRPr="001F0D42">
              <w:rPr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tio of components </w:t>
            </w:r>
            <w:r w:rsidRPr="001F0D42">
              <w:rPr>
                <w:rFonts w:ascii="Times New Roman" w:hAnsi="Times New Roman"/>
                <w:b/>
                <w:lang w:val="uk-UA"/>
              </w:rPr>
              <w:t>1:1.65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деметіоніну  1,4-бутандисульфонат (співвідношення  компонентів 1:1.65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1018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Pheniramine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ірамі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домішк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2-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бензилпірид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819AD" w:rsidRDefault="001819A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87-33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Isosorbide dinitrate hydrous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Ізосорбіду динітрат водний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2E7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DD2E77" w:rsidRPr="001F0D42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3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</w:rPr>
              <w:t>ethyl nalbuphine</w:t>
            </w:r>
          </w:p>
        </w:tc>
        <w:tc>
          <w:tcPr>
            <w:tcW w:w="3287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DD2E7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етилналбуфін*</w:t>
            </w:r>
          </w:p>
        </w:tc>
        <w:tc>
          <w:tcPr>
            <w:tcW w:w="1819" w:type="dxa"/>
          </w:tcPr>
          <w:p w:rsidR="00DD2E77" w:rsidRPr="00DD2E77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4"/>
          </w:tcPr>
          <w:p w:rsidR="00DD2E77" w:rsidRPr="00DD2E77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</w:tcPr>
          <w:p w:rsidR="00DD2E77" w:rsidRPr="00DD2E77" w:rsidRDefault="00DD2E7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DD2E77" w:rsidRPr="00DD2E77" w:rsidRDefault="00DD2E7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DD2E77" w:rsidRPr="00B82A01" w:rsidRDefault="00DD2E77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78-95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  <w:r w:rsidRPr="001F0D42">
              <w:rPr>
                <w:rStyle w:val="xfm70709312"/>
                <w:rFonts w:ascii="Times New Roman" w:hAnsi="Times New Roman"/>
                <w:b/>
              </w:rPr>
              <w:t xml:space="preserve">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9(10</w:t>
            </w:r>
            <w:r w:rsidRPr="001F0D42">
              <w:rPr>
                <w:rStyle w:val="xfm70709312"/>
                <w:rFonts w:ascii="Times New Roman" w:hAnsi="Times New Roman"/>
                <w:b/>
                <w:i/>
              </w:rPr>
              <w:t>Н</w:t>
            </w:r>
            <w:r w:rsidRPr="001F0D42">
              <w:rPr>
                <w:rStyle w:val="xfm70709312"/>
                <w:rFonts w:ascii="Times New Roman" w:hAnsi="Times New Roman"/>
                <w:b/>
              </w:rPr>
              <w:t>)-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крідон</w:t>
            </w:r>
          </w:p>
        </w:tc>
        <w:tc>
          <w:tcPr>
            <w:tcW w:w="1819" w:type="dxa"/>
          </w:tcPr>
          <w:p w:rsidR="009240ED" w:rsidRPr="0007387E" w:rsidRDefault="009240ED" w:rsidP="0007387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07387E" w:rsidRDefault="0007387E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676-46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Disodium L(S)-mal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Динатрій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(S)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-мал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3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59793-96-9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Favipiravir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авіпіравір</w:t>
            </w:r>
          </w:p>
        </w:tc>
        <w:tc>
          <w:tcPr>
            <w:tcW w:w="1819" w:type="dxa"/>
          </w:tcPr>
          <w:p w:rsidR="0025718F" w:rsidRPr="0025718F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25718F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Д,</w:t>
            </w:r>
            <w:r w:rsidR="009240ED" w:rsidRPr="001F0D42">
              <w:rPr>
                <w:rFonts w:ascii="Times New Roman" w:hAnsi="Times New Roman" w:cs="Times New Roman"/>
                <w:b/>
                <w:sz w:val="20"/>
              </w:rPr>
              <w:t xml:space="preserve"> Р, К</w:t>
            </w:r>
            <w:r w:rsidR="009240E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5718F" w:rsidRPr="0025718F" w:rsidRDefault="0025718F" w:rsidP="0025718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9240ED" w:rsidRPr="0025718F" w:rsidRDefault="0025718F" w:rsidP="0025718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240ED" w:rsidRPr="0025718F" w:rsidRDefault="0025718F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373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Rauwolfia dry extract (Rauwolfia vomitoria root total alkaloids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Раувольфії екстракт сухий (сума алкалоїдів раувольфії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рвотної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оренів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12650-88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ysozym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ізоцим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965-95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сульфат(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USP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а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9701-0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471075" w:rsidRPr="001F0D42" w:rsidRDefault="00471075" w:rsidP="001F0D42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b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т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64744-50-9  </w:t>
            </w:r>
          </w:p>
        </w:tc>
        <w:tc>
          <w:tcPr>
            <w:tcW w:w="2525" w:type="dxa"/>
          </w:tcPr>
          <w:p w:rsidR="00322086" w:rsidRPr="00342ED1" w:rsidRDefault="00342ED1" w:rsidP="00322086">
            <w:pPr>
              <w:spacing w:line="140" w:lineRule="atLeast"/>
              <w:rPr>
                <w:rStyle w:val="xfm70709312"/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A (Ph. 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r.) Gabapentin related compound  A(USP)</w:t>
            </w:r>
          </w:p>
        </w:tc>
        <w:tc>
          <w:tcPr>
            <w:tcW w:w="3287" w:type="dxa"/>
          </w:tcPr>
          <w:p w:rsidR="00322086" w:rsidRPr="00342ED1" w:rsidRDefault="00342ED1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Габапентину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A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(ДФУ)</w:t>
            </w:r>
          </w:p>
        </w:tc>
        <w:tc>
          <w:tcPr>
            <w:tcW w:w="1819" w:type="dxa"/>
          </w:tcPr>
          <w:p w:rsidR="00322086" w:rsidRPr="00EA47BC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342ED1"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EA47BC" w:rsidRDefault="00342ED1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142-08-5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3886-69-9</w:t>
            </w:r>
          </w:p>
        </w:tc>
        <w:tc>
          <w:tcPr>
            <w:tcW w:w="2525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Levetiracetam impurity E (SphU/ Ph.Eur.)</w:t>
            </w:r>
          </w:p>
          <w:p w:rsidR="00322086" w:rsidRPr="006A1B2F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Леветірацетаму домішка E (ДФУ / Ph.Eur.)</w:t>
            </w:r>
          </w:p>
          <w:p w:rsidR="00322086" w:rsidRPr="006A1B2F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144-74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133481-09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950-95-2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 (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072A27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118-31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</w:t>
            </w: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A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nguiritrine (mixture of sanguinarine hydrosulfate and heleritr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ydrosulfate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lastRenderedPageBreak/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н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P08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Phenylpyrrolidin-2-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614-80-2</w:t>
            </w:r>
          </w:p>
        </w:tc>
        <w:tc>
          <w:tcPr>
            <w:tcW w:w="2525" w:type="dxa"/>
          </w:tcPr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A (SphU/Ph. Eur.)</w:t>
            </w:r>
          </w:p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C (USP)</w:t>
            </w:r>
          </w:p>
        </w:tc>
        <w:tc>
          <w:tcPr>
            <w:tcW w:w="3287" w:type="dxa"/>
          </w:tcPr>
          <w:p w:rsidR="00471075" w:rsidRPr="00473BE5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А (ДФУ/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473BE5" w:rsidRDefault="00471075" w:rsidP="00473BE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473BE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05-37-8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onaphthazarine</w:t>
            </w:r>
          </w:p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,3-Dihydroxy-1,4-naphthoquino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93-37-4</w:t>
            </w:r>
          </w:p>
        </w:tc>
        <w:tc>
          <w:tcPr>
            <w:tcW w:w="2525" w:type="dxa"/>
          </w:tcPr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SphU/Ph. Eur.)</w:t>
            </w:r>
          </w:p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USP)</w:t>
            </w:r>
          </w:p>
        </w:tc>
        <w:tc>
          <w:tcPr>
            <w:tcW w:w="3287" w:type="dxa"/>
          </w:tcPr>
          <w:p w:rsidR="00471075" w:rsidRPr="002273F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В (ДФУ/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2273F2" w:rsidRDefault="00471075" w:rsidP="002273F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273F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3-84-4</w:t>
            </w:r>
          </w:p>
        </w:tc>
        <w:tc>
          <w:tcPr>
            <w:tcW w:w="2525" w:type="dxa"/>
          </w:tcPr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D (SphU/ Ph.Eur.)</w:t>
            </w:r>
          </w:p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     related compound D (USP)</w:t>
            </w:r>
          </w:p>
        </w:tc>
        <w:tc>
          <w:tcPr>
            <w:tcW w:w="3287" w:type="dxa"/>
          </w:tcPr>
          <w:p w:rsidR="00471075" w:rsidRPr="009C20D1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/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A (SphU / Ph. Eur. / 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roxicam impurity K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Мелоксикам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Пір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tabs>
                <w:tab w:val="left" w:pos="340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C (SphU / Ph. Eur.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Z)-N</w:t>
            </w:r>
            <w:r>
              <w:rPr>
                <w:rFonts w:ascii="Times New Roman" w:hAnsi="Times New Roman"/>
                <w:b/>
                <w:lang w:val="en-US"/>
              </w:rPr>
              <w:t>’</w:t>
            </w:r>
            <w:r w:rsidRPr="001F0D42">
              <w:rPr>
                <w:rFonts w:ascii="Times New Roman" w:hAnsi="Times New Roman"/>
                <w:b/>
                <w:lang w:val="en-US"/>
              </w:rPr>
              <w:t>-Methylmeloxicam (USP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31636-17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D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5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luconazole impurity C (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 домішка 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c3"/>
                <w:rFonts w:ascii="Times New Roman" w:hAnsi="Times New Roman" w:cs="Times New Roman"/>
                <w:b/>
                <w:bCs/>
                <w:sz w:val="20"/>
                <w:szCs w:val="20"/>
              </w:rPr>
              <w:t>299-3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Thiamine impurity E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ідрохлорид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5" w:type="dxa"/>
          </w:tcPr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Salicylic acid impurity B (SphU/Ph. Eur./USP)</w:t>
            </w:r>
          </w:p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4-</w:t>
            </w: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ydroxyisophthalic acid</w:t>
            </w:r>
          </w:p>
        </w:tc>
        <w:tc>
          <w:tcPr>
            <w:tcW w:w="3287" w:type="dxa"/>
          </w:tcPr>
          <w:p w:rsidR="00471075" w:rsidRPr="000B5C13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аліцилової кислоти домішка В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ДФУ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51B7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196A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5" w:type="dxa"/>
          </w:tcPr>
          <w:p w:rsidR="00471075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B (Ph. Eur.)</w:t>
            </w:r>
          </w:p>
          <w:p w:rsidR="00471075" w:rsidRPr="001F0D42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287" w:type="dxa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8196A" w:rsidRDefault="00A00D7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196A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6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rmylfolic aci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Calcium folinate impurity 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10-F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ormylfolic acid </w:t>
            </w: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(USP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296BC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Style w:val="xfm65715162"/>
                <w:rFonts w:ascii="Times New Roman" w:hAnsi="Times New Roman"/>
                <w:b/>
                <w:bCs/>
                <w:lang w:val="uk-UA"/>
              </w:rPr>
              <w:t>Pregabalin impurity D (Ph.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D (Ph. Eur.)</w:t>
            </w:r>
          </w:p>
          <w:p w:rsidR="00A51CDE" w:rsidRPr="001F0D42" w:rsidRDefault="00A51CDE" w:rsidP="00A51CDE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xfm66170766"/>
                <w:rFonts w:ascii="Times New Roman" w:hAnsi="Times New Roman"/>
                <w:b/>
                <w:bCs/>
                <w:lang w:val="uk-UA"/>
              </w:rPr>
              <w:t xml:space="preserve">Lidocaine impurity E (Ph. </w:t>
            </w:r>
            <w:r w:rsidRPr="001F0D42">
              <w:rPr>
                <w:rStyle w:val="xfm66170766"/>
                <w:rFonts w:ascii="Times New Roman" w:hAnsi="Times New Roman"/>
                <w:b/>
                <w:bCs/>
                <w:lang w:val="uk-UA"/>
              </w:rPr>
              <w:lastRenderedPageBreak/>
              <w:t>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86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ference spectrum of Ethanol (96 Per Cent)</w:t>
            </w:r>
          </w:p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спект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(96%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287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біологічний стандартний препа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БКВ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087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оломниці байкальської корені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7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арвін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 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л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мородини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чорної плоди свіжі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8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287" w:type="dxa"/>
          </w:tcPr>
          <w:p w:rsidR="00471075" w:rsidRPr="001F0D42" w:rsidRDefault="00471075" w:rsidP="001F0D42"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кірців сланких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00A40" w:rsidRDefault="00471075" w:rsidP="001F0D42">
            <w:pPr>
              <w:jc w:val="center"/>
              <w:rPr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2196D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0879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A51CDE" w:rsidRPr="0012196D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5655-61-8</w:t>
            </w:r>
          </w:p>
        </w:tc>
        <w:tc>
          <w:tcPr>
            <w:tcW w:w="2525" w:type="dxa"/>
          </w:tcPr>
          <w:p w:rsidR="00A51CDE" w:rsidRPr="0012196D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Bornyl acetat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орнілацетат</w:t>
            </w:r>
          </w:p>
        </w:tc>
        <w:tc>
          <w:tcPr>
            <w:tcW w:w="1819" w:type="dxa"/>
          </w:tcPr>
          <w:p w:rsidR="00264F95" w:rsidRPr="00264F95" w:rsidRDefault="00264F95" w:rsidP="00264F9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</w:t>
            </w:r>
          </w:p>
          <w:p w:rsidR="00A51CDE" w:rsidRPr="00264F95" w:rsidRDefault="00264F95" w:rsidP="00264F95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4"/>
          </w:tcPr>
          <w:p w:rsidR="00264F95" w:rsidRPr="00264F95" w:rsidRDefault="00264F95" w:rsidP="00264F9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ТШХ</w:t>
            </w:r>
          </w:p>
          <w:p w:rsidR="00A51CDE" w:rsidRPr="00264F95" w:rsidRDefault="00264F95" w:rsidP="00264F95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Х</w:t>
            </w:r>
          </w:p>
        </w:tc>
        <w:tc>
          <w:tcPr>
            <w:tcW w:w="1086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еремх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ти перцевої листя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A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tabs>
                <w:tab w:val="left" w:pos="315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D100F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F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F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88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 H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89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2-(5-(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italopram impurity D (Ph.Eur.)</w:t>
            </w:r>
          </w:p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5" w:type="dxa"/>
          </w:tcPr>
          <w:p w:rsidR="00471075" w:rsidRPr="00201BC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Citalopram impurity 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3287" w:type="dxa"/>
          </w:tcPr>
          <w:p w:rsidR="00471075" w:rsidRPr="00201BC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италопраму домішка  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1BC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1"/>
              <w:numPr>
                <w:ilvl w:val="0"/>
                <w:numId w:val="18"/>
              </w:numPr>
              <w:shd w:val="clear" w:color="auto" w:fill="FFFFFF"/>
              <w:suppressAutoHyphens/>
              <w:rPr>
                <w:rFonts w:ascii="Times New Roman" w:hAnsi="Times New Roman"/>
                <w:spacing w:val="5"/>
                <w:sz w:val="20"/>
              </w:rPr>
            </w:pPr>
            <w:r w:rsidRPr="001F0D42">
              <w:rPr>
                <w:rFonts w:ascii="Times New Roman" w:hAnsi="Times New Roman"/>
                <w:spacing w:val="5"/>
                <w:sz w:val="20"/>
              </w:rPr>
              <w:t>3569-10-6</w:t>
            </w:r>
          </w:p>
          <w:p w:rsidR="00335943" w:rsidRPr="001F0D42" w:rsidRDefault="00335943" w:rsidP="00335943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287" w:type="dxa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pStyle w:val="af7"/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(відповідно до ДФУ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»)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кисло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ППХС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3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901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5" w:type="dxa"/>
          </w:tcPr>
          <w:p w:rsidR="00471075" w:rsidRPr="0024642F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Clopidogrel related compound B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SphU/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471075" w:rsidRPr="0024642F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лопідогрелю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4642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0202-7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impurity C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related compound C 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3501D" w:rsidRDefault="009350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>Econazole impurity A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 xml:space="preserve"> (Ph. Eur.)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conazole impurity </w:t>
            </w:r>
            <w:r w:rsidRPr="001F0D42">
              <w:rPr>
                <w:rFonts w:ascii="Times New Roman" w:hAnsi="Times New Roman"/>
                <w:b/>
                <w:smallCaps/>
                <w:lang w:val="en-US"/>
              </w:rPr>
              <w:t>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enticonazole i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 </w:t>
            </w:r>
            <w:r w:rsidRPr="001F0D42">
              <w:rPr>
                <w:rFonts w:ascii="Times New Roman" w:hAnsi="Times New Roman"/>
                <w:b/>
                <w:lang w:val="uk-UA"/>
              </w:rPr>
              <w:t>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nitrat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conazole impurity A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ertaconazole nitrat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90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)   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8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conazole impurity C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(Ph. Eur.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1068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′-Adenylic acid (USP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monophosphate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ono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oxylamin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xylamine pyridine-4-yl isomer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impurity B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lastRenderedPageBreak/>
              <w:t>Doxylamine alcoh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21-7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xylamine impurity C (SphU / 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inoxamine related compound C (USP)</w:t>
            </w:r>
          </w:p>
          <w:p w:rsidR="00471075" w:rsidRPr="00CA5DA7" w:rsidRDefault="00471075" w:rsidP="00CA5DA7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smethyl doxyl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оксил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езмети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ксиламі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5" w:type="dxa"/>
          </w:tcPr>
          <w:p w:rsidR="00384CD7" w:rsidRPr="00384CD7" w:rsidRDefault="00384CD7" w:rsidP="00384CD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oxylamine impurity D (Ph. Eur.)</w:t>
            </w:r>
          </w:p>
          <w:p w:rsidR="00471075" w:rsidRPr="00384CD7" w:rsidRDefault="00384CD7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Benzoylpyridine</w:t>
            </w:r>
          </w:p>
        </w:tc>
        <w:tc>
          <w:tcPr>
            <w:tcW w:w="3287" w:type="dxa"/>
          </w:tcPr>
          <w:p w:rsidR="00471075" w:rsidRPr="00384CD7" w:rsidRDefault="00384CD7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ксиламіну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D 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B567F" w:rsidRDefault="00384CD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L-Homocysteine</w:t>
            </w:r>
          </w:p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0979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8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Dexpanthenol impurity B (SphU / Ph.Eur. / BP)</w:t>
            </w:r>
          </w:p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Calcium pantothenate impurity B (Ph.Eur.)</w:t>
            </w:r>
          </w:p>
          <w:p w:rsidR="001435BB" w:rsidRPr="001F0D42" w:rsidRDefault="001435BB" w:rsidP="001435BB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Sodium D-pantoate (USP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у домішка B (ДФУ / Ph.Eur. / BP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Dexpanthenol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                  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Calcium pantothenate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antolact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експантенолу домішка С (ДФУ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Пантолакто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альцію пантотенату домішка С 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1435BB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9800</w:t>
            </w:r>
          </w:p>
        </w:tc>
      </w:tr>
      <w:tr w:rsidR="00471075" w:rsidRPr="00687C49" w:rsidTr="00D17A9F">
        <w:tblPrEx>
          <w:tblCellMar>
            <w:left w:w="108" w:type="dxa"/>
            <w:right w:w="108" w:type="dxa"/>
          </w:tblCellMar>
        </w:tblPrEx>
        <w:trPr>
          <w:trHeight w:val="692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22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5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formin hydrochloride impurity D (Ph. Eur.)</w:t>
            </w:r>
          </w:p>
          <w:p w:rsidR="00471075" w:rsidRPr="00D17A9F" w:rsidRDefault="00D17A9F" w:rsidP="00D17A9F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Melamine (USP)</w:t>
            </w:r>
          </w:p>
        </w:tc>
        <w:tc>
          <w:tcPr>
            <w:tcW w:w="3287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етформін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D (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)</w:t>
            </w:r>
          </w:p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Меламін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USP)</w:t>
            </w:r>
          </w:p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E76A5D" w:rsidRDefault="00E76A5D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E76A5D" w:rsidRDefault="00E76A5D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3" w:type="dxa"/>
          </w:tcPr>
          <w:p w:rsidR="0048121A" w:rsidRPr="002B0664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5" w:type="dxa"/>
          </w:tcPr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scorbic acid impurity C 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 Eur.) </w:t>
            </w:r>
          </w:p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ascorbate impurity C(Ph. Eur./BP)</w:t>
            </w:r>
          </w:p>
        </w:tc>
        <w:tc>
          <w:tcPr>
            <w:tcW w:w="3287" w:type="dxa"/>
          </w:tcPr>
          <w:p w:rsidR="0048121A" w:rsidRPr="00CB67F7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Аскорбінової кислоти домішка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C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ДФУ/ Ph.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ur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2B0664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3031-98-9</w:t>
            </w:r>
          </w:p>
          <w:p w:rsidR="0048121A" w:rsidRPr="001F0D42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606-23-5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2753-45-9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и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8121A" w:rsidRPr="00FB1E3F" w:rsidRDefault="00FB1E3F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37862-87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алсарта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15729-5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Related Compound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738-70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риметоприм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74CA3" w:rsidRDefault="00E74C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0C34E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094598-75-0</w:t>
            </w:r>
          </w:p>
        </w:tc>
        <w:tc>
          <w:tcPr>
            <w:tcW w:w="2525" w:type="dxa"/>
          </w:tcPr>
          <w:p w:rsid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Sildenafil impurity B    (</w:t>
            </w:r>
            <w:r w:rsidRPr="000C34E3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SphU /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Ph. Eur.)</w:t>
            </w:r>
          </w:p>
          <w:p w:rsidR="00471075" w:rsidRP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Sildenafil N-oxide (USP)</w:t>
            </w:r>
          </w:p>
        </w:tc>
        <w:tc>
          <w:tcPr>
            <w:tcW w:w="3287" w:type="dxa"/>
          </w:tcPr>
          <w:p w:rsidR="00471075" w:rsidRP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Силденафілу домішка В (ДФУ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/ 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Ph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. 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Eur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0C34E3" w:rsidRDefault="000C34E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numPr>
                <w:ilvl w:val="1"/>
                <w:numId w:val="18"/>
              </w:numPr>
              <w:suppressAutoHyphens/>
              <w:snapToGrid w:val="0"/>
              <w:jc w:val="left"/>
              <w:rPr>
                <w:rFonts w:ascii="Times New Roman" w:hAnsi="Times New Roman"/>
                <w:bCs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Plantaginis majoris exstractum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</w:pPr>
            <w:r w:rsidRPr="001F0D42"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Подорожника великого екстракт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одорожника великого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803A7" w:rsidRDefault="00E803A7" w:rsidP="00CA5DA7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2</w:t>
            </w:r>
          </w:p>
        </w:tc>
        <w:tc>
          <w:tcPr>
            <w:tcW w:w="1543" w:type="dxa"/>
          </w:tcPr>
          <w:p w:rsidR="00471075" w:rsidRPr="00B035A2" w:rsidRDefault="00471075" w:rsidP="00CA5DA7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B035A2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45267-19-4</w:t>
            </w:r>
          </w:p>
        </w:tc>
        <w:tc>
          <w:tcPr>
            <w:tcW w:w="2525" w:type="dxa"/>
          </w:tcPr>
          <w:p w:rsidR="00471075" w:rsidRPr="00B035A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Myramistin impurity 1,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noBreakHyphen/>
              <w:t>(dimethylamino)propyl]myristamide</w:t>
            </w:r>
          </w:p>
        </w:tc>
        <w:tc>
          <w:tcPr>
            <w:tcW w:w="3287" w:type="dxa"/>
          </w:tcPr>
          <w:p w:rsidR="00471075" w:rsidRPr="00B035A2" w:rsidRDefault="00471075" w:rsidP="00CA5DA7">
            <w:pPr>
              <w:pStyle w:val="xfmc1"/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1(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-(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диметиламіно)пропіл)тетрадеканамід)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367501" w:rsidRDefault="00471075" w:rsidP="00367501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67501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67806-10-4</w:t>
            </w:r>
          </w:p>
        </w:tc>
        <w:tc>
          <w:tcPr>
            <w:tcW w:w="2525" w:type="dxa"/>
          </w:tcPr>
          <w:p w:rsidR="00471075" w:rsidRPr="00B035A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Myramistin impurity 5, 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noBreakHyphen/>
              <w:t>(dimethylamino)propyl]myristamide N-oxide</w:t>
            </w:r>
          </w:p>
        </w:tc>
        <w:tc>
          <w:tcPr>
            <w:tcW w:w="3287" w:type="dxa"/>
          </w:tcPr>
          <w:p w:rsidR="00471075" w:rsidRPr="00B035A2" w:rsidRDefault="00471075" w:rsidP="001F0D42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5 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(міристоіламідо)пропил]диметиламіно-окс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B035A2" w:rsidRDefault="00471075" w:rsidP="00B035A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035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84611-2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503612-4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755711-0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380204-7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jc w:val="left"/>
              <w:rPr>
                <w:rStyle w:val="xfm60965002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2941-23-3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pidacrine impurity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акр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иклопентен</w:t>
            </w:r>
          </w:p>
        </w:tc>
        <w:tc>
          <w:tcPr>
            <w:tcW w:w="1819" w:type="dxa"/>
          </w:tcPr>
          <w:p w:rsidR="00471075" w:rsidRPr="00BE2738" w:rsidRDefault="00BE2738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BE273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Д</w:t>
            </w:r>
            <w:r w:rsidRPr="00BE273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, І</w:t>
            </w:r>
          </w:p>
        </w:tc>
        <w:tc>
          <w:tcPr>
            <w:tcW w:w="2255" w:type="dxa"/>
            <w:gridSpan w:val="4"/>
          </w:tcPr>
          <w:p w:rsidR="00471075" w:rsidRPr="001F0D42" w:rsidRDefault="00BE2738" w:rsidP="00BE2738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Х, 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ГХ, Т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E2738" w:rsidRDefault="00BE2738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CA5DA7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22-99-6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enoxyethanol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2-феноксіетанол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30308-48-4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а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нт ацетат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)-4-(3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carboxypropanamido)-2-methylpentan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lastRenderedPageBreak/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1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7443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3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5-ethoxy-4-methyl-5-oxo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2 (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гідрохлорид)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methyl)-3-methylpyrrolidin-2-on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3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1-8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carboxy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домішка 4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methyl)-3-methyl-2-oxopyrrolidin-1-yl)-4-oxobu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5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207443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(2,5-dioxopyrrolidin-1-yl)-2-methylpen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562D79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4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3" w:type="dxa"/>
          </w:tcPr>
          <w:p w:rsidR="00471075" w:rsidRPr="00974FDD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863031-24-7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Azilsartan medoxomil potassium salt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з</w:t>
            </w:r>
            <w: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сартану медоксом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 к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оліморфізм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 Р, ОВ,КВ</w:t>
            </w:r>
          </w:p>
        </w:tc>
        <w:tc>
          <w:tcPr>
            <w:tcW w:w="2255" w:type="dxa"/>
            <w:gridSpan w:val="4"/>
          </w:tcPr>
          <w:p w:rsidR="00471075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ентгенівської дифракції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4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D572D4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950</w:t>
            </w:r>
          </w:p>
        </w:tc>
        <w:tc>
          <w:tcPr>
            <w:tcW w:w="1543" w:type="dxa"/>
          </w:tcPr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64519-82-0</w:t>
            </w:r>
          </w:p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Anhydrous isomalt)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зом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ь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E86E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Бетаї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Сенецифілін (п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тифіліну домішка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750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апаг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флози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пропанд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бупрофе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р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, КВ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814A89" w:rsidRPr="001F0D42" w:rsidRDefault="00814A89" w:rsidP="00814A89">
            <w:pPr>
              <w:ind w:right="-74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Ranolazine related compound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п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AC749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F0957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160844-75-7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Фебуксостату домішка</w:t>
            </w:r>
          </w:p>
          <w:p w:rsidR="00814A89" w:rsidRPr="00AC749D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uk-UA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Етил фебуксостат)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есцин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Febuxostat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ebuxostat impurity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ethoxycarbo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0960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74901-16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Vildagliptin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8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.)</w:t>
            </w: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55" w:type="dxa"/>
            <w:gridSpan w:val="4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5" w:type="dxa"/>
          </w:tcPr>
          <w:p w:rsidR="00471075" w:rsidRPr="00FB282A" w:rsidRDefault="00FB282A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FB28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Ropivacaine related compound A (USP)</w:t>
            </w:r>
          </w:p>
        </w:tc>
        <w:tc>
          <w:tcPr>
            <w:tcW w:w="3287" w:type="dxa"/>
          </w:tcPr>
          <w:p w:rsidR="00FB282A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Лідо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/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USP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Бупіва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FB282A" w:rsidRDefault="00FB282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impurity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окс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loratadine impurity C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С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оратад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bCs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 (суміш тіопенталу натрію та натрію карбонату)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69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en-GB"/>
              </w:rPr>
              <w:t>S</w:t>
            </w:r>
            <w:r w:rsidRPr="001F0D42">
              <w:rPr>
                <w:rFonts w:ascii="Times New Roman" w:hAnsi="Times New Roman"/>
                <w:b/>
                <w:lang w:val="en-GB"/>
              </w:rPr>
              <w:t>acubitr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>sodium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акубітрил натрію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G0970</w:t>
            </w:r>
          </w:p>
        </w:tc>
        <w:tc>
          <w:tcPr>
            <w:tcW w:w="1543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129186-29-4</w:t>
            </w:r>
          </w:p>
        </w:tc>
        <w:tc>
          <w:tcPr>
            <w:tcW w:w="2525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idazepam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ідазепам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8000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C8000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97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sodium </w:t>
            </w:r>
            <w:r w:rsidRPr="001F0D42">
              <w:rPr>
                <w:rFonts w:ascii="Times New Roman" w:hAnsi="Times New Roman"/>
                <w:b/>
                <w:caps/>
                <w:lang w:val="uk-UA"/>
              </w:rPr>
              <w:t>I.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sfomicyn sodium with succin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Фосфоміцин 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Фосфміцин натрію з бурштиновою кислотою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7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02189-78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lasti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іласт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D4F9A" w:rsidRPr="00CB46D7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7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540-22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Ademetionine disulfate tosylat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Адеметіоніну дисульфат тіозітат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7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4-36-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безводний бензоїл пероксид)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Perox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us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ензоїл пероксид водний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77</w:t>
            </w:r>
          </w:p>
        </w:tc>
        <w:tc>
          <w:tcPr>
            <w:tcW w:w="1543" w:type="dxa"/>
          </w:tcPr>
          <w:p w:rsidR="00471075" w:rsidRPr="001F0D42" w:rsidRDefault="00471075" w:rsidP="00DD59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372-08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Carbidopa impurity A (SphU / Ph.Eur.)</w:t>
            </w:r>
          </w:p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L-Methyldopa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арбідопи домішка А (ДФУ / Ph.Eur.)</w:t>
            </w:r>
          </w:p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L-метилдопа</w:t>
            </w:r>
          </w:p>
        </w:tc>
        <w:tc>
          <w:tcPr>
            <w:tcW w:w="1819" w:type="dxa"/>
          </w:tcPr>
          <w:p w:rsidR="00471075" w:rsidRPr="00DD590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590D" w:rsidRPr="00DD590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DD590D" w:rsidRDefault="00DD590D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78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2-50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pyrrolidone</w:t>
            </w:r>
          </w:p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-2-pyrrolido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піролідон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-2-піролідо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00 мл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79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utoside trihydrate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ин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озиду тригідрат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2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eastAsia="Microsoft YaHei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aracetamol</w:t>
            </w:r>
          </w:p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for personnel qualification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Парацетамол для кваліфікації персоналу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ревірка аналітичної системи і кваліфікації персоналу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D0139E" w:rsidP="007D4F9A">
            <w:pPr>
              <w:tabs>
                <w:tab w:val="left" w:pos="750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D4F9A" w:rsidRPr="005F6B8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8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654-31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Cannabigerol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ннабігерол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s1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62-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3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-7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ocaine impurity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SphU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 – nitrobenzo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Бенз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en-US"/>
              </w:rPr>
              <w:t>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0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00A02" w:rsidRPr="00687C49" w:rsidTr="00000A02">
        <w:tblPrEx>
          <w:tblCellMar>
            <w:left w:w="108" w:type="dxa"/>
            <w:right w:w="108" w:type="dxa"/>
          </w:tblCellMar>
        </w:tblPrEx>
        <w:trPr>
          <w:trHeight w:val="231"/>
        </w:trPr>
        <w:tc>
          <w:tcPr>
            <w:tcW w:w="862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Е0985</w:t>
            </w:r>
          </w:p>
        </w:tc>
        <w:tc>
          <w:tcPr>
            <w:tcW w:w="1543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864070-44-0</w:t>
            </w:r>
          </w:p>
        </w:tc>
        <w:tc>
          <w:tcPr>
            <w:tcW w:w="2525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mpagliflozin</w:t>
            </w:r>
          </w:p>
        </w:tc>
        <w:tc>
          <w:tcPr>
            <w:tcW w:w="3287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Емпагліфлозин</w:t>
            </w:r>
          </w:p>
        </w:tc>
        <w:tc>
          <w:tcPr>
            <w:tcW w:w="1819" w:type="dxa"/>
          </w:tcPr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Д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Ічс, РХ</w:t>
            </w:r>
          </w:p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РХ</w:t>
            </w:r>
          </w:p>
          <w:p w:rsidR="00000A02" w:rsidRPr="00000A02" w:rsidRDefault="00000A02" w:rsidP="00000A02">
            <w:pPr>
              <w:shd w:val="clear" w:color="auto" w:fill="FFFFFF"/>
              <w:rPr>
                <w:rStyle w:val="xfm89164636"/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0A02" w:rsidRPr="00494870" w:rsidRDefault="00494870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C0986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58-5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formin impurity A (SphU / Ph.Eur.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Cyanoguanidine</w:t>
            </w:r>
          </w:p>
        </w:tc>
        <w:tc>
          <w:tcPr>
            <w:tcW w:w="3287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/ 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br/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аногуанідин</w:t>
            </w:r>
          </w:p>
        </w:tc>
        <w:tc>
          <w:tcPr>
            <w:tcW w:w="1819" w:type="dxa"/>
          </w:tcPr>
          <w:p w:rsidR="00471075" w:rsidRPr="00995E9E" w:rsidRDefault="00995E9E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995E9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995E9E" w:rsidRDefault="00995E9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B507F" w:rsidRPr="00F323DF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8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B (Ph.Eur)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M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В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7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C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6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D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[[2-[(2,6-dichlorophenyl)amino]phenyl]acetyl]oxy]acetate M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D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7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E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[[[2-[(2,6-dichlorophenyl)amino]phenyl]acetyl]oxy]acetate 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0499-8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F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yl [[[2-[(2,6-dichlorophenyl)amino]phenyl]acetyl]oxy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9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6-0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xamethasone sodium Metasulfobenzo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аметазону натрію Метасульфо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N099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-76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furoxazide impurity B (SphU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parahydroxybenzoate 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фуроксазид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парагідрокси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099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789-0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ivaroxabav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вароксаба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2A5CED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99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5-70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etformin 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 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ТШ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99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07-7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coumarin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-2H-chromen-2-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7-Дигідрокси-4-метилкумар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099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060-53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buxostat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ОВ,Д,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СФ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100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8-07-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latonin Related Compound A (USP)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-methoxytrypt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атоніну домішка А (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87-8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arnitine L-Tar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Карнітину L-Тар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8-04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ylcysteine impurity B (SphU/Ph. Eur.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ysteine hydrochloride 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Цистеїну гідрохлорид (USP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їну домішка В (ДФУ/ Ph. 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97475E" w:rsidRPr="00A13F5A" w:rsidTr="00CD48D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2216-51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Levomenthol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Левоментол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ля кваліфікації обладнання</w:t>
            </w:r>
          </w:p>
        </w:tc>
        <w:tc>
          <w:tcPr>
            <w:tcW w:w="40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для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температу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лавле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5144-5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Naphazoline ni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афазоліну ні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b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100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83-9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pStyle w:val="1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Rosmarin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марин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100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>Sanguisorb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exstract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Родовика екстрак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довика лікарськ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0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374-3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de-D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ornoxica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орноксикам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101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07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A</w:t>
            </w:r>
            <w:r w:rsidRPr="001F0D42">
              <w:rPr>
                <w:rFonts w:ascii="Times New Roman" w:hAnsi="Times New Roman"/>
                <w:b/>
                <w:lang w:val="en-US"/>
              </w:rPr>
              <w:t>tipamezole</w:t>
            </w:r>
            <w:r w:rsidRPr="001F0D42">
              <w:rPr>
                <w:rFonts w:ascii="Times New Roman" w:hAnsi="Times New Roman"/>
                <w:b/>
              </w:rPr>
              <w:t xml:space="preserve"> hydrochlor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>тіпамезолу гідрохлор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8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101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9645-27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Tobramycin sulfate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Тобрамі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МР,ТШ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-8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C</w:t>
            </w:r>
            <w:r w:rsidRPr="001F0D42">
              <w:rPr>
                <w:rFonts w:ascii="Times New Roman" w:hAnsi="Times New Roman"/>
                <w:b/>
                <w:lang w:val="en-US"/>
              </w:rPr>
              <w:t>olchic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олхіц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ОВ,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,ТШ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6475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 (free base)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vefenacin trihydrate</w:t>
            </w:r>
            <w:r w:rsidR="00D36CE7" w:rsidRPr="00D36CE7">
              <w:rPr>
                <w:rFonts w:ascii="Times New Roman" w:hAnsi="Times New Roman"/>
                <w:b/>
                <w:noProof/>
                <w:highlight w:val="yellow"/>
                <w:lang w:val="uk-UA" w:eastAsia="uk-UA"/>
              </w:rPr>
              <w:pict>
                <v:rect id="Прямоугольник 1" o:spid="_x0000_s1027" style="position:absolute;margin-left:0;margin-top:0;width:50pt;height:50pt;z-index:251671552;visibility:hidden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" filled="f" stroked="f">
                  <o:lock v:ext="edit" aspectratio="t" selection="t"/>
                </v:rect>
              </w:pic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вефенацину тригідрат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03-41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4,4′-[(pyridin-2-yl)methylene]dipheno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Бісакодил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A</w:t>
            </w:r>
            <w:r w:rsidRPr="001F0D42">
              <w:rPr>
                <w:rFonts w:ascii="Times New Roman" w:hAnsi="Times New Roman"/>
                <w:b/>
                <w:lang w:val="en-US"/>
              </w:rPr>
              <w:br/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Натр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пікосульфат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 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D32F49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Style w:val="fontstyle01"/>
                <w:rFonts w:ascii="Times New Roman" w:hAnsi="Times New Roman"/>
                <w:b/>
                <w:color w:val="auto"/>
              </w:rPr>
              <w:t>B</w:t>
            </w:r>
            <w:r w:rsidRPr="008A2659">
              <w:rPr>
                <w:rStyle w:val="fontstyle01"/>
                <w:rFonts w:ascii="Times New Roman" w:hAnsi="Times New Roman"/>
                <w:b/>
                <w:color w:val="auto"/>
                <w:lang w:val="uk-UA"/>
              </w:rPr>
              <w:t>101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128-37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</w:rPr>
            </w:pP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</w:rPr>
              <w:t>Butylhydroxytoluen</w:t>
            </w: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  <w:lang w:val="en-US"/>
              </w:rPr>
              <w:t>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8A2659">
              <w:rPr>
                <w:rFonts w:ascii="Times New Roman" w:hAnsi="Times New Roman"/>
                <w:b/>
              </w:rPr>
              <w:t>Бутилгідрокситолуол</w:t>
            </w:r>
          </w:p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чс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,Г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en-US"/>
              </w:rPr>
              <w:t>M101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FE4363"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  <w:t>118-91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C (SPhU / Ph. Eur.)</w:t>
            </w:r>
          </w:p>
          <w:p w:rsidR="00471075" w:rsidRPr="00A71207" w:rsidRDefault="00471075" w:rsidP="00A71207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FE4363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Pr="00FE4363">
              <w:rPr>
                <w:rFonts w:ascii="Times New Roman" w:hAnsi="Times New Roman"/>
                <w:b/>
                <w:lang w:val="en-US"/>
              </w:rPr>
              <w:t>olfenamic acid impurity A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</w:rPr>
              <w:t>Мефенамінової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кислоти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домішка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FE4363">
              <w:rPr>
                <w:rFonts w:ascii="Times New Roman" w:hAnsi="Times New Roman"/>
                <w:b/>
              </w:rPr>
              <w:t>ДФУ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FE4363" w:rsidRDefault="00471075" w:rsidP="00C60D15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en-US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A1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39831-5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Amikacin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Аміка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ТШХ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Z</w:t>
            </w: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7440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-66-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Zi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n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Цинк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600</w:t>
            </w:r>
          </w:p>
        </w:tc>
      </w:tr>
      <w:tr w:rsidR="0023761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</w:t>
            </w: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55-0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Morphin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орфіну гідрохлорид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,ОВ, Р, 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 РХ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*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24011" w:rsidRPr="00C60D15" w:rsidTr="005B342A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0</w:t>
            </w:r>
          </w:p>
        </w:tc>
        <w:tc>
          <w:tcPr>
            <w:tcW w:w="1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861F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664-39-3</w:t>
            </w:r>
          </w:p>
        </w:tc>
        <w:tc>
          <w:tcPr>
            <w:tcW w:w="2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8B0ABF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Hydrogen fluoride</w:t>
            </w:r>
          </w:p>
        </w:tc>
        <w:tc>
          <w:tcPr>
            <w:tcW w:w="32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Фтористоводнева кислота</w:t>
            </w:r>
          </w:p>
        </w:tc>
        <w:tc>
          <w:tcPr>
            <w:tcW w:w="1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225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26C6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75 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2130</w:t>
            </w:r>
          </w:p>
        </w:tc>
      </w:tr>
      <w:tr w:rsidR="00A24011" w:rsidRPr="00C60D15" w:rsidTr="005B342A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15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</w:p>
        </w:tc>
        <w:tc>
          <w:tcPr>
            <w:tcW w:w="2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</w:pPr>
          </w:p>
        </w:tc>
        <w:tc>
          <w:tcPr>
            <w:tcW w:w="32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</w:p>
        </w:tc>
        <w:tc>
          <w:tcPr>
            <w:tcW w:w="1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1 л</w:t>
            </w:r>
          </w:p>
        </w:tc>
        <w:tc>
          <w:tcPr>
            <w:tcW w:w="12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4600</w:t>
            </w:r>
          </w:p>
        </w:tc>
      </w:tr>
      <w:tr w:rsidR="00BD0E4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DA6958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5806ED" w:rsidRDefault="005806ED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en-US"/>
              </w:rPr>
            </w:pPr>
            <w:r w:rsidRPr="005806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ldonium Impurity F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  <w:p w:rsidR="008D615D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др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  <w:r w:rsidR="002B4DBC" w:rsidRPr="00E803A7">
              <w:rPr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льдонію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у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C6518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3D26BC" w:rsidRDefault="00C65189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00-3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toclopramide impurity E (Ph. Eur.)</w:t>
            </w:r>
          </w:p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,N-diethylethane-1,2-di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клопраміду домішка</w:t>
            </w: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102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8001-54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enzalkonium chloride</w:t>
            </w:r>
          </w:p>
          <w:p w:rsidR="00DC257A" w:rsidRPr="00DC257A" w:rsidRDefault="00DC257A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solution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ензалконію хлорид</w:t>
            </w:r>
          </w:p>
          <w:p w:rsidR="00DC257A" w:rsidRPr="00DC257A" w:rsidRDefault="00DC257A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розчин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ОВ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КВ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,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ТШХ</w:t>
            </w:r>
          </w:p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C102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555-1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hloramphenicol impurity B (Ph. Eur.)</w:t>
            </w:r>
          </w:p>
          <w:p w:rsidR="00DC257A" w:rsidRPr="005E7B84" w:rsidRDefault="005E7B84" w:rsidP="00C6518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Nitrobenzaldehy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амфеніколу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br/>
              <w:t> 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Ph. Eur.)</w:t>
            </w:r>
          </w:p>
          <w:p w:rsidR="00DC257A" w:rsidRPr="005E7B84" w:rsidRDefault="005E7B84" w:rsidP="00BD0E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тробензальдегі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8C531C" w:rsidRDefault="008C531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59776-88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B 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1516-73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C 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8F6FCC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B102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94-2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Butylparaben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But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yl 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</w:t>
            </w:r>
          </w:p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Meth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.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Prop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SPhU / 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Бутилпарабен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Бутилпарагідроксибензоат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мети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,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пропі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 для ППХС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 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714506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5</w:t>
            </w:r>
            <w:r w:rsidR="008F6FCC"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5520</w:t>
            </w:r>
          </w:p>
        </w:tc>
      </w:tr>
      <w:tr w:rsidR="004E47B3" w:rsidRPr="004E47B3" w:rsidTr="004E47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I102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496-76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Isobarbituric acid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Fluorouracil impurity B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5-hydroxyuraci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зобарбітурова кислота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Флуороурацилу домішка В</w:t>
            </w:r>
          </w:p>
          <w:p w:rsidR="004E47B3" w:rsidRPr="00547500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5-гідроксиурацил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4E47B3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102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uberculini 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СП Туберкуліну 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КВ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 м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547DC9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K10</w:t>
            </w: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254912-65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71450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Ketoconazole N-ox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71450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етоконазолу N-окс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A01F7A" w:rsidRDefault="00547DC9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02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642C5A" w:rsidRPr="00642C5A" w:rsidTr="00642C5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M103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4394-85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7F3298" w:rsidP="0071450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F329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olsidomine impurity </w:t>
            </w:r>
            <w:r w:rsidRPr="007F3298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  <w:lang w:val="en-GB"/>
              </w:rPr>
              <w:t>D 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Ph.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7F3298" w:rsidP="0071450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Молсидоміну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омішка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br/>
              <w:t> D (Ph.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І</w:t>
            </w:r>
          </w:p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  <w:lang w:val="en-US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РХ</w:t>
            </w:r>
          </w:p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  <w:lang w:val="en-US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642C5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550932" w:rsidRPr="00642C5A" w:rsidTr="00642C5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3D26BC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10</w:t>
            </w: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</w:t>
            </w: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974FDD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791-07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714506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perchlo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714506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 перхло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01488" w:rsidRDefault="00501488" w:rsidP="005B342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5B342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 к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974FDD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60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</w:t>
            </w: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</w:t>
            </w: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0-09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1897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4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-Methoxybenzoic acid</w:t>
            </w:r>
          </w:p>
          <w:p w:rsidR="00E37BB3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р-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Anis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1897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4-Метоксибензойна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br/>
              <w:t>кислота</w:t>
            </w:r>
          </w:p>
          <w:p w:rsidR="00E37BB3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Аніс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E37BB3" w:rsidRPr="00BB750A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4E1897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625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103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8415-72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ilrin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рино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СФ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103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4999-43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1F6565" w:rsidRDefault="001F6565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Glucosamine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1F6565" w:rsidRDefault="001F6565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Глюкозаміну</w:t>
            </w: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  <w:lang w:val="en-GB"/>
              </w:rPr>
              <w:br/>
            </w: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F50DA7" w:rsidRPr="00E37BB3" w:rsidTr="00F50DA7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N103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6676-29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E37BB3">
            <w:pPr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Naltrexone</w:t>
            </w: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E37BB3">
            <w:pPr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лтрексону</w:t>
            </w: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F16" w:rsidRPr="00330F16" w:rsidRDefault="00330F16" w:rsidP="00330F16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30F1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І</w:t>
            </w:r>
          </w:p>
          <w:p w:rsidR="00F50DA7" w:rsidRPr="00330F16" w:rsidRDefault="00330F16" w:rsidP="00330F1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30F1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, 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</w:t>
            </w:r>
          </w:p>
          <w:p w:rsidR="00F50DA7" w:rsidRPr="00330F16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B95E5D" w:rsidRDefault="00F50DA7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</w:p>
        </w:tc>
      </w:tr>
      <w:tr w:rsidR="00701DC6" w:rsidRPr="00701DC6" w:rsidTr="00701DC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103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04-86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apsaicin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псаїцин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(Ph. Eur./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B6346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</w:t>
            </w:r>
            <w:r w:rsidR="00701DC6"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5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2130</w:t>
            </w:r>
          </w:p>
        </w:tc>
      </w:tr>
      <w:tr w:rsidR="00701DC6" w:rsidRPr="00701DC6" w:rsidTr="005B342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S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3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18-19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 aminosalicylate dihydrate for equipment qualification (method 2.2.32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міносаліцил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л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ї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бладнанн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д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2.2.32)</w:t>
            </w:r>
          </w:p>
        </w:tc>
        <w:tc>
          <w:tcPr>
            <w:tcW w:w="40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сушильних ша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B6346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,</w:t>
            </w:r>
            <w:r w:rsidR="00701DC6"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701DC6" w:rsidRPr="00701DC6" w:rsidTr="005B342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S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3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18-19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 aminosalicylate dihydrate for equipment qualification (method 2.5.12)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міносаліцил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л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ї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бладнанн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д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2.5.12)</w:t>
            </w:r>
          </w:p>
        </w:tc>
        <w:tc>
          <w:tcPr>
            <w:tcW w:w="40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я титраторів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за методом К. Фішера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B6346A" w:rsidP="005B342A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</w:t>
            </w:r>
            <w:r w:rsidR="00701DC6"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264C0D" w:rsidRPr="00701DC6" w:rsidTr="005B342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M104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59467-9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Midazolam</w:t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br/>
              <w:t>hydrochlorid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Мідазоламу</w:t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br/>
              <w:t>гідрохлорид*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Чс, РХ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264C0D" w:rsidRPr="00264C0D" w:rsidTr="005B342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I104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494-1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0878B2" w:rsidRDefault="00264C0D" w:rsidP="00264C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t>Iminodibenzyl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  <w:t>Carbamazepine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  <w:t>Impurity E 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0878B2" w:rsidRDefault="00264C0D" w:rsidP="00264C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мінодибензил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t>Карбамазепіну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t> E (Ph. Eur.)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B6346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0</w:t>
            </w:r>
            <w:r w:rsidR="00B6346A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6F5BD5" w:rsidRPr="00264C0D" w:rsidTr="0052760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I104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256-96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5BF6" w:rsidRPr="00D65BF6" w:rsidRDefault="00D65BF6" w:rsidP="00D65BF6">
            <w:pPr>
              <w:rPr>
                <w:rFonts w:ascii="Times New Roman" w:hAnsi="Times New Roman" w:cs="Times New Roman"/>
                <w:color w:val="222222"/>
                <w:lang w:val="en-US"/>
              </w:rPr>
            </w:pP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US"/>
              </w:rPr>
              <w:t>Imino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uk-UA"/>
              </w:rPr>
              <w:t>stilbene</w:t>
            </w:r>
          </w:p>
          <w:p w:rsidR="00D65BF6" w:rsidRPr="00D65BF6" w:rsidRDefault="00D65BF6" w:rsidP="00D65BF6">
            <w:pPr>
              <w:rPr>
                <w:rFonts w:ascii="Times New Roman" w:hAnsi="Times New Roman" w:cs="Times New Roman"/>
                <w:color w:val="222222"/>
                <w:lang w:val="en-US"/>
              </w:rPr>
            </w:pP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Carbamazepine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br/>
              <w:t>impurity </w:t>
            </w:r>
            <w:r w:rsidRPr="00D65BF6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>D 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(Ph. Eur.)</w:t>
            </w:r>
          </w:p>
          <w:p w:rsidR="00D65BF6" w:rsidRPr="00D65BF6" w:rsidRDefault="00D65BF6" w:rsidP="00D65BF6">
            <w:pPr>
              <w:rPr>
                <w:rFonts w:ascii="Times New Roman" w:hAnsi="Times New Roman" w:cs="Times New Roman"/>
                <w:color w:val="222222"/>
                <w:lang w:val="en-US"/>
              </w:rPr>
            </w:pP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Carbamazepine</w:t>
            </w:r>
            <w:r w:rsidRPr="00D65BF6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 related compound B (USP)</w:t>
            </w:r>
          </w:p>
          <w:p w:rsidR="006F5BD5" w:rsidRPr="00D65BF6" w:rsidRDefault="00D65BF6" w:rsidP="00D65BF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uk-UA"/>
              </w:rPr>
            </w:pP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Oxcarbazepine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br/>
              <w:t>impurity 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uk-UA"/>
              </w:rPr>
              <w:t>Е (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Ph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uk-UA"/>
              </w:rPr>
              <w:t>. 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en-GB"/>
              </w:rPr>
              <w:t>Eur</w:t>
            </w:r>
            <w:r w:rsidRPr="00D65BF6">
              <w:rPr>
                <w:rFonts w:ascii="Times New Roman" w:hAnsi="Times New Roman" w:cs="Times New Roman"/>
                <w:b/>
                <w:bCs/>
                <w:color w:val="2D2C37"/>
                <w:sz w:val="20"/>
                <w:lang w:val="uk-UA"/>
              </w:rPr>
              <w:t>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5BF6" w:rsidRPr="00D65BF6" w:rsidRDefault="00D65BF6" w:rsidP="00D65BF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Іміностильбен</w:t>
            </w:r>
          </w:p>
          <w:p w:rsidR="00D65BF6" w:rsidRPr="00D65BF6" w:rsidRDefault="00D65BF6" w:rsidP="00D65BF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Карбамазепіну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br/>
              <w:t>домішка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 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D 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(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h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 xml:space="preserve">. 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Eur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.)</w:t>
            </w:r>
          </w:p>
          <w:p w:rsidR="00D65BF6" w:rsidRPr="00D65BF6" w:rsidRDefault="00D65BF6" w:rsidP="00D65BF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Окскарбазепіну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br/>
              <w:t>домішка Е (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h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. 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Eur</w:t>
            </w: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.)</w:t>
            </w:r>
          </w:p>
          <w:p w:rsidR="006F5BD5" w:rsidRPr="00D65BF6" w:rsidRDefault="006F5BD5" w:rsidP="005276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5BF6" w:rsidRPr="00D65BF6" w:rsidRDefault="00D65BF6" w:rsidP="00D65BF6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Д</w:t>
            </w:r>
          </w:p>
          <w:p w:rsidR="006F5BD5" w:rsidRPr="00D65BF6" w:rsidRDefault="00D65BF6" w:rsidP="005B342A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І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5BF6" w:rsidRPr="00D65BF6" w:rsidRDefault="00D65BF6" w:rsidP="00D65BF6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РХ</w:t>
            </w:r>
          </w:p>
          <w:p w:rsidR="006F5BD5" w:rsidRPr="00D65BF6" w:rsidRDefault="00D65BF6" w:rsidP="005B342A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65BF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5B342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B6346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0</w:t>
            </w:r>
            <w:r w:rsidR="00B6346A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F5BD5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5B342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6F5BD5" w:rsidRPr="00264C0D" w:rsidTr="005B342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T104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6F5BD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Titanium trichloride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solu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итану(ІІІ) хлориду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розчин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0 м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600</w:t>
            </w:r>
          </w:p>
        </w:tc>
      </w:tr>
      <w:tr w:rsidR="002F1F6D" w:rsidRPr="002F1F6D" w:rsidTr="002F1F6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104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6F5BD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6112-9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ropranolol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Hydrochloride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Impurity A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Ph. Eur./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ропранололу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br/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ідрохлориду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br/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br/>
              <w:t>(Ph. Eur./USP)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 ТШХ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 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F1F6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2F1F6D" w:rsidRPr="002F1F6D" w:rsidTr="002F1F6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104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6F5BD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04376-7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eftriaxone sodi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ефтріаксон натрію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2F1F6D" w:rsidRPr="002F1F6D" w:rsidRDefault="002F1F6D" w:rsidP="002F1F6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2F1F6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2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F6D" w:rsidRPr="002F1F6D" w:rsidRDefault="002F1F6D" w:rsidP="00264C0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2F1F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</w:tbl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D65BF6" w:rsidRDefault="00D65BF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590B94" w:rsidRDefault="00590B9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9A4850" w:rsidRPr="006E0B3D" w:rsidRDefault="009A4850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DB6042" w:rsidRPr="00687C49" w:rsidRDefault="00DB6042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DB6042" w:rsidRPr="00687C49" w:rsidRDefault="00DB6042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B95526">
      <w:pPr>
        <w:ind w:left="-18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- атестаці</w:t>
      </w:r>
      <w:r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DB6042" w:rsidRPr="00687C49" w:rsidRDefault="00DB6042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B95526">
      <w:pPr>
        <w:ind w:left="-180" w:firstLine="180"/>
        <w:jc w:val="both"/>
        <w:rPr>
          <w:rFonts w:ascii="Times New Roman" w:hAnsi="Times New Roman" w:cs="Times New Roman"/>
          <w:b/>
          <w:sz w:val="20"/>
        </w:rPr>
      </w:pPr>
    </w:p>
    <w:tbl>
      <w:tblPr>
        <w:tblpPr w:leftFromText="180" w:rightFromText="180" w:vertAnchor="text" w:tblpY="1"/>
        <w:tblOverlap w:val="never"/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9A4850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</w:rPr>
              <w:t>х  форм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DB6042" w:rsidRPr="009A4850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DB6042" w:rsidRPr="009A4850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ологічне 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лектрофорез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0062B0" w:rsidRPr="00687C49" w:rsidTr="00F56D10">
        <w:tc>
          <w:tcPr>
            <w:tcW w:w="1008" w:type="dxa"/>
          </w:tcPr>
          <w:p w:rsidR="000062B0" w:rsidRPr="00687C49" w:rsidRDefault="000062B0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ЯМР</w:t>
            </w:r>
          </w:p>
        </w:tc>
        <w:tc>
          <w:tcPr>
            <w:tcW w:w="4500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lang w:val="uk-UA"/>
              </w:rPr>
              <w:t>Ядерно магнітний резонанс</w:t>
            </w:r>
          </w:p>
        </w:tc>
        <w:tc>
          <w:tcPr>
            <w:tcW w:w="4344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B71768" w:rsidRPr="00687C49" w:rsidTr="00F56D10">
        <w:tc>
          <w:tcPr>
            <w:tcW w:w="1008" w:type="dxa"/>
          </w:tcPr>
          <w:p w:rsidR="00B71768" w:rsidRDefault="00B71768" w:rsidP="00F56D10">
            <w:pPr>
              <w:ind w:left="-108"/>
              <w:jc w:val="both"/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B71768" w:rsidRDefault="00B71768" w:rsidP="00F56D10">
            <w:pPr>
              <w:jc w:val="both"/>
            </w:pPr>
            <w:r>
              <w:rPr>
                <w:rFonts w:ascii="Times New Roman" w:hAnsi="Times New Roman" w:cs="Times New Roman"/>
                <w:sz w:val="20"/>
              </w:rPr>
              <w:t>Спектрометр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я ядерного магн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тного резонанс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B71768" w:rsidRDefault="00B71768" w:rsidP="00F56D10">
            <w:pPr>
              <w:pStyle w:val="western"/>
              <w:jc w:val="left"/>
            </w:pPr>
            <w:r>
              <w:rPr>
                <w:rFonts w:ascii="Times New Roman" w:hAnsi="Times New Roman"/>
                <w:lang w:val="en-US"/>
              </w:rPr>
              <w:t>NUCLEAR MAGNETIC RESONANCE SPECTROMETRY</w:t>
            </w:r>
          </w:p>
        </w:tc>
      </w:tr>
    </w:tbl>
    <w:p w:rsidR="00DB6042" w:rsidRPr="00687C49" w:rsidRDefault="00F56D10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br w:type="textWrapping" w:clear="all"/>
      </w: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З питань</w:t>
      </w:r>
      <w:r w:rsidRPr="00FF15B8">
        <w:rPr>
          <w:rFonts w:ascii="Times New Roman" w:hAnsi="Times New Roman" w:cs="Times New Roman"/>
          <w:sz w:val="20"/>
        </w:rPr>
        <w:t xml:space="preserve"> атестац</w:t>
      </w:r>
      <w:r w:rsidRPr="00FF15B8">
        <w:rPr>
          <w:rFonts w:ascii="Times New Roman" w:hAnsi="Times New Roman" w:cs="Times New Roman"/>
          <w:sz w:val="20"/>
          <w:lang w:val="uk-UA"/>
        </w:rPr>
        <w:t>ії</w:t>
      </w:r>
      <w:r w:rsidRPr="00FF15B8">
        <w:rPr>
          <w:rFonts w:ascii="Times New Roman" w:hAnsi="Times New Roman" w:cs="Times New Roman"/>
          <w:sz w:val="20"/>
        </w:rPr>
        <w:t xml:space="preserve">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 xml:space="preserve">ФУ 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+380 (099) 293 25 83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fso_ogf@phukr.kharkov.ua</w:t>
      </w:r>
    </w:p>
    <w:p w:rsidR="00C8000F" w:rsidRPr="00FF15B8" w:rsidRDefault="00C8000F" w:rsidP="00C8000F">
      <w:pPr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нформац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я </w:t>
      </w:r>
      <w:r w:rsidRPr="00FF15B8">
        <w:rPr>
          <w:rFonts w:ascii="Times New Roman" w:hAnsi="Times New Roman" w:cs="Times New Roman"/>
          <w:sz w:val="20"/>
          <w:lang w:val="uk-UA"/>
        </w:rPr>
        <w:t>пр</w:t>
      </w:r>
      <w:r w:rsidRPr="00FF15B8">
        <w:rPr>
          <w:rFonts w:ascii="Times New Roman" w:hAnsi="Times New Roman" w:cs="Times New Roman"/>
          <w:sz w:val="20"/>
        </w:rPr>
        <w:t>о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>ФУ публ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ку</w:t>
      </w:r>
      <w:r w:rsidRPr="00FF15B8">
        <w:rPr>
          <w:rFonts w:ascii="Times New Roman" w:hAnsi="Times New Roman" w:cs="Times New Roman"/>
          <w:sz w:val="20"/>
          <w:lang w:val="uk-UA"/>
        </w:rPr>
        <w:t>є</w:t>
      </w:r>
      <w:r w:rsidRPr="00FF15B8">
        <w:rPr>
          <w:rFonts w:ascii="Times New Roman" w:hAnsi="Times New Roman" w:cs="Times New Roman"/>
          <w:sz w:val="20"/>
        </w:rPr>
        <w:t>т</w:t>
      </w:r>
      <w:r w:rsidRPr="00FF15B8">
        <w:rPr>
          <w:rFonts w:ascii="Times New Roman" w:hAnsi="Times New Roman" w:cs="Times New Roman"/>
          <w:sz w:val="20"/>
          <w:lang w:val="uk-UA"/>
        </w:rPr>
        <w:t>ь</w:t>
      </w:r>
      <w:r w:rsidRPr="00FF15B8">
        <w:rPr>
          <w:rFonts w:ascii="Times New Roman" w:hAnsi="Times New Roman" w:cs="Times New Roman"/>
          <w:sz w:val="20"/>
        </w:rPr>
        <w:t>ся на сайт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C8000F" w:rsidRPr="00FF15B8" w:rsidRDefault="00C8000F" w:rsidP="00C8000F">
      <w:pPr>
        <w:rPr>
          <w:rFonts w:ascii="Times New Roman" w:hAnsi="Times New Roman" w:cs="Times New Roman"/>
          <w:b/>
          <w:bCs/>
          <w:sz w:val="20"/>
        </w:rPr>
      </w:pPr>
      <w:r w:rsidRPr="00FF15B8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  <w:r w:rsidRPr="00FF15B8">
        <w:rPr>
          <w:rFonts w:ascii="Times New Roman" w:hAnsi="Times New Roman"/>
          <w:lang w:val="uk-UA"/>
        </w:rPr>
        <w:t>Адреса ДП «УКРАЇНСЬКИЙ НАУКОВИЙ ФАРМАКОПЕЙНИЙ ЦЕНТР ЯКОСТІ ЛІКАРСЬКИХ ЗАСОБІВ»:</w:t>
      </w:r>
    </w:p>
    <w:p w:rsidR="00C8000F" w:rsidRPr="00CF1CA3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FF15B8">
        <w:rPr>
          <w:rFonts w:ascii="Times New Roman" w:hAnsi="Times New Roman" w:cs="Times New Roman"/>
          <w:bCs/>
          <w:sz w:val="20"/>
        </w:rPr>
        <w:t>вул. Астрономічна,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FF15B8">
        <w:rPr>
          <w:rFonts w:ascii="Times New Roman" w:hAnsi="Times New Roman" w:cs="Times New Roman"/>
          <w:bCs/>
          <w:sz w:val="20"/>
        </w:rPr>
        <w:t>33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FF15B8">
        <w:rPr>
          <w:rFonts w:ascii="Times New Roman" w:hAnsi="Times New Roman" w:cs="Times New Roman"/>
          <w:bCs/>
          <w:sz w:val="20"/>
        </w:rPr>
        <w:t>м. Харків, 61085</w:t>
      </w:r>
    </w:p>
    <w:sectPr w:rsidR="00C8000F" w:rsidRPr="00CF1CA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6790" w:rsidRDefault="00F36790">
      <w:r>
        <w:separator/>
      </w:r>
    </w:p>
  </w:endnote>
  <w:endnote w:type="continuationSeparator" w:id="0">
    <w:p w:rsidR="00F36790" w:rsidRDefault="00F3679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C-Identity-H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6790" w:rsidRDefault="00F36790">
      <w:r>
        <w:separator/>
      </w:r>
    </w:p>
  </w:footnote>
  <w:footnote w:type="continuationSeparator" w:id="0">
    <w:p w:rsidR="00F36790" w:rsidRDefault="00F3679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342A" w:rsidRDefault="00D36CE7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5B342A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5B342A">
      <w:rPr>
        <w:rStyle w:val="aa"/>
        <w:rFonts w:cs="Verdana"/>
        <w:noProof/>
      </w:rPr>
      <w:t>1</w:t>
    </w:r>
    <w:r>
      <w:rPr>
        <w:rStyle w:val="aa"/>
        <w:rFonts w:cs="Verdana"/>
      </w:rPr>
      <w:fldChar w:fldCharType="end"/>
    </w:r>
  </w:p>
  <w:p w:rsidR="005B342A" w:rsidRDefault="005B342A">
    <w:pPr>
      <w:pStyle w:val="a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342A" w:rsidRDefault="00D36CE7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5B342A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9A4850">
      <w:rPr>
        <w:rStyle w:val="aa"/>
        <w:rFonts w:cs="Verdana"/>
        <w:noProof/>
      </w:rPr>
      <w:t>89</w:t>
    </w:r>
    <w:r>
      <w:rPr>
        <w:rStyle w:val="aa"/>
        <w:rFonts w:cs="Verdana"/>
      </w:rPr>
      <w:fldChar w:fldCharType="end"/>
    </w:r>
  </w:p>
  <w:p w:rsidR="005B342A" w:rsidRDefault="005B342A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Times New Roman" w:hAnsi="Cambria Math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7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cs="Times New Roman" w:hint="default"/>
        <w:b/>
        <w:u w:val="single"/>
      </w:rPr>
    </w:lvl>
  </w:abstractNum>
  <w:abstractNum w:abstractNumId="11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2"/>
  </w:num>
  <w:num w:numId="5">
    <w:abstractNumId w:val="9"/>
  </w:num>
  <w:num w:numId="6">
    <w:abstractNumId w:val="16"/>
  </w:num>
  <w:num w:numId="7">
    <w:abstractNumId w:val="11"/>
  </w:num>
  <w:num w:numId="8">
    <w:abstractNumId w:val="6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7"/>
  </w:num>
  <w:num w:numId="14">
    <w:abstractNumId w:val="13"/>
  </w:num>
  <w:num w:numId="15">
    <w:abstractNumId w:val="14"/>
  </w:num>
  <w:num w:numId="16">
    <w:abstractNumId w:val="17"/>
  </w:num>
  <w:num w:numId="17">
    <w:abstractNumId w:val="4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hideSpellingErrors/>
  <w:hideGrammaticalErrors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A02"/>
    <w:rsid w:val="00000BF9"/>
    <w:rsid w:val="00000CB7"/>
    <w:rsid w:val="00000D2B"/>
    <w:rsid w:val="00001045"/>
    <w:rsid w:val="000010BB"/>
    <w:rsid w:val="0000165F"/>
    <w:rsid w:val="000016E7"/>
    <w:rsid w:val="0000174B"/>
    <w:rsid w:val="00001802"/>
    <w:rsid w:val="00001969"/>
    <w:rsid w:val="00001CD1"/>
    <w:rsid w:val="00001D49"/>
    <w:rsid w:val="00001EFC"/>
    <w:rsid w:val="000021FF"/>
    <w:rsid w:val="00002757"/>
    <w:rsid w:val="00002FA5"/>
    <w:rsid w:val="00003012"/>
    <w:rsid w:val="00003256"/>
    <w:rsid w:val="00003BDC"/>
    <w:rsid w:val="00003FC1"/>
    <w:rsid w:val="000046D8"/>
    <w:rsid w:val="000046E0"/>
    <w:rsid w:val="00004CFA"/>
    <w:rsid w:val="00004DDF"/>
    <w:rsid w:val="0000508B"/>
    <w:rsid w:val="000053E3"/>
    <w:rsid w:val="00005451"/>
    <w:rsid w:val="0000549C"/>
    <w:rsid w:val="00005843"/>
    <w:rsid w:val="0000588B"/>
    <w:rsid w:val="00006009"/>
    <w:rsid w:val="000062B0"/>
    <w:rsid w:val="000062FC"/>
    <w:rsid w:val="0000642C"/>
    <w:rsid w:val="000065F6"/>
    <w:rsid w:val="00006A78"/>
    <w:rsid w:val="00006C4D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8C8"/>
    <w:rsid w:val="00012BB1"/>
    <w:rsid w:val="00012BBB"/>
    <w:rsid w:val="00012FEC"/>
    <w:rsid w:val="00013142"/>
    <w:rsid w:val="00013150"/>
    <w:rsid w:val="00013269"/>
    <w:rsid w:val="00013425"/>
    <w:rsid w:val="00013F20"/>
    <w:rsid w:val="00013F6F"/>
    <w:rsid w:val="0001409B"/>
    <w:rsid w:val="00014174"/>
    <w:rsid w:val="000142C1"/>
    <w:rsid w:val="0001459D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6E5A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1CA2"/>
    <w:rsid w:val="000220CB"/>
    <w:rsid w:val="000222C6"/>
    <w:rsid w:val="00022304"/>
    <w:rsid w:val="000224A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4D54"/>
    <w:rsid w:val="00025333"/>
    <w:rsid w:val="00025C8F"/>
    <w:rsid w:val="00025FD0"/>
    <w:rsid w:val="00026138"/>
    <w:rsid w:val="00026488"/>
    <w:rsid w:val="000269BA"/>
    <w:rsid w:val="00026FB5"/>
    <w:rsid w:val="00027057"/>
    <w:rsid w:val="00027240"/>
    <w:rsid w:val="00027F31"/>
    <w:rsid w:val="00027FD8"/>
    <w:rsid w:val="0003024B"/>
    <w:rsid w:val="00030287"/>
    <w:rsid w:val="0003035E"/>
    <w:rsid w:val="000304C2"/>
    <w:rsid w:val="00030817"/>
    <w:rsid w:val="0003098E"/>
    <w:rsid w:val="000309D2"/>
    <w:rsid w:val="00030F58"/>
    <w:rsid w:val="00031209"/>
    <w:rsid w:val="00031797"/>
    <w:rsid w:val="00031810"/>
    <w:rsid w:val="00031A51"/>
    <w:rsid w:val="00031EEF"/>
    <w:rsid w:val="00031F8E"/>
    <w:rsid w:val="00031FB4"/>
    <w:rsid w:val="00032820"/>
    <w:rsid w:val="00032A3C"/>
    <w:rsid w:val="00032BC2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36"/>
    <w:rsid w:val="000356D8"/>
    <w:rsid w:val="00035AB4"/>
    <w:rsid w:val="00035E6B"/>
    <w:rsid w:val="00035E90"/>
    <w:rsid w:val="00036026"/>
    <w:rsid w:val="00036268"/>
    <w:rsid w:val="000369B0"/>
    <w:rsid w:val="00036C6E"/>
    <w:rsid w:val="00036D6E"/>
    <w:rsid w:val="00036E25"/>
    <w:rsid w:val="0003746A"/>
    <w:rsid w:val="00037819"/>
    <w:rsid w:val="00037968"/>
    <w:rsid w:val="00037E68"/>
    <w:rsid w:val="00037FCF"/>
    <w:rsid w:val="000403DA"/>
    <w:rsid w:val="0004056B"/>
    <w:rsid w:val="000408FD"/>
    <w:rsid w:val="00040E31"/>
    <w:rsid w:val="0004113F"/>
    <w:rsid w:val="00041375"/>
    <w:rsid w:val="00041624"/>
    <w:rsid w:val="00041B40"/>
    <w:rsid w:val="00041E27"/>
    <w:rsid w:val="00041E36"/>
    <w:rsid w:val="000421F3"/>
    <w:rsid w:val="000428F4"/>
    <w:rsid w:val="0004290A"/>
    <w:rsid w:val="00042A66"/>
    <w:rsid w:val="00042B97"/>
    <w:rsid w:val="00042F1C"/>
    <w:rsid w:val="00043571"/>
    <w:rsid w:val="00043986"/>
    <w:rsid w:val="00044364"/>
    <w:rsid w:val="00044789"/>
    <w:rsid w:val="000449AA"/>
    <w:rsid w:val="00044C51"/>
    <w:rsid w:val="00044DB6"/>
    <w:rsid w:val="00044DC1"/>
    <w:rsid w:val="00044F7D"/>
    <w:rsid w:val="00045049"/>
    <w:rsid w:val="00045092"/>
    <w:rsid w:val="000450FF"/>
    <w:rsid w:val="0004560E"/>
    <w:rsid w:val="00045700"/>
    <w:rsid w:val="00045A3A"/>
    <w:rsid w:val="00045C2B"/>
    <w:rsid w:val="00046347"/>
    <w:rsid w:val="0004664A"/>
    <w:rsid w:val="000469AA"/>
    <w:rsid w:val="00046AD8"/>
    <w:rsid w:val="00046CEF"/>
    <w:rsid w:val="00046EFD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BF8"/>
    <w:rsid w:val="00052F20"/>
    <w:rsid w:val="000530B3"/>
    <w:rsid w:val="00053727"/>
    <w:rsid w:val="000542D3"/>
    <w:rsid w:val="00054549"/>
    <w:rsid w:val="000545E9"/>
    <w:rsid w:val="000548E6"/>
    <w:rsid w:val="00054F2D"/>
    <w:rsid w:val="00054FB8"/>
    <w:rsid w:val="0005563B"/>
    <w:rsid w:val="0005575A"/>
    <w:rsid w:val="000557E4"/>
    <w:rsid w:val="000557E5"/>
    <w:rsid w:val="00055B2F"/>
    <w:rsid w:val="00055DDD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5A4"/>
    <w:rsid w:val="000616C5"/>
    <w:rsid w:val="0006179D"/>
    <w:rsid w:val="0006189B"/>
    <w:rsid w:val="00062409"/>
    <w:rsid w:val="00062570"/>
    <w:rsid w:val="00062E91"/>
    <w:rsid w:val="00063E27"/>
    <w:rsid w:val="00063E8A"/>
    <w:rsid w:val="0006412F"/>
    <w:rsid w:val="0006442B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380"/>
    <w:rsid w:val="000677A6"/>
    <w:rsid w:val="00067965"/>
    <w:rsid w:val="00067CD6"/>
    <w:rsid w:val="00070678"/>
    <w:rsid w:val="00070AFF"/>
    <w:rsid w:val="00070D5D"/>
    <w:rsid w:val="00071101"/>
    <w:rsid w:val="00071747"/>
    <w:rsid w:val="00071838"/>
    <w:rsid w:val="00071E80"/>
    <w:rsid w:val="00071F92"/>
    <w:rsid w:val="0007203E"/>
    <w:rsid w:val="0007206B"/>
    <w:rsid w:val="00072611"/>
    <w:rsid w:val="000728E7"/>
    <w:rsid w:val="00072A27"/>
    <w:rsid w:val="00072E68"/>
    <w:rsid w:val="00073648"/>
    <w:rsid w:val="0007387E"/>
    <w:rsid w:val="000738C4"/>
    <w:rsid w:val="00073C94"/>
    <w:rsid w:val="00073F4C"/>
    <w:rsid w:val="00074043"/>
    <w:rsid w:val="00074248"/>
    <w:rsid w:val="00074375"/>
    <w:rsid w:val="00074673"/>
    <w:rsid w:val="000748B2"/>
    <w:rsid w:val="000752D0"/>
    <w:rsid w:val="00075364"/>
    <w:rsid w:val="00075469"/>
    <w:rsid w:val="00075521"/>
    <w:rsid w:val="000758D6"/>
    <w:rsid w:val="000758ED"/>
    <w:rsid w:val="0007593F"/>
    <w:rsid w:val="00075A24"/>
    <w:rsid w:val="00076211"/>
    <w:rsid w:val="0007675C"/>
    <w:rsid w:val="0007696B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1E77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15"/>
    <w:rsid w:val="00086F23"/>
    <w:rsid w:val="0008745B"/>
    <w:rsid w:val="000875B7"/>
    <w:rsid w:val="000878B2"/>
    <w:rsid w:val="00087BB5"/>
    <w:rsid w:val="00087D83"/>
    <w:rsid w:val="00087F71"/>
    <w:rsid w:val="000902FB"/>
    <w:rsid w:val="00090529"/>
    <w:rsid w:val="000906D7"/>
    <w:rsid w:val="000908F8"/>
    <w:rsid w:val="000913F4"/>
    <w:rsid w:val="00091807"/>
    <w:rsid w:val="00091B9A"/>
    <w:rsid w:val="0009206E"/>
    <w:rsid w:val="00092456"/>
    <w:rsid w:val="000925FD"/>
    <w:rsid w:val="00092AD2"/>
    <w:rsid w:val="00092D35"/>
    <w:rsid w:val="00092D5A"/>
    <w:rsid w:val="00092FAE"/>
    <w:rsid w:val="00093868"/>
    <w:rsid w:val="00093C8C"/>
    <w:rsid w:val="0009440E"/>
    <w:rsid w:val="000947D1"/>
    <w:rsid w:val="000948A6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3E2"/>
    <w:rsid w:val="000966A3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0BA1"/>
    <w:rsid w:val="000A117E"/>
    <w:rsid w:val="000A171F"/>
    <w:rsid w:val="000A1800"/>
    <w:rsid w:val="000A1804"/>
    <w:rsid w:val="000A1866"/>
    <w:rsid w:val="000A1B4C"/>
    <w:rsid w:val="000A26D9"/>
    <w:rsid w:val="000A27FB"/>
    <w:rsid w:val="000A2A20"/>
    <w:rsid w:val="000A3479"/>
    <w:rsid w:val="000A38EB"/>
    <w:rsid w:val="000A395D"/>
    <w:rsid w:val="000A3F7C"/>
    <w:rsid w:val="000A404D"/>
    <w:rsid w:val="000A4253"/>
    <w:rsid w:val="000A42FC"/>
    <w:rsid w:val="000A45BD"/>
    <w:rsid w:val="000A48FB"/>
    <w:rsid w:val="000A4A49"/>
    <w:rsid w:val="000A4E3D"/>
    <w:rsid w:val="000A4E7F"/>
    <w:rsid w:val="000A4FB9"/>
    <w:rsid w:val="000A53DF"/>
    <w:rsid w:val="000A5436"/>
    <w:rsid w:val="000A55F0"/>
    <w:rsid w:val="000A5972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59D"/>
    <w:rsid w:val="000B07C9"/>
    <w:rsid w:val="000B08B2"/>
    <w:rsid w:val="000B0C61"/>
    <w:rsid w:val="000B0CA4"/>
    <w:rsid w:val="000B11E6"/>
    <w:rsid w:val="000B1772"/>
    <w:rsid w:val="000B1AB3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73C"/>
    <w:rsid w:val="000B3938"/>
    <w:rsid w:val="000B39C4"/>
    <w:rsid w:val="000B3B95"/>
    <w:rsid w:val="000B3D06"/>
    <w:rsid w:val="000B3DBA"/>
    <w:rsid w:val="000B4179"/>
    <w:rsid w:val="000B4696"/>
    <w:rsid w:val="000B47D7"/>
    <w:rsid w:val="000B507F"/>
    <w:rsid w:val="000B511C"/>
    <w:rsid w:val="000B539F"/>
    <w:rsid w:val="000B5809"/>
    <w:rsid w:val="000B58C9"/>
    <w:rsid w:val="000B5A5A"/>
    <w:rsid w:val="000B5C08"/>
    <w:rsid w:val="000B5C13"/>
    <w:rsid w:val="000B5D52"/>
    <w:rsid w:val="000B5DF7"/>
    <w:rsid w:val="000B6B27"/>
    <w:rsid w:val="000B7057"/>
    <w:rsid w:val="000B74FF"/>
    <w:rsid w:val="000B77AD"/>
    <w:rsid w:val="000B783E"/>
    <w:rsid w:val="000B7AAC"/>
    <w:rsid w:val="000C07F6"/>
    <w:rsid w:val="000C08F2"/>
    <w:rsid w:val="000C09B5"/>
    <w:rsid w:val="000C0BB3"/>
    <w:rsid w:val="000C0DD3"/>
    <w:rsid w:val="000C122F"/>
    <w:rsid w:val="000C18D8"/>
    <w:rsid w:val="000C19C3"/>
    <w:rsid w:val="000C1CEB"/>
    <w:rsid w:val="000C235C"/>
    <w:rsid w:val="000C2360"/>
    <w:rsid w:val="000C24FC"/>
    <w:rsid w:val="000C28C3"/>
    <w:rsid w:val="000C2A5D"/>
    <w:rsid w:val="000C2A89"/>
    <w:rsid w:val="000C2E29"/>
    <w:rsid w:val="000C2FC0"/>
    <w:rsid w:val="000C2FF8"/>
    <w:rsid w:val="000C34E3"/>
    <w:rsid w:val="000C3CD8"/>
    <w:rsid w:val="000C3EA5"/>
    <w:rsid w:val="000C3F2E"/>
    <w:rsid w:val="000C4136"/>
    <w:rsid w:val="000C4298"/>
    <w:rsid w:val="000C43BC"/>
    <w:rsid w:val="000C4740"/>
    <w:rsid w:val="000C4DAA"/>
    <w:rsid w:val="000C5286"/>
    <w:rsid w:val="000C531A"/>
    <w:rsid w:val="000C5918"/>
    <w:rsid w:val="000C5B27"/>
    <w:rsid w:val="000C5F20"/>
    <w:rsid w:val="000C61A2"/>
    <w:rsid w:val="000C663A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1F9"/>
    <w:rsid w:val="000D336A"/>
    <w:rsid w:val="000D3403"/>
    <w:rsid w:val="000D396D"/>
    <w:rsid w:val="000D3992"/>
    <w:rsid w:val="000D3D23"/>
    <w:rsid w:val="000D3EA4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57E"/>
    <w:rsid w:val="000E085F"/>
    <w:rsid w:val="000E09B0"/>
    <w:rsid w:val="000E15BD"/>
    <w:rsid w:val="000E170C"/>
    <w:rsid w:val="000E265B"/>
    <w:rsid w:val="000E2F79"/>
    <w:rsid w:val="000E3498"/>
    <w:rsid w:val="000E3D4B"/>
    <w:rsid w:val="000E4348"/>
    <w:rsid w:val="000E45DF"/>
    <w:rsid w:val="000E498B"/>
    <w:rsid w:val="000E4AA2"/>
    <w:rsid w:val="000E4B34"/>
    <w:rsid w:val="000E5080"/>
    <w:rsid w:val="000E52FF"/>
    <w:rsid w:val="000E5513"/>
    <w:rsid w:val="000E5748"/>
    <w:rsid w:val="000E59FC"/>
    <w:rsid w:val="000E5EA9"/>
    <w:rsid w:val="000E65B3"/>
    <w:rsid w:val="000E65E6"/>
    <w:rsid w:val="000E68E6"/>
    <w:rsid w:val="000E6A0A"/>
    <w:rsid w:val="000E6F16"/>
    <w:rsid w:val="000E7AE3"/>
    <w:rsid w:val="000E7CFA"/>
    <w:rsid w:val="000F01B9"/>
    <w:rsid w:val="000F0314"/>
    <w:rsid w:val="000F047A"/>
    <w:rsid w:val="000F0642"/>
    <w:rsid w:val="000F0774"/>
    <w:rsid w:val="000F087F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48"/>
    <w:rsid w:val="000F24F4"/>
    <w:rsid w:val="000F296D"/>
    <w:rsid w:val="000F2B78"/>
    <w:rsid w:val="000F2B87"/>
    <w:rsid w:val="000F2E62"/>
    <w:rsid w:val="000F32C4"/>
    <w:rsid w:val="000F390E"/>
    <w:rsid w:val="000F3BBD"/>
    <w:rsid w:val="000F3D5F"/>
    <w:rsid w:val="000F3FF8"/>
    <w:rsid w:val="000F40D8"/>
    <w:rsid w:val="000F420C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6E46"/>
    <w:rsid w:val="000F738B"/>
    <w:rsid w:val="000F74D1"/>
    <w:rsid w:val="000F759B"/>
    <w:rsid w:val="000F75CE"/>
    <w:rsid w:val="000F7C87"/>
    <w:rsid w:val="001000C3"/>
    <w:rsid w:val="00100329"/>
    <w:rsid w:val="00100A20"/>
    <w:rsid w:val="00100D3F"/>
    <w:rsid w:val="00100D8B"/>
    <w:rsid w:val="00101063"/>
    <w:rsid w:val="00101645"/>
    <w:rsid w:val="001017EC"/>
    <w:rsid w:val="00101971"/>
    <w:rsid w:val="00101A3C"/>
    <w:rsid w:val="00101DA3"/>
    <w:rsid w:val="00102A3C"/>
    <w:rsid w:val="00102D70"/>
    <w:rsid w:val="00102E1E"/>
    <w:rsid w:val="00103001"/>
    <w:rsid w:val="00103752"/>
    <w:rsid w:val="00103805"/>
    <w:rsid w:val="0010435D"/>
    <w:rsid w:val="0010448F"/>
    <w:rsid w:val="001046F4"/>
    <w:rsid w:val="0010470F"/>
    <w:rsid w:val="00104C48"/>
    <w:rsid w:val="00104D77"/>
    <w:rsid w:val="00104DED"/>
    <w:rsid w:val="0010538D"/>
    <w:rsid w:val="001054D8"/>
    <w:rsid w:val="001054FF"/>
    <w:rsid w:val="0010591B"/>
    <w:rsid w:val="00105CAB"/>
    <w:rsid w:val="00105E61"/>
    <w:rsid w:val="001063E6"/>
    <w:rsid w:val="00106559"/>
    <w:rsid w:val="00106647"/>
    <w:rsid w:val="001067AD"/>
    <w:rsid w:val="001068B9"/>
    <w:rsid w:val="00106924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9EE"/>
    <w:rsid w:val="00111AB6"/>
    <w:rsid w:val="00111DD9"/>
    <w:rsid w:val="00111E9D"/>
    <w:rsid w:val="00112364"/>
    <w:rsid w:val="001124CA"/>
    <w:rsid w:val="001125D3"/>
    <w:rsid w:val="00112D27"/>
    <w:rsid w:val="0011304F"/>
    <w:rsid w:val="00113473"/>
    <w:rsid w:val="00113477"/>
    <w:rsid w:val="00113C4F"/>
    <w:rsid w:val="00113D92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756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A97"/>
    <w:rsid w:val="00120F5C"/>
    <w:rsid w:val="0012196D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5E37"/>
    <w:rsid w:val="00126043"/>
    <w:rsid w:val="0012642E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27CD0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CCA"/>
    <w:rsid w:val="00136E81"/>
    <w:rsid w:val="00136F34"/>
    <w:rsid w:val="00137549"/>
    <w:rsid w:val="00137839"/>
    <w:rsid w:val="001378F6"/>
    <w:rsid w:val="00137A47"/>
    <w:rsid w:val="00137A4E"/>
    <w:rsid w:val="00137E6F"/>
    <w:rsid w:val="00137F83"/>
    <w:rsid w:val="00137FE1"/>
    <w:rsid w:val="001401A4"/>
    <w:rsid w:val="0014092A"/>
    <w:rsid w:val="00140A6E"/>
    <w:rsid w:val="00140AC5"/>
    <w:rsid w:val="00140D71"/>
    <w:rsid w:val="00140FD0"/>
    <w:rsid w:val="00141097"/>
    <w:rsid w:val="001412D4"/>
    <w:rsid w:val="00141D01"/>
    <w:rsid w:val="00141E40"/>
    <w:rsid w:val="001420AB"/>
    <w:rsid w:val="001423D8"/>
    <w:rsid w:val="0014298E"/>
    <w:rsid w:val="00142A4B"/>
    <w:rsid w:val="00142ADC"/>
    <w:rsid w:val="00142C69"/>
    <w:rsid w:val="00142D85"/>
    <w:rsid w:val="001432C9"/>
    <w:rsid w:val="001433D3"/>
    <w:rsid w:val="001435BB"/>
    <w:rsid w:val="00143B82"/>
    <w:rsid w:val="00143BC9"/>
    <w:rsid w:val="00143C0E"/>
    <w:rsid w:val="0014441D"/>
    <w:rsid w:val="00144837"/>
    <w:rsid w:val="00144A11"/>
    <w:rsid w:val="00144A5C"/>
    <w:rsid w:val="00144E2C"/>
    <w:rsid w:val="00144F99"/>
    <w:rsid w:val="0014556C"/>
    <w:rsid w:val="00145A6A"/>
    <w:rsid w:val="00145E49"/>
    <w:rsid w:val="0014626E"/>
    <w:rsid w:val="001463B1"/>
    <w:rsid w:val="001463F3"/>
    <w:rsid w:val="00146707"/>
    <w:rsid w:val="00146896"/>
    <w:rsid w:val="001469C0"/>
    <w:rsid w:val="00146B8B"/>
    <w:rsid w:val="00146E6B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8FD"/>
    <w:rsid w:val="00152A23"/>
    <w:rsid w:val="00152BE6"/>
    <w:rsid w:val="00153166"/>
    <w:rsid w:val="0015336C"/>
    <w:rsid w:val="00153A8D"/>
    <w:rsid w:val="00153C78"/>
    <w:rsid w:val="00154805"/>
    <w:rsid w:val="00154812"/>
    <w:rsid w:val="001549CF"/>
    <w:rsid w:val="00154E84"/>
    <w:rsid w:val="00154F11"/>
    <w:rsid w:val="00154FCF"/>
    <w:rsid w:val="001552BC"/>
    <w:rsid w:val="00155AF4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0F0"/>
    <w:rsid w:val="001632E7"/>
    <w:rsid w:val="00163F0D"/>
    <w:rsid w:val="0016445C"/>
    <w:rsid w:val="0016457D"/>
    <w:rsid w:val="001646D8"/>
    <w:rsid w:val="001648DA"/>
    <w:rsid w:val="00164A7E"/>
    <w:rsid w:val="00165007"/>
    <w:rsid w:val="0016508B"/>
    <w:rsid w:val="00165EE1"/>
    <w:rsid w:val="0016643E"/>
    <w:rsid w:val="001667D1"/>
    <w:rsid w:val="00166AB6"/>
    <w:rsid w:val="00167373"/>
    <w:rsid w:val="0016749B"/>
    <w:rsid w:val="00167791"/>
    <w:rsid w:val="00167EDA"/>
    <w:rsid w:val="0017003B"/>
    <w:rsid w:val="001700AA"/>
    <w:rsid w:val="001707FB"/>
    <w:rsid w:val="00171014"/>
    <w:rsid w:val="001716CE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86A"/>
    <w:rsid w:val="00172CFF"/>
    <w:rsid w:val="00173052"/>
    <w:rsid w:val="001731AB"/>
    <w:rsid w:val="00173D0C"/>
    <w:rsid w:val="00173D95"/>
    <w:rsid w:val="00173F26"/>
    <w:rsid w:val="001741C9"/>
    <w:rsid w:val="001742C7"/>
    <w:rsid w:val="001743BF"/>
    <w:rsid w:val="001744BD"/>
    <w:rsid w:val="001745A0"/>
    <w:rsid w:val="001748B3"/>
    <w:rsid w:val="00174B9F"/>
    <w:rsid w:val="00174C1D"/>
    <w:rsid w:val="00174C1E"/>
    <w:rsid w:val="0017509F"/>
    <w:rsid w:val="001750D0"/>
    <w:rsid w:val="001754D5"/>
    <w:rsid w:val="00175505"/>
    <w:rsid w:val="00175793"/>
    <w:rsid w:val="001757ED"/>
    <w:rsid w:val="00175ABB"/>
    <w:rsid w:val="00176503"/>
    <w:rsid w:val="00176577"/>
    <w:rsid w:val="00176796"/>
    <w:rsid w:val="00176AB5"/>
    <w:rsid w:val="00176AFA"/>
    <w:rsid w:val="001771CE"/>
    <w:rsid w:val="00177256"/>
    <w:rsid w:val="0017725D"/>
    <w:rsid w:val="00177570"/>
    <w:rsid w:val="0017786B"/>
    <w:rsid w:val="00177C65"/>
    <w:rsid w:val="00177C89"/>
    <w:rsid w:val="00180381"/>
    <w:rsid w:val="001803AE"/>
    <w:rsid w:val="0018054E"/>
    <w:rsid w:val="001806DB"/>
    <w:rsid w:val="00180D2C"/>
    <w:rsid w:val="001815CE"/>
    <w:rsid w:val="0018166E"/>
    <w:rsid w:val="001819AD"/>
    <w:rsid w:val="00181B61"/>
    <w:rsid w:val="00181C8A"/>
    <w:rsid w:val="00182151"/>
    <w:rsid w:val="001825D9"/>
    <w:rsid w:val="00182609"/>
    <w:rsid w:val="00182A0B"/>
    <w:rsid w:val="00182B68"/>
    <w:rsid w:val="00182CD7"/>
    <w:rsid w:val="0018363A"/>
    <w:rsid w:val="00183670"/>
    <w:rsid w:val="001838C8"/>
    <w:rsid w:val="00183956"/>
    <w:rsid w:val="00183BE0"/>
    <w:rsid w:val="00183ECA"/>
    <w:rsid w:val="00183FE9"/>
    <w:rsid w:val="00184EB2"/>
    <w:rsid w:val="00184FC0"/>
    <w:rsid w:val="001855D0"/>
    <w:rsid w:val="001858FC"/>
    <w:rsid w:val="00185EB3"/>
    <w:rsid w:val="001861A5"/>
    <w:rsid w:val="001863ED"/>
    <w:rsid w:val="00186935"/>
    <w:rsid w:val="00186941"/>
    <w:rsid w:val="00186982"/>
    <w:rsid w:val="00186AF9"/>
    <w:rsid w:val="00186C4F"/>
    <w:rsid w:val="001870AC"/>
    <w:rsid w:val="00187B44"/>
    <w:rsid w:val="00187C8C"/>
    <w:rsid w:val="00187CA7"/>
    <w:rsid w:val="00187EEB"/>
    <w:rsid w:val="00190153"/>
    <w:rsid w:val="00190338"/>
    <w:rsid w:val="0019039F"/>
    <w:rsid w:val="001907AF"/>
    <w:rsid w:val="00190E26"/>
    <w:rsid w:val="00191156"/>
    <w:rsid w:val="001921CF"/>
    <w:rsid w:val="001922E0"/>
    <w:rsid w:val="0019255F"/>
    <w:rsid w:val="0019260C"/>
    <w:rsid w:val="00192CA3"/>
    <w:rsid w:val="00192DBA"/>
    <w:rsid w:val="00192E67"/>
    <w:rsid w:val="00192F4F"/>
    <w:rsid w:val="00193041"/>
    <w:rsid w:val="001930C1"/>
    <w:rsid w:val="00194DE8"/>
    <w:rsid w:val="0019533C"/>
    <w:rsid w:val="00195F25"/>
    <w:rsid w:val="001967BF"/>
    <w:rsid w:val="00196CB4"/>
    <w:rsid w:val="00197776"/>
    <w:rsid w:val="00197800"/>
    <w:rsid w:val="00197906"/>
    <w:rsid w:val="001A01C1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9F"/>
    <w:rsid w:val="001A66C6"/>
    <w:rsid w:val="001A6B1B"/>
    <w:rsid w:val="001A6DC1"/>
    <w:rsid w:val="001A6EAF"/>
    <w:rsid w:val="001A7456"/>
    <w:rsid w:val="001A74FD"/>
    <w:rsid w:val="001B017A"/>
    <w:rsid w:val="001B02B1"/>
    <w:rsid w:val="001B03F3"/>
    <w:rsid w:val="001B050A"/>
    <w:rsid w:val="001B0568"/>
    <w:rsid w:val="001B06A8"/>
    <w:rsid w:val="001B06ED"/>
    <w:rsid w:val="001B0956"/>
    <w:rsid w:val="001B0986"/>
    <w:rsid w:val="001B0CF5"/>
    <w:rsid w:val="001B101D"/>
    <w:rsid w:val="001B1313"/>
    <w:rsid w:val="001B1644"/>
    <w:rsid w:val="001B1A72"/>
    <w:rsid w:val="001B1C21"/>
    <w:rsid w:val="001B2366"/>
    <w:rsid w:val="001B2549"/>
    <w:rsid w:val="001B258C"/>
    <w:rsid w:val="001B2D8A"/>
    <w:rsid w:val="001B2DAD"/>
    <w:rsid w:val="001B2E8F"/>
    <w:rsid w:val="001B308A"/>
    <w:rsid w:val="001B3399"/>
    <w:rsid w:val="001B348E"/>
    <w:rsid w:val="001B39D2"/>
    <w:rsid w:val="001B40D6"/>
    <w:rsid w:val="001B4189"/>
    <w:rsid w:val="001B426D"/>
    <w:rsid w:val="001B4469"/>
    <w:rsid w:val="001B47DF"/>
    <w:rsid w:val="001B4BD5"/>
    <w:rsid w:val="001B4CAF"/>
    <w:rsid w:val="001B4CCB"/>
    <w:rsid w:val="001B5761"/>
    <w:rsid w:val="001B5F94"/>
    <w:rsid w:val="001B60ED"/>
    <w:rsid w:val="001B6225"/>
    <w:rsid w:val="001B651D"/>
    <w:rsid w:val="001B659D"/>
    <w:rsid w:val="001B66F8"/>
    <w:rsid w:val="001B6799"/>
    <w:rsid w:val="001B69A4"/>
    <w:rsid w:val="001B69D9"/>
    <w:rsid w:val="001B734B"/>
    <w:rsid w:val="001B75C0"/>
    <w:rsid w:val="001B7743"/>
    <w:rsid w:val="001B7776"/>
    <w:rsid w:val="001B7A36"/>
    <w:rsid w:val="001B7A4D"/>
    <w:rsid w:val="001B7ABB"/>
    <w:rsid w:val="001C0014"/>
    <w:rsid w:val="001C003C"/>
    <w:rsid w:val="001C0514"/>
    <w:rsid w:val="001C0600"/>
    <w:rsid w:val="001C0FE7"/>
    <w:rsid w:val="001C1010"/>
    <w:rsid w:val="001C12FA"/>
    <w:rsid w:val="001C207F"/>
    <w:rsid w:val="001C2CCF"/>
    <w:rsid w:val="001C2D13"/>
    <w:rsid w:val="001C2E72"/>
    <w:rsid w:val="001C305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3C6"/>
    <w:rsid w:val="001C45F4"/>
    <w:rsid w:val="001C47E9"/>
    <w:rsid w:val="001C496B"/>
    <w:rsid w:val="001C4AEC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6F97"/>
    <w:rsid w:val="001C7121"/>
    <w:rsid w:val="001C72B7"/>
    <w:rsid w:val="001C7D6F"/>
    <w:rsid w:val="001C7F9D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3C0"/>
    <w:rsid w:val="001D26F3"/>
    <w:rsid w:val="001D2E88"/>
    <w:rsid w:val="001D2F1B"/>
    <w:rsid w:val="001D3094"/>
    <w:rsid w:val="001D344F"/>
    <w:rsid w:val="001D3EA4"/>
    <w:rsid w:val="001D4C17"/>
    <w:rsid w:val="001D4D2A"/>
    <w:rsid w:val="001D4F92"/>
    <w:rsid w:val="001D51C9"/>
    <w:rsid w:val="001D54A5"/>
    <w:rsid w:val="001D58C1"/>
    <w:rsid w:val="001D5B92"/>
    <w:rsid w:val="001D5D3B"/>
    <w:rsid w:val="001D6303"/>
    <w:rsid w:val="001D643C"/>
    <w:rsid w:val="001D6838"/>
    <w:rsid w:val="001D6B2A"/>
    <w:rsid w:val="001D6CB4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6B8"/>
    <w:rsid w:val="001E0AB8"/>
    <w:rsid w:val="001E132D"/>
    <w:rsid w:val="001E1640"/>
    <w:rsid w:val="001E1681"/>
    <w:rsid w:val="001E1706"/>
    <w:rsid w:val="001E1825"/>
    <w:rsid w:val="001E207B"/>
    <w:rsid w:val="001E2372"/>
    <w:rsid w:val="001E27F1"/>
    <w:rsid w:val="001E2FA1"/>
    <w:rsid w:val="001E325D"/>
    <w:rsid w:val="001E358F"/>
    <w:rsid w:val="001E3929"/>
    <w:rsid w:val="001E3959"/>
    <w:rsid w:val="001E3CAE"/>
    <w:rsid w:val="001E3CC2"/>
    <w:rsid w:val="001E3E9B"/>
    <w:rsid w:val="001E3EF7"/>
    <w:rsid w:val="001E40FE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9AF"/>
    <w:rsid w:val="001E7ADC"/>
    <w:rsid w:val="001F0668"/>
    <w:rsid w:val="001F085F"/>
    <w:rsid w:val="001F0883"/>
    <w:rsid w:val="001F08EA"/>
    <w:rsid w:val="001F0D42"/>
    <w:rsid w:val="001F13AE"/>
    <w:rsid w:val="001F166F"/>
    <w:rsid w:val="001F18A0"/>
    <w:rsid w:val="001F2794"/>
    <w:rsid w:val="001F2886"/>
    <w:rsid w:val="001F2A92"/>
    <w:rsid w:val="001F2C9C"/>
    <w:rsid w:val="001F3081"/>
    <w:rsid w:val="001F36D1"/>
    <w:rsid w:val="001F3A1C"/>
    <w:rsid w:val="001F3C57"/>
    <w:rsid w:val="001F3C67"/>
    <w:rsid w:val="001F3C82"/>
    <w:rsid w:val="001F4160"/>
    <w:rsid w:val="001F417E"/>
    <w:rsid w:val="001F4713"/>
    <w:rsid w:val="001F4C29"/>
    <w:rsid w:val="001F535C"/>
    <w:rsid w:val="001F5611"/>
    <w:rsid w:val="001F5E07"/>
    <w:rsid w:val="001F6565"/>
    <w:rsid w:val="001F6754"/>
    <w:rsid w:val="001F679A"/>
    <w:rsid w:val="001F6960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BC2"/>
    <w:rsid w:val="00201C12"/>
    <w:rsid w:val="00201EA0"/>
    <w:rsid w:val="00201FE7"/>
    <w:rsid w:val="002028D7"/>
    <w:rsid w:val="00202CEB"/>
    <w:rsid w:val="00202F2A"/>
    <w:rsid w:val="00203163"/>
    <w:rsid w:val="0020344B"/>
    <w:rsid w:val="00203744"/>
    <w:rsid w:val="002038B5"/>
    <w:rsid w:val="00204089"/>
    <w:rsid w:val="002040B4"/>
    <w:rsid w:val="002045E8"/>
    <w:rsid w:val="002046B8"/>
    <w:rsid w:val="00204F86"/>
    <w:rsid w:val="0020552F"/>
    <w:rsid w:val="0020569B"/>
    <w:rsid w:val="002064FA"/>
    <w:rsid w:val="00206721"/>
    <w:rsid w:val="00206934"/>
    <w:rsid w:val="00206AD3"/>
    <w:rsid w:val="00206AE9"/>
    <w:rsid w:val="00206D78"/>
    <w:rsid w:val="00206ECA"/>
    <w:rsid w:val="002070DB"/>
    <w:rsid w:val="00207378"/>
    <w:rsid w:val="002073F8"/>
    <w:rsid w:val="00207437"/>
    <w:rsid w:val="00207443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6F7"/>
    <w:rsid w:val="00212760"/>
    <w:rsid w:val="0021277F"/>
    <w:rsid w:val="00212CAA"/>
    <w:rsid w:val="00212F79"/>
    <w:rsid w:val="002130AC"/>
    <w:rsid w:val="002131E2"/>
    <w:rsid w:val="00213531"/>
    <w:rsid w:val="00213A6A"/>
    <w:rsid w:val="00213FC0"/>
    <w:rsid w:val="002145A7"/>
    <w:rsid w:val="00214A50"/>
    <w:rsid w:val="00214D0A"/>
    <w:rsid w:val="0021541E"/>
    <w:rsid w:val="00215700"/>
    <w:rsid w:val="00215893"/>
    <w:rsid w:val="00215A29"/>
    <w:rsid w:val="00215EF6"/>
    <w:rsid w:val="0021614F"/>
    <w:rsid w:val="002165CD"/>
    <w:rsid w:val="00216676"/>
    <w:rsid w:val="00216737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46"/>
    <w:rsid w:val="0022206C"/>
    <w:rsid w:val="0022236B"/>
    <w:rsid w:val="0022242F"/>
    <w:rsid w:val="00222697"/>
    <w:rsid w:val="002229A0"/>
    <w:rsid w:val="0022349F"/>
    <w:rsid w:val="00223912"/>
    <w:rsid w:val="00223BC9"/>
    <w:rsid w:val="00223E80"/>
    <w:rsid w:val="002242BE"/>
    <w:rsid w:val="00224620"/>
    <w:rsid w:val="0022476E"/>
    <w:rsid w:val="00224F15"/>
    <w:rsid w:val="0022516E"/>
    <w:rsid w:val="0022541B"/>
    <w:rsid w:val="00225B12"/>
    <w:rsid w:val="0022603D"/>
    <w:rsid w:val="0022614B"/>
    <w:rsid w:val="00226A05"/>
    <w:rsid w:val="00226C83"/>
    <w:rsid w:val="002273F2"/>
    <w:rsid w:val="002277C7"/>
    <w:rsid w:val="00227850"/>
    <w:rsid w:val="00227B6F"/>
    <w:rsid w:val="00230021"/>
    <w:rsid w:val="00230109"/>
    <w:rsid w:val="00230187"/>
    <w:rsid w:val="002301E1"/>
    <w:rsid w:val="00230628"/>
    <w:rsid w:val="002309AD"/>
    <w:rsid w:val="00230B86"/>
    <w:rsid w:val="00230D25"/>
    <w:rsid w:val="0023101D"/>
    <w:rsid w:val="002310C9"/>
    <w:rsid w:val="00231418"/>
    <w:rsid w:val="00231A26"/>
    <w:rsid w:val="00231E2B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6BEA"/>
    <w:rsid w:val="002374C0"/>
    <w:rsid w:val="00237513"/>
    <w:rsid w:val="00237615"/>
    <w:rsid w:val="0023768D"/>
    <w:rsid w:val="00237C8A"/>
    <w:rsid w:val="00237F0A"/>
    <w:rsid w:val="00240DF6"/>
    <w:rsid w:val="0024112C"/>
    <w:rsid w:val="00241242"/>
    <w:rsid w:val="0024134D"/>
    <w:rsid w:val="0024187F"/>
    <w:rsid w:val="0024197C"/>
    <w:rsid w:val="00241C72"/>
    <w:rsid w:val="00241FB0"/>
    <w:rsid w:val="00242364"/>
    <w:rsid w:val="0024268E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69B"/>
    <w:rsid w:val="0024473B"/>
    <w:rsid w:val="002448C4"/>
    <w:rsid w:val="00244A11"/>
    <w:rsid w:val="00244A7D"/>
    <w:rsid w:val="00244AB8"/>
    <w:rsid w:val="00244D16"/>
    <w:rsid w:val="00245157"/>
    <w:rsid w:val="0024538C"/>
    <w:rsid w:val="00245586"/>
    <w:rsid w:val="00245C06"/>
    <w:rsid w:val="0024642F"/>
    <w:rsid w:val="002465BC"/>
    <w:rsid w:val="00246708"/>
    <w:rsid w:val="00246A3B"/>
    <w:rsid w:val="00246C2A"/>
    <w:rsid w:val="00247528"/>
    <w:rsid w:val="002475DF"/>
    <w:rsid w:val="00247C0B"/>
    <w:rsid w:val="00247CC9"/>
    <w:rsid w:val="00247F56"/>
    <w:rsid w:val="00247FBC"/>
    <w:rsid w:val="00247FCB"/>
    <w:rsid w:val="002501A3"/>
    <w:rsid w:val="00250C7F"/>
    <w:rsid w:val="002518EA"/>
    <w:rsid w:val="00251BF1"/>
    <w:rsid w:val="00251C14"/>
    <w:rsid w:val="0025214D"/>
    <w:rsid w:val="00252199"/>
    <w:rsid w:val="002527D7"/>
    <w:rsid w:val="002528FC"/>
    <w:rsid w:val="00252A53"/>
    <w:rsid w:val="00252B3D"/>
    <w:rsid w:val="00252C75"/>
    <w:rsid w:val="0025398C"/>
    <w:rsid w:val="00253DEF"/>
    <w:rsid w:val="0025430B"/>
    <w:rsid w:val="00254599"/>
    <w:rsid w:val="0025478A"/>
    <w:rsid w:val="00254DE6"/>
    <w:rsid w:val="00255E13"/>
    <w:rsid w:val="00255EF4"/>
    <w:rsid w:val="00256152"/>
    <w:rsid w:val="00256536"/>
    <w:rsid w:val="00257005"/>
    <w:rsid w:val="0025718F"/>
    <w:rsid w:val="002576FC"/>
    <w:rsid w:val="0025792D"/>
    <w:rsid w:val="00257A5F"/>
    <w:rsid w:val="00257B1A"/>
    <w:rsid w:val="00257B7A"/>
    <w:rsid w:val="00257ED8"/>
    <w:rsid w:val="00260595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6D2"/>
    <w:rsid w:val="00262EFC"/>
    <w:rsid w:val="00263822"/>
    <w:rsid w:val="00263D2D"/>
    <w:rsid w:val="00263F91"/>
    <w:rsid w:val="00264560"/>
    <w:rsid w:val="00264B76"/>
    <w:rsid w:val="00264C0D"/>
    <w:rsid w:val="00264F95"/>
    <w:rsid w:val="00265314"/>
    <w:rsid w:val="00265800"/>
    <w:rsid w:val="0026597B"/>
    <w:rsid w:val="00265A86"/>
    <w:rsid w:val="00266368"/>
    <w:rsid w:val="0026638C"/>
    <w:rsid w:val="00266E17"/>
    <w:rsid w:val="00266F4C"/>
    <w:rsid w:val="00267022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40"/>
    <w:rsid w:val="00272890"/>
    <w:rsid w:val="00272B2E"/>
    <w:rsid w:val="00273068"/>
    <w:rsid w:val="002734F1"/>
    <w:rsid w:val="00273821"/>
    <w:rsid w:val="00273850"/>
    <w:rsid w:val="00273D85"/>
    <w:rsid w:val="00273F27"/>
    <w:rsid w:val="00273F60"/>
    <w:rsid w:val="002742B8"/>
    <w:rsid w:val="0027439C"/>
    <w:rsid w:val="002743A5"/>
    <w:rsid w:val="002746FC"/>
    <w:rsid w:val="002748A8"/>
    <w:rsid w:val="00274B1A"/>
    <w:rsid w:val="00274D79"/>
    <w:rsid w:val="00275457"/>
    <w:rsid w:val="00275462"/>
    <w:rsid w:val="00275641"/>
    <w:rsid w:val="00275B4C"/>
    <w:rsid w:val="00275C5E"/>
    <w:rsid w:val="00275FE9"/>
    <w:rsid w:val="0027603F"/>
    <w:rsid w:val="0027621F"/>
    <w:rsid w:val="0027630A"/>
    <w:rsid w:val="00276448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84F"/>
    <w:rsid w:val="00280B61"/>
    <w:rsid w:val="00280B77"/>
    <w:rsid w:val="002812D0"/>
    <w:rsid w:val="0028135D"/>
    <w:rsid w:val="00281457"/>
    <w:rsid w:val="002814F4"/>
    <w:rsid w:val="00281BBD"/>
    <w:rsid w:val="00281C31"/>
    <w:rsid w:val="002822B7"/>
    <w:rsid w:val="002828ED"/>
    <w:rsid w:val="0028295C"/>
    <w:rsid w:val="00282B9E"/>
    <w:rsid w:val="00282C24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5DE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8EA"/>
    <w:rsid w:val="00294C8F"/>
    <w:rsid w:val="00295C7F"/>
    <w:rsid w:val="00295F6C"/>
    <w:rsid w:val="0029618C"/>
    <w:rsid w:val="0029641A"/>
    <w:rsid w:val="00296519"/>
    <w:rsid w:val="00296664"/>
    <w:rsid w:val="0029676F"/>
    <w:rsid w:val="00296BC5"/>
    <w:rsid w:val="00296E4D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8CF"/>
    <w:rsid w:val="002A2BE0"/>
    <w:rsid w:val="002A2BE6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CED"/>
    <w:rsid w:val="002A5EA6"/>
    <w:rsid w:val="002A601E"/>
    <w:rsid w:val="002A6184"/>
    <w:rsid w:val="002A6FF7"/>
    <w:rsid w:val="002A7389"/>
    <w:rsid w:val="002A73E3"/>
    <w:rsid w:val="002B045B"/>
    <w:rsid w:val="002B0664"/>
    <w:rsid w:val="002B0BAD"/>
    <w:rsid w:val="002B1294"/>
    <w:rsid w:val="002B1351"/>
    <w:rsid w:val="002B135F"/>
    <w:rsid w:val="002B182A"/>
    <w:rsid w:val="002B18EB"/>
    <w:rsid w:val="002B19C5"/>
    <w:rsid w:val="002B21B4"/>
    <w:rsid w:val="002B225C"/>
    <w:rsid w:val="002B258E"/>
    <w:rsid w:val="002B270C"/>
    <w:rsid w:val="002B2A4A"/>
    <w:rsid w:val="002B2B2B"/>
    <w:rsid w:val="002B2C27"/>
    <w:rsid w:val="002B2DD8"/>
    <w:rsid w:val="002B325E"/>
    <w:rsid w:val="002B32C2"/>
    <w:rsid w:val="002B3C94"/>
    <w:rsid w:val="002B3CE4"/>
    <w:rsid w:val="002B4BBC"/>
    <w:rsid w:val="002B4DBC"/>
    <w:rsid w:val="002B5060"/>
    <w:rsid w:val="002B5169"/>
    <w:rsid w:val="002B58EA"/>
    <w:rsid w:val="002B594B"/>
    <w:rsid w:val="002B5BB7"/>
    <w:rsid w:val="002B5F43"/>
    <w:rsid w:val="002B5FFF"/>
    <w:rsid w:val="002B62E8"/>
    <w:rsid w:val="002B66F4"/>
    <w:rsid w:val="002B6FC3"/>
    <w:rsid w:val="002B72F6"/>
    <w:rsid w:val="002B7483"/>
    <w:rsid w:val="002B79C6"/>
    <w:rsid w:val="002B7D0B"/>
    <w:rsid w:val="002B7EF1"/>
    <w:rsid w:val="002C034E"/>
    <w:rsid w:val="002C0782"/>
    <w:rsid w:val="002C09A1"/>
    <w:rsid w:val="002C17B0"/>
    <w:rsid w:val="002C19BF"/>
    <w:rsid w:val="002C2691"/>
    <w:rsid w:val="002C2887"/>
    <w:rsid w:val="002C3012"/>
    <w:rsid w:val="002C3043"/>
    <w:rsid w:val="002C30E1"/>
    <w:rsid w:val="002C38B7"/>
    <w:rsid w:val="002C3A34"/>
    <w:rsid w:val="002C3F46"/>
    <w:rsid w:val="002C418E"/>
    <w:rsid w:val="002C46C0"/>
    <w:rsid w:val="002C46F5"/>
    <w:rsid w:val="002C4824"/>
    <w:rsid w:val="002C4C4E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5C"/>
    <w:rsid w:val="002D0077"/>
    <w:rsid w:val="002D032E"/>
    <w:rsid w:val="002D0644"/>
    <w:rsid w:val="002D0E0B"/>
    <w:rsid w:val="002D0E5C"/>
    <w:rsid w:val="002D1132"/>
    <w:rsid w:val="002D16D5"/>
    <w:rsid w:val="002D1781"/>
    <w:rsid w:val="002D19E8"/>
    <w:rsid w:val="002D1A65"/>
    <w:rsid w:val="002D1B14"/>
    <w:rsid w:val="002D1C98"/>
    <w:rsid w:val="002D2233"/>
    <w:rsid w:val="002D239F"/>
    <w:rsid w:val="002D331B"/>
    <w:rsid w:val="002D3412"/>
    <w:rsid w:val="002D361A"/>
    <w:rsid w:val="002D3B96"/>
    <w:rsid w:val="002D3C5D"/>
    <w:rsid w:val="002D3E0C"/>
    <w:rsid w:val="002D47CF"/>
    <w:rsid w:val="002D4BBD"/>
    <w:rsid w:val="002D4E44"/>
    <w:rsid w:val="002D5406"/>
    <w:rsid w:val="002D5481"/>
    <w:rsid w:val="002D5567"/>
    <w:rsid w:val="002D56B4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69"/>
    <w:rsid w:val="002E04F5"/>
    <w:rsid w:val="002E0B82"/>
    <w:rsid w:val="002E14A0"/>
    <w:rsid w:val="002E1782"/>
    <w:rsid w:val="002E1841"/>
    <w:rsid w:val="002E1883"/>
    <w:rsid w:val="002E197B"/>
    <w:rsid w:val="002E200D"/>
    <w:rsid w:val="002E289D"/>
    <w:rsid w:val="002E2B36"/>
    <w:rsid w:val="002E2B84"/>
    <w:rsid w:val="002E2D61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7D4"/>
    <w:rsid w:val="002E5DCD"/>
    <w:rsid w:val="002E6009"/>
    <w:rsid w:val="002E62BD"/>
    <w:rsid w:val="002E68F1"/>
    <w:rsid w:val="002E6A6E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327"/>
    <w:rsid w:val="002F19C9"/>
    <w:rsid w:val="002F1F6D"/>
    <w:rsid w:val="002F23ED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BEE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A40"/>
    <w:rsid w:val="00300B21"/>
    <w:rsid w:val="00300D68"/>
    <w:rsid w:val="00300EB8"/>
    <w:rsid w:val="00301596"/>
    <w:rsid w:val="0030190B"/>
    <w:rsid w:val="00301C44"/>
    <w:rsid w:val="003021F2"/>
    <w:rsid w:val="003026DC"/>
    <w:rsid w:val="00302F59"/>
    <w:rsid w:val="0030312A"/>
    <w:rsid w:val="00303456"/>
    <w:rsid w:val="0030379A"/>
    <w:rsid w:val="00303A0E"/>
    <w:rsid w:val="00303FD9"/>
    <w:rsid w:val="00304184"/>
    <w:rsid w:val="0030437E"/>
    <w:rsid w:val="003043E9"/>
    <w:rsid w:val="00304508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6FB"/>
    <w:rsid w:val="00310C05"/>
    <w:rsid w:val="00310C98"/>
    <w:rsid w:val="003111E5"/>
    <w:rsid w:val="00311557"/>
    <w:rsid w:val="00311650"/>
    <w:rsid w:val="00311911"/>
    <w:rsid w:val="00311C6C"/>
    <w:rsid w:val="00311DA3"/>
    <w:rsid w:val="0031224D"/>
    <w:rsid w:val="00312648"/>
    <w:rsid w:val="00312FA4"/>
    <w:rsid w:val="00313333"/>
    <w:rsid w:val="00313564"/>
    <w:rsid w:val="00313811"/>
    <w:rsid w:val="00313864"/>
    <w:rsid w:val="00313B4A"/>
    <w:rsid w:val="00313EB4"/>
    <w:rsid w:val="00313F64"/>
    <w:rsid w:val="003142EF"/>
    <w:rsid w:val="00314850"/>
    <w:rsid w:val="00314E22"/>
    <w:rsid w:val="003153A1"/>
    <w:rsid w:val="00315649"/>
    <w:rsid w:val="00315C3B"/>
    <w:rsid w:val="00315DF1"/>
    <w:rsid w:val="00315EB1"/>
    <w:rsid w:val="0031636A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BC7"/>
    <w:rsid w:val="00317E86"/>
    <w:rsid w:val="0032031C"/>
    <w:rsid w:val="00320761"/>
    <w:rsid w:val="00320781"/>
    <w:rsid w:val="0032083F"/>
    <w:rsid w:val="00320899"/>
    <w:rsid w:val="00320D6F"/>
    <w:rsid w:val="00320E83"/>
    <w:rsid w:val="00320FE9"/>
    <w:rsid w:val="003211D8"/>
    <w:rsid w:val="00321E10"/>
    <w:rsid w:val="00322086"/>
    <w:rsid w:val="003224CB"/>
    <w:rsid w:val="00322555"/>
    <w:rsid w:val="00322742"/>
    <w:rsid w:val="00322768"/>
    <w:rsid w:val="00322810"/>
    <w:rsid w:val="0032294B"/>
    <w:rsid w:val="003229AF"/>
    <w:rsid w:val="00322E9D"/>
    <w:rsid w:val="00323056"/>
    <w:rsid w:val="003230D3"/>
    <w:rsid w:val="003233FA"/>
    <w:rsid w:val="00323992"/>
    <w:rsid w:val="003239DF"/>
    <w:rsid w:val="00323A06"/>
    <w:rsid w:val="00323AC4"/>
    <w:rsid w:val="00323AF5"/>
    <w:rsid w:val="0032408C"/>
    <w:rsid w:val="0032430E"/>
    <w:rsid w:val="003244BD"/>
    <w:rsid w:val="003245A9"/>
    <w:rsid w:val="00324AD7"/>
    <w:rsid w:val="00324B12"/>
    <w:rsid w:val="00324E10"/>
    <w:rsid w:val="00325239"/>
    <w:rsid w:val="00325263"/>
    <w:rsid w:val="00325359"/>
    <w:rsid w:val="003254FB"/>
    <w:rsid w:val="003256EA"/>
    <w:rsid w:val="00325760"/>
    <w:rsid w:val="00325ADB"/>
    <w:rsid w:val="00325AF2"/>
    <w:rsid w:val="003265C8"/>
    <w:rsid w:val="003265E4"/>
    <w:rsid w:val="00326732"/>
    <w:rsid w:val="00327641"/>
    <w:rsid w:val="003276A2"/>
    <w:rsid w:val="00327782"/>
    <w:rsid w:val="00327879"/>
    <w:rsid w:val="00327E3F"/>
    <w:rsid w:val="00327F81"/>
    <w:rsid w:val="003302BD"/>
    <w:rsid w:val="003302C0"/>
    <w:rsid w:val="003302F3"/>
    <w:rsid w:val="0033075D"/>
    <w:rsid w:val="0033083A"/>
    <w:rsid w:val="00330D7B"/>
    <w:rsid w:val="00330DDD"/>
    <w:rsid w:val="00330F16"/>
    <w:rsid w:val="00330F6C"/>
    <w:rsid w:val="00330FBA"/>
    <w:rsid w:val="003311CC"/>
    <w:rsid w:val="003315BE"/>
    <w:rsid w:val="0033180E"/>
    <w:rsid w:val="00331ACD"/>
    <w:rsid w:val="00331CA4"/>
    <w:rsid w:val="00332048"/>
    <w:rsid w:val="00332375"/>
    <w:rsid w:val="00332CA3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33C"/>
    <w:rsid w:val="0033543F"/>
    <w:rsid w:val="003355DB"/>
    <w:rsid w:val="0033572F"/>
    <w:rsid w:val="00335898"/>
    <w:rsid w:val="00335943"/>
    <w:rsid w:val="00335A2F"/>
    <w:rsid w:val="00335B98"/>
    <w:rsid w:val="00336076"/>
    <w:rsid w:val="0033640B"/>
    <w:rsid w:val="00336681"/>
    <w:rsid w:val="00336789"/>
    <w:rsid w:val="0033695A"/>
    <w:rsid w:val="00336A3C"/>
    <w:rsid w:val="00336D0A"/>
    <w:rsid w:val="00337175"/>
    <w:rsid w:val="00337CF1"/>
    <w:rsid w:val="00337F39"/>
    <w:rsid w:val="00337F8D"/>
    <w:rsid w:val="00340087"/>
    <w:rsid w:val="003407DD"/>
    <w:rsid w:val="00340CE6"/>
    <w:rsid w:val="0034112B"/>
    <w:rsid w:val="00341A52"/>
    <w:rsid w:val="00341AA3"/>
    <w:rsid w:val="00341B01"/>
    <w:rsid w:val="00341FB1"/>
    <w:rsid w:val="00342056"/>
    <w:rsid w:val="003423BF"/>
    <w:rsid w:val="003425C2"/>
    <w:rsid w:val="003428B2"/>
    <w:rsid w:val="003428F5"/>
    <w:rsid w:val="00342BBF"/>
    <w:rsid w:val="00342ED1"/>
    <w:rsid w:val="00343512"/>
    <w:rsid w:val="0034388B"/>
    <w:rsid w:val="0034403E"/>
    <w:rsid w:val="00344462"/>
    <w:rsid w:val="00344B97"/>
    <w:rsid w:val="00344CEC"/>
    <w:rsid w:val="0034507D"/>
    <w:rsid w:val="003452F0"/>
    <w:rsid w:val="0034533A"/>
    <w:rsid w:val="003453C7"/>
    <w:rsid w:val="0034561C"/>
    <w:rsid w:val="00345818"/>
    <w:rsid w:val="00345B6F"/>
    <w:rsid w:val="00345E72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03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61A"/>
    <w:rsid w:val="0035277F"/>
    <w:rsid w:val="003527E0"/>
    <w:rsid w:val="003527E2"/>
    <w:rsid w:val="00352E9C"/>
    <w:rsid w:val="003530BD"/>
    <w:rsid w:val="003530DF"/>
    <w:rsid w:val="00353775"/>
    <w:rsid w:val="00353C3E"/>
    <w:rsid w:val="00353FEC"/>
    <w:rsid w:val="00354574"/>
    <w:rsid w:val="00354D43"/>
    <w:rsid w:val="00354EEE"/>
    <w:rsid w:val="003551E2"/>
    <w:rsid w:val="00355764"/>
    <w:rsid w:val="00355E05"/>
    <w:rsid w:val="0035649D"/>
    <w:rsid w:val="0035658D"/>
    <w:rsid w:val="00356778"/>
    <w:rsid w:val="0035686D"/>
    <w:rsid w:val="0035688F"/>
    <w:rsid w:val="003568D6"/>
    <w:rsid w:val="0035721F"/>
    <w:rsid w:val="0035789E"/>
    <w:rsid w:val="00357C75"/>
    <w:rsid w:val="00357DDA"/>
    <w:rsid w:val="00357EA4"/>
    <w:rsid w:val="00360248"/>
    <w:rsid w:val="003608D5"/>
    <w:rsid w:val="00360944"/>
    <w:rsid w:val="00360F51"/>
    <w:rsid w:val="0036100C"/>
    <w:rsid w:val="003612C1"/>
    <w:rsid w:val="003616EF"/>
    <w:rsid w:val="003617D2"/>
    <w:rsid w:val="00361BEA"/>
    <w:rsid w:val="00361C71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AA2"/>
    <w:rsid w:val="00364C00"/>
    <w:rsid w:val="00364D47"/>
    <w:rsid w:val="00365DD3"/>
    <w:rsid w:val="00365FC4"/>
    <w:rsid w:val="00367501"/>
    <w:rsid w:val="00367CFD"/>
    <w:rsid w:val="00367D14"/>
    <w:rsid w:val="00367FD6"/>
    <w:rsid w:val="00370C7D"/>
    <w:rsid w:val="00371034"/>
    <w:rsid w:val="00371226"/>
    <w:rsid w:val="00371274"/>
    <w:rsid w:val="0037158F"/>
    <w:rsid w:val="00371853"/>
    <w:rsid w:val="00371913"/>
    <w:rsid w:val="00371B29"/>
    <w:rsid w:val="00371FFB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7F"/>
    <w:rsid w:val="003746DD"/>
    <w:rsid w:val="003748E0"/>
    <w:rsid w:val="0037492F"/>
    <w:rsid w:val="0037493E"/>
    <w:rsid w:val="00374B15"/>
    <w:rsid w:val="00374B25"/>
    <w:rsid w:val="00374C85"/>
    <w:rsid w:val="00374E01"/>
    <w:rsid w:val="0037560E"/>
    <w:rsid w:val="00375731"/>
    <w:rsid w:val="00375829"/>
    <w:rsid w:val="00375A8C"/>
    <w:rsid w:val="00375D77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5D2"/>
    <w:rsid w:val="00377665"/>
    <w:rsid w:val="003776FD"/>
    <w:rsid w:val="0037790C"/>
    <w:rsid w:val="00377941"/>
    <w:rsid w:val="00377C9D"/>
    <w:rsid w:val="00377CB3"/>
    <w:rsid w:val="0038018E"/>
    <w:rsid w:val="003801DA"/>
    <w:rsid w:val="00380217"/>
    <w:rsid w:val="003804DF"/>
    <w:rsid w:val="0038051D"/>
    <w:rsid w:val="00380A31"/>
    <w:rsid w:val="00381247"/>
    <w:rsid w:val="00381293"/>
    <w:rsid w:val="003814E4"/>
    <w:rsid w:val="0038175D"/>
    <w:rsid w:val="00381D13"/>
    <w:rsid w:val="00381EF2"/>
    <w:rsid w:val="0038204A"/>
    <w:rsid w:val="003828A6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4672"/>
    <w:rsid w:val="00384CD7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B80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241"/>
    <w:rsid w:val="00391941"/>
    <w:rsid w:val="003919BA"/>
    <w:rsid w:val="00391D29"/>
    <w:rsid w:val="0039221F"/>
    <w:rsid w:val="003922C6"/>
    <w:rsid w:val="0039239C"/>
    <w:rsid w:val="0039243A"/>
    <w:rsid w:val="00392499"/>
    <w:rsid w:val="0039256A"/>
    <w:rsid w:val="003931BF"/>
    <w:rsid w:val="0039324D"/>
    <w:rsid w:val="00393A99"/>
    <w:rsid w:val="00394003"/>
    <w:rsid w:val="00394222"/>
    <w:rsid w:val="003944EF"/>
    <w:rsid w:val="0039459E"/>
    <w:rsid w:val="003949CA"/>
    <w:rsid w:val="00394A19"/>
    <w:rsid w:val="00395145"/>
    <w:rsid w:val="00395159"/>
    <w:rsid w:val="00395813"/>
    <w:rsid w:val="00395A5A"/>
    <w:rsid w:val="00395C87"/>
    <w:rsid w:val="0039642C"/>
    <w:rsid w:val="00396901"/>
    <w:rsid w:val="00396908"/>
    <w:rsid w:val="003969FD"/>
    <w:rsid w:val="00396E88"/>
    <w:rsid w:val="00397017"/>
    <w:rsid w:val="00397026"/>
    <w:rsid w:val="00397043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A8D"/>
    <w:rsid w:val="003A5CA1"/>
    <w:rsid w:val="003A5F5A"/>
    <w:rsid w:val="003A5FF7"/>
    <w:rsid w:val="003A6231"/>
    <w:rsid w:val="003A6BB2"/>
    <w:rsid w:val="003A6BDC"/>
    <w:rsid w:val="003A6CC6"/>
    <w:rsid w:val="003A6D6E"/>
    <w:rsid w:val="003A727D"/>
    <w:rsid w:val="003A7483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0B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B7D7A"/>
    <w:rsid w:val="003C0155"/>
    <w:rsid w:val="003C040F"/>
    <w:rsid w:val="003C0449"/>
    <w:rsid w:val="003C08ED"/>
    <w:rsid w:val="003C0D4D"/>
    <w:rsid w:val="003C0F8C"/>
    <w:rsid w:val="003C1298"/>
    <w:rsid w:val="003C1314"/>
    <w:rsid w:val="003C137D"/>
    <w:rsid w:val="003C13B8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A5C"/>
    <w:rsid w:val="003C4AD9"/>
    <w:rsid w:val="003C4B7A"/>
    <w:rsid w:val="003C5478"/>
    <w:rsid w:val="003C54AE"/>
    <w:rsid w:val="003C58AA"/>
    <w:rsid w:val="003C5B5B"/>
    <w:rsid w:val="003C5DC4"/>
    <w:rsid w:val="003C663F"/>
    <w:rsid w:val="003C6859"/>
    <w:rsid w:val="003C6C18"/>
    <w:rsid w:val="003C6D2C"/>
    <w:rsid w:val="003C6F66"/>
    <w:rsid w:val="003C703E"/>
    <w:rsid w:val="003C718B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6BC"/>
    <w:rsid w:val="003D28E5"/>
    <w:rsid w:val="003D2F9F"/>
    <w:rsid w:val="003D319C"/>
    <w:rsid w:val="003D33D7"/>
    <w:rsid w:val="003D37EE"/>
    <w:rsid w:val="003D39F5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D0D"/>
    <w:rsid w:val="003D5E7A"/>
    <w:rsid w:val="003D61EE"/>
    <w:rsid w:val="003D620B"/>
    <w:rsid w:val="003D673D"/>
    <w:rsid w:val="003D6981"/>
    <w:rsid w:val="003D73C6"/>
    <w:rsid w:val="003D7A23"/>
    <w:rsid w:val="003E0577"/>
    <w:rsid w:val="003E0822"/>
    <w:rsid w:val="003E0EC9"/>
    <w:rsid w:val="003E0F75"/>
    <w:rsid w:val="003E102E"/>
    <w:rsid w:val="003E1154"/>
    <w:rsid w:val="003E13DF"/>
    <w:rsid w:val="003E1539"/>
    <w:rsid w:val="003E180A"/>
    <w:rsid w:val="003E19D1"/>
    <w:rsid w:val="003E1F3D"/>
    <w:rsid w:val="003E1F6F"/>
    <w:rsid w:val="003E2195"/>
    <w:rsid w:val="003E236C"/>
    <w:rsid w:val="003E280F"/>
    <w:rsid w:val="003E2BC2"/>
    <w:rsid w:val="003E2BD0"/>
    <w:rsid w:val="003E2EA2"/>
    <w:rsid w:val="003E2F96"/>
    <w:rsid w:val="003E30C4"/>
    <w:rsid w:val="003E35AE"/>
    <w:rsid w:val="003E363A"/>
    <w:rsid w:val="003E40D2"/>
    <w:rsid w:val="003E4255"/>
    <w:rsid w:val="003E4446"/>
    <w:rsid w:val="003E44AE"/>
    <w:rsid w:val="003E494F"/>
    <w:rsid w:val="003E4C40"/>
    <w:rsid w:val="003E4F1D"/>
    <w:rsid w:val="003E4F37"/>
    <w:rsid w:val="003E547D"/>
    <w:rsid w:val="003E55F9"/>
    <w:rsid w:val="003E597E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2E6A"/>
    <w:rsid w:val="003F3323"/>
    <w:rsid w:val="003F38A8"/>
    <w:rsid w:val="003F435B"/>
    <w:rsid w:val="003F4556"/>
    <w:rsid w:val="003F46FD"/>
    <w:rsid w:val="003F4A0F"/>
    <w:rsid w:val="003F4E71"/>
    <w:rsid w:val="003F5204"/>
    <w:rsid w:val="003F54A0"/>
    <w:rsid w:val="003F555A"/>
    <w:rsid w:val="003F574B"/>
    <w:rsid w:val="003F591A"/>
    <w:rsid w:val="003F5F24"/>
    <w:rsid w:val="003F5FD4"/>
    <w:rsid w:val="003F615B"/>
    <w:rsid w:val="003F6217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454"/>
    <w:rsid w:val="004018FF"/>
    <w:rsid w:val="00401B55"/>
    <w:rsid w:val="004020B7"/>
    <w:rsid w:val="004020E9"/>
    <w:rsid w:val="0040225D"/>
    <w:rsid w:val="00402749"/>
    <w:rsid w:val="004027EB"/>
    <w:rsid w:val="00402B06"/>
    <w:rsid w:val="00402D6B"/>
    <w:rsid w:val="00402F80"/>
    <w:rsid w:val="00403B98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31D"/>
    <w:rsid w:val="0040533D"/>
    <w:rsid w:val="00405947"/>
    <w:rsid w:val="004066C1"/>
    <w:rsid w:val="00406734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0E5C"/>
    <w:rsid w:val="004113E4"/>
    <w:rsid w:val="00411FAB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5847"/>
    <w:rsid w:val="00416BA3"/>
    <w:rsid w:val="00416CA0"/>
    <w:rsid w:val="00416CBF"/>
    <w:rsid w:val="00416EC4"/>
    <w:rsid w:val="00417753"/>
    <w:rsid w:val="00417B54"/>
    <w:rsid w:val="00417CF1"/>
    <w:rsid w:val="00417EC0"/>
    <w:rsid w:val="0042017F"/>
    <w:rsid w:val="00420219"/>
    <w:rsid w:val="00420492"/>
    <w:rsid w:val="004208A9"/>
    <w:rsid w:val="0042112C"/>
    <w:rsid w:val="004213BA"/>
    <w:rsid w:val="00421A5A"/>
    <w:rsid w:val="0042238D"/>
    <w:rsid w:val="00422467"/>
    <w:rsid w:val="00422A13"/>
    <w:rsid w:val="00422EA6"/>
    <w:rsid w:val="00422FA9"/>
    <w:rsid w:val="00423634"/>
    <w:rsid w:val="00423BB1"/>
    <w:rsid w:val="00423F2B"/>
    <w:rsid w:val="004240DB"/>
    <w:rsid w:val="0042417B"/>
    <w:rsid w:val="00424279"/>
    <w:rsid w:val="004244CC"/>
    <w:rsid w:val="00424508"/>
    <w:rsid w:val="00424821"/>
    <w:rsid w:val="0042495F"/>
    <w:rsid w:val="004249EC"/>
    <w:rsid w:val="00424A04"/>
    <w:rsid w:val="00424AA7"/>
    <w:rsid w:val="004251FD"/>
    <w:rsid w:val="00425547"/>
    <w:rsid w:val="004255BF"/>
    <w:rsid w:val="0042575F"/>
    <w:rsid w:val="00425CEA"/>
    <w:rsid w:val="004265FF"/>
    <w:rsid w:val="00426C6B"/>
    <w:rsid w:val="00426F06"/>
    <w:rsid w:val="00426F17"/>
    <w:rsid w:val="0042730D"/>
    <w:rsid w:val="00427A71"/>
    <w:rsid w:val="00427B1B"/>
    <w:rsid w:val="00430228"/>
    <w:rsid w:val="004307C9"/>
    <w:rsid w:val="00430817"/>
    <w:rsid w:val="00430945"/>
    <w:rsid w:val="00430B9B"/>
    <w:rsid w:val="0043158C"/>
    <w:rsid w:val="00432557"/>
    <w:rsid w:val="00432982"/>
    <w:rsid w:val="004329C7"/>
    <w:rsid w:val="00432AA4"/>
    <w:rsid w:val="00432EED"/>
    <w:rsid w:val="00432F25"/>
    <w:rsid w:val="00432F47"/>
    <w:rsid w:val="00432FC7"/>
    <w:rsid w:val="004333AE"/>
    <w:rsid w:val="0043344A"/>
    <w:rsid w:val="00433506"/>
    <w:rsid w:val="00433534"/>
    <w:rsid w:val="00433598"/>
    <w:rsid w:val="0043359B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5AE"/>
    <w:rsid w:val="0043460C"/>
    <w:rsid w:val="004347D5"/>
    <w:rsid w:val="00434D5E"/>
    <w:rsid w:val="00434FCE"/>
    <w:rsid w:val="0043538D"/>
    <w:rsid w:val="00435573"/>
    <w:rsid w:val="00435B4C"/>
    <w:rsid w:val="00435B52"/>
    <w:rsid w:val="00435B82"/>
    <w:rsid w:val="004360BC"/>
    <w:rsid w:val="00436156"/>
    <w:rsid w:val="00436281"/>
    <w:rsid w:val="0043643B"/>
    <w:rsid w:val="00436A1E"/>
    <w:rsid w:val="00436AEF"/>
    <w:rsid w:val="00437036"/>
    <w:rsid w:val="004401A2"/>
    <w:rsid w:val="0044037E"/>
    <w:rsid w:val="00440663"/>
    <w:rsid w:val="00440AD1"/>
    <w:rsid w:val="00440B6F"/>
    <w:rsid w:val="00440BA8"/>
    <w:rsid w:val="00440D3D"/>
    <w:rsid w:val="00440FC5"/>
    <w:rsid w:val="00441480"/>
    <w:rsid w:val="00441615"/>
    <w:rsid w:val="0044162D"/>
    <w:rsid w:val="00441D85"/>
    <w:rsid w:val="00441F11"/>
    <w:rsid w:val="004422D0"/>
    <w:rsid w:val="0044239B"/>
    <w:rsid w:val="004425AE"/>
    <w:rsid w:val="0044264E"/>
    <w:rsid w:val="00442AE6"/>
    <w:rsid w:val="00442BC6"/>
    <w:rsid w:val="00442E0F"/>
    <w:rsid w:val="00442FA0"/>
    <w:rsid w:val="00443438"/>
    <w:rsid w:val="004435B2"/>
    <w:rsid w:val="00443715"/>
    <w:rsid w:val="004439A3"/>
    <w:rsid w:val="00443B6B"/>
    <w:rsid w:val="00443BD3"/>
    <w:rsid w:val="00444186"/>
    <w:rsid w:val="00444401"/>
    <w:rsid w:val="004444E5"/>
    <w:rsid w:val="00444825"/>
    <w:rsid w:val="00444849"/>
    <w:rsid w:val="004448B3"/>
    <w:rsid w:val="00444A4A"/>
    <w:rsid w:val="00444FC7"/>
    <w:rsid w:val="00445069"/>
    <w:rsid w:val="0044508F"/>
    <w:rsid w:val="00445204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9B5"/>
    <w:rsid w:val="00454D21"/>
    <w:rsid w:val="00455046"/>
    <w:rsid w:val="004554D0"/>
    <w:rsid w:val="004556D9"/>
    <w:rsid w:val="00455A53"/>
    <w:rsid w:val="00455B04"/>
    <w:rsid w:val="00455F9B"/>
    <w:rsid w:val="0045613A"/>
    <w:rsid w:val="004564A9"/>
    <w:rsid w:val="00456565"/>
    <w:rsid w:val="00456AD6"/>
    <w:rsid w:val="00456BAD"/>
    <w:rsid w:val="00456DC6"/>
    <w:rsid w:val="00457622"/>
    <w:rsid w:val="0045785C"/>
    <w:rsid w:val="00457903"/>
    <w:rsid w:val="00457937"/>
    <w:rsid w:val="0046024A"/>
    <w:rsid w:val="0046038D"/>
    <w:rsid w:val="00460591"/>
    <w:rsid w:val="0046071F"/>
    <w:rsid w:val="00460967"/>
    <w:rsid w:val="00460A94"/>
    <w:rsid w:val="00460EB5"/>
    <w:rsid w:val="0046139A"/>
    <w:rsid w:val="00461682"/>
    <w:rsid w:val="00461F1A"/>
    <w:rsid w:val="004620E7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4C3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1D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0E2E"/>
    <w:rsid w:val="00471075"/>
    <w:rsid w:val="004719F3"/>
    <w:rsid w:val="00471A69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BE5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570"/>
    <w:rsid w:val="00477DA1"/>
    <w:rsid w:val="004800F9"/>
    <w:rsid w:val="0048026F"/>
    <w:rsid w:val="0048066F"/>
    <w:rsid w:val="00480C20"/>
    <w:rsid w:val="0048121A"/>
    <w:rsid w:val="00481257"/>
    <w:rsid w:val="00481377"/>
    <w:rsid w:val="00481408"/>
    <w:rsid w:val="004814D9"/>
    <w:rsid w:val="004814DE"/>
    <w:rsid w:val="004818BC"/>
    <w:rsid w:val="004822BC"/>
    <w:rsid w:val="0048232F"/>
    <w:rsid w:val="00482407"/>
    <w:rsid w:val="00482774"/>
    <w:rsid w:val="0048285B"/>
    <w:rsid w:val="0048285E"/>
    <w:rsid w:val="0048298C"/>
    <w:rsid w:val="00482B0D"/>
    <w:rsid w:val="00482BCF"/>
    <w:rsid w:val="00482E92"/>
    <w:rsid w:val="0048335B"/>
    <w:rsid w:val="0048348C"/>
    <w:rsid w:val="00483667"/>
    <w:rsid w:val="0048373A"/>
    <w:rsid w:val="004837C8"/>
    <w:rsid w:val="0048386A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5A75"/>
    <w:rsid w:val="0048601E"/>
    <w:rsid w:val="00486B0A"/>
    <w:rsid w:val="00486BD0"/>
    <w:rsid w:val="00487393"/>
    <w:rsid w:val="0048749F"/>
    <w:rsid w:val="004875DF"/>
    <w:rsid w:val="00487A69"/>
    <w:rsid w:val="004900F9"/>
    <w:rsid w:val="004901E0"/>
    <w:rsid w:val="00490429"/>
    <w:rsid w:val="004908DF"/>
    <w:rsid w:val="0049093E"/>
    <w:rsid w:val="00490974"/>
    <w:rsid w:val="00490AD3"/>
    <w:rsid w:val="00490AF4"/>
    <w:rsid w:val="00490DB2"/>
    <w:rsid w:val="00490E68"/>
    <w:rsid w:val="00490FEE"/>
    <w:rsid w:val="0049145A"/>
    <w:rsid w:val="004915BB"/>
    <w:rsid w:val="00491BA1"/>
    <w:rsid w:val="00491CFD"/>
    <w:rsid w:val="00492256"/>
    <w:rsid w:val="00492387"/>
    <w:rsid w:val="004924CC"/>
    <w:rsid w:val="004924F8"/>
    <w:rsid w:val="00492ACE"/>
    <w:rsid w:val="004934C5"/>
    <w:rsid w:val="004939C9"/>
    <w:rsid w:val="00493C36"/>
    <w:rsid w:val="00493E7A"/>
    <w:rsid w:val="004941E1"/>
    <w:rsid w:val="004942CC"/>
    <w:rsid w:val="00494591"/>
    <w:rsid w:val="00494870"/>
    <w:rsid w:val="004948A2"/>
    <w:rsid w:val="00494BB2"/>
    <w:rsid w:val="00494D93"/>
    <w:rsid w:val="00494F33"/>
    <w:rsid w:val="0049517D"/>
    <w:rsid w:val="004955A4"/>
    <w:rsid w:val="0049578F"/>
    <w:rsid w:val="0049585A"/>
    <w:rsid w:val="00495B2F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97CA4"/>
    <w:rsid w:val="00497D3F"/>
    <w:rsid w:val="004A0506"/>
    <w:rsid w:val="004A08D6"/>
    <w:rsid w:val="004A0F1A"/>
    <w:rsid w:val="004A1244"/>
    <w:rsid w:val="004A161A"/>
    <w:rsid w:val="004A16AE"/>
    <w:rsid w:val="004A1BB3"/>
    <w:rsid w:val="004A1DEE"/>
    <w:rsid w:val="004A1E12"/>
    <w:rsid w:val="004A2246"/>
    <w:rsid w:val="004A2AC7"/>
    <w:rsid w:val="004A393B"/>
    <w:rsid w:val="004A3C5D"/>
    <w:rsid w:val="004A3D3D"/>
    <w:rsid w:val="004A3F50"/>
    <w:rsid w:val="004A4460"/>
    <w:rsid w:val="004A45F9"/>
    <w:rsid w:val="004A4AB2"/>
    <w:rsid w:val="004A5016"/>
    <w:rsid w:val="004A50AF"/>
    <w:rsid w:val="004A5383"/>
    <w:rsid w:val="004A5E87"/>
    <w:rsid w:val="004A6023"/>
    <w:rsid w:val="004A6059"/>
    <w:rsid w:val="004A60EF"/>
    <w:rsid w:val="004A6602"/>
    <w:rsid w:val="004A677C"/>
    <w:rsid w:val="004A6AF1"/>
    <w:rsid w:val="004A6BA2"/>
    <w:rsid w:val="004A6E2F"/>
    <w:rsid w:val="004A70D0"/>
    <w:rsid w:val="004A7526"/>
    <w:rsid w:val="004A791F"/>
    <w:rsid w:val="004B0860"/>
    <w:rsid w:val="004B141C"/>
    <w:rsid w:val="004B17BE"/>
    <w:rsid w:val="004B1C35"/>
    <w:rsid w:val="004B1C90"/>
    <w:rsid w:val="004B1D1E"/>
    <w:rsid w:val="004B2156"/>
    <w:rsid w:val="004B274B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4C52"/>
    <w:rsid w:val="004B4DB2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B7D53"/>
    <w:rsid w:val="004C036D"/>
    <w:rsid w:val="004C06E4"/>
    <w:rsid w:val="004C0AF0"/>
    <w:rsid w:val="004C147E"/>
    <w:rsid w:val="004C1516"/>
    <w:rsid w:val="004C16E3"/>
    <w:rsid w:val="004C1A77"/>
    <w:rsid w:val="004C1C74"/>
    <w:rsid w:val="004C21D9"/>
    <w:rsid w:val="004C2993"/>
    <w:rsid w:val="004C31BD"/>
    <w:rsid w:val="004C34C0"/>
    <w:rsid w:val="004C35DF"/>
    <w:rsid w:val="004C399F"/>
    <w:rsid w:val="004C4235"/>
    <w:rsid w:val="004C455F"/>
    <w:rsid w:val="004C45BF"/>
    <w:rsid w:val="004C4C6A"/>
    <w:rsid w:val="004C4E0A"/>
    <w:rsid w:val="004C5077"/>
    <w:rsid w:val="004C5363"/>
    <w:rsid w:val="004C5580"/>
    <w:rsid w:val="004C5AC9"/>
    <w:rsid w:val="004C5C5D"/>
    <w:rsid w:val="004C5ED1"/>
    <w:rsid w:val="004C64BD"/>
    <w:rsid w:val="004C6687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6B2"/>
    <w:rsid w:val="004D07F6"/>
    <w:rsid w:val="004D100F"/>
    <w:rsid w:val="004D130A"/>
    <w:rsid w:val="004D14A8"/>
    <w:rsid w:val="004D1E24"/>
    <w:rsid w:val="004D1EF7"/>
    <w:rsid w:val="004D1F40"/>
    <w:rsid w:val="004D2196"/>
    <w:rsid w:val="004D2364"/>
    <w:rsid w:val="004D2552"/>
    <w:rsid w:val="004D275B"/>
    <w:rsid w:val="004D2BF8"/>
    <w:rsid w:val="004D2C0C"/>
    <w:rsid w:val="004D2C2C"/>
    <w:rsid w:val="004D2C61"/>
    <w:rsid w:val="004D2F09"/>
    <w:rsid w:val="004D345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6B5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17E"/>
    <w:rsid w:val="004D7193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AD"/>
    <w:rsid w:val="004E03EF"/>
    <w:rsid w:val="004E06C1"/>
    <w:rsid w:val="004E09F6"/>
    <w:rsid w:val="004E0A7D"/>
    <w:rsid w:val="004E0ADC"/>
    <w:rsid w:val="004E0E70"/>
    <w:rsid w:val="004E0FEF"/>
    <w:rsid w:val="004E10B6"/>
    <w:rsid w:val="004E1291"/>
    <w:rsid w:val="004E14B5"/>
    <w:rsid w:val="004E1507"/>
    <w:rsid w:val="004E1897"/>
    <w:rsid w:val="004E19B6"/>
    <w:rsid w:val="004E1C0B"/>
    <w:rsid w:val="004E2019"/>
    <w:rsid w:val="004E2203"/>
    <w:rsid w:val="004E2284"/>
    <w:rsid w:val="004E2AD2"/>
    <w:rsid w:val="004E2C96"/>
    <w:rsid w:val="004E2E88"/>
    <w:rsid w:val="004E33EA"/>
    <w:rsid w:val="004E3519"/>
    <w:rsid w:val="004E377D"/>
    <w:rsid w:val="004E3BBD"/>
    <w:rsid w:val="004E42B5"/>
    <w:rsid w:val="004E47B3"/>
    <w:rsid w:val="004E4E50"/>
    <w:rsid w:val="004E509A"/>
    <w:rsid w:val="004E5598"/>
    <w:rsid w:val="004E55BD"/>
    <w:rsid w:val="004E5779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2CD"/>
    <w:rsid w:val="004F032F"/>
    <w:rsid w:val="004F0472"/>
    <w:rsid w:val="004F0584"/>
    <w:rsid w:val="004F0641"/>
    <w:rsid w:val="004F0A07"/>
    <w:rsid w:val="004F0BC7"/>
    <w:rsid w:val="004F0BEB"/>
    <w:rsid w:val="004F0E48"/>
    <w:rsid w:val="004F0E9F"/>
    <w:rsid w:val="004F0F2E"/>
    <w:rsid w:val="004F1119"/>
    <w:rsid w:val="004F1253"/>
    <w:rsid w:val="004F1338"/>
    <w:rsid w:val="004F18E2"/>
    <w:rsid w:val="004F19AC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3A9"/>
    <w:rsid w:val="004F57E1"/>
    <w:rsid w:val="004F5C7F"/>
    <w:rsid w:val="004F62C5"/>
    <w:rsid w:val="004F7201"/>
    <w:rsid w:val="004F72FC"/>
    <w:rsid w:val="004F7542"/>
    <w:rsid w:val="005003B6"/>
    <w:rsid w:val="00500646"/>
    <w:rsid w:val="00500969"/>
    <w:rsid w:val="00500CD8"/>
    <w:rsid w:val="00500DF8"/>
    <w:rsid w:val="00500F3B"/>
    <w:rsid w:val="00500F91"/>
    <w:rsid w:val="00501053"/>
    <w:rsid w:val="00501488"/>
    <w:rsid w:val="00501563"/>
    <w:rsid w:val="00501D15"/>
    <w:rsid w:val="00501DE2"/>
    <w:rsid w:val="005020CA"/>
    <w:rsid w:val="005025B6"/>
    <w:rsid w:val="005029D5"/>
    <w:rsid w:val="00502AF3"/>
    <w:rsid w:val="00502DEA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4F1C"/>
    <w:rsid w:val="0050510C"/>
    <w:rsid w:val="00505ECB"/>
    <w:rsid w:val="005060FD"/>
    <w:rsid w:val="00506114"/>
    <w:rsid w:val="005061AE"/>
    <w:rsid w:val="005062E1"/>
    <w:rsid w:val="005067BF"/>
    <w:rsid w:val="00506863"/>
    <w:rsid w:val="005068FB"/>
    <w:rsid w:val="00506B2A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DA4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B03"/>
    <w:rsid w:val="00517CDB"/>
    <w:rsid w:val="00517D9D"/>
    <w:rsid w:val="00517F76"/>
    <w:rsid w:val="00520925"/>
    <w:rsid w:val="00520D9E"/>
    <w:rsid w:val="00520FF6"/>
    <w:rsid w:val="005216AD"/>
    <w:rsid w:val="005216EF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D46"/>
    <w:rsid w:val="00522EA8"/>
    <w:rsid w:val="0052312B"/>
    <w:rsid w:val="00523213"/>
    <w:rsid w:val="005236A7"/>
    <w:rsid w:val="0052389B"/>
    <w:rsid w:val="00524282"/>
    <w:rsid w:val="00524415"/>
    <w:rsid w:val="005244E8"/>
    <w:rsid w:val="00524654"/>
    <w:rsid w:val="005246BE"/>
    <w:rsid w:val="005247A7"/>
    <w:rsid w:val="0052486B"/>
    <w:rsid w:val="0052533E"/>
    <w:rsid w:val="0052593B"/>
    <w:rsid w:val="00525D55"/>
    <w:rsid w:val="00525EDD"/>
    <w:rsid w:val="00526013"/>
    <w:rsid w:val="00526024"/>
    <w:rsid w:val="00526044"/>
    <w:rsid w:val="005268EE"/>
    <w:rsid w:val="00527216"/>
    <w:rsid w:val="00527263"/>
    <w:rsid w:val="0052730F"/>
    <w:rsid w:val="00527351"/>
    <w:rsid w:val="005273C6"/>
    <w:rsid w:val="00527603"/>
    <w:rsid w:val="0052776C"/>
    <w:rsid w:val="0052776E"/>
    <w:rsid w:val="00527812"/>
    <w:rsid w:val="005278F1"/>
    <w:rsid w:val="00527AFB"/>
    <w:rsid w:val="00527D54"/>
    <w:rsid w:val="00527E8A"/>
    <w:rsid w:val="00527F1A"/>
    <w:rsid w:val="00530089"/>
    <w:rsid w:val="005309CE"/>
    <w:rsid w:val="00530E27"/>
    <w:rsid w:val="00531183"/>
    <w:rsid w:val="0053168E"/>
    <w:rsid w:val="0053239A"/>
    <w:rsid w:val="00532465"/>
    <w:rsid w:val="00532E0C"/>
    <w:rsid w:val="00532F05"/>
    <w:rsid w:val="00533328"/>
    <w:rsid w:val="0053336D"/>
    <w:rsid w:val="005334D5"/>
    <w:rsid w:val="005338D1"/>
    <w:rsid w:val="00533994"/>
    <w:rsid w:val="00533B8C"/>
    <w:rsid w:val="00533BEE"/>
    <w:rsid w:val="00533F6E"/>
    <w:rsid w:val="00534681"/>
    <w:rsid w:val="00534D99"/>
    <w:rsid w:val="00534DBB"/>
    <w:rsid w:val="00534EA5"/>
    <w:rsid w:val="00534F12"/>
    <w:rsid w:val="00535269"/>
    <w:rsid w:val="0053606D"/>
    <w:rsid w:val="0053610B"/>
    <w:rsid w:val="00536372"/>
    <w:rsid w:val="005364DE"/>
    <w:rsid w:val="005364E1"/>
    <w:rsid w:val="00536987"/>
    <w:rsid w:val="00536C2E"/>
    <w:rsid w:val="00536E69"/>
    <w:rsid w:val="0053711A"/>
    <w:rsid w:val="00537467"/>
    <w:rsid w:val="005376E6"/>
    <w:rsid w:val="0053784F"/>
    <w:rsid w:val="00537AF1"/>
    <w:rsid w:val="00537DEC"/>
    <w:rsid w:val="00537EFE"/>
    <w:rsid w:val="00540054"/>
    <w:rsid w:val="00540E63"/>
    <w:rsid w:val="00540ED8"/>
    <w:rsid w:val="00541074"/>
    <w:rsid w:val="005418C1"/>
    <w:rsid w:val="00541F5D"/>
    <w:rsid w:val="005420B2"/>
    <w:rsid w:val="00542126"/>
    <w:rsid w:val="00542337"/>
    <w:rsid w:val="0054240D"/>
    <w:rsid w:val="005424DB"/>
    <w:rsid w:val="00542654"/>
    <w:rsid w:val="00542881"/>
    <w:rsid w:val="00542E47"/>
    <w:rsid w:val="00542F4D"/>
    <w:rsid w:val="005434B4"/>
    <w:rsid w:val="00543CC2"/>
    <w:rsid w:val="005444DD"/>
    <w:rsid w:val="0054485E"/>
    <w:rsid w:val="00545B05"/>
    <w:rsid w:val="00546254"/>
    <w:rsid w:val="00546303"/>
    <w:rsid w:val="0054643D"/>
    <w:rsid w:val="005467F4"/>
    <w:rsid w:val="00546C29"/>
    <w:rsid w:val="00546C9C"/>
    <w:rsid w:val="00546E0A"/>
    <w:rsid w:val="00546E1F"/>
    <w:rsid w:val="00546EBB"/>
    <w:rsid w:val="00547073"/>
    <w:rsid w:val="0054745C"/>
    <w:rsid w:val="00547500"/>
    <w:rsid w:val="005477C8"/>
    <w:rsid w:val="00547A61"/>
    <w:rsid w:val="00547C22"/>
    <w:rsid w:val="00547DC9"/>
    <w:rsid w:val="00547F0F"/>
    <w:rsid w:val="005500B7"/>
    <w:rsid w:val="005507FF"/>
    <w:rsid w:val="00550932"/>
    <w:rsid w:val="005509A0"/>
    <w:rsid w:val="00550A9B"/>
    <w:rsid w:val="00550BA8"/>
    <w:rsid w:val="00550D32"/>
    <w:rsid w:val="00550DF7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D4C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0B2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3C"/>
    <w:rsid w:val="00556B42"/>
    <w:rsid w:val="00556B61"/>
    <w:rsid w:val="00556C29"/>
    <w:rsid w:val="0055775E"/>
    <w:rsid w:val="00557B5C"/>
    <w:rsid w:val="00557BC1"/>
    <w:rsid w:val="00557ED3"/>
    <w:rsid w:val="00560501"/>
    <w:rsid w:val="005605AD"/>
    <w:rsid w:val="005605E1"/>
    <w:rsid w:val="005606EA"/>
    <w:rsid w:val="00560883"/>
    <w:rsid w:val="00560BCF"/>
    <w:rsid w:val="00560C10"/>
    <w:rsid w:val="00560C63"/>
    <w:rsid w:val="00560D04"/>
    <w:rsid w:val="00560F08"/>
    <w:rsid w:val="0056169C"/>
    <w:rsid w:val="00561995"/>
    <w:rsid w:val="00561B1C"/>
    <w:rsid w:val="00561E6A"/>
    <w:rsid w:val="00562CB4"/>
    <w:rsid w:val="00562D47"/>
    <w:rsid w:val="00562D79"/>
    <w:rsid w:val="0056384F"/>
    <w:rsid w:val="0056389A"/>
    <w:rsid w:val="0056389C"/>
    <w:rsid w:val="00563AAC"/>
    <w:rsid w:val="00563E30"/>
    <w:rsid w:val="00564327"/>
    <w:rsid w:val="00564621"/>
    <w:rsid w:val="005649CF"/>
    <w:rsid w:val="005652B6"/>
    <w:rsid w:val="005652F7"/>
    <w:rsid w:val="00565975"/>
    <w:rsid w:val="00565999"/>
    <w:rsid w:val="00565A51"/>
    <w:rsid w:val="0056610B"/>
    <w:rsid w:val="005668DA"/>
    <w:rsid w:val="00566CA5"/>
    <w:rsid w:val="00566D0B"/>
    <w:rsid w:val="00567F36"/>
    <w:rsid w:val="00570299"/>
    <w:rsid w:val="00570481"/>
    <w:rsid w:val="00570DDB"/>
    <w:rsid w:val="005715EF"/>
    <w:rsid w:val="00571FD3"/>
    <w:rsid w:val="005727C7"/>
    <w:rsid w:val="00572E8D"/>
    <w:rsid w:val="00572EB4"/>
    <w:rsid w:val="00572ED9"/>
    <w:rsid w:val="0057345B"/>
    <w:rsid w:val="0057372D"/>
    <w:rsid w:val="00573965"/>
    <w:rsid w:val="00573AB3"/>
    <w:rsid w:val="005740D9"/>
    <w:rsid w:val="005743D3"/>
    <w:rsid w:val="0057460E"/>
    <w:rsid w:val="00574CDD"/>
    <w:rsid w:val="005751C4"/>
    <w:rsid w:val="00575387"/>
    <w:rsid w:val="005753D2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49A"/>
    <w:rsid w:val="005806ED"/>
    <w:rsid w:val="00580A71"/>
    <w:rsid w:val="00580ACC"/>
    <w:rsid w:val="00580ADE"/>
    <w:rsid w:val="00580BA0"/>
    <w:rsid w:val="00580BFC"/>
    <w:rsid w:val="00580F7C"/>
    <w:rsid w:val="005810AC"/>
    <w:rsid w:val="005817CA"/>
    <w:rsid w:val="00581BD0"/>
    <w:rsid w:val="005825B1"/>
    <w:rsid w:val="00582931"/>
    <w:rsid w:val="00582A9B"/>
    <w:rsid w:val="005830DF"/>
    <w:rsid w:val="00583588"/>
    <w:rsid w:val="00583C30"/>
    <w:rsid w:val="00583D17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0B94"/>
    <w:rsid w:val="0059151E"/>
    <w:rsid w:val="00591683"/>
    <w:rsid w:val="00591691"/>
    <w:rsid w:val="00591A07"/>
    <w:rsid w:val="00591BA9"/>
    <w:rsid w:val="00591BEA"/>
    <w:rsid w:val="00592372"/>
    <w:rsid w:val="00592485"/>
    <w:rsid w:val="00592995"/>
    <w:rsid w:val="00592C45"/>
    <w:rsid w:val="00592F34"/>
    <w:rsid w:val="00593212"/>
    <w:rsid w:val="0059354C"/>
    <w:rsid w:val="005936AB"/>
    <w:rsid w:val="0059390C"/>
    <w:rsid w:val="005939F3"/>
    <w:rsid w:val="00593C70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B80"/>
    <w:rsid w:val="00596CF2"/>
    <w:rsid w:val="00597021"/>
    <w:rsid w:val="00597229"/>
    <w:rsid w:val="0059783B"/>
    <w:rsid w:val="00597A1B"/>
    <w:rsid w:val="00597A43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502"/>
    <w:rsid w:val="005A3774"/>
    <w:rsid w:val="005A39F3"/>
    <w:rsid w:val="005A3BF1"/>
    <w:rsid w:val="005A3D13"/>
    <w:rsid w:val="005A4444"/>
    <w:rsid w:val="005A4614"/>
    <w:rsid w:val="005A475B"/>
    <w:rsid w:val="005A4810"/>
    <w:rsid w:val="005A4BF6"/>
    <w:rsid w:val="005A5309"/>
    <w:rsid w:val="005A5C80"/>
    <w:rsid w:val="005A6293"/>
    <w:rsid w:val="005A631F"/>
    <w:rsid w:val="005A6475"/>
    <w:rsid w:val="005A66F6"/>
    <w:rsid w:val="005A70D9"/>
    <w:rsid w:val="005A74EE"/>
    <w:rsid w:val="005B0103"/>
    <w:rsid w:val="005B040A"/>
    <w:rsid w:val="005B0457"/>
    <w:rsid w:val="005B0862"/>
    <w:rsid w:val="005B0E53"/>
    <w:rsid w:val="005B1200"/>
    <w:rsid w:val="005B1277"/>
    <w:rsid w:val="005B143E"/>
    <w:rsid w:val="005B1658"/>
    <w:rsid w:val="005B1B03"/>
    <w:rsid w:val="005B1D66"/>
    <w:rsid w:val="005B1EEE"/>
    <w:rsid w:val="005B2143"/>
    <w:rsid w:val="005B24F6"/>
    <w:rsid w:val="005B2A29"/>
    <w:rsid w:val="005B342A"/>
    <w:rsid w:val="005B394F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84"/>
    <w:rsid w:val="005B60F0"/>
    <w:rsid w:val="005B6647"/>
    <w:rsid w:val="005B6993"/>
    <w:rsid w:val="005B771A"/>
    <w:rsid w:val="005B7778"/>
    <w:rsid w:val="005B7B07"/>
    <w:rsid w:val="005B7C74"/>
    <w:rsid w:val="005B7E60"/>
    <w:rsid w:val="005C06B9"/>
    <w:rsid w:val="005C0756"/>
    <w:rsid w:val="005C082E"/>
    <w:rsid w:val="005C0BD2"/>
    <w:rsid w:val="005C0E6C"/>
    <w:rsid w:val="005C1981"/>
    <w:rsid w:val="005C1B73"/>
    <w:rsid w:val="005C1BCD"/>
    <w:rsid w:val="005C1F5A"/>
    <w:rsid w:val="005C1FB4"/>
    <w:rsid w:val="005C2271"/>
    <w:rsid w:val="005C2573"/>
    <w:rsid w:val="005C2831"/>
    <w:rsid w:val="005C28F3"/>
    <w:rsid w:val="005C29E9"/>
    <w:rsid w:val="005C2A79"/>
    <w:rsid w:val="005C2ACE"/>
    <w:rsid w:val="005C2B4D"/>
    <w:rsid w:val="005C3EC3"/>
    <w:rsid w:val="005C44F6"/>
    <w:rsid w:val="005C4E4D"/>
    <w:rsid w:val="005C5685"/>
    <w:rsid w:val="005C5DF2"/>
    <w:rsid w:val="005C6093"/>
    <w:rsid w:val="005C60AA"/>
    <w:rsid w:val="005C649B"/>
    <w:rsid w:val="005C67C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97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32C"/>
    <w:rsid w:val="005D2AA4"/>
    <w:rsid w:val="005D2E38"/>
    <w:rsid w:val="005D307F"/>
    <w:rsid w:val="005D3617"/>
    <w:rsid w:val="005D398B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473"/>
    <w:rsid w:val="005D54CE"/>
    <w:rsid w:val="005D5576"/>
    <w:rsid w:val="005D5809"/>
    <w:rsid w:val="005D5878"/>
    <w:rsid w:val="005D59B3"/>
    <w:rsid w:val="005D5A3C"/>
    <w:rsid w:val="005D5BCE"/>
    <w:rsid w:val="005D5D61"/>
    <w:rsid w:val="005D6506"/>
    <w:rsid w:val="005D6759"/>
    <w:rsid w:val="005D6891"/>
    <w:rsid w:val="005D6AA0"/>
    <w:rsid w:val="005D6FAF"/>
    <w:rsid w:val="005D73B2"/>
    <w:rsid w:val="005D750C"/>
    <w:rsid w:val="005D7B5A"/>
    <w:rsid w:val="005D7CF8"/>
    <w:rsid w:val="005D7F77"/>
    <w:rsid w:val="005E014D"/>
    <w:rsid w:val="005E03A3"/>
    <w:rsid w:val="005E0621"/>
    <w:rsid w:val="005E0A5B"/>
    <w:rsid w:val="005E113F"/>
    <w:rsid w:val="005E1608"/>
    <w:rsid w:val="005E17A3"/>
    <w:rsid w:val="005E1DC8"/>
    <w:rsid w:val="005E2233"/>
    <w:rsid w:val="005E25E5"/>
    <w:rsid w:val="005E2649"/>
    <w:rsid w:val="005E2CBB"/>
    <w:rsid w:val="005E2E0A"/>
    <w:rsid w:val="005E2E99"/>
    <w:rsid w:val="005E340A"/>
    <w:rsid w:val="005E37B1"/>
    <w:rsid w:val="005E4179"/>
    <w:rsid w:val="005E421A"/>
    <w:rsid w:val="005E45E7"/>
    <w:rsid w:val="005E4B69"/>
    <w:rsid w:val="005E4D7A"/>
    <w:rsid w:val="005E4EFF"/>
    <w:rsid w:val="005E514A"/>
    <w:rsid w:val="005E524A"/>
    <w:rsid w:val="005E540D"/>
    <w:rsid w:val="005E5778"/>
    <w:rsid w:val="005E5912"/>
    <w:rsid w:val="005E5BC6"/>
    <w:rsid w:val="005E5C7B"/>
    <w:rsid w:val="005E5DA9"/>
    <w:rsid w:val="005E64FB"/>
    <w:rsid w:val="005E6C6D"/>
    <w:rsid w:val="005E715E"/>
    <w:rsid w:val="005E74A3"/>
    <w:rsid w:val="005E753E"/>
    <w:rsid w:val="005E7B84"/>
    <w:rsid w:val="005E7BB7"/>
    <w:rsid w:val="005E7CC5"/>
    <w:rsid w:val="005E7CDA"/>
    <w:rsid w:val="005F0581"/>
    <w:rsid w:val="005F0807"/>
    <w:rsid w:val="005F0CFF"/>
    <w:rsid w:val="005F177D"/>
    <w:rsid w:val="005F1EE6"/>
    <w:rsid w:val="005F1FF3"/>
    <w:rsid w:val="005F20BF"/>
    <w:rsid w:val="005F284D"/>
    <w:rsid w:val="005F2B77"/>
    <w:rsid w:val="005F318E"/>
    <w:rsid w:val="005F34EE"/>
    <w:rsid w:val="005F37AF"/>
    <w:rsid w:val="005F3A5B"/>
    <w:rsid w:val="005F3B82"/>
    <w:rsid w:val="005F4098"/>
    <w:rsid w:val="005F41ED"/>
    <w:rsid w:val="005F457A"/>
    <w:rsid w:val="005F4656"/>
    <w:rsid w:val="005F4801"/>
    <w:rsid w:val="005F48EA"/>
    <w:rsid w:val="005F4D7E"/>
    <w:rsid w:val="005F4EE1"/>
    <w:rsid w:val="005F503B"/>
    <w:rsid w:val="005F536E"/>
    <w:rsid w:val="005F563F"/>
    <w:rsid w:val="005F5DA8"/>
    <w:rsid w:val="005F5EF5"/>
    <w:rsid w:val="005F6201"/>
    <w:rsid w:val="005F629A"/>
    <w:rsid w:val="005F6A1A"/>
    <w:rsid w:val="005F6A77"/>
    <w:rsid w:val="005F6B81"/>
    <w:rsid w:val="005F6D19"/>
    <w:rsid w:val="005F70E3"/>
    <w:rsid w:val="005F7126"/>
    <w:rsid w:val="005F74AA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0F7"/>
    <w:rsid w:val="0060147E"/>
    <w:rsid w:val="0060152F"/>
    <w:rsid w:val="00602143"/>
    <w:rsid w:val="0060273E"/>
    <w:rsid w:val="00602CEA"/>
    <w:rsid w:val="00602DC1"/>
    <w:rsid w:val="00602DC8"/>
    <w:rsid w:val="00602EEE"/>
    <w:rsid w:val="006032E5"/>
    <w:rsid w:val="006038B1"/>
    <w:rsid w:val="00603AE2"/>
    <w:rsid w:val="00603B7A"/>
    <w:rsid w:val="00603E31"/>
    <w:rsid w:val="0060414F"/>
    <w:rsid w:val="00604584"/>
    <w:rsid w:val="00604AC4"/>
    <w:rsid w:val="00604B2D"/>
    <w:rsid w:val="00604C0B"/>
    <w:rsid w:val="00604F1C"/>
    <w:rsid w:val="00605018"/>
    <w:rsid w:val="006051C4"/>
    <w:rsid w:val="0060528E"/>
    <w:rsid w:val="006052BB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BA5"/>
    <w:rsid w:val="00610F4C"/>
    <w:rsid w:val="00611175"/>
    <w:rsid w:val="0061209D"/>
    <w:rsid w:val="006126B7"/>
    <w:rsid w:val="00612833"/>
    <w:rsid w:val="00612835"/>
    <w:rsid w:val="0061287E"/>
    <w:rsid w:val="00612A2C"/>
    <w:rsid w:val="00612A61"/>
    <w:rsid w:val="00612C89"/>
    <w:rsid w:val="00612F41"/>
    <w:rsid w:val="006130F8"/>
    <w:rsid w:val="0061314A"/>
    <w:rsid w:val="006135B0"/>
    <w:rsid w:val="00613885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8DA"/>
    <w:rsid w:val="0061591D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17D41"/>
    <w:rsid w:val="00620145"/>
    <w:rsid w:val="006203F3"/>
    <w:rsid w:val="006207CC"/>
    <w:rsid w:val="00620965"/>
    <w:rsid w:val="00620A68"/>
    <w:rsid w:val="00620B0D"/>
    <w:rsid w:val="00620FB0"/>
    <w:rsid w:val="00621A2B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18"/>
    <w:rsid w:val="00625721"/>
    <w:rsid w:val="0062679E"/>
    <w:rsid w:val="00626972"/>
    <w:rsid w:val="00626ED9"/>
    <w:rsid w:val="006274E1"/>
    <w:rsid w:val="006276C3"/>
    <w:rsid w:val="00627A14"/>
    <w:rsid w:val="00627B85"/>
    <w:rsid w:val="00630187"/>
    <w:rsid w:val="006302B6"/>
    <w:rsid w:val="006303F5"/>
    <w:rsid w:val="00630677"/>
    <w:rsid w:val="006306FB"/>
    <w:rsid w:val="00630DEB"/>
    <w:rsid w:val="00631071"/>
    <w:rsid w:val="006312C8"/>
    <w:rsid w:val="00633179"/>
    <w:rsid w:val="006331B4"/>
    <w:rsid w:val="006331D7"/>
    <w:rsid w:val="0063366F"/>
    <w:rsid w:val="00633BCA"/>
    <w:rsid w:val="0063461B"/>
    <w:rsid w:val="00634A02"/>
    <w:rsid w:val="00634CE6"/>
    <w:rsid w:val="0063536E"/>
    <w:rsid w:val="006354D1"/>
    <w:rsid w:val="00635AF6"/>
    <w:rsid w:val="00635C44"/>
    <w:rsid w:val="00635FFC"/>
    <w:rsid w:val="00636008"/>
    <w:rsid w:val="0063694C"/>
    <w:rsid w:val="00636E79"/>
    <w:rsid w:val="0063798C"/>
    <w:rsid w:val="00637FAA"/>
    <w:rsid w:val="0064000D"/>
    <w:rsid w:val="006402FC"/>
    <w:rsid w:val="006405F7"/>
    <w:rsid w:val="006406FE"/>
    <w:rsid w:val="0064080B"/>
    <w:rsid w:val="00640D92"/>
    <w:rsid w:val="00640E83"/>
    <w:rsid w:val="00641107"/>
    <w:rsid w:val="006411C2"/>
    <w:rsid w:val="00642565"/>
    <w:rsid w:val="006425F8"/>
    <w:rsid w:val="006428C7"/>
    <w:rsid w:val="00642C5A"/>
    <w:rsid w:val="00643029"/>
    <w:rsid w:val="00643299"/>
    <w:rsid w:val="0064356D"/>
    <w:rsid w:val="00643884"/>
    <w:rsid w:val="00643A8D"/>
    <w:rsid w:val="00643BFA"/>
    <w:rsid w:val="0064453B"/>
    <w:rsid w:val="00644935"/>
    <w:rsid w:val="00644A51"/>
    <w:rsid w:val="00644DE4"/>
    <w:rsid w:val="00644FCF"/>
    <w:rsid w:val="006456D3"/>
    <w:rsid w:val="006457F0"/>
    <w:rsid w:val="00645F8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D35"/>
    <w:rsid w:val="00650F20"/>
    <w:rsid w:val="00650FE8"/>
    <w:rsid w:val="0065105D"/>
    <w:rsid w:val="00651342"/>
    <w:rsid w:val="0065134F"/>
    <w:rsid w:val="00651881"/>
    <w:rsid w:val="00651B71"/>
    <w:rsid w:val="00651B99"/>
    <w:rsid w:val="00651C56"/>
    <w:rsid w:val="00651D2C"/>
    <w:rsid w:val="00651F7E"/>
    <w:rsid w:val="006522A0"/>
    <w:rsid w:val="006526CF"/>
    <w:rsid w:val="00652B70"/>
    <w:rsid w:val="006530B4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97C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DC7"/>
    <w:rsid w:val="00661EED"/>
    <w:rsid w:val="00662006"/>
    <w:rsid w:val="0066293D"/>
    <w:rsid w:val="00662F01"/>
    <w:rsid w:val="006632D8"/>
    <w:rsid w:val="00663758"/>
    <w:rsid w:val="006639D4"/>
    <w:rsid w:val="00663ECF"/>
    <w:rsid w:val="00663EDE"/>
    <w:rsid w:val="00664D1D"/>
    <w:rsid w:val="006652AA"/>
    <w:rsid w:val="0066565F"/>
    <w:rsid w:val="006656E6"/>
    <w:rsid w:val="006659C7"/>
    <w:rsid w:val="00665DBB"/>
    <w:rsid w:val="00665F84"/>
    <w:rsid w:val="006669BF"/>
    <w:rsid w:val="00666A70"/>
    <w:rsid w:val="00666AA9"/>
    <w:rsid w:val="00666D4C"/>
    <w:rsid w:val="00666F98"/>
    <w:rsid w:val="00667059"/>
    <w:rsid w:val="00667193"/>
    <w:rsid w:val="006672C6"/>
    <w:rsid w:val="006676D6"/>
    <w:rsid w:val="00667A6F"/>
    <w:rsid w:val="00667BF3"/>
    <w:rsid w:val="00670039"/>
    <w:rsid w:val="0067030A"/>
    <w:rsid w:val="00670707"/>
    <w:rsid w:val="00670894"/>
    <w:rsid w:val="00670BDB"/>
    <w:rsid w:val="00670CDC"/>
    <w:rsid w:val="00670F16"/>
    <w:rsid w:val="0067152F"/>
    <w:rsid w:val="0067197E"/>
    <w:rsid w:val="00671CA9"/>
    <w:rsid w:val="006721CE"/>
    <w:rsid w:val="0067254C"/>
    <w:rsid w:val="00672765"/>
    <w:rsid w:val="00672DE6"/>
    <w:rsid w:val="00672E63"/>
    <w:rsid w:val="00673154"/>
    <w:rsid w:val="0067333A"/>
    <w:rsid w:val="006735D5"/>
    <w:rsid w:val="00673DFD"/>
    <w:rsid w:val="00673F1C"/>
    <w:rsid w:val="006741B6"/>
    <w:rsid w:val="00674B8A"/>
    <w:rsid w:val="00674B8E"/>
    <w:rsid w:val="00674D53"/>
    <w:rsid w:val="00674E0B"/>
    <w:rsid w:val="00674E66"/>
    <w:rsid w:val="00674EC7"/>
    <w:rsid w:val="00674EFB"/>
    <w:rsid w:val="0067521D"/>
    <w:rsid w:val="0067578D"/>
    <w:rsid w:val="006758C6"/>
    <w:rsid w:val="0067595A"/>
    <w:rsid w:val="00675BB4"/>
    <w:rsid w:val="0067683A"/>
    <w:rsid w:val="00676DC0"/>
    <w:rsid w:val="0067775C"/>
    <w:rsid w:val="00677984"/>
    <w:rsid w:val="00677B38"/>
    <w:rsid w:val="00677C60"/>
    <w:rsid w:val="00677FD1"/>
    <w:rsid w:val="006803C1"/>
    <w:rsid w:val="0068088A"/>
    <w:rsid w:val="00680C81"/>
    <w:rsid w:val="00680C9D"/>
    <w:rsid w:val="00680E74"/>
    <w:rsid w:val="00681002"/>
    <w:rsid w:val="00681164"/>
    <w:rsid w:val="00681303"/>
    <w:rsid w:val="0068196A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D2C"/>
    <w:rsid w:val="00682F7C"/>
    <w:rsid w:val="00683013"/>
    <w:rsid w:val="006835E1"/>
    <w:rsid w:val="006836D4"/>
    <w:rsid w:val="006839DF"/>
    <w:rsid w:val="00683F46"/>
    <w:rsid w:val="00684126"/>
    <w:rsid w:val="0068455D"/>
    <w:rsid w:val="00684A8D"/>
    <w:rsid w:val="00684C8A"/>
    <w:rsid w:val="00684EB3"/>
    <w:rsid w:val="0068511D"/>
    <w:rsid w:val="00685673"/>
    <w:rsid w:val="00685715"/>
    <w:rsid w:val="00685A68"/>
    <w:rsid w:val="00685E26"/>
    <w:rsid w:val="00685E6D"/>
    <w:rsid w:val="0068653D"/>
    <w:rsid w:val="006868C5"/>
    <w:rsid w:val="00686E88"/>
    <w:rsid w:val="00687540"/>
    <w:rsid w:val="006878B1"/>
    <w:rsid w:val="00687C49"/>
    <w:rsid w:val="00690106"/>
    <w:rsid w:val="0069049D"/>
    <w:rsid w:val="006906B4"/>
    <w:rsid w:val="006907A4"/>
    <w:rsid w:val="006909BC"/>
    <w:rsid w:val="00690B6F"/>
    <w:rsid w:val="00690B8C"/>
    <w:rsid w:val="006911B6"/>
    <w:rsid w:val="0069167B"/>
    <w:rsid w:val="006918F0"/>
    <w:rsid w:val="0069197C"/>
    <w:rsid w:val="00691BD9"/>
    <w:rsid w:val="00691C4B"/>
    <w:rsid w:val="00691E2A"/>
    <w:rsid w:val="0069216A"/>
    <w:rsid w:val="00692519"/>
    <w:rsid w:val="006930AF"/>
    <w:rsid w:val="00693FDA"/>
    <w:rsid w:val="00694076"/>
    <w:rsid w:val="00694476"/>
    <w:rsid w:val="00694505"/>
    <w:rsid w:val="00694E84"/>
    <w:rsid w:val="006954CA"/>
    <w:rsid w:val="00695633"/>
    <w:rsid w:val="0069599C"/>
    <w:rsid w:val="00695BF6"/>
    <w:rsid w:val="00695CF2"/>
    <w:rsid w:val="00695FAE"/>
    <w:rsid w:val="0069622F"/>
    <w:rsid w:val="006962E2"/>
    <w:rsid w:val="0069641A"/>
    <w:rsid w:val="006964A2"/>
    <w:rsid w:val="00696935"/>
    <w:rsid w:val="00696E60"/>
    <w:rsid w:val="006973D6"/>
    <w:rsid w:val="006973FD"/>
    <w:rsid w:val="006974AE"/>
    <w:rsid w:val="00697707"/>
    <w:rsid w:val="006977CF"/>
    <w:rsid w:val="00697811"/>
    <w:rsid w:val="006978A5"/>
    <w:rsid w:val="006978EB"/>
    <w:rsid w:val="00697C1B"/>
    <w:rsid w:val="006A030F"/>
    <w:rsid w:val="006A04D3"/>
    <w:rsid w:val="006A180D"/>
    <w:rsid w:val="006A1B2F"/>
    <w:rsid w:val="006A1E09"/>
    <w:rsid w:val="006A2079"/>
    <w:rsid w:val="006A20F6"/>
    <w:rsid w:val="006A2715"/>
    <w:rsid w:val="006A2879"/>
    <w:rsid w:val="006A2958"/>
    <w:rsid w:val="006A2B5B"/>
    <w:rsid w:val="006A2D03"/>
    <w:rsid w:val="006A2DA2"/>
    <w:rsid w:val="006A302D"/>
    <w:rsid w:val="006A3475"/>
    <w:rsid w:val="006A35BD"/>
    <w:rsid w:val="006A3705"/>
    <w:rsid w:val="006A370D"/>
    <w:rsid w:val="006A38A1"/>
    <w:rsid w:val="006A38EE"/>
    <w:rsid w:val="006A3DCA"/>
    <w:rsid w:val="006A3DE9"/>
    <w:rsid w:val="006A3F7C"/>
    <w:rsid w:val="006A40A6"/>
    <w:rsid w:val="006A47D3"/>
    <w:rsid w:val="006A48F3"/>
    <w:rsid w:val="006A4D3D"/>
    <w:rsid w:val="006A5BB1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895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51F"/>
    <w:rsid w:val="006B582E"/>
    <w:rsid w:val="006B5A90"/>
    <w:rsid w:val="006B5DC6"/>
    <w:rsid w:val="006B5DDE"/>
    <w:rsid w:val="006B6337"/>
    <w:rsid w:val="006B6B29"/>
    <w:rsid w:val="006B7372"/>
    <w:rsid w:val="006B73EC"/>
    <w:rsid w:val="006B740C"/>
    <w:rsid w:val="006B7586"/>
    <w:rsid w:val="006B75E4"/>
    <w:rsid w:val="006B776D"/>
    <w:rsid w:val="006B7C8E"/>
    <w:rsid w:val="006B7DA2"/>
    <w:rsid w:val="006C03BF"/>
    <w:rsid w:val="006C0696"/>
    <w:rsid w:val="006C07F9"/>
    <w:rsid w:val="006C0836"/>
    <w:rsid w:val="006C0852"/>
    <w:rsid w:val="006C0A1D"/>
    <w:rsid w:val="006C0BB4"/>
    <w:rsid w:val="006C0EE4"/>
    <w:rsid w:val="006C10A0"/>
    <w:rsid w:val="006C1192"/>
    <w:rsid w:val="006C161A"/>
    <w:rsid w:val="006C1673"/>
    <w:rsid w:val="006C1703"/>
    <w:rsid w:val="006C19FA"/>
    <w:rsid w:val="006C1CF9"/>
    <w:rsid w:val="006C2077"/>
    <w:rsid w:val="006C2497"/>
    <w:rsid w:val="006C2A5D"/>
    <w:rsid w:val="006C2AD1"/>
    <w:rsid w:val="006C2D70"/>
    <w:rsid w:val="006C32D5"/>
    <w:rsid w:val="006C3325"/>
    <w:rsid w:val="006C3719"/>
    <w:rsid w:val="006C37B7"/>
    <w:rsid w:val="006C40C6"/>
    <w:rsid w:val="006C454D"/>
    <w:rsid w:val="006C480B"/>
    <w:rsid w:val="006C4C4B"/>
    <w:rsid w:val="006C4CA5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353"/>
    <w:rsid w:val="006C66D2"/>
    <w:rsid w:val="006C692B"/>
    <w:rsid w:val="006C6AA5"/>
    <w:rsid w:val="006C6D82"/>
    <w:rsid w:val="006C6DEF"/>
    <w:rsid w:val="006C728D"/>
    <w:rsid w:val="006C7388"/>
    <w:rsid w:val="006C7414"/>
    <w:rsid w:val="006C796F"/>
    <w:rsid w:val="006C79BA"/>
    <w:rsid w:val="006C7B08"/>
    <w:rsid w:val="006C7C3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DEC"/>
    <w:rsid w:val="006D1EA2"/>
    <w:rsid w:val="006D2391"/>
    <w:rsid w:val="006D2786"/>
    <w:rsid w:val="006D2B02"/>
    <w:rsid w:val="006D2C15"/>
    <w:rsid w:val="006D2D48"/>
    <w:rsid w:val="006D2EB8"/>
    <w:rsid w:val="006D3182"/>
    <w:rsid w:val="006D31E3"/>
    <w:rsid w:val="006D3D7E"/>
    <w:rsid w:val="006D3E9B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60D"/>
    <w:rsid w:val="006D6A4C"/>
    <w:rsid w:val="006D6C38"/>
    <w:rsid w:val="006D6E73"/>
    <w:rsid w:val="006D713B"/>
    <w:rsid w:val="006D7474"/>
    <w:rsid w:val="006D7559"/>
    <w:rsid w:val="006D7D8E"/>
    <w:rsid w:val="006D7E46"/>
    <w:rsid w:val="006D7EDD"/>
    <w:rsid w:val="006E0154"/>
    <w:rsid w:val="006E02F1"/>
    <w:rsid w:val="006E041B"/>
    <w:rsid w:val="006E0B3D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3E47"/>
    <w:rsid w:val="006E47FB"/>
    <w:rsid w:val="006E4A4D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4C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71"/>
    <w:rsid w:val="006F22A2"/>
    <w:rsid w:val="006F2506"/>
    <w:rsid w:val="006F27DF"/>
    <w:rsid w:val="006F2858"/>
    <w:rsid w:val="006F28EB"/>
    <w:rsid w:val="006F2BB2"/>
    <w:rsid w:val="006F2CFF"/>
    <w:rsid w:val="006F2DE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5BD5"/>
    <w:rsid w:val="006F60E7"/>
    <w:rsid w:val="006F6705"/>
    <w:rsid w:val="006F6A02"/>
    <w:rsid w:val="006F72B3"/>
    <w:rsid w:val="006F7453"/>
    <w:rsid w:val="006F7527"/>
    <w:rsid w:val="006F786F"/>
    <w:rsid w:val="007000A9"/>
    <w:rsid w:val="00700254"/>
    <w:rsid w:val="007004E1"/>
    <w:rsid w:val="007005CF"/>
    <w:rsid w:val="00700A27"/>
    <w:rsid w:val="00700C28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1DC6"/>
    <w:rsid w:val="0070216F"/>
    <w:rsid w:val="0070217E"/>
    <w:rsid w:val="007023CD"/>
    <w:rsid w:val="007024C8"/>
    <w:rsid w:val="00702A6C"/>
    <w:rsid w:val="00702A89"/>
    <w:rsid w:val="00702D3D"/>
    <w:rsid w:val="00702E62"/>
    <w:rsid w:val="00703B6D"/>
    <w:rsid w:val="00703D7E"/>
    <w:rsid w:val="00703F94"/>
    <w:rsid w:val="00704310"/>
    <w:rsid w:val="0070432D"/>
    <w:rsid w:val="00704566"/>
    <w:rsid w:val="00704873"/>
    <w:rsid w:val="00704FFE"/>
    <w:rsid w:val="0070558A"/>
    <w:rsid w:val="00705A67"/>
    <w:rsid w:val="00705BD5"/>
    <w:rsid w:val="00705CAB"/>
    <w:rsid w:val="00705DE7"/>
    <w:rsid w:val="007060C4"/>
    <w:rsid w:val="007060DA"/>
    <w:rsid w:val="0070661D"/>
    <w:rsid w:val="007066E1"/>
    <w:rsid w:val="00706CAA"/>
    <w:rsid w:val="00707028"/>
    <w:rsid w:val="007071D9"/>
    <w:rsid w:val="00707604"/>
    <w:rsid w:val="00710AEA"/>
    <w:rsid w:val="00710B99"/>
    <w:rsid w:val="00710C98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AE8"/>
    <w:rsid w:val="00713C9E"/>
    <w:rsid w:val="00713CDB"/>
    <w:rsid w:val="00713ECC"/>
    <w:rsid w:val="00714013"/>
    <w:rsid w:val="00714380"/>
    <w:rsid w:val="00714506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8D"/>
    <w:rsid w:val="007206C8"/>
    <w:rsid w:val="007207BC"/>
    <w:rsid w:val="0072093B"/>
    <w:rsid w:val="00720C3F"/>
    <w:rsid w:val="00720F4F"/>
    <w:rsid w:val="00721291"/>
    <w:rsid w:val="0072132E"/>
    <w:rsid w:val="007213B3"/>
    <w:rsid w:val="00721477"/>
    <w:rsid w:val="007215A6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66"/>
    <w:rsid w:val="007241F2"/>
    <w:rsid w:val="0072447B"/>
    <w:rsid w:val="00724B64"/>
    <w:rsid w:val="00724D68"/>
    <w:rsid w:val="00724FC0"/>
    <w:rsid w:val="00725088"/>
    <w:rsid w:val="007251AC"/>
    <w:rsid w:val="00725C37"/>
    <w:rsid w:val="00725D72"/>
    <w:rsid w:val="00725D7A"/>
    <w:rsid w:val="00726365"/>
    <w:rsid w:val="00726533"/>
    <w:rsid w:val="00726858"/>
    <w:rsid w:val="007269AD"/>
    <w:rsid w:val="00726B47"/>
    <w:rsid w:val="00726C49"/>
    <w:rsid w:val="00726C85"/>
    <w:rsid w:val="007270B0"/>
    <w:rsid w:val="007277B0"/>
    <w:rsid w:val="00727B44"/>
    <w:rsid w:val="00727CB1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3FC"/>
    <w:rsid w:val="007326E3"/>
    <w:rsid w:val="00732918"/>
    <w:rsid w:val="007329C8"/>
    <w:rsid w:val="00732F8A"/>
    <w:rsid w:val="00732FEB"/>
    <w:rsid w:val="0073329E"/>
    <w:rsid w:val="00733331"/>
    <w:rsid w:val="0073338B"/>
    <w:rsid w:val="007339F4"/>
    <w:rsid w:val="00733BA8"/>
    <w:rsid w:val="007341DF"/>
    <w:rsid w:val="007341FC"/>
    <w:rsid w:val="00734215"/>
    <w:rsid w:val="00734986"/>
    <w:rsid w:val="00735259"/>
    <w:rsid w:val="0073582B"/>
    <w:rsid w:val="007358C4"/>
    <w:rsid w:val="0073597D"/>
    <w:rsid w:val="00735FF1"/>
    <w:rsid w:val="007367A3"/>
    <w:rsid w:val="00736D7E"/>
    <w:rsid w:val="007372E1"/>
    <w:rsid w:val="00737424"/>
    <w:rsid w:val="00737461"/>
    <w:rsid w:val="00737BC1"/>
    <w:rsid w:val="00737BE7"/>
    <w:rsid w:val="00737E15"/>
    <w:rsid w:val="0074022E"/>
    <w:rsid w:val="0074032E"/>
    <w:rsid w:val="00740916"/>
    <w:rsid w:val="00740B2D"/>
    <w:rsid w:val="00740B45"/>
    <w:rsid w:val="00740B8A"/>
    <w:rsid w:val="007414EF"/>
    <w:rsid w:val="00741602"/>
    <w:rsid w:val="0074162B"/>
    <w:rsid w:val="00741A73"/>
    <w:rsid w:val="0074203D"/>
    <w:rsid w:val="0074211F"/>
    <w:rsid w:val="00742867"/>
    <w:rsid w:val="0074293A"/>
    <w:rsid w:val="00742A76"/>
    <w:rsid w:val="00742C1F"/>
    <w:rsid w:val="00743173"/>
    <w:rsid w:val="0074337E"/>
    <w:rsid w:val="00743655"/>
    <w:rsid w:val="007438CA"/>
    <w:rsid w:val="00743BFC"/>
    <w:rsid w:val="00743CC0"/>
    <w:rsid w:val="00744267"/>
    <w:rsid w:val="007445ED"/>
    <w:rsid w:val="007447DB"/>
    <w:rsid w:val="0074489D"/>
    <w:rsid w:val="0074490A"/>
    <w:rsid w:val="00744C93"/>
    <w:rsid w:val="00744F37"/>
    <w:rsid w:val="0074501C"/>
    <w:rsid w:val="00745074"/>
    <w:rsid w:val="00745211"/>
    <w:rsid w:val="0074523A"/>
    <w:rsid w:val="00745E82"/>
    <w:rsid w:val="00745F26"/>
    <w:rsid w:val="007461A2"/>
    <w:rsid w:val="00746DBA"/>
    <w:rsid w:val="00747181"/>
    <w:rsid w:val="00747274"/>
    <w:rsid w:val="0074762F"/>
    <w:rsid w:val="00750562"/>
    <w:rsid w:val="00750644"/>
    <w:rsid w:val="00750BA5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4D1"/>
    <w:rsid w:val="0075370B"/>
    <w:rsid w:val="00753F7C"/>
    <w:rsid w:val="00754109"/>
    <w:rsid w:val="007541AE"/>
    <w:rsid w:val="007541C1"/>
    <w:rsid w:val="00754655"/>
    <w:rsid w:val="00754A1D"/>
    <w:rsid w:val="00754AA1"/>
    <w:rsid w:val="0075500D"/>
    <w:rsid w:val="00755267"/>
    <w:rsid w:val="007553A2"/>
    <w:rsid w:val="00755F9E"/>
    <w:rsid w:val="00756063"/>
    <w:rsid w:val="00756348"/>
    <w:rsid w:val="00756DAB"/>
    <w:rsid w:val="007573B0"/>
    <w:rsid w:val="0075751C"/>
    <w:rsid w:val="00757C7B"/>
    <w:rsid w:val="00760186"/>
    <w:rsid w:val="00760ABF"/>
    <w:rsid w:val="007619A3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4F4F"/>
    <w:rsid w:val="0076524D"/>
    <w:rsid w:val="0076585C"/>
    <w:rsid w:val="0076587B"/>
    <w:rsid w:val="007659AA"/>
    <w:rsid w:val="00765E30"/>
    <w:rsid w:val="007661B4"/>
    <w:rsid w:val="00766CD8"/>
    <w:rsid w:val="00767A29"/>
    <w:rsid w:val="00767B12"/>
    <w:rsid w:val="00767EEF"/>
    <w:rsid w:val="00767F4B"/>
    <w:rsid w:val="007700E6"/>
    <w:rsid w:val="0077018C"/>
    <w:rsid w:val="007701B5"/>
    <w:rsid w:val="00770321"/>
    <w:rsid w:val="0077081D"/>
    <w:rsid w:val="00770848"/>
    <w:rsid w:val="00770A4D"/>
    <w:rsid w:val="007711DA"/>
    <w:rsid w:val="007713FB"/>
    <w:rsid w:val="00771665"/>
    <w:rsid w:val="007721FC"/>
    <w:rsid w:val="0077235C"/>
    <w:rsid w:val="0077263B"/>
    <w:rsid w:val="007726F8"/>
    <w:rsid w:val="0077384C"/>
    <w:rsid w:val="00773ABD"/>
    <w:rsid w:val="00773CFC"/>
    <w:rsid w:val="007740A2"/>
    <w:rsid w:val="00774494"/>
    <w:rsid w:val="00774A19"/>
    <w:rsid w:val="00774D30"/>
    <w:rsid w:val="00774E25"/>
    <w:rsid w:val="00775117"/>
    <w:rsid w:val="00775687"/>
    <w:rsid w:val="00775E2E"/>
    <w:rsid w:val="007766F0"/>
    <w:rsid w:val="00776B1C"/>
    <w:rsid w:val="00776C23"/>
    <w:rsid w:val="00776E14"/>
    <w:rsid w:val="00776EC3"/>
    <w:rsid w:val="00777137"/>
    <w:rsid w:val="007773AB"/>
    <w:rsid w:val="0077743C"/>
    <w:rsid w:val="0077747A"/>
    <w:rsid w:val="007776A2"/>
    <w:rsid w:val="007777A9"/>
    <w:rsid w:val="00777810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082"/>
    <w:rsid w:val="0078215C"/>
    <w:rsid w:val="007826B8"/>
    <w:rsid w:val="0078273E"/>
    <w:rsid w:val="0078278C"/>
    <w:rsid w:val="00782E64"/>
    <w:rsid w:val="007831C7"/>
    <w:rsid w:val="007838A9"/>
    <w:rsid w:val="00783AEE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261"/>
    <w:rsid w:val="0078651F"/>
    <w:rsid w:val="00786593"/>
    <w:rsid w:val="0078673A"/>
    <w:rsid w:val="0078681C"/>
    <w:rsid w:val="00786824"/>
    <w:rsid w:val="00786D11"/>
    <w:rsid w:val="00787088"/>
    <w:rsid w:val="0079068F"/>
    <w:rsid w:val="0079118E"/>
    <w:rsid w:val="007917EE"/>
    <w:rsid w:val="00791873"/>
    <w:rsid w:val="0079193A"/>
    <w:rsid w:val="00791BF3"/>
    <w:rsid w:val="00791E4C"/>
    <w:rsid w:val="00791F4D"/>
    <w:rsid w:val="00792429"/>
    <w:rsid w:val="00792669"/>
    <w:rsid w:val="00792682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645"/>
    <w:rsid w:val="00796A16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B03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A7A"/>
    <w:rsid w:val="007A4C5E"/>
    <w:rsid w:val="007A55AD"/>
    <w:rsid w:val="007A5FF4"/>
    <w:rsid w:val="007A6206"/>
    <w:rsid w:val="007A63C0"/>
    <w:rsid w:val="007A6A67"/>
    <w:rsid w:val="007A6F5C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1F71"/>
    <w:rsid w:val="007B21F2"/>
    <w:rsid w:val="007B2202"/>
    <w:rsid w:val="007B2471"/>
    <w:rsid w:val="007B2853"/>
    <w:rsid w:val="007B29B7"/>
    <w:rsid w:val="007B29BE"/>
    <w:rsid w:val="007B2C48"/>
    <w:rsid w:val="007B34B7"/>
    <w:rsid w:val="007B3897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D03"/>
    <w:rsid w:val="007B5D68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0E23"/>
    <w:rsid w:val="007C1A2B"/>
    <w:rsid w:val="007C1B13"/>
    <w:rsid w:val="007C28AB"/>
    <w:rsid w:val="007C29C6"/>
    <w:rsid w:val="007C2B7C"/>
    <w:rsid w:val="007C2FD1"/>
    <w:rsid w:val="007C3294"/>
    <w:rsid w:val="007C35E8"/>
    <w:rsid w:val="007C3651"/>
    <w:rsid w:val="007C3A43"/>
    <w:rsid w:val="007C3D1C"/>
    <w:rsid w:val="007C3D74"/>
    <w:rsid w:val="007C43C8"/>
    <w:rsid w:val="007C48FB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87D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9A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E6A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8FA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9BC"/>
    <w:rsid w:val="007E2D2D"/>
    <w:rsid w:val="007E2F56"/>
    <w:rsid w:val="007E3062"/>
    <w:rsid w:val="007E3D02"/>
    <w:rsid w:val="007E3D7C"/>
    <w:rsid w:val="007E3F0B"/>
    <w:rsid w:val="007E3F35"/>
    <w:rsid w:val="007E409E"/>
    <w:rsid w:val="007E4225"/>
    <w:rsid w:val="007E442D"/>
    <w:rsid w:val="007E483C"/>
    <w:rsid w:val="007E4F0B"/>
    <w:rsid w:val="007E4F43"/>
    <w:rsid w:val="007E4F72"/>
    <w:rsid w:val="007E5097"/>
    <w:rsid w:val="007E52F1"/>
    <w:rsid w:val="007E5446"/>
    <w:rsid w:val="007E55E2"/>
    <w:rsid w:val="007E57A0"/>
    <w:rsid w:val="007E57D4"/>
    <w:rsid w:val="007E594B"/>
    <w:rsid w:val="007E5967"/>
    <w:rsid w:val="007E5D2C"/>
    <w:rsid w:val="007E606D"/>
    <w:rsid w:val="007E626B"/>
    <w:rsid w:val="007E6D19"/>
    <w:rsid w:val="007E6EAB"/>
    <w:rsid w:val="007E6FD0"/>
    <w:rsid w:val="007E7019"/>
    <w:rsid w:val="007E738B"/>
    <w:rsid w:val="007E73AA"/>
    <w:rsid w:val="007E7435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2DFA"/>
    <w:rsid w:val="007F2EDF"/>
    <w:rsid w:val="007F30D1"/>
    <w:rsid w:val="007F3125"/>
    <w:rsid w:val="007F3298"/>
    <w:rsid w:val="007F3534"/>
    <w:rsid w:val="007F39F6"/>
    <w:rsid w:val="007F3B48"/>
    <w:rsid w:val="007F3D19"/>
    <w:rsid w:val="007F3DDA"/>
    <w:rsid w:val="007F3EC0"/>
    <w:rsid w:val="007F40BA"/>
    <w:rsid w:val="007F421A"/>
    <w:rsid w:val="007F4489"/>
    <w:rsid w:val="007F4C94"/>
    <w:rsid w:val="007F4D59"/>
    <w:rsid w:val="007F4EEE"/>
    <w:rsid w:val="007F4FB2"/>
    <w:rsid w:val="007F504D"/>
    <w:rsid w:val="007F5095"/>
    <w:rsid w:val="007F5638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3C9"/>
    <w:rsid w:val="008034E5"/>
    <w:rsid w:val="0080359B"/>
    <w:rsid w:val="00803854"/>
    <w:rsid w:val="00803E68"/>
    <w:rsid w:val="00803FA5"/>
    <w:rsid w:val="0080412B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610"/>
    <w:rsid w:val="008066AE"/>
    <w:rsid w:val="00806E8A"/>
    <w:rsid w:val="008070A4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D4C"/>
    <w:rsid w:val="00810FBC"/>
    <w:rsid w:val="00810FF0"/>
    <w:rsid w:val="00811008"/>
    <w:rsid w:val="0081127A"/>
    <w:rsid w:val="008119A6"/>
    <w:rsid w:val="00812240"/>
    <w:rsid w:val="00812269"/>
    <w:rsid w:val="00812803"/>
    <w:rsid w:val="00812B4A"/>
    <w:rsid w:val="00812B50"/>
    <w:rsid w:val="00812D4A"/>
    <w:rsid w:val="00812E90"/>
    <w:rsid w:val="008133F9"/>
    <w:rsid w:val="0081361B"/>
    <w:rsid w:val="008136E0"/>
    <w:rsid w:val="008138A0"/>
    <w:rsid w:val="00813AE0"/>
    <w:rsid w:val="00813B71"/>
    <w:rsid w:val="00813E32"/>
    <w:rsid w:val="008140E7"/>
    <w:rsid w:val="00814260"/>
    <w:rsid w:val="00814A89"/>
    <w:rsid w:val="0081501B"/>
    <w:rsid w:val="008151C5"/>
    <w:rsid w:val="008151E0"/>
    <w:rsid w:val="00815E6C"/>
    <w:rsid w:val="00815EC3"/>
    <w:rsid w:val="0081637E"/>
    <w:rsid w:val="008169B1"/>
    <w:rsid w:val="008170CA"/>
    <w:rsid w:val="0081714C"/>
    <w:rsid w:val="00817D39"/>
    <w:rsid w:val="00817D3B"/>
    <w:rsid w:val="00817E21"/>
    <w:rsid w:val="008200D2"/>
    <w:rsid w:val="0082012E"/>
    <w:rsid w:val="008203A3"/>
    <w:rsid w:val="0082048A"/>
    <w:rsid w:val="00820572"/>
    <w:rsid w:val="00820683"/>
    <w:rsid w:val="00820C5B"/>
    <w:rsid w:val="00820D6A"/>
    <w:rsid w:val="00821218"/>
    <w:rsid w:val="00821262"/>
    <w:rsid w:val="00821685"/>
    <w:rsid w:val="00821B5D"/>
    <w:rsid w:val="00821C3F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483E"/>
    <w:rsid w:val="008253B3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0E2"/>
    <w:rsid w:val="00830378"/>
    <w:rsid w:val="008304FC"/>
    <w:rsid w:val="00830657"/>
    <w:rsid w:val="008306A2"/>
    <w:rsid w:val="00830B18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76C"/>
    <w:rsid w:val="00831F46"/>
    <w:rsid w:val="008321CD"/>
    <w:rsid w:val="008321CF"/>
    <w:rsid w:val="008322B9"/>
    <w:rsid w:val="0083236A"/>
    <w:rsid w:val="0083236D"/>
    <w:rsid w:val="00832382"/>
    <w:rsid w:val="008325DF"/>
    <w:rsid w:val="008327A2"/>
    <w:rsid w:val="008327C8"/>
    <w:rsid w:val="00832D0C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BB0"/>
    <w:rsid w:val="00834CE0"/>
    <w:rsid w:val="0083506D"/>
    <w:rsid w:val="008350DE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61C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10C"/>
    <w:rsid w:val="00847591"/>
    <w:rsid w:val="008479BA"/>
    <w:rsid w:val="00847BBA"/>
    <w:rsid w:val="00847BE9"/>
    <w:rsid w:val="00847D4F"/>
    <w:rsid w:val="00850014"/>
    <w:rsid w:val="00850294"/>
    <w:rsid w:val="00850705"/>
    <w:rsid w:val="00850B66"/>
    <w:rsid w:val="00850DBB"/>
    <w:rsid w:val="00851093"/>
    <w:rsid w:val="008511EB"/>
    <w:rsid w:val="00851288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4FF3"/>
    <w:rsid w:val="00854FFC"/>
    <w:rsid w:val="0085579D"/>
    <w:rsid w:val="0085610E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37F"/>
    <w:rsid w:val="0086242A"/>
    <w:rsid w:val="00862A21"/>
    <w:rsid w:val="00862A29"/>
    <w:rsid w:val="00862B79"/>
    <w:rsid w:val="00863105"/>
    <w:rsid w:val="00863485"/>
    <w:rsid w:val="00863533"/>
    <w:rsid w:val="008649F3"/>
    <w:rsid w:val="00864B8B"/>
    <w:rsid w:val="008657E4"/>
    <w:rsid w:val="0086582C"/>
    <w:rsid w:val="00865D25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3B1"/>
    <w:rsid w:val="008719DD"/>
    <w:rsid w:val="00871A72"/>
    <w:rsid w:val="00871CCB"/>
    <w:rsid w:val="00871D5A"/>
    <w:rsid w:val="00872429"/>
    <w:rsid w:val="008724C4"/>
    <w:rsid w:val="008724FF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44E"/>
    <w:rsid w:val="008749B8"/>
    <w:rsid w:val="00874D6A"/>
    <w:rsid w:val="0087502D"/>
    <w:rsid w:val="008753E5"/>
    <w:rsid w:val="008756FF"/>
    <w:rsid w:val="00875B9D"/>
    <w:rsid w:val="00875D9B"/>
    <w:rsid w:val="0087606B"/>
    <w:rsid w:val="008762D0"/>
    <w:rsid w:val="00876380"/>
    <w:rsid w:val="00876392"/>
    <w:rsid w:val="008766D4"/>
    <w:rsid w:val="008767A1"/>
    <w:rsid w:val="00876C81"/>
    <w:rsid w:val="00876F9D"/>
    <w:rsid w:val="0087762D"/>
    <w:rsid w:val="008778C5"/>
    <w:rsid w:val="00877EDB"/>
    <w:rsid w:val="00880128"/>
    <w:rsid w:val="00880278"/>
    <w:rsid w:val="008804A9"/>
    <w:rsid w:val="008807B8"/>
    <w:rsid w:val="008814AB"/>
    <w:rsid w:val="00881563"/>
    <w:rsid w:val="008815A7"/>
    <w:rsid w:val="00881657"/>
    <w:rsid w:val="00881924"/>
    <w:rsid w:val="00881AA2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383"/>
    <w:rsid w:val="00885598"/>
    <w:rsid w:val="008855DC"/>
    <w:rsid w:val="00885FF6"/>
    <w:rsid w:val="008863BA"/>
    <w:rsid w:val="008864C3"/>
    <w:rsid w:val="008865EF"/>
    <w:rsid w:val="008866D2"/>
    <w:rsid w:val="00886C9F"/>
    <w:rsid w:val="008872DF"/>
    <w:rsid w:val="008875E0"/>
    <w:rsid w:val="0088762D"/>
    <w:rsid w:val="00887A6D"/>
    <w:rsid w:val="00887AA6"/>
    <w:rsid w:val="00887AE2"/>
    <w:rsid w:val="0089017B"/>
    <w:rsid w:val="00890639"/>
    <w:rsid w:val="00890ADB"/>
    <w:rsid w:val="00890E8B"/>
    <w:rsid w:val="00891A97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38EF"/>
    <w:rsid w:val="0089417E"/>
    <w:rsid w:val="008946A4"/>
    <w:rsid w:val="00894BB9"/>
    <w:rsid w:val="00894BBA"/>
    <w:rsid w:val="00894EC0"/>
    <w:rsid w:val="008952DA"/>
    <w:rsid w:val="0089550F"/>
    <w:rsid w:val="0089598E"/>
    <w:rsid w:val="00895A1E"/>
    <w:rsid w:val="00896117"/>
    <w:rsid w:val="00896692"/>
    <w:rsid w:val="00896A4A"/>
    <w:rsid w:val="0089700D"/>
    <w:rsid w:val="00897085"/>
    <w:rsid w:val="00897216"/>
    <w:rsid w:val="00897629"/>
    <w:rsid w:val="00897A9C"/>
    <w:rsid w:val="008A01B3"/>
    <w:rsid w:val="008A0E1A"/>
    <w:rsid w:val="008A13A0"/>
    <w:rsid w:val="008A13EB"/>
    <w:rsid w:val="008A1A70"/>
    <w:rsid w:val="008A1F65"/>
    <w:rsid w:val="008A21DB"/>
    <w:rsid w:val="008A2215"/>
    <w:rsid w:val="008A23A7"/>
    <w:rsid w:val="008A2480"/>
    <w:rsid w:val="008A2659"/>
    <w:rsid w:val="008A26B2"/>
    <w:rsid w:val="008A2A0B"/>
    <w:rsid w:val="008A3A06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941"/>
    <w:rsid w:val="008A6F43"/>
    <w:rsid w:val="008A778E"/>
    <w:rsid w:val="008A7C62"/>
    <w:rsid w:val="008A7CD5"/>
    <w:rsid w:val="008A7DBE"/>
    <w:rsid w:val="008A7E8C"/>
    <w:rsid w:val="008B0138"/>
    <w:rsid w:val="008B055B"/>
    <w:rsid w:val="008B068E"/>
    <w:rsid w:val="008B0ABF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3F50"/>
    <w:rsid w:val="008B49B4"/>
    <w:rsid w:val="008B4C50"/>
    <w:rsid w:val="008B50AA"/>
    <w:rsid w:val="008B5246"/>
    <w:rsid w:val="008B54E0"/>
    <w:rsid w:val="008B54E1"/>
    <w:rsid w:val="008B5523"/>
    <w:rsid w:val="008B57DF"/>
    <w:rsid w:val="008B596B"/>
    <w:rsid w:val="008B5A6F"/>
    <w:rsid w:val="008B5BF2"/>
    <w:rsid w:val="008B5C33"/>
    <w:rsid w:val="008B5E78"/>
    <w:rsid w:val="008B68CB"/>
    <w:rsid w:val="008B750C"/>
    <w:rsid w:val="008B76EF"/>
    <w:rsid w:val="008B7832"/>
    <w:rsid w:val="008B7D3E"/>
    <w:rsid w:val="008C0034"/>
    <w:rsid w:val="008C01F4"/>
    <w:rsid w:val="008C029A"/>
    <w:rsid w:val="008C0A0E"/>
    <w:rsid w:val="008C106A"/>
    <w:rsid w:val="008C1563"/>
    <w:rsid w:val="008C168A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31C"/>
    <w:rsid w:val="008C54C6"/>
    <w:rsid w:val="008C56DB"/>
    <w:rsid w:val="008C5870"/>
    <w:rsid w:val="008C6651"/>
    <w:rsid w:val="008C6EBB"/>
    <w:rsid w:val="008C6F42"/>
    <w:rsid w:val="008C7224"/>
    <w:rsid w:val="008C768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1905"/>
    <w:rsid w:val="008D196A"/>
    <w:rsid w:val="008D255F"/>
    <w:rsid w:val="008D2781"/>
    <w:rsid w:val="008D28DB"/>
    <w:rsid w:val="008D2A08"/>
    <w:rsid w:val="008D3382"/>
    <w:rsid w:val="008D33BB"/>
    <w:rsid w:val="008D366F"/>
    <w:rsid w:val="008D3D9B"/>
    <w:rsid w:val="008D3DA9"/>
    <w:rsid w:val="008D3FD2"/>
    <w:rsid w:val="008D424A"/>
    <w:rsid w:val="008D46D3"/>
    <w:rsid w:val="008D4901"/>
    <w:rsid w:val="008D5134"/>
    <w:rsid w:val="008D51B5"/>
    <w:rsid w:val="008D5208"/>
    <w:rsid w:val="008D590F"/>
    <w:rsid w:val="008D5B3F"/>
    <w:rsid w:val="008D60FE"/>
    <w:rsid w:val="008D615D"/>
    <w:rsid w:val="008D6491"/>
    <w:rsid w:val="008D6B0A"/>
    <w:rsid w:val="008D6C49"/>
    <w:rsid w:val="008D6C7F"/>
    <w:rsid w:val="008D6CBA"/>
    <w:rsid w:val="008D6DCB"/>
    <w:rsid w:val="008D775B"/>
    <w:rsid w:val="008D7880"/>
    <w:rsid w:val="008D7D79"/>
    <w:rsid w:val="008E03CB"/>
    <w:rsid w:val="008E0965"/>
    <w:rsid w:val="008E0AC0"/>
    <w:rsid w:val="008E0E55"/>
    <w:rsid w:val="008E11BA"/>
    <w:rsid w:val="008E18F4"/>
    <w:rsid w:val="008E1B42"/>
    <w:rsid w:val="008E2324"/>
    <w:rsid w:val="008E2718"/>
    <w:rsid w:val="008E2D13"/>
    <w:rsid w:val="008E2D31"/>
    <w:rsid w:val="008E2E42"/>
    <w:rsid w:val="008E3013"/>
    <w:rsid w:val="008E309B"/>
    <w:rsid w:val="008E3144"/>
    <w:rsid w:val="008E331F"/>
    <w:rsid w:val="008E3390"/>
    <w:rsid w:val="008E3407"/>
    <w:rsid w:val="008E3573"/>
    <w:rsid w:val="008E3620"/>
    <w:rsid w:val="008E3676"/>
    <w:rsid w:val="008E370D"/>
    <w:rsid w:val="008E3898"/>
    <w:rsid w:val="008E38A6"/>
    <w:rsid w:val="008E3E0C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08BD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8A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B10"/>
    <w:rsid w:val="008F5C19"/>
    <w:rsid w:val="008F5E0E"/>
    <w:rsid w:val="008F5F71"/>
    <w:rsid w:val="008F6171"/>
    <w:rsid w:val="008F62E5"/>
    <w:rsid w:val="008F6302"/>
    <w:rsid w:val="008F69AE"/>
    <w:rsid w:val="008F6B5D"/>
    <w:rsid w:val="008F6FCC"/>
    <w:rsid w:val="008F7217"/>
    <w:rsid w:val="008F72F1"/>
    <w:rsid w:val="008F78D4"/>
    <w:rsid w:val="008F7AA3"/>
    <w:rsid w:val="008F7C2A"/>
    <w:rsid w:val="008F7F40"/>
    <w:rsid w:val="009001FB"/>
    <w:rsid w:val="00900212"/>
    <w:rsid w:val="00900923"/>
    <w:rsid w:val="00900ACC"/>
    <w:rsid w:val="00900C7B"/>
    <w:rsid w:val="0090101C"/>
    <w:rsid w:val="00901527"/>
    <w:rsid w:val="00901EBF"/>
    <w:rsid w:val="00901F79"/>
    <w:rsid w:val="0090218F"/>
    <w:rsid w:val="00902546"/>
    <w:rsid w:val="00902BE1"/>
    <w:rsid w:val="009031EE"/>
    <w:rsid w:val="0090334C"/>
    <w:rsid w:val="00903368"/>
    <w:rsid w:val="009033AD"/>
    <w:rsid w:val="009035E9"/>
    <w:rsid w:val="0090370C"/>
    <w:rsid w:val="009038DF"/>
    <w:rsid w:val="00903A19"/>
    <w:rsid w:val="00903AC3"/>
    <w:rsid w:val="00903BE9"/>
    <w:rsid w:val="00903C6A"/>
    <w:rsid w:val="00903C72"/>
    <w:rsid w:val="00903F86"/>
    <w:rsid w:val="00903FA3"/>
    <w:rsid w:val="00904203"/>
    <w:rsid w:val="0090461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6B1"/>
    <w:rsid w:val="00906B80"/>
    <w:rsid w:val="00906E9F"/>
    <w:rsid w:val="00906F88"/>
    <w:rsid w:val="009073D4"/>
    <w:rsid w:val="00907794"/>
    <w:rsid w:val="00907C57"/>
    <w:rsid w:val="00907E2D"/>
    <w:rsid w:val="009104BA"/>
    <w:rsid w:val="0091072B"/>
    <w:rsid w:val="00910955"/>
    <w:rsid w:val="00910FF6"/>
    <w:rsid w:val="00911443"/>
    <w:rsid w:val="00911B66"/>
    <w:rsid w:val="00911FDC"/>
    <w:rsid w:val="00912134"/>
    <w:rsid w:val="009122E8"/>
    <w:rsid w:val="009124A3"/>
    <w:rsid w:val="00912610"/>
    <w:rsid w:val="009126BE"/>
    <w:rsid w:val="00912DCC"/>
    <w:rsid w:val="00913932"/>
    <w:rsid w:val="009139C7"/>
    <w:rsid w:val="00913F1C"/>
    <w:rsid w:val="00914283"/>
    <w:rsid w:val="009142E9"/>
    <w:rsid w:val="0091432E"/>
    <w:rsid w:val="009146F2"/>
    <w:rsid w:val="00914771"/>
    <w:rsid w:val="00914881"/>
    <w:rsid w:val="009149CF"/>
    <w:rsid w:val="00914E35"/>
    <w:rsid w:val="00915054"/>
    <w:rsid w:val="00915906"/>
    <w:rsid w:val="00915D11"/>
    <w:rsid w:val="00915FDD"/>
    <w:rsid w:val="009161C7"/>
    <w:rsid w:val="009163EC"/>
    <w:rsid w:val="00916410"/>
    <w:rsid w:val="009164A9"/>
    <w:rsid w:val="0091650D"/>
    <w:rsid w:val="00916675"/>
    <w:rsid w:val="00916FDA"/>
    <w:rsid w:val="00916FFE"/>
    <w:rsid w:val="009170EE"/>
    <w:rsid w:val="0091719A"/>
    <w:rsid w:val="00917237"/>
    <w:rsid w:val="00917565"/>
    <w:rsid w:val="00917BE2"/>
    <w:rsid w:val="00917DB1"/>
    <w:rsid w:val="009202D2"/>
    <w:rsid w:val="00920408"/>
    <w:rsid w:val="009205A3"/>
    <w:rsid w:val="00920605"/>
    <w:rsid w:val="009206B8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266"/>
    <w:rsid w:val="0092266F"/>
    <w:rsid w:val="00922737"/>
    <w:rsid w:val="00922881"/>
    <w:rsid w:val="009228A6"/>
    <w:rsid w:val="00922BA5"/>
    <w:rsid w:val="00922BBE"/>
    <w:rsid w:val="00922E6A"/>
    <w:rsid w:val="00923711"/>
    <w:rsid w:val="009240ED"/>
    <w:rsid w:val="009242D5"/>
    <w:rsid w:val="00924766"/>
    <w:rsid w:val="0092480B"/>
    <w:rsid w:val="00924835"/>
    <w:rsid w:val="00925036"/>
    <w:rsid w:val="00925217"/>
    <w:rsid w:val="00925251"/>
    <w:rsid w:val="00925639"/>
    <w:rsid w:val="00925911"/>
    <w:rsid w:val="00925C04"/>
    <w:rsid w:val="00925C31"/>
    <w:rsid w:val="00925F6E"/>
    <w:rsid w:val="00926025"/>
    <w:rsid w:val="00926057"/>
    <w:rsid w:val="00926061"/>
    <w:rsid w:val="009260EE"/>
    <w:rsid w:val="00926310"/>
    <w:rsid w:val="00926666"/>
    <w:rsid w:val="0092690F"/>
    <w:rsid w:val="00926AE6"/>
    <w:rsid w:val="00926D31"/>
    <w:rsid w:val="00926E38"/>
    <w:rsid w:val="009274F3"/>
    <w:rsid w:val="0092768C"/>
    <w:rsid w:val="00927A82"/>
    <w:rsid w:val="00927C26"/>
    <w:rsid w:val="00927C84"/>
    <w:rsid w:val="0093057F"/>
    <w:rsid w:val="009307A4"/>
    <w:rsid w:val="00930B45"/>
    <w:rsid w:val="00930EEA"/>
    <w:rsid w:val="0093104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8CA"/>
    <w:rsid w:val="00933C95"/>
    <w:rsid w:val="0093417D"/>
    <w:rsid w:val="0093433B"/>
    <w:rsid w:val="00934478"/>
    <w:rsid w:val="009346A5"/>
    <w:rsid w:val="0093481E"/>
    <w:rsid w:val="00934D7A"/>
    <w:rsid w:val="0093501D"/>
    <w:rsid w:val="00935827"/>
    <w:rsid w:val="00936128"/>
    <w:rsid w:val="0093620A"/>
    <w:rsid w:val="00936255"/>
    <w:rsid w:val="00936319"/>
    <w:rsid w:val="0093680F"/>
    <w:rsid w:val="00936C97"/>
    <w:rsid w:val="009376AE"/>
    <w:rsid w:val="009378F3"/>
    <w:rsid w:val="0093798D"/>
    <w:rsid w:val="00937CD9"/>
    <w:rsid w:val="0094062E"/>
    <w:rsid w:val="009406B7"/>
    <w:rsid w:val="0094087E"/>
    <w:rsid w:val="00940B14"/>
    <w:rsid w:val="00940C80"/>
    <w:rsid w:val="00941176"/>
    <w:rsid w:val="009411ED"/>
    <w:rsid w:val="009412ED"/>
    <w:rsid w:val="009413B0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DC6"/>
    <w:rsid w:val="00944E94"/>
    <w:rsid w:val="009451F1"/>
    <w:rsid w:val="0094534D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6E19"/>
    <w:rsid w:val="00947314"/>
    <w:rsid w:val="00947C14"/>
    <w:rsid w:val="00947DF9"/>
    <w:rsid w:val="00950182"/>
    <w:rsid w:val="009504BF"/>
    <w:rsid w:val="009507B7"/>
    <w:rsid w:val="009508E5"/>
    <w:rsid w:val="00950BD4"/>
    <w:rsid w:val="00950D6F"/>
    <w:rsid w:val="00950E43"/>
    <w:rsid w:val="00950EBF"/>
    <w:rsid w:val="009514F1"/>
    <w:rsid w:val="00951B00"/>
    <w:rsid w:val="00951F55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30E"/>
    <w:rsid w:val="0095663A"/>
    <w:rsid w:val="009569CA"/>
    <w:rsid w:val="00956F5F"/>
    <w:rsid w:val="009577F6"/>
    <w:rsid w:val="00957CB1"/>
    <w:rsid w:val="00960147"/>
    <w:rsid w:val="0096031A"/>
    <w:rsid w:val="009603EA"/>
    <w:rsid w:val="009608F9"/>
    <w:rsid w:val="00960D16"/>
    <w:rsid w:val="00960F08"/>
    <w:rsid w:val="00961286"/>
    <w:rsid w:val="00961311"/>
    <w:rsid w:val="00961522"/>
    <w:rsid w:val="009619FF"/>
    <w:rsid w:val="00961C5A"/>
    <w:rsid w:val="00961C9D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BE4"/>
    <w:rsid w:val="00965C42"/>
    <w:rsid w:val="00965E78"/>
    <w:rsid w:val="009660C2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6E5"/>
    <w:rsid w:val="00972709"/>
    <w:rsid w:val="00972715"/>
    <w:rsid w:val="0097279F"/>
    <w:rsid w:val="0097286A"/>
    <w:rsid w:val="00972B7B"/>
    <w:rsid w:val="00972F05"/>
    <w:rsid w:val="00973268"/>
    <w:rsid w:val="00973905"/>
    <w:rsid w:val="00973F89"/>
    <w:rsid w:val="00973FE4"/>
    <w:rsid w:val="009746AD"/>
    <w:rsid w:val="0097475E"/>
    <w:rsid w:val="00974A81"/>
    <w:rsid w:val="00974C1C"/>
    <w:rsid w:val="00974CA6"/>
    <w:rsid w:val="00974FDD"/>
    <w:rsid w:val="00975157"/>
    <w:rsid w:val="009753AE"/>
    <w:rsid w:val="009754B9"/>
    <w:rsid w:val="009756C7"/>
    <w:rsid w:val="009757BE"/>
    <w:rsid w:val="00975ABB"/>
    <w:rsid w:val="00975C05"/>
    <w:rsid w:val="00976571"/>
    <w:rsid w:val="00976657"/>
    <w:rsid w:val="00976786"/>
    <w:rsid w:val="009767E9"/>
    <w:rsid w:val="009771DB"/>
    <w:rsid w:val="0097761F"/>
    <w:rsid w:val="0097771A"/>
    <w:rsid w:val="00977C2B"/>
    <w:rsid w:val="00977CC3"/>
    <w:rsid w:val="00977D2C"/>
    <w:rsid w:val="0098090D"/>
    <w:rsid w:val="00980FE2"/>
    <w:rsid w:val="009810F1"/>
    <w:rsid w:val="009813D7"/>
    <w:rsid w:val="00981771"/>
    <w:rsid w:val="00981910"/>
    <w:rsid w:val="00981A84"/>
    <w:rsid w:val="009820B9"/>
    <w:rsid w:val="00982DD0"/>
    <w:rsid w:val="0098370B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2E1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673"/>
    <w:rsid w:val="0099174F"/>
    <w:rsid w:val="00992833"/>
    <w:rsid w:val="00992839"/>
    <w:rsid w:val="00992AE7"/>
    <w:rsid w:val="00992C52"/>
    <w:rsid w:val="00993327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5E9E"/>
    <w:rsid w:val="00996169"/>
    <w:rsid w:val="009961E6"/>
    <w:rsid w:val="0099649F"/>
    <w:rsid w:val="009965F3"/>
    <w:rsid w:val="009966A0"/>
    <w:rsid w:val="009966D9"/>
    <w:rsid w:val="00996A89"/>
    <w:rsid w:val="00996D31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173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850"/>
    <w:rsid w:val="009A4ABD"/>
    <w:rsid w:val="009A4B3E"/>
    <w:rsid w:val="009A4E53"/>
    <w:rsid w:val="009A504E"/>
    <w:rsid w:val="009A532A"/>
    <w:rsid w:val="009A57D9"/>
    <w:rsid w:val="009A5C8E"/>
    <w:rsid w:val="009A63A4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883"/>
    <w:rsid w:val="009B1A97"/>
    <w:rsid w:val="009B1B5D"/>
    <w:rsid w:val="009B1D71"/>
    <w:rsid w:val="009B1E9C"/>
    <w:rsid w:val="009B2317"/>
    <w:rsid w:val="009B27C5"/>
    <w:rsid w:val="009B2916"/>
    <w:rsid w:val="009B2E96"/>
    <w:rsid w:val="009B3188"/>
    <w:rsid w:val="009B3704"/>
    <w:rsid w:val="009B3846"/>
    <w:rsid w:val="009B3859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599"/>
    <w:rsid w:val="009B577A"/>
    <w:rsid w:val="009B58EF"/>
    <w:rsid w:val="009B59B9"/>
    <w:rsid w:val="009B6064"/>
    <w:rsid w:val="009B65C9"/>
    <w:rsid w:val="009B671E"/>
    <w:rsid w:val="009B6D2D"/>
    <w:rsid w:val="009B6E78"/>
    <w:rsid w:val="009B6FCB"/>
    <w:rsid w:val="009B76CD"/>
    <w:rsid w:val="009B7A34"/>
    <w:rsid w:val="009B7C59"/>
    <w:rsid w:val="009B7DFA"/>
    <w:rsid w:val="009C02D0"/>
    <w:rsid w:val="009C056D"/>
    <w:rsid w:val="009C0699"/>
    <w:rsid w:val="009C079A"/>
    <w:rsid w:val="009C084E"/>
    <w:rsid w:val="009C091B"/>
    <w:rsid w:val="009C0F6F"/>
    <w:rsid w:val="009C0FF0"/>
    <w:rsid w:val="009C105C"/>
    <w:rsid w:val="009C1272"/>
    <w:rsid w:val="009C1655"/>
    <w:rsid w:val="009C17F8"/>
    <w:rsid w:val="009C1969"/>
    <w:rsid w:val="009C1EA7"/>
    <w:rsid w:val="009C1FB1"/>
    <w:rsid w:val="009C20D1"/>
    <w:rsid w:val="009C224B"/>
    <w:rsid w:val="009C2354"/>
    <w:rsid w:val="009C268E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638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61E"/>
    <w:rsid w:val="009C584B"/>
    <w:rsid w:val="009C58E1"/>
    <w:rsid w:val="009C59EE"/>
    <w:rsid w:val="009C5C64"/>
    <w:rsid w:val="009C62CF"/>
    <w:rsid w:val="009C6D29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412"/>
    <w:rsid w:val="009D282D"/>
    <w:rsid w:val="009D28A0"/>
    <w:rsid w:val="009D29AB"/>
    <w:rsid w:val="009D29EF"/>
    <w:rsid w:val="009D2C0E"/>
    <w:rsid w:val="009D2DBD"/>
    <w:rsid w:val="009D3DE6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93F"/>
    <w:rsid w:val="009D7D3A"/>
    <w:rsid w:val="009D7EC6"/>
    <w:rsid w:val="009E00B7"/>
    <w:rsid w:val="009E0966"/>
    <w:rsid w:val="009E0FD3"/>
    <w:rsid w:val="009E17D5"/>
    <w:rsid w:val="009E1DA1"/>
    <w:rsid w:val="009E1EE7"/>
    <w:rsid w:val="009E1F11"/>
    <w:rsid w:val="009E2633"/>
    <w:rsid w:val="009E2D28"/>
    <w:rsid w:val="009E2FCD"/>
    <w:rsid w:val="009E321D"/>
    <w:rsid w:val="009E399E"/>
    <w:rsid w:val="009E3B0D"/>
    <w:rsid w:val="009E403D"/>
    <w:rsid w:val="009E4EDD"/>
    <w:rsid w:val="009E5633"/>
    <w:rsid w:val="009E5E8B"/>
    <w:rsid w:val="009E5F9C"/>
    <w:rsid w:val="009E666B"/>
    <w:rsid w:val="009E67D9"/>
    <w:rsid w:val="009E699E"/>
    <w:rsid w:val="009E72D4"/>
    <w:rsid w:val="009E72D8"/>
    <w:rsid w:val="009E738E"/>
    <w:rsid w:val="009E75F4"/>
    <w:rsid w:val="009E76F3"/>
    <w:rsid w:val="009E77AD"/>
    <w:rsid w:val="009E77CA"/>
    <w:rsid w:val="009F0099"/>
    <w:rsid w:val="009F040A"/>
    <w:rsid w:val="009F060F"/>
    <w:rsid w:val="009F0A74"/>
    <w:rsid w:val="009F0A77"/>
    <w:rsid w:val="009F0B9F"/>
    <w:rsid w:val="009F0C94"/>
    <w:rsid w:val="009F0C99"/>
    <w:rsid w:val="009F10EA"/>
    <w:rsid w:val="009F1384"/>
    <w:rsid w:val="009F1516"/>
    <w:rsid w:val="009F166D"/>
    <w:rsid w:val="009F17B7"/>
    <w:rsid w:val="009F1E58"/>
    <w:rsid w:val="009F210A"/>
    <w:rsid w:val="009F27D5"/>
    <w:rsid w:val="009F2ECC"/>
    <w:rsid w:val="009F30DF"/>
    <w:rsid w:val="009F3149"/>
    <w:rsid w:val="009F37C9"/>
    <w:rsid w:val="009F37F5"/>
    <w:rsid w:val="009F3E6B"/>
    <w:rsid w:val="009F4017"/>
    <w:rsid w:val="009F4120"/>
    <w:rsid w:val="009F4473"/>
    <w:rsid w:val="009F47B4"/>
    <w:rsid w:val="009F4AE0"/>
    <w:rsid w:val="009F4E59"/>
    <w:rsid w:val="009F4FDD"/>
    <w:rsid w:val="009F4FF8"/>
    <w:rsid w:val="009F51AD"/>
    <w:rsid w:val="009F5420"/>
    <w:rsid w:val="009F5650"/>
    <w:rsid w:val="009F5830"/>
    <w:rsid w:val="009F586E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0D7B"/>
    <w:rsid w:val="00A00E02"/>
    <w:rsid w:val="00A011EB"/>
    <w:rsid w:val="00A0135C"/>
    <w:rsid w:val="00A016D7"/>
    <w:rsid w:val="00A01BA1"/>
    <w:rsid w:val="00A01D18"/>
    <w:rsid w:val="00A01F7A"/>
    <w:rsid w:val="00A0236F"/>
    <w:rsid w:val="00A02BF0"/>
    <w:rsid w:val="00A02CC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830"/>
    <w:rsid w:val="00A05BEF"/>
    <w:rsid w:val="00A06282"/>
    <w:rsid w:val="00A062C4"/>
    <w:rsid w:val="00A06757"/>
    <w:rsid w:val="00A069F4"/>
    <w:rsid w:val="00A06A13"/>
    <w:rsid w:val="00A06A88"/>
    <w:rsid w:val="00A06E8D"/>
    <w:rsid w:val="00A0705C"/>
    <w:rsid w:val="00A074E1"/>
    <w:rsid w:val="00A077B5"/>
    <w:rsid w:val="00A10068"/>
    <w:rsid w:val="00A10931"/>
    <w:rsid w:val="00A10E69"/>
    <w:rsid w:val="00A11038"/>
    <w:rsid w:val="00A1147F"/>
    <w:rsid w:val="00A1184D"/>
    <w:rsid w:val="00A11C17"/>
    <w:rsid w:val="00A11FF8"/>
    <w:rsid w:val="00A1263C"/>
    <w:rsid w:val="00A12E07"/>
    <w:rsid w:val="00A13572"/>
    <w:rsid w:val="00A13F5A"/>
    <w:rsid w:val="00A1400C"/>
    <w:rsid w:val="00A14015"/>
    <w:rsid w:val="00A1448D"/>
    <w:rsid w:val="00A144E9"/>
    <w:rsid w:val="00A147D1"/>
    <w:rsid w:val="00A14857"/>
    <w:rsid w:val="00A148A8"/>
    <w:rsid w:val="00A14942"/>
    <w:rsid w:val="00A14BD7"/>
    <w:rsid w:val="00A14D2C"/>
    <w:rsid w:val="00A14E98"/>
    <w:rsid w:val="00A152D6"/>
    <w:rsid w:val="00A1543F"/>
    <w:rsid w:val="00A15F9D"/>
    <w:rsid w:val="00A1665C"/>
    <w:rsid w:val="00A170A3"/>
    <w:rsid w:val="00A1711A"/>
    <w:rsid w:val="00A1738B"/>
    <w:rsid w:val="00A1765C"/>
    <w:rsid w:val="00A1770F"/>
    <w:rsid w:val="00A1784C"/>
    <w:rsid w:val="00A17C92"/>
    <w:rsid w:val="00A17C9D"/>
    <w:rsid w:val="00A17CBE"/>
    <w:rsid w:val="00A17DBD"/>
    <w:rsid w:val="00A200A2"/>
    <w:rsid w:val="00A2026D"/>
    <w:rsid w:val="00A2099E"/>
    <w:rsid w:val="00A20E71"/>
    <w:rsid w:val="00A210D6"/>
    <w:rsid w:val="00A211F0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2FAB"/>
    <w:rsid w:val="00A233D4"/>
    <w:rsid w:val="00A2350C"/>
    <w:rsid w:val="00A23945"/>
    <w:rsid w:val="00A239D6"/>
    <w:rsid w:val="00A23BA5"/>
    <w:rsid w:val="00A23C87"/>
    <w:rsid w:val="00A24011"/>
    <w:rsid w:val="00A241F6"/>
    <w:rsid w:val="00A242CC"/>
    <w:rsid w:val="00A245D5"/>
    <w:rsid w:val="00A246E8"/>
    <w:rsid w:val="00A2477A"/>
    <w:rsid w:val="00A247F9"/>
    <w:rsid w:val="00A249B3"/>
    <w:rsid w:val="00A24B61"/>
    <w:rsid w:val="00A250C6"/>
    <w:rsid w:val="00A2515D"/>
    <w:rsid w:val="00A25B71"/>
    <w:rsid w:val="00A25F64"/>
    <w:rsid w:val="00A26CC1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1B3"/>
    <w:rsid w:val="00A32340"/>
    <w:rsid w:val="00A32480"/>
    <w:rsid w:val="00A3279B"/>
    <w:rsid w:val="00A32878"/>
    <w:rsid w:val="00A32A47"/>
    <w:rsid w:val="00A32AA5"/>
    <w:rsid w:val="00A32ADC"/>
    <w:rsid w:val="00A32F5A"/>
    <w:rsid w:val="00A32F77"/>
    <w:rsid w:val="00A32F7F"/>
    <w:rsid w:val="00A3355E"/>
    <w:rsid w:val="00A335A0"/>
    <w:rsid w:val="00A33633"/>
    <w:rsid w:val="00A33641"/>
    <w:rsid w:val="00A3377D"/>
    <w:rsid w:val="00A33795"/>
    <w:rsid w:val="00A33A38"/>
    <w:rsid w:val="00A33E32"/>
    <w:rsid w:val="00A34285"/>
    <w:rsid w:val="00A349AF"/>
    <w:rsid w:val="00A34BBA"/>
    <w:rsid w:val="00A34D28"/>
    <w:rsid w:val="00A34E11"/>
    <w:rsid w:val="00A35077"/>
    <w:rsid w:val="00A35737"/>
    <w:rsid w:val="00A35D81"/>
    <w:rsid w:val="00A35EF1"/>
    <w:rsid w:val="00A35FB4"/>
    <w:rsid w:val="00A36198"/>
    <w:rsid w:val="00A36546"/>
    <w:rsid w:val="00A3671D"/>
    <w:rsid w:val="00A36851"/>
    <w:rsid w:val="00A36B61"/>
    <w:rsid w:val="00A36FFB"/>
    <w:rsid w:val="00A37022"/>
    <w:rsid w:val="00A371CC"/>
    <w:rsid w:val="00A373F1"/>
    <w:rsid w:val="00A3788F"/>
    <w:rsid w:val="00A379F8"/>
    <w:rsid w:val="00A37B62"/>
    <w:rsid w:val="00A37BB0"/>
    <w:rsid w:val="00A40340"/>
    <w:rsid w:val="00A40948"/>
    <w:rsid w:val="00A40C04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49FD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3FF"/>
    <w:rsid w:val="00A50500"/>
    <w:rsid w:val="00A5066E"/>
    <w:rsid w:val="00A50755"/>
    <w:rsid w:val="00A5079C"/>
    <w:rsid w:val="00A50C4D"/>
    <w:rsid w:val="00A512E6"/>
    <w:rsid w:val="00A51657"/>
    <w:rsid w:val="00A51889"/>
    <w:rsid w:val="00A519FA"/>
    <w:rsid w:val="00A51CDE"/>
    <w:rsid w:val="00A51D8A"/>
    <w:rsid w:val="00A5288F"/>
    <w:rsid w:val="00A53270"/>
    <w:rsid w:val="00A53F33"/>
    <w:rsid w:val="00A54CC0"/>
    <w:rsid w:val="00A54DFB"/>
    <w:rsid w:val="00A5592E"/>
    <w:rsid w:val="00A56047"/>
    <w:rsid w:val="00A5614C"/>
    <w:rsid w:val="00A56490"/>
    <w:rsid w:val="00A567BE"/>
    <w:rsid w:val="00A56E94"/>
    <w:rsid w:val="00A5707E"/>
    <w:rsid w:val="00A572E0"/>
    <w:rsid w:val="00A5772D"/>
    <w:rsid w:val="00A579B1"/>
    <w:rsid w:val="00A57CC8"/>
    <w:rsid w:val="00A604A9"/>
    <w:rsid w:val="00A6081A"/>
    <w:rsid w:val="00A608A0"/>
    <w:rsid w:val="00A60ABE"/>
    <w:rsid w:val="00A60D0E"/>
    <w:rsid w:val="00A612DB"/>
    <w:rsid w:val="00A6158F"/>
    <w:rsid w:val="00A6185F"/>
    <w:rsid w:val="00A61BA2"/>
    <w:rsid w:val="00A61BBD"/>
    <w:rsid w:val="00A61D61"/>
    <w:rsid w:val="00A61DF3"/>
    <w:rsid w:val="00A620AC"/>
    <w:rsid w:val="00A62418"/>
    <w:rsid w:val="00A62491"/>
    <w:rsid w:val="00A62A4F"/>
    <w:rsid w:val="00A6312E"/>
    <w:rsid w:val="00A63945"/>
    <w:rsid w:val="00A63F13"/>
    <w:rsid w:val="00A63F9D"/>
    <w:rsid w:val="00A64096"/>
    <w:rsid w:val="00A64099"/>
    <w:rsid w:val="00A64577"/>
    <w:rsid w:val="00A645C0"/>
    <w:rsid w:val="00A64C17"/>
    <w:rsid w:val="00A64C9F"/>
    <w:rsid w:val="00A65121"/>
    <w:rsid w:val="00A652E4"/>
    <w:rsid w:val="00A6606B"/>
    <w:rsid w:val="00A6607D"/>
    <w:rsid w:val="00A66156"/>
    <w:rsid w:val="00A66170"/>
    <w:rsid w:val="00A667F1"/>
    <w:rsid w:val="00A669D7"/>
    <w:rsid w:val="00A66A63"/>
    <w:rsid w:val="00A67125"/>
    <w:rsid w:val="00A671B9"/>
    <w:rsid w:val="00A672B0"/>
    <w:rsid w:val="00A678A4"/>
    <w:rsid w:val="00A67955"/>
    <w:rsid w:val="00A679A3"/>
    <w:rsid w:val="00A67A6F"/>
    <w:rsid w:val="00A67F3E"/>
    <w:rsid w:val="00A70895"/>
    <w:rsid w:val="00A7093F"/>
    <w:rsid w:val="00A70A4A"/>
    <w:rsid w:val="00A70C3E"/>
    <w:rsid w:val="00A7118B"/>
    <w:rsid w:val="00A71207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60C"/>
    <w:rsid w:val="00A74874"/>
    <w:rsid w:val="00A74B96"/>
    <w:rsid w:val="00A74C27"/>
    <w:rsid w:val="00A74C6E"/>
    <w:rsid w:val="00A751AD"/>
    <w:rsid w:val="00A752D0"/>
    <w:rsid w:val="00A7531E"/>
    <w:rsid w:val="00A757D6"/>
    <w:rsid w:val="00A75A09"/>
    <w:rsid w:val="00A75A38"/>
    <w:rsid w:val="00A75B49"/>
    <w:rsid w:val="00A75B7C"/>
    <w:rsid w:val="00A75F8D"/>
    <w:rsid w:val="00A764FF"/>
    <w:rsid w:val="00A7655F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48F"/>
    <w:rsid w:val="00A80E6A"/>
    <w:rsid w:val="00A81E16"/>
    <w:rsid w:val="00A82B69"/>
    <w:rsid w:val="00A82B86"/>
    <w:rsid w:val="00A82C82"/>
    <w:rsid w:val="00A82CD2"/>
    <w:rsid w:val="00A82E80"/>
    <w:rsid w:val="00A83051"/>
    <w:rsid w:val="00A830D4"/>
    <w:rsid w:val="00A83428"/>
    <w:rsid w:val="00A83859"/>
    <w:rsid w:val="00A83929"/>
    <w:rsid w:val="00A839E2"/>
    <w:rsid w:val="00A83F8F"/>
    <w:rsid w:val="00A845C3"/>
    <w:rsid w:val="00A84C77"/>
    <w:rsid w:val="00A85160"/>
    <w:rsid w:val="00A852D0"/>
    <w:rsid w:val="00A8545B"/>
    <w:rsid w:val="00A85779"/>
    <w:rsid w:val="00A857B5"/>
    <w:rsid w:val="00A85B83"/>
    <w:rsid w:val="00A85CDD"/>
    <w:rsid w:val="00A85D2C"/>
    <w:rsid w:val="00A85DDC"/>
    <w:rsid w:val="00A85E3C"/>
    <w:rsid w:val="00A862A1"/>
    <w:rsid w:val="00A864B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1E"/>
    <w:rsid w:val="00A903FF"/>
    <w:rsid w:val="00A904C4"/>
    <w:rsid w:val="00A9055E"/>
    <w:rsid w:val="00A90A7B"/>
    <w:rsid w:val="00A90F2A"/>
    <w:rsid w:val="00A911A6"/>
    <w:rsid w:val="00A91608"/>
    <w:rsid w:val="00A916B2"/>
    <w:rsid w:val="00A91C12"/>
    <w:rsid w:val="00A920CC"/>
    <w:rsid w:val="00A921C2"/>
    <w:rsid w:val="00A9270E"/>
    <w:rsid w:val="00A92711"/>
    <w:rsid w:val="00A927CF"/>
    <w:rsid w:val="00A9286E"/>
    <w:rsid w:val="00A9299E"/>
    <w:rsid w:val="00A92A14"/>
    <w:rsid w:val="00A92EA4"/>
    <w:rsid w:val="00A933CF"/>
    <w:rsid w:val="00A9360C"/>
    <w:rsid w:val="00A93642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E5C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4974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555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773"/>
    <w:rsid w:val="00AB3830"/>
    <w:rsid w:val="00AB3AF7"/>
    <w:rsid w:val="00AB42F4"/>
    <w:rsid w:val="00AB4503"/>
    <w:rsid w:val="00AB4C46"/>
    <w:rsid w:val="00AB4F8C"/>
    <w:rsid w:val="00AB5568"/>
    <w:rsid w:val="00AB5796"/>
    <w:rsid w:val="00AB58EB"/>
    <w:rsid w:val="00AB5929"/>
    <w:rsid w:val="00AB5C60"/>
    <w:rsid w:val="00AB5EB4"/>
    <w:rsid w:val="00AB5F6D"/>
    <w:rsid w:val="00AB6225"/>
    <w:rsid w:val="00AB6576"/>
    <w:rsid w:val="00AB661E"/>
    <w:rsid w:val="00AB670D"/>
    <w:rsid w:val="00AB6A77"/>
    <w:rsid w:val="00AB72AA"/>
    <w:rsid w:val="00AB75AE"/>
    <w:rsid w:val="00AB75B3"/>
    <w:rsid w:val="00AB7D3A"/>
    <w:rsid w:val="00AB7EE9"/>
    <w:rsid w:val="00AB7FB5"/>
    <w:rsid w:val="00AC03AD"/>
    <w:rsid w:val="00AC0666"/>
    <w:rsid w:val="00AC0C01"/>
    <w:rsid w:val="00AC10FF"/>
    <w:rsid w:val="00AC147E"/>
    <w:rsid w:val="00AC162B"/>
    <w:rsid w:val="00AC1790"/>
    <w:rsid w:val="00AC181E"/>
    <w:rsid w:val="00AC18D7"/>
    <w:rsid w:val="00AC1BE0"/>
    <w:rsid w:val="00AC2527"/>
    <w:rsid w:val="00AC27A6"/>
    <w:rsid w:val="00AC2D17"/>
    <w:rsid w:val="00AC2D6C"/>
    <w:rsid w:val="00AC2F0C"/>
    <w:rsid w:val="00AC30B7"/>
    <w:rsid w:val="00AC30DC"/>
    <w:rsid w:val="00AC3904"/>
    <w:rsid w:val="00AC3D92"/>
    <w:rsid w:val="00AC418E"/>
    <w:rsid w:val="00AC46B6"/>
    <w:rsid w:val="00AC4DEB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49D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439"/>
    <w:rsid w:val="00AD174D"/>
    <w:rsid w:val="00AD1845"/>
    <w:rsid w:val="00AD18C5"/>
    <w:rsid w:val="00AD1E3E"/>
    <w:rsid w:val="00AD1EF6"/>
    <w:rsid w:val="00AD2541"/>
    <w:rsid w:val="00AD2919"/>
    <w:rsid w:val="00AD295E"/>
    <w:rsid w:val="00AD29A5"/>
    <w:rsid w:val="00AD2D26"/>
    <w:rsid w:val="00AD2F2F"/>
    <w:rsid w:val="00AD3290"/>
    <w:rsid w:val="00AD33D0"/>
    <w:rsid w:val="00AD399A"/>
    <w:rsid w:val="00AD3A51"/>
    <w:rsid w:val="00AD3B9D"/>
    <w:rsid w:val="00AD3DEC"/>
    <w:rsid w:val="00AD40F4"/>
    <w:rsid w:val="00AD4130"/>
    <w:rsid w:val="00AD4488"/>
    <w:rsid w:val="00AD4B18"/>
    <w:rsid w:val="00AD4B58"/>
    <w:rsid w:val="00AD5074"/>
    <w:rsid w:val="00AD5928"/>
    <w:rsid w:val="00AD5DE7"/>
    <w:rsid w:val="00AD6153"/>
    <w:rsid w:val="00AD669F"/>
    <w:rsid w:val="00AD680E"/>
    <w:rsid w:val="00AD6FF2"/>
    <w:rsid w:val="00AD7188"/>
    <w:rsid w:val="00AD73FC"/>
    <w:rsid w:val="00AD79ED"/>
    <w:rsid w:val="00AD7AC5"/>
    <w:rsid w:val="00AE031D"/>
    <w:rsid w:val="00AE05B6"/>
    <w:rsid w:val="00AE0678"/>
    <w:rsid w:val="00AE0C9B"/>
    <w:rsid w:val="00AE11E2"/>
    <w:rsid w:val="00AE12B1"/>
    <w:rsid w:val="00AE13C7"/>
    <w:rsid w:val="00AE153F"/>
    <w:rsid w:val="00AE20D1"/>
    <w:rsid w:val="00AE2242"/>
    <w:rsid w:val="00AE2273"/>
    <w:rsid w:val="00AE25AB"/>
    <w:rsid w:val="00AE26A7"/>
    <w:rsid w:val="00AE31A9"/>
    <w:rsid w:val="00AE36D6"/>
    <w:rsid w:val="00AE3729"/>
    <w:rsid w:val="00AE3933"/>
    <w:rsid w:val="00AE3B21"/>
    <w:rsid w:val="00AE3DFA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180"/>
    <w:rsid w:val="00AE52B5"/>
    <w:rsid w:val="00AE54B0"/>
    <w:rsid w:val="00AE56A6"/>
    <w:rsid w:val="00AE5DAB"/>
    <w:rsid w:val="00AE5DD8"/>
    <w:rsid w:val="00AE69C9"/>
    <w:rsid w:val="00AE6CBE"/>
    <w:rsid w:val="00AE725C"/>
    <w:rsid w:val="00AE7A0D"/>
    <w:rsid w:val="00AE7B9B"/>
    <w:rsid w:val="00AE7FB0"/>
    <w:rsid w:val="00AF032E"/>
    <w:rsid w:val="00AF0A6E"/>
    <w:rsid w:val="00AF0D2E"/>
    <w:rsid w:val="00AF0DE2"/>
    <w:rsid w:val="00AF0E6C"/>
    <w:rsid w:val="00AF12F6"/>
    <w:rsid w:val="00AF1403"/>
    <w:rsid w:val="00AF1429"/>
    <w:rsid w:val="00AF15B5"/>
    <w:rsid w:val="00AF1646"/>
    <w:rsid w:val="00AF1A5B"/>
    <w:rsid w:val="00AF1C2C"/>
    <w:rsid w:val="00AF20DD"/>
    <w:rsid w:val="00AF222F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46"/>
    <w:rsid w:val="00AF5155"/>
    <w:rsid w:val="00AF5285"/>
    <w:rsid w:val="00AF52B4"/>
    <w:rsid w:val="00AF539A"/>
    <w:rsid w:val="00AF589F"/>
    <w:rsid w:val="00AF5996"/>
    <w:rsid w:val="00AF5AC0"/>
    <w:rsid w:val="00AF5BE7"/>
    <w:rsid w:val="00AF6679"/>
    <w:rsid w:val="00AF6ACB"/>
    <w:rsid w:val="00AF6C32"/>
    <w:rsid w:val="00AF70B8"/>
    <w:rsid w:val="00AF76BE"/>
    <w:rsid w:val="00B0050C"/>
    <w:rsid w:val="00B00607"/>
    <w:rsid w:val="00B00BCD"/>
    <w:rsid w:val="00B00D23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50C"/>
    <w:rsid w:val="00B035A2"/>
    <w:rsid w:val="00B0375B"/>
    <w:rsid w:val="00B03D3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68E0"/>
    <w:rsid w:val="00B069D6"/>
    <w:rsid w:val="00B06DBF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2B1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0AD"/>
    <w:rsid w:val="00B175EF"/>
    <w:rsid w:val="00B178CB"/>
    <w:rsid w:val="00B17A28"/>
    <w:rsid w:val="00B20289"/>
    <w:rsid w:val="00B20970"/>
    <w:rsid w:val="00B20B50"/>
    <w:rsid w:val="00B212EE"/>
    <w:rsid w:val="00B214EE"/>
    <w:rsid w:val="00B215CF"/>
    <w:rsid w:val="00B21705"/>
    <w:rsid w:val="00B21946"/>
    <w:rsid w:val="00B22771"/>
    <w:rsid w:val="00B22795"/>
    <w:rsid w:val="00B22B26"/>
    <w:rsid w:val="00B22CB1"/>
    <w:rsid w:val="00B22CB5"/>
    <w:rsid w:val="00B23366"/>
    <w:rsid w:val="00B233B9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76E"/>
    <w:rsid w:val="00B2695E"/>
    <w:rsid w:val="00B271AD"/>
    <w:rsid w:val="00B278CB"/>
    <w:rsid w:val="00B279EB"/>
    <w:rsid w:val="00B27ADD"/>
    <w:rsid w:val="00B27CDA"/>
    <w:rsid w:val="00B27F15"/>
    <w:rsid w:val="00B30767"/>
    <w:rsid w:val="00B30777"/>
    <w:rsid w:val="00B30C6A"/>
    <w:rsid w:val="00B30D42"/>
    <w:rsid w:val="00B30E77"/>
    <w:rsid w:val="00B30FB6"/>
    <w:rsid w:val="00B310A7"/>
    <w:rsid w:val="00B317DC"/>
    <w:rsid w:val="00B31D13"/>
    <w:rsid w:val="00B32067"/>
    <w:rsid w:val="00B3236F"/>
    <w:rsid w:val="00B32429"/>
    <w:rsid w:val="00B32903"/>
    <w:rsid w:val="00B32AB6"/>
    <w:rsid w:val="00B32DCC"/>
    <w:rsid w:val="00B32EBB"/>
    <w:rsid w:val="00B33295"/>
    <w:rsid w:val="00B3383A"/>
    <w:rsid w:val="00B33FEF"/>
    <w:rsid w:val="00B34437"/>
    <w:rsid w:val="00B34AA8"/>
    <w:rsid w:val="00B34B25"/>
    <w:rsid w:val="00B34CC7"/>
    <w:rsid w:val="00B34D53"/>
    <w:rsid w:val="00B35191"/>
    <w:rsid w:val="00B35479"/>
    <w:rsid w:val="00B355E5"/>
    <w:rsid w:val="00B35647"/>
    <w:rsid w:val="00B356D3"/>
    <w:rsid w:val="00B3576C"/>
    <w:rsid w:val="00B35CD8"/>
    <w:rsid w:val="00B35D7B"/>
    <w:rsid w:val="00B361C1"/>
    <w:rsid w:val="00B3620D"/>
    <w:rsid w:val="00B3620E"/>
    <w:rsid w:val="00B3627B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68A"/>
    <w:rsid w:val="00B37D5F"/>
    <w:rsid w:val="00B40551"/>
    <w:rsid w:val="00B4076E"/>
    <w:rsid w:val="00B4089C"/>
    <w:rsid w:val="00B40B91"/>
    <w:rsid w:val="00B41225"/>
    <w:rsid w:val="00B412E3"/>
    <w:rsid w:val="00B415DC"/>
    <w:rsid w:val="00B41ED9"/>
    <w:rsid w:val="00B41FC6"/>
    <w:rsid w:val="00B4218D"/>
    <w:rsid w:val="00B421A9"/>
    <w:rsid w:val="00B425B7"/>
    <w:rsid w:val="00B42A93"/>
    <w:rsid w:val="00B42EB0"/>
    <w:rsid w:val="00B43065"/>
    <w:rsid w:val="00B432D0"/>
    <w:rsid w:val="00B43632"/>
    <w:rsid w:val="00B43CFB"/>
    <w:rsid w:val="00B43D31"/>
    <w:rsid w:val="00B446C6"/>
    <w:rsid w:val="00B44993"/>
    <w:rsid w:val="00B44CB5"/>
    <w:rsid w:val="00B44D3F"/>
    <w:rsid w:val="00B44E10"/>
    <w:rsid w:val="00B44EE7"/>
    <w:rsid w:val="00B4503D"/>
    <w:rsid w:val="00B452D6"/>
    <w:rsid w:val="00B455C6"/>
    <w:rsid w:val="00B46302"/>
    <w:rsid w:val="00B465DB"/>
    <w:rsid w:val="00B468FC"/>
    <w:rsid w:val="00B46A9D"/>
    <w:rsid w:val="00B46AC6"/>
    <w:rsid w:val="00B47155"/>
    <w:rsid w:val="00B47536"/>
    <w:rsid w:val="00B47CE6"/>
    <w:rsid w:val="00B47D56"/>
    <w:rsid w:val="00B50122"/>
    <w:rsid w:val="00B504A4"/>
    <w:rsid w:val="00B50AC4"/>
    <w:rsid w:val="00B51180"/>
    <w:rsid w:val="00B51347"/>
    <w:rsid w:val="00B51AAA"/>
    <w:rsid w:val="00B51B00"/>
    <w:rsid w:val="00B51E5F"/>
    <w:rsid w:val="00B523AA"/>
    <w:rsid w:val="00B52A35"/>
    <w:rsid w:val="00B52AAE"/>
    <w:rsid w:val="00B52B9C"/>
    <w:rsid w:val="00B52D6D"/>
    <w:rsid w:val="00B533C3"/>
    <w:rsid w:val="00B53403"/>
    <w:rsid w:val="00B53BD2"/>
    <w:rsid w:val="00B53BF3"/>
    <w:rsid w:val="00B53E89"/>
    <w:rsid w:val="00B53F6C"/>
    <w:rsid w:val="00B53F7F"/>
    <w:rsid w:val="00B540B2"/>
    <w:rsid w:val="00B54102"/>
    <w:rsid w:val="00B54640"/>
    <w:rsid w:val="00B54A58"/>
    <w:rsid w:val="00B54E29"/>
    <w:rsid w:val="00B55495"/>
    <w:rsid w:val="00B558FD"/>
    <w:rsid w:val="00B56027"/>
    <w:rsid w:val="00B5619F"/>
    <w:rsid w:val="00B56243"/>
    <w:rsid w:val="00B565B9"/>
    <w:rsid w:val="00B56FA3"/>
    <w:rsid w:val="00B5705B"/>
    <w:rsid w:val="00B570D4"/>
    <w:rsid w:val="00B573F2"/>
    <w:rsid w:val="00B605AF"/>
    <w:rsid w:val="00B60999"/>
    <w:rsid w:val="00B60C80"/>
    <w:rsid w:val="00B60E6F"/>
    <w:rsid w:val="00B610B9"/>
    <w:rsid w:val="00B61239"/>
    <w:rsid w:val="00B6146D"/>
    <w:rsid w:val="00B619D8"/>
    <w:rsid w:val="00B61EDB"/>
    <w:rsid w:val="00B62602"/>
    <w:rsid w:val="00B6281B"/>
    <w:rsid w:val="00B62CEA"/>
    <w:rsid w:val="00B6346A"/>
    <w:rsid w:val="00B6358A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9D8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1768"/>
    <w:rsid w:val="00B72098"/>
    <w:rsid w:val="00B724F5"/>
    <w:rsid w:val="00B727BE"/>
    <w:rsid w:val="00B72809"/>
    <w:rsid w:val="00B72912"/>
    <w:rsid w:val="00B72BEA"/>
    <w:rsid w:val="00B73021"/>
    <w:rsid w:val="00B73255"/>
    <w:rsid w:val="00B735AA"/>
    <w:rsid w:val="00B73746"/>
    <w:rsid w:val="00B73B26"/>
    <w:rsid w:val="00B73B9B"/>
    <w:rsid w:val="00B73BC8"/>
    <w:rsid w:val="00B73BDD"/>
    <w:rsid w:val="00B73EAE"/>
    <w:rsid w:val="00B7412D"/>
    <w:rsid w:val="00B7422D"/>
    <w:rsid w:val="00B74598"/>
    <w:rsid w:val="00B74641"/>
    <w:rsid w:val="00B7482C"/>
    <w:rsid w:val="00B74995"/>
    <w:rsid w:val="00B74A11"/>
    <w:rsid w:val="00B74A5A"/>
    <w:rsid w:val="00B74A6A"/>
    <w:rsid w:val="00B74D53"/>
    <w:rsid w:val="00B74E58"/>
    <w:rsid w:val="00B74FF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235"/>
    <w:rsid w:val="00B815EF"/>
    <w:rsid w:val="00B81797"/>
    <w:rsid w:val="00B81AB0"/>
    <w:rsid w:val="00B81CBF"/>
    <w:rsid w:val="00B820AF"/>
    <w:rsid w:val="00B8250E"/>
    <w:rsid w:val="00B825D3"/>
    <w:rsid w:val="00B82A01"/>
    <w:rsid w:val="00B83183"/>
    <w:rsid w:val="00B8354F"/>
    <w:rsid w:val="00B83663"/>
    <w:rsid w:val="00B836B1"/>
    <w:rsid w:val="00B83AD0"/>
    <w:rsid w:val="00B83B67"/>
    <w:rsid w:val="00B83D81"/>
    <w:rsid w:val="00B847EA"/>
    <w:rsid w:val="00B84A40"/>
    <w:rsid w:val="00B84B2B"/>
    <w:rsid w:val="00B84D07"/>
    <w:rsid w:val="00B8537E"/>
    <w:rsid w:val="00B85565"/>
    <w:rsid w:val="00B856B5"/>
    <w:rsid w:val="00B861F0"/>
    <w:rsid w:val="00B86247"/>
    <w:rsid w:val="00B868A4"/>
    <w:rsid w:val="00B86B61"/>
    <w:rsid w:val="00B86E9E"/>
    <w:rsid w:val="00B8751A"/>
    <w:rsid w:val="00B879CB"/>
    <w:rsid w:val="00B879CC"/>
    <w:rsid w:val="00B87A10"/>
    <w:rsid w:val="00B87F67"/>
    <w:rsid w:val="00B90710"/>
    <w:rsid w:val="00B90922"/>
    <w:rsid w:val="00B91052"/>
    <w:rsid w:val="00B912FF"/>
    <w:rsid w:val="00B913D6"/>
    <w:rsid w:val="00B914B4"/>
    <w:rsid w:val="00B91ED2"/>
    <w:rsid w:val="00B9221F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AC"/>
    <w:rsid w:val="00B92CEA"/>
    <w:rsid w:val="00B9312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26"/>
    <w:rsid w:val="00B9553A"/>
    <w:rsid w:val="00B95D8D"/>
    <w:rsid w:val="00B95DA0"/>
    <w:rsid w:val="00B95DA1"/>
    <w:rsid w:val="00B95DFF"/>
    <w:rsid w:val="00B95E5D"/>
    <w:rsid w:val="00B95EF9"/>
    <w:rsid w:val="00B96167"/>
    <w:rsid w:val="00B96679"/>
    <w:rsid w:val="00B96842"/>
    <w:rsid w:val="00B968C2"/>
    <w:rsid w:val="00B971C8"/>
    <w:rsid w:val="00B973A7"/>
    <w:rsid w:val="00B97457"/>
    <w:rsid w:val="00B978BF"/>
    <w:rsid w:val="00B97B19"/>
    <w:rsid w:val="00B97CF0"/>
    <w:rsid w:val="00B97F04"/>
    <w:rsid w:val="00BA07DD"/>
    <w:rsid w:val="00BA0861"/>
    <w:rsid w:val="00BA0970"/>
    <w:rsid w:val="00BA0A0B"/>
    <w:rsid w:val="00BA0D71"/>
    <w:rsid w:val="00BA1124"/>
    <w:rsid w:val="00BA1432"/>
    <w:rsid w:val="00BA166D"/>
    <w:rsid w:val="00BA1A00"/>
    <w:rsid w:val="00BA1C8E"/>
    <w:rsid w:val="00BA2079"/>
    <w:rsid w:val="00BA220D"/>
    <w:rsid w:val="00BA2A1D"/>
    <w:rsid w:val="00BA2D0A"/>
    <w:rsid w:val="00BA2E22"/>
    <w:rsid w:val="00BA31CF"/>
    <w:rsid w:val="00BA3EB4"/>
    <w:rsid w:val="00BA40D3"/>
    <w:rsid w:val="00BA4584"/>
    <w:rsid w:val="00BA47C8"/>
    <w:rsid w:val="00BA4889"/>
    <w:rsid w:val="00BA4D71"/>
    <w:rsid w:val="00BA4DA6"/>
    <w:rsid w:val="00BA5464"/>
    <w:rsid w:val="00BA5492"/>
    <w:rsid w:val="00BA55B3"/>
    <w:rsid w:val="00BA594F"/>
    <w:rsid w:val="00BA5B7D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A7F40"/>
    <w:rsid w:val="00BB020A"/>
    <w:rsid w:val="00BB0442"/>
    <w:rsid w:val="00BB0495"/>
    <w:rsid w:val="00BB06A8"/>
    <w:rsid w:val="00BB0830"/>
    <w:rsid w:val="00BB0BA9"/>
    <w:rsid w:val="00BB0FBA"/>
    <w:rsid w:val="00BB10F5"/>
    <w:rsid w:val="00BB1599"/>
    <w:rsid w:val="00BB17B9"/>
    <w:rsid w:val="00BB1995"/>
    <w:rsid w:val="00BB1CAE"/>
    <w:rsid w:val="00BB1D46"/>
    <w:rsid w:val="00BB2048"/>
    <w:rsid w:val="00BB27C0"/>
    <w:rsid w:val="00BB29AD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4E94"/>
    <w:rsid w:val="00BB567F"/>
    <w:rsid w:val="00BB5D2C"/>
    <w:rsid w:val="00BB5DF0"/>
    <w:rsid w:val="00BB5F67"/>
    <w:rsid w:val="00BB601C"/>
    <w:rsid w:val="00BB622E"/>
    <w:rsid w:val="00BB634D"/>
    <w:rsid w:val="00BB6385"/>
    <w:rsid w:val="00BB638B"/>
    <w:rsid w:val="00BB69F1"/>
    <w:rsid w:val="00BB6B1A"/>
    <w:rsid w:val="00BB6C8F"/>
    <w:rsid w:val="00BB7007"/>
    <w:rsid w:val="00BB7072"/>
    <w:rsid w:val="00BB7200"/>
    <w:rsid w:val="00BB750A"/>
    <w:rsid w:val="00BB76A8"/>
    <w:rsid w:val="00BB79B8"/>
    <w:rsid w:val="00BB7E0E"/>
    <w:rsid w:val="00BC0164"/>
    <w:rsid w:val="00BC01EE"/>
    <w:rsid w:val="00BC02C7"/>
    <w:rsid w:val="00BC04FD"/>
    <w:rsid w:val="00BC0582"/>
    <w:rsid w:val="00BC05C1"/>
    <w:rsid w:val="00BC06C2"/>
    <w:rsid w:val="00BC116C"/>
    <w:rsid w:val="00BC11DE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A09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378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DD"/>
    <w:rsid w:val="00BD05EA"/>
    <w:rsid w:val="00BD0C56"/>
    <w:rsid w:val="00BD0D97"/>
    <w:rsid w:val="00BD0E49"/>
    <w:rsid w:val="00BD1359"/>
    <w:rsid w:val="00BD151D"/>
    <w:rsid w:val="00BD16DB"/>
    <w:rsid w:val="00BD17EE"/>
    <w:rsid w:val="00BD2076"/>
    <w:rsid w:val="00BD20DA"/>
    <w:rsid w:val="00BD2284"/>
    <w:rsid w:val="00BD243E"/>
    <w:rsid w:val="00BD2477"/>
    <w:rsid w:val="00BD292B"/>
    <w:rsid w:val="00BD2EDF"/>
    <w:rsid w:val="00BD32E3"/>
    <w:rsid w:val="00BD3599"/>
    <w:rsid w:val="00BD36A3"/>
    <w:rsid w:val="00BD3850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8D8"/>
    <w:rsid w:val="00BD5A2A"/>
    <w:rsid w:val="00BD5D23"/>
    <w:rsid w:val="00BD6665"/>
    <w:rsid w:val="00BD673C"/>
    <w:rsid w:val="00BD6767"/>
    <w:rsid w:val="00BD6A9C"/>
    <w:rsid w:val="00BD700A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1802"/>
    <w:rsid w:val="00BE1D6C"/>
    <w:rsid w:val="00BE1F2D"/>
    <w:rsid w:val="00BE2045"/>
    <w:rsid w:val="00BE2141"/>
    <w:rsid w:val="00BE228B"/>
    <w:rsid w:val="00BE2436"/>
    <w:rsid w:val="00BE272E"/>
    <w:rsid w:val="00BE2738"/>
    <w:rsid w:val="00BE286B"/>
    <w:rsid w:val="00BE2A31"/>
    <w:rsid w:val="00BE2C20"/>
    <w:rsid w:val="00BE2FC2"/>
    <w:rsid w:val="00BE300A"/>
    <w:rsid w:val="00BE32FC"/>
    <w:rsid w:val="00BE3CF7"/>
    <w:rsid w:val="00BE4281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CE6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0766"/>
    <w:rsid w:val="00BF0F4B"/>
    <w:rsid w:val="00BF1350"/>
    <w:rsid w:val="00BF160C"/>
    <w:rsid w:val="00BF16D0"/>
    <w:rsid w:val="00BF196A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7C"/>
    <w:rsid w:val="00BF43AD"/>
    <w:rsid w:val="00BF43EC"/>
    <w:rsid w:val="00BF49C8"/>
    <w:rsid w:val="00BF4A70"/>
    <w:rsid w:val="00BF4CD7"/>
    <w:rsid w:val="00BF4F5C"/>
    <w:rsid w:val="00BF5033"/>
    <w:rsid w:val="00BF572A"/>
    <w:rsid w:val="00BF5C45"/>
    <w:rsid w:val="00BF6570"/>
    <w:rsid w:val="00BF6D88"/>
    <w:rsid w:val="00BF72CC"/>
    <w:rsid w:val="00BF737B"/>
    <w:rsid w:val="00BF74CE"/>
    <w:rsid w:val="00BF76B1"/>
    <w:rsid w:val="00BF781E"/>
    <w:rsid w:val="00BF7C05"/>
    <w:rsid w:val="00BF7DB8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9E1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A97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5D32"/>
    <w:rsid w:val="00C06626"/>
    <w:rsid w:val="00C066C3"/>
    <w:rsid w:val="00C06B29"/>
    <w:rsid w:val="00C071E0"/>
    <w:rsid w:val="00C07856"/>
    <w:rsid w:val="00C07A28"/>
    <w:rsid w:val="00C07A83"/>
    <w:rsid w:val="00C100A7"/>
    <w:rsid w:val="00C10206"/>
    <w:rsid w:val="00C10960"/>
    <w:rsid w:val="00C10E5A"/>
    <w:rsid w:val="00C111CB"/>
    <w:rsid w:val="00C1128B"/>
    <w:rsid w:val="00C112A0"/>
    <w:rsid w:val="00C12152"/>
    <w:rsid w:val="00C1226D"/>
    <w:rsid w:val="00C1267D"/>
    <w:rsid w:val="00C12853"/>
    <w:rsid w:val="00C129B6"/>
    <w:rsid w:val="00C12BDC"/>
    <w:rsid w:val="00C12D10"/>
    <w:rsid w:val="00C1321F"/>
    <w:rsid w:val="00C13706"/>
    <w:rsid w:val="00C137EA"/>
    <w:rsid w:val="00C13FC7"/>
    <w:rsid w:val="00C140F1"/>
    <w:rsid w:val="00C14616"/>
    <w:rsid w:val="00C1497E"/>
    <w:rsid w:val="00C14A53"/>
    <w:rsid w:val="00C14C5E"/>
    <w:rsid w:val="00C14E40"/>
    <w:rsid w:val="00C151FE"/>
    <w:rsid w:val="00C1589C"/>
    <w:rsid w:val="00C15B5D"/>
    <w:rsid w:val="00C16109"/>
    <w:rsid w:val="00C16126"/>
    <w:rsid w:val="00C16224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0FD3"/>
    <w:rsid w:val="00C2100D"/>
    <w:rsid w:val="00C211FF"/>
    <w:rsid w:val="00C21BF2"/>
    <w:rsid w:val="00C21D37"/>
    <w:rsid w:val="00C21F06"/>
    <w:rsid w:val="00C2262B"/>
    <w:rsid w:val="00C22C86"/>
    <w:rsid w:val="00C22D86"/>
    <w:rsid w:val="00C23416"/>
    <w:rsid w:val="00C2381B"/>
    <w:rsid w:val="00C23853"/>
    <w:rsid w:val="00C23900"/>
    <w:rsid w:val="00C23B9F"/>
    <w:rsid w:val="00C24494"/>
    <w:rsid w:val="00C246D3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8F"/>
    <w:rsid w:val="00C276B9"/>
    <w:rsid w:val="00C27A4C"/>
    <w:rsid w:val="00C3047B"/>
    <w:rsid w:val="00C30685"/>
    <w:rsid w:val="00C309A2"/>
    <w:rsid w:val="00C30BBD"/>
    <w:rsid w:val="00C31161"/>
    <w:rsid w:val="00C3130F"/>
    <w:rsid w:val="00C31953"/>
    <w:rsid w:val="00C31CF7"/>
    <w:rsid w:val="00C321AD"/>
    <w:rsid w:val="00C32265"/>
    <w:rsid w:val="00C32422"/>
    <w:rsid w:val="00C32764"/>
    <w:rsid w:val="00C32B21"/>
    <w:rsid w:val="00C339B6"/>
    <w:rsid w:val="00C33F93"/>
    <w:rsid w:val="00C342A6"/>
    <w:rsid w:val="00C3448B"/>
    <w:rsid w:val="00C3452D"/>
    <w:rsid w:val="00C34868"/>
    <w:rsid w:val="00C34BB0"/>
    <w:rsid w:val="00C34BFC"/>
    <w:rsid w:val="00C34CBF"/>
    <w:rsid w:val="00C34F41"/>
    <w:rsid w:val="00C350F1"/>
    <w:rsid w:val="00C351CC"/>
    <w:rsid w:val="00C35346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2F2"/>
    <w:rsid w:val="00C41882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020"/>
    <w:rsid w:val="00C4397F"/>
    <w:rsid w:val="00C439A2"/>
    <w:rsid w:val="00C43A10"/>
    <w:rsid w:val="00C43C6A"/>
    <w:rsid w:val="00C43F13"/>
    <w:rsid w:val="00C44682"/>
    <w:rsid w:val="00C45A0F"/>
    <w:rsid w:val="00C45B8B"/>
    <w:rsid w:val="00C45BB4"/>
    <w:rsid w:val="00C45F35"/>
    <w:rsid w:val="00C45F81"/>
    <w:rsid w:val="00C46004"/>
    <w:rsid w:val="00C4664D"/>
    <w:rsid w:val="00C46945"/>
    <w:rsid w:val="00C46A0E"/>
    <w:rsid w:val="00C46B4B"/>
    <w:rsid w:val="00C46F04"/>
    <w:rsid w:val="00C470CE"/>
    <w:rsid w:val="00C47142"/>
    <w:rsid w:val="00C47422"/>
    <w:rsid w:val="00C4749D"/>
    <w:rsid w:val="00C504EF"/>
    <w:rsid w:val="00C50852"/>
    <w:rsid w:val="00C50EFB"/>
    <w:rsid w:val="00C5101B"/>
    <w:rsid w:val="00C51305"/>
    <w:rsid w:val="00C5145F"/>
    <w:rsid w:val="00C51716"/>
    <w:rsid w:val="00C51FFE"/>
    <w:rsid w:val="00C52249"/>
    <w:rsid w:val="00C52334"/>
    <w:rsid w:val="00C523EF"/>
    <w:rsid w:val="00C5245E"/>
    <w:rsid w:val="00C525B1"/>
    <w:rsid w:val="00C525E7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AB5"/>
    <w:rsid w:val="00C57E2F"/>
    <w:rsid w:val="00C603D3"/>
    <w:rsid w:val="00C60553"/>
    <w:rsid w:val="00C60858"/>
    <w:rsid w:val="00C608D2"/>
    <w:rsid w:val="00C60BD7"/>
    <w:rsid w:val="00C60CDE"/>
    <w:rsid w:val="00C60D15"/>
    <w:rsid w:val="00C610B9"/>
    <w:rsid w:val="00C617A9"/>
    <w:rsid w:val="00C61835"/>
    <w:rsid w:val="00C61853"/>
    <w:rsid w:val="00C61ABF"/>
    <w:rsid w:val="00C61C97"/>
    <w:rsid w:val="00C61CF0"/>
    <w:rsid w:val="00C62123"/>
    <w:rsid w:val="00C6236D"/>
    <w:rsid w:val="00C623BA"/>
    <w:rsid w:val="00C626FB"/>
    <w:rsid w:val="00C62733"/>
    <w:rsid w:val="00C628FD"/>
    <w:rsid w:val="00C62954"/>
    <w:rsid w:val="00C62A99"/>
    <w:rsid w:val="00C6305B"/>
    <w:rsid w:val="00C63535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189"/>
    <w:rsid w:val="00C652FC"/>
    <w:rsid w:val="00C656DE"/>
    <w:rsid w:val="00C66210"/>
    <w:rsid w:val="00C6652C"/>
    <w:rsid w:val="00C66A0F"/>
    <w:rsid w:val="00C66A80"/>
    <w:rsid w:val="00C66D74"/>
    <w:rsid w:val="00C67185"/>
    <w:rsid w:val="00C70068"/>
    <w:rsid w:val="00C70598"/>
    <w:rsid w:val="00C70813"/>
    <w:rsid w:val="00C7085D"/>
    <w:rsid w:val="00C70F3E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6F8"/>
    <w:rsid w:val="00C727F6"/>
    <w:rsid w:val="00C72DB6"/>
    <w:rsid w:val="00C7351C"/>
    <w:rsid w:val="00C74318"/>
    <w:rsid w:val="00C74407"/>
    <w:rsid w:val="00C744B7"/>
    <w:rsid w:val="00C74736"/>
    <w:rsid w:val="00C74765"/>
    <w:rsid w:val="00C74E79"/>
    <w:rsid w:val="00C74E86"/>
    <w:rsid w:val="00C74F6D"/>
    <w:rsid w:val="00C752B6"/>
    <w:rsid w:val="00C753BA"/>
    <w:rsid w:val="00C75A98"/>
    <w:rsid w:val="00C75D6A"/>
    <w:rsid w:val="00C75D77"/>
    <w:rsid w:val="00C75F4B"/>
    <w:rsid w:val="00C760A1"/>
    <w:rsid w:val="00C76667"/>
    <w:rsid w:val="00C76880"/>
    <w:rsid w:val="00C76C0C"/>
    <w:rsid w:val="00C76FA6"/>
    <w:rsid w:val="00C773CC"/>
    <w:rsid w:val="00C77656"/>
    <w:rsid w:val="00C77DF5"/>
    <w:rsid w:val="00C8000F"/>
    <w:rsid w:val="00C80339"/>
    <w:rsid w:val="00C80670"/>
    <w:rsid w:val="00C80A10"/>
    <w:rsid w:val="00C80E00"/>
    <w:rsid w:val="00C80E87"/>
    <w:rsid w:val="00C81643"/>
    <w:rsid w:val="00C81989"/>
    <w:rsid w:val="00C81E59"/>
    <w:rsid w:val="00C81E7D"/>
    <w:rsid w:val="00C82A41"/>
    <w:rsid w:val="00C82F07"/>
    <w:rsid w:val="00C8317D"/>
    <w:rsid w:val="00C833C6"/>
    <w:rsid w:val="00C8380F"/>
    <w:rsid w:val="00C83A24"/>
    <w:rsid w:val="00C84264"/>
    <w:rsid w:val="00C843C0"/>
    <w:rsid w:val="00C84416"/>
    <w:rsid w:val="00C84C02"/>
    <w:rsid w:val="00C84F24"/>
    <w:rsid w:val="00C8501A"/>
    <w:rsid w:val="00C855CF"/>
    <w:rsid w:val="00C85847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1C0"/>
    <w:rsid w:val="00C911E4"/>
    <w:rsid w:val="00C916BD"/>
    <w:rsid w:val="00C91762"/>
    <w:rsid w:val="00C92127"/>
    <w:rsid w:val="00C9228A"/>
    <w:rsid w:val="00C92773"/>
    <w:rsid w:val="00C927B1"/>
    <w:rsid w:val="00C927BF"/>
    <w:rsid w:val="00C928B4"/>
    <w:rsid w:val="00C932C6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7BB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A6D"/>
    <w:rsid w:val="00CA5DA7"/>
    <w:rsid w:val="00CA5E68"/>
    <w:rsid w:val="00CA6336"/>
    <w:rsid w:val="00CA6434"/>
    <w:rsid w:val="00CA6E5A"/>
    <w:rsid w:val="00CA704F"/>
    <w:rsid w:val="00CA7125"/>
    <w:rsid w:val="00CA7134"/>
    <w:rsid w:val="00CA73F4"/>
    <w:rsid w:val="00CA7576"/>
    <w:rsid w:val="00CA7649"/>
    <w:rsid w:val="00CA771D"/>
    <w:rsid w:val="00CA772C"/>
    <w:rsid w:val="00CA7741"/>
    <w:rsid w:val="00CA7BE4"/>
    <w:rsid w:val="00CA7F15"/>
    <w:rsid w:val="00CB0372"/>
    <w:rsid w:val="00CB08F8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7CA"/>
    <w:rsid w:val="00CB384C"/>
    <w:rsid w:val="00CB3B0D"/>
    <w:rsid w:val="00CB3DD1"/>
    <w:rsid w:val="00CB3E2D"/>
    <w:rsid w:val="00CB46D7"/>
    <w:rsid w:val="00CB480A"/>
    <w:rsid w:val="00CB48C1"/>
    <w:rsid w:val="00CB5871"/>
    <w:rsid w:val="00CB589E"/>
    <w:rsid w:val="00CB61D2"/>
    <w:rsid w:val="00CB65FF"/>
    <w:rsid w:val="00CB66EF"/>
    <w:rsid w:val="00CB67F7"/>
    <w:rsid w:val="00CB69D1"/>
    <w:rsid w:val="00CB69D8"/>
    <w:rsid w:val="00CB6BEE"/>
    <w:rsid w:val="00CB6CBB"/>
    <w:rsid w:val="00CB6D57"/>
    <w:rsid w:val="00CB70CE"/>
    <w:rsid w:val="00CB7407"/>
    <w:rsid w:val="00CB7492"/>
    <w:rsid w:val="00CB778E"/>
    <w:rsid w:val="00CB7866"/>
    <w:rsid w:val="00CB7A34"/>
    <w:rsid w:val="00CC032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2EF1"/>
    <w:rsid w:val="00CC300F"/>
    <w:rsid w:val="00CC3120"/>
    <w:rsid w:val="00CC3364"/>
    <w:rsid w:val="00CC3584"/>
    <w:rsid w:val="00CC365E"/>
    <w:rsid w:val="00CC3B5A"/>
    <w:rsid w:val="00CC3CD6"/>
    <w:rsid w:val="00CC3DDC"/>
    <w:rsid w:val="00CC3F75"/>
    <w:rsid w:val="00CC4327"/>
    <w:rsid w:val="00CC4534"/>
    <w:rsid w:val="00CC4722"/>
    <w:rsid w:val="00CC4B83"/>
    <w:rsid w:val="00CC4DA5"/>
    <w:rsid w:val="00CC523F"/>
    <w:rsid w:val="00CC52D3"/>
    <w:rsid w:val="00CC5AA6"/>
    <w:rsid w:val="00CC5E15"/>
    <w:rsid w:val="00CC5F2A"/>
    <w:rsid w:val="00CC6C11"/>
    <w:rsid w:val="00CC6EEA"/>
    <w:rsid w:val="00CD028C"/>
    <w:rsid w:val="00CD0371"/>
    <w:rsid w:val="00CD040B"/>
    <w:rsid w:val="00CD05CC"/>
    <w:rsid w:val="00CD0C15"/>
    <w:rsid w:val="00CD0E92"/>
    <w:rsid w:val="00CD0EF3"/>
    <w:rsid w:val="00CD1123"/>
    <w:rsid w:val="00CD1578"/>
    <w:rsid w:val="00CD16AC"/>
    <w:rsid w:val="00CD1721"/>
    <w:rsid w:val="00CD1B43"/>
    <w:rsid w:val="00CD1C98"/>
    <w:rsid w:val="00CD1ED7"/>
    <w:rsid w:val="00CD1F31"/>
    <w:rsid w:val="00CD1FBC"/>
    <w:rsid w:val="00CD20B1"/>
    <w:rsid w:val="00CD211C"/>
    <w:rsid w:val="00CD259B"/>
    <w:rsid w:val="00CD2684"/>
    <w:rsid w:val="00CD2A49"/>
    <w:rsid w:val="00CD2D28"/>
    <w:rsid w:val="00CD2EE7"/>
    <w:rsid w:val="00CD316D"/>
    <w:rsid w:val="00CD3263"/>
    <w:rsid w:val="00CD379F"/>
    <w:rsid w:val="00CD37CD"/>
    <w:rsid w:val="00CD3847"/>
    <w:rsid w:val="00CD38CF"/>
    <w:rsid w:val="00CD440A"/>
    <w:rsid w:val="00CD45EE"/>
    <w:rsid w:val="00CD45FE"/>
    <w:rsid w:val="00CD4622"/>
    <w:rsid w:val="00CD48B6"/>
    <w:rsid w:val="00CD48D4"/>
    <w:rsid w:val="00CD4D49"/>
    <w:rsid w:val="00CD4FAA"/>
    <w:rsid w:val="00CD5029"/>
    <w:rsid w:val="00CD51D5"/>
    <w:rsid w:val="00CD5490"/>
    <w:rsid w:val="00CD5A2D"/>
    <w:rsid w:val="00CD6135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804"/>
    <w:rsid w:val="00CD7927"/>
    <w:rsid w:val="00CD7A5F"/>
    <w:rsid w:val="00CD7A98"/>
    <w:rsid w:val="00CD7DB6"/>
    <w:rsid w:val="00CD7F72"/>
    <w:rsid w:val="00CE0021"/>
    <w:rsid w:val="00CE0132"/>
    <w:rsid w:val="00CE0331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28D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997"/>
    <w:rsid w:val="00CE5C0E"/>
    <w:rsid w:val="00CE61F0"/>
    <w:rsid w:val="00CE64B8"/>
    <w:rsid w:val="00CE6598"/>
    <w:rsid w:val="00CE6BB5"/>
    <w:rsid w:val="00CE6D37"/>
    <w:rsid w:val="00CE6D82"/>
    <w:rsid w:val="00CE6DE6"/>
    <w:rsid w:val="00CE713D"/>
    <w:rsid w:val="00CE7149"/>
    <w:rsid w:val="00CE71A9"/>
    <w:rsid w:val="00CE7416"/>
    <w:rsid w:val="00CE762E"/>
    <w:rsid w:val="00CE77FE"/>
    <w:rsid w:val="00CE78EC"/>
    <w:rsid w:val="00CE7C51"/>
    <w:rsid w:val="00CE7C7E"/>
    <w:rsid w:val="00CF00A3"/>
    <w:rsid w:val="00CF07CE"/>
    <w:rsid w:val="00CF0975"/>
    <w:rsid w:val="00CF09C6"/>
    <w:rsid w:val="00CF0A59"/>
    <w:rsid w:val="00CF0D3B"/>
    <w:rsid w:val="00CF0E7F"/>
    <w:rsid w:val="00CF0F12"/>
    <w:rsid w:val="00CF1CA3"/>
    <w:rsid w:val="00CF1F92"/>
    <w:rsid w:val="00CF2137"/>
    <w:rsid w:val="00CF2659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21F"/>
    <w:rsid w:val="00CF46DA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DEA"/>
    <w:rsid w:val="00CF6F45"/>
    <w:rsid w:val="00CF7F74"/>
    <w:rsid w:val="00D001D4"/>
    <w:rsid w:val="00D002DE"/>
    <w:rsid w:val="00D00308"/>
    <w:rsid w:val="00D00696"/>
    <w:rsid w:val="00D00704"/>
    <w:rsid w:val="00D00793"/>
    <w:rsid w:val="00D00D2F"/>
    <w:rsid w:val="00D01148"/>
    <w:rsid w:val="00D0115C"/>
    <w:rsid w:val="00D012BE"/>
    <w:rsid w:val="00D0139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6FEF"/>
    <w:rsid w:val="00D077C2"/>
    <w:rsid w:val="00D07B94"/>
    <w:rsid w:val="00D07CD0"/>
    <w:rsid w:val="00D07F2A"/>
    <w:rsid w:val="00D07FFE"/>
    <w:rsid w:val="00D10265"/>
    <w:rsid w:val="00D1048A"/>
    <w:rsid w:val="00D10604"/>
    <w:rsid w:val="00D10CE8"/>
    <w:rsid w:val="00D10EBD"/>
    <w:rsid w:val="00D10EC2"/>
    <w:rsid w:val="00D10EE1"/>
    <w:rsid w:val="00D11086"/>
    <w:rsid w:val="00D11115"/>
    <w:rsid w:val="00D111F4"/>
    <w:rsid w:val="00D11373"/>
    <w:rsid w:val="00D11572"/>
    <w:rsid w:val="00D1164F"/>
    <w:rsid w:val="00D1166C"/>
    <w:rsid w:val="00D1168A"/>
    <w:rsid w:val="00D11A4E"/>
    <w:rsid w:val="00D11D4A"/>
    <w:rsid w:val="00D11D7C"/>
    <w:rsid w:val="00D11DB8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1FE"/>
    <w:rsid w:val="00D13238"/>
    <w:rsid w:val="00D132CE"/>
    <w:rsid w:val="00D13753"/>
    <w:rsid w:val="00D137BA"/>
    <w:rsid w:val="00D138C0"/>
    <w:rsid w:val="00D14413"/>
    <w:rsid w:val="00D1456A"/>
    <w:rsid w:val="00D14F0C"/>
    <w:rsid w:val="00D14F76"/>
    <w:rsid w:val="00D15089"/>
    <w:rsid w:val="00D15104"/>
    <w:rsid w:val="00D153B3"/>
    <w:rsid w:val="00D15451"/>
    <w:rsid w:val="00D156D4"/>
    <w:rsid w:val="00D15A1E"/>
    <w:rsid w:val="00D15AA6"/>
    <w:rsid w:val="00D15B32"/>
    <w:rsid w:val="00D15F48"/>
    <w:rsid w:val="00D1626A"/>
    <w:rsid w:val="00D164E9"/>
    <w:rsid w:val="00D165B6"/>
    <w:rsid w:val="00D1683E"/>
    <w:rsid w:val="00D168C8"/>
    <w:rsid w:val="00D16DCE"/>
    <w:rsid w:val="00D16E57"/>
    <w:rsid w:val="00D178CB"/>
    <w:rsid w:val="00D17A9F"/>
    <w:rsid w:val="00D17D80"/>
    <w:rsid w:val="00D2019A"/>
    <w:rsid w:val="00D2061E"/>
    <w:rsid w:val="00D208F7"/>
    <w:rsid w:val="00D21028"/>
    <w:rsid w:val="00D21049"/>
    <w:rsid w:val="00D2104F"/>
    <w:rsid w:val="00D21AF9"/>
    <w:rsid w:val="00D21D93"/>
    <w:rsid w:val="00D21F7A"/>
    <w:rsid w:val="00D21FF0"/>
    <w:rsid w:val="00D22280"/>
    <w:rsid w:val="00D22846"/>
    <w:rsid w:val="00D228D7"/>
    <w:rsid w:val="00D22B53"/>
    <w:rsid w:val="00D231EB"/>
    <w:rsid w:val="00D233FE"/>
    <w:rsid w:val="00D239C9"/>
    <w:rsid w:val="00D23BEE"/>
    <w:rsid w:val="00D23D2E"/>
    <w:rsid w:val="00D23D87"/>
    <w:rsid w:val="00D24136"/>
    <w:rsid w:val="00D24ECC"/>
    <w:rsid w:val="00D2517D"/>
    <w:rsid w:val="00D25516"/>
    <w:rsid w:val="00D2569F"/>
    <w:rsid w:val="00D256AA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BD7"/>
    <w:rsid w:val="00D30D27"/>
    <w:rsid w:val="00D31046"/>
    <w:rsid w:val="00D311B0"/>
    <w:rsid w:val="00D3135E"/>
    <w:rsid w:val="00D31F2F"/>
    <w:rsid w:val="00D321D2"/>
    <w:rsid w:val="00D323D6"/>
    <w:rsid w:val="00D32432"/>
    <w:rsid w:val="00D326F1"/>
    <w:rsid w:val="00D32BEB"/>
    <w:rsid w:val="00D32F49"/>
    <w:rsid w:val="00D33267"/>
    <w:rsid w:val="00D332B5"/>
    <w:rsid w:val="00D338BE"/>
    <w:rsid w:val="00D33C99"/>
    <w:rsid w:val="00D33CF0"/>
    <w:rsid w:val="00D33E47"/>
    <w:rsid w:val="00D340E5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6CE7"/>
    <w:rsid w:val="00D374C4"/>
    <w:rsid w:val="00D3754B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3F3"/>
    <w:rsid w:val="00D40B2A"/>
    <w:rsid w:val="00D40CF8"/>
    <w:rsid w:val="00D4134B"/>
    <w:rsid w:val="00D41535"/>
    <w:rsid w:val="00D41B23"/>
    <w:rsid w:val="00D41CBD"/>
    <w:rsid w:val="00D41D4D"/>
    <w:rsid w:val="00D423F0"/>
    <w:rsid w:val="00D42631"/>
    <w:rsid w:val="00D427C6"/>
    <w:rsid w:val="00D42B98"/>
    <w:rsid w:val="00D42F1F"/>
    <w:rsid w:val="00D438EE"/>
    <w:rsid w:val="00D43949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629"/>
    <w:rsid w:val="00D47788"/>
    <w:rsid w:val="00D4793B"/>
    <w:rsid w:val="00D47940"/>
    <w:rsid w:val="00D47B6B"/>
    <w:rsid w:val="00D5024D"/>
    <w:rsid w:val="00D50280"/>
    <w:rsid w:val="00D5071B"/>
    <w:rsid w:val="00D5093C"/>
    <w:rsid w:val="00D50969"/>
    <w:rsid w:val="00D50BDF"/>
    <w:rsid w:val="00D50F77"/>
    <w:rsid w:val="00D51163"/>
    <w:rsid w:val="00D51534"/>
    <w:rsid w:val="00D51823"/>
    <w:rsid w:val="00D51A56"/>
    <w:rsid w:val="00D51B21"/>
    <w:rsid w:val="00D51C2B"/>
    <w:rsid w:val="00D51CEA"/>
    <w:rsid w:val="00D51CF7"/>
    <w:rsid w:val="00D51D05"/>
    <w:rsid w:val="00D522F0"/>
    <w:rsid w:val="00D52A3C"/>
    <w:rsid w:val="00D52B77"/>
    <w:rsid w:val="00D52B93"/>
    <w:rsid w:val="00D52D75"/>
    <w:rsid w:val="00D52E34"/>
    <w:rsid w:val="00D535DF"/>
    <w:rsid w:val="00D53750"/>
    <w:rsid w:val="00D541E2"/>
    <w:rsid w:val="00D546E0"/>
    <w:rsid w:val="00D54855"/>
    <w:rsid w:val="00D548F3"/>
    <w:rsid w:val="00D54BD8"/>
    <w:rsid w:val="00D54D7D"/>
    <w:rsid w:val="00D55107"/>
    <w:rsid w:val="00D553E1"/>
    <w:rsid w:val="00D5572D"/>
    <w:rsid w:val="00D55748"/>
    <w:rsid w:val="00D55F3A"/>
    <w:rsid w:val="00D56035"/>
    <w:rsid w:val="00D561D7"/>
    <w:rsid w:val="00D565A1"/>
    <w:rsid w:val="00D569DF"/>
    <w:rsid w:val="00D56ECD"/>
    <w:rsid w:val="00D56FB0"/>
    <w:rsid w:val="00D56FCD"/>
    <w:rsid w:val="00D5711E"/>
    <w:rsid w:val="00D572D4"/>
    <w:rsid w:val="00D57304"/>
    <w:rsid w:val="00D57584"/>
    <w:rsid w:val="00D5776A"/>
    <w:rsid w:val="00D57F52"/>
    <w:rsid w:val="00D6036C"/>
    <w:rsid w:val="00D60B24"/>
    <w:rsid w:val="00D60CE0"/>
    <w:rsid w:val="00D60DB8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23AA"/>
    <w:rsid w:val="00D62935"/>
    <w:rsid w:val="00D6361D"/>
    <w:rsid w:val="00D63795"/>
    <w:rsid w:val="00D637B1"/>
    <w:rsid w:val="00D63ADC"/>
    <w:rsid w:val="00D64428"/>
    <w:rsid w:val="00D64990"/>
    <w:rsid w:val="00D64B8E"/>
    <w:rsid w:val="00D64E73"/>
    <w:rsid w:val="00D64E8F"/>
    <w:rsid w:val="00D651DA"/>
    <w:rsid w:val="00D659D4"/>
    <w:rsid w:val="00D659E7"/>
    <w:rsid w:val="00D65A4A"/>
    <w:rsid w:val="00D65B30"/>
    <w:rsid w:val="00D65BF6"/>
    <w:rsid w:val="00D65F47"/>
    <w:rsid w:val="00D65F65"/>
    <w:rsid w:val="00D6616E"/>
    <w:rsid w:val="00D67087"/>
    <w:rsid w:val="00D6775E"/>
    <w:rsid w:val="00D678B4"/>
    <w:rsid w:val="00D67B48"/>
    <w:rsid w:val="00D7018A"/>
    <w:rsid w:val="00D701FF"/>
    <w:rsid w:val="00D7071B"/>
    <w:rsid w:val="00D709E9"/>
    <w:rsid w:val="00D70C7C"/>
    <w:rsid w:val="00D719E5"/>
    <w:rsid w:val="00D71D2E"/>
    <w:rsid w:val="00D72150"/>
    <w:rsid w:val="00D72308"/>
    <w:rsid w:val="00D72782"/>
    <w:rsid w:val="00D727E9"/>
    <w:rsid w:val="00D72B75"/>
    <w:rsid w:val="00D72DD9"/>
    <w:rsid w:val="00D7339A"/>
    <w:rsid w:val="00D73640"/>
    <w:rsid w:val="00D73696"/>
    <w:rsid w:val="00D73780"/>
    <w:rsid w:val="00D740C8"/>
    <w:rsid w:val="00D742F2"/>
    <w:rsid w:val="00D74718"/>
    <w:rsid w:val="00D74968"/>
    <w:rsid w:val="00D74E21"/>
    <w:rsid w:val="00D750E4"/>
    <w:rsid w:val="00D7550E"/>
    <w:rsid w:val="00D755C5"/>
    <w:rsid w:val="00D755D2"/>
    <w:rsid w:val="00D75AD6"/>
    <w:rsid w:val="00D76116"/>
    <w:rsid w:val="00D76573"/>
    <w:rsid w:val="00D76670"/>
    <w:rsid w:val="00D767F4"/>
    <w:rsid w:val="00D768C3"/>
    <w:rsid w:val="00D76CE6"/>
    <w:rsid w:val="00D76D2D"/>
    <w:rsid w:val="00D76E3D"/>
    <w:rsid w:val="00D76F09"/>
    <w:rsid w:val="00D7755E"/>
    <w:rsid w:val="00D77A1C"/>
    <w:rsid w:val="00D77FE4"/>
    <w:rsid w:val="00D800A6"/>
    <w:rsid w:val="00D801F6"/>
    <w:rsid w:val="00D8045E"/>
    <w:rsid w:val="00D80675"/>
    <w:rsid w:val="00D808B2"/>
    <w:rsid w:val="00D80B32"/>
    <w:rsid w:val="00D80D4D"/>
    <w:rsid w:val="00D80E0F"/>
    <w:rsid w:val="00D80F6A"/>
    <w:rsid w:val="00D81584"/>
    <w:rsid w:val="00D81D21"/>
    <w:rsid w:val="00D81F26"/>
    <w:rsid w:val="00D8203B"/>
    <w:rsid w:val="00D82164"/>
    <w:rsid w:val="00D82195"/>
    <w:rsid w:val="00D82260"/>
    <w:rsid w:val="00D82362"/>
    <w:rsid w:val="00D82A08"/>
    <w:rsid w:val="00D82A13"/>
    <w:rsid w:val="00D8346A"/>
    <w:rsid w:val="00D83482"/>
    <w:rsid w:val="00D83ED6"/>
    <w:rsid w:val="00D842C4"/>
    <w:rsid w:val="00D84315"/>
    <w:rsid w:val="00D843CB"/>
    <w:rsid w:val="00D846C8"/>
    <w:rsid w:val="00D84F08"/>
    <w:rsid w:val="00D853FB"/>
    <w:rsid w:val="00D856F7"/>
    <w:rsid w:val="00D859C8"/>
    <w:rsid w:val="00D85AD8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683"/>
    <w:rsid w:val="00D90839"/>
    <w:rsid w:val="00D90B97"/>
    <w:rsid w:val="00D90D40"/>
    <w:rsid w:val="00D90E44"/>
    <w:rsid w:val="00D91567"/>
    <w:rsid w:val="00D91897"/>
    <w:rsid w:val="00D91FD7"/>
    <w:rsid w:val="00D92070"/>
    <w:rsid w:val="00D9259A"/>
    <w:rsid w:val="00D92CE0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201"/>
    <w:rsid w:val="00D95343"/>
    <w:rsid w:val="00D953A0"/>
    <w:rsid w:val="00D95690"/>
    <w:rsid w:val="00D95757"/>
    <w:rsid w:val="00D95A61"/>
    <w:rsid w:val="00D95EB0"/>
    <w:rsid w:val="00D9637E"/>
    <w:rsid w:val="00D96610"/>
    <w:rsid w:val="00D970D1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6958"/>
    <w:rsid w:val="00DA7057"/>
    <w:rsid w:val="00DA71FA"/>
    <w:rsid w:val="00DA7403"/>
    <w:rsid w:val="00DA7494"/>
    <w:rsid w:val="00DA7725"/>
    <w:rsid w:val="00DA784F"/>
    <w:rsid w:val="00DA78EA"/>
    <w:rsid w:val="00DA7911"/>
    <w:rsid w:val="00DB02A7"/>
    <w:rsid w:val="00DB0413"/>
    <w:rsid w:val="00DB065B"/>
    <w:rsid w:val="00DB07D8"/>
    <w:rsid w:val="00DB1120"/>
    <w:rsid w:val="00DB11C0"/>
    <w:rsid w:val="00DB1C2C"/>
    <w:rsid w:val="00DB21E9"/>
    <w:rsid w:val="00DB2497"/>
    <w:rsid w:val="00DB28DF"/>
    <w:rsid w:val="00DB2F97"/>
    <w:rsid w:val="00DB31DA"/>
    <w:rsid w:val="00DB326F"/>
    <w:rsid w:val="00DB34DA"/>
    <w:rsid w:val="00DB3BA4"/>
    <w:rsid w:val="00DB3F46"/>
    <w:rsid w:val="00DB40D4"/>
    <w:rsid w:val="00DB46C4"/>
    <w:rsid w:val="00DB4D3E"/>
    <w:rsid w:val="00DB5A05"/>
    <w:rsid w:val="00DB6042"/>
    <w:rsid w:val="00DB6326"/>
    <w:rsid w:val="00DB67D7"/>
    <w:rsid w:val="00DB6843"/>
    <w:rsid w:val="00DB6B3A"/>
    <w:rsid w:val="00DB6B66"/>
    <w:rsid w:val="00DB6C0C"/>
    <w:rsid w:val="00DB6C3A"/>
    <w:rsid w:val="00DB71F6"/>
    <w:rsid w:val="00DB7976"/>
    <w:rsid w:val="00DC0197"/>
    <w:rsid w:val="00DC0245"/>
    <w:rsid w:val="00DC0410"/>
    <w:rsid w:val="00DC065A"/>
    <w:rsid w:val="00DC1066"/>
    <w:rsid w:val="00DC1690"/>
    <w:rsid w:val="00DC1C5E"/>
    <w:rsid w:val="00DC257A"/>
    <w:rsid w:val="00DC25EC"/>
    <w:rsid w:val="00DC2B7F"/>
    <w:rsid w:val="00DC2C2E"/>
    <w:rsid w:val="00DC2E28"/>
    <w:rsid w:val="00DC3339"/>
    <w:rsid w:val="00DC34B2"/>
    <w:rsid w:val="00DC368C"/>
    <w:rsid w:val="00DC3966"/>
    <w:rsid w:val="00DC3C83"/>
    <w:rsid w:val="00DC4045"/>
    <w:rsid w:val="00DC4840"/>
    <w:rsid w:val="00DC4DF3"/>
    <w:rsid w:val="00DC5771"/>
    <w:rsid w:val="00DC57E5"/>
    <w:rsid w:val="00DC5CCA"/>
    <w:rsid w:val="00DC6105"/>
    <w:rsid w:val="00DC6339"/>
    <w:rsid w:val="00DC6627"/>
    <w:rsid w:val="00DC6676"/>
    <w:rsid w:val="00DC6C5C"/>
    <w:rsid w:val="00DC6F2A"/>
    <w:rsid w:val="00DC7045"/>
    <w:rsid w:val="00DC714D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95B"/>
    <w:rsid w:val="00DD1A43"/>
    <w:rsid w:val="00DD1DD3"/>
    <w:rsid w:val="00DD21D8"/>
    <w:rsid w:val="00DD2426"/>
    <w:rsid w:val="00DD2CB8"/>
    <w:rsid w:val="00DD2CF8"/>
    <w:rsid w:val="00DD2E77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70C"/>
    <w:rsid w:val="00DD4B0B"/>
    <w:rsid w:val="00DD4B77"/>
    <w:rsid w:val="00DD4C4D"/>
    <w:rsid w:val="00DD4DA9"/>
    <w:rsid w:val="00DD516E"/>
    <w:rsid w:val="00DD55A3"/>
    <w:rsid w:val="00DD590D"/>
    <w:rsid w:val="00DD5C0C"/>
    <w:rsid w:val="00DD69E6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486"/>
    <w:rsid w:val="00DE3B5F"/>
    <w:rsid w:val="00DE3DE7"/>
    <w:rsid w:val="00DE408A"/>
    <w:rsid w:val="00DE4119"/>
    <w:rsid w:val="00DE41F8"/>
    <w:rsid w:val="00DE45C0"/>
    <w:rsid w:val="00DE4A89"/>
    <w:rsid w:val="00DE4CBC"/>
    <w:rsid w:val="00DE4CF4"/>
    <w:rsid w:val="00DE5294"/>
    <w:rsid w:val="00DE544B"/>
    <w:rsid w:val="00DE566E"/>
    <w:rsid w:val="00DE574F"/>
    <w:rsid w:val="00DE5D0F"/>
    <w:rsid w:val="00DE600B"/>
    <w:rsid w:val="00DE60EA"/>
    <w:rsid w:val="00DE6574"/>
    <w:rsid w:val="00DE6851"/>
    <w:rsid w:val="00DE6933"/>
    <w:rsid w:val="00DE6F60"/>
    <w:rsid w:val="00DE742D"/>
    <w:rsid w:val="00DE763E"/>
    <w:rsid w:val="00DE7A3B"/>
    <w:rsid w:val="00DE7D1E"/>
    <w:rsid w:val="00DF01DA"/>
    <w:rsid w:val="00DF0951"/>
    <w:rsid w:val="00DF0EE1"/>
    <w:rsid w:val="00DF0F13"/>
    <w:rsid w:val="00DF119E"/>
    <w:rsid w:val="00DF14CF"/>
    <w:rsid w:val="00DF1856"/>
    <w:rsid w:val="00DF19B9"/>
    <w:rsid w:val="00DF1AA5"/>
    <w:rsid w:val="00DF1C20"/>
    <w:rsid w:val="00DF1E67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2B"/>
    <w:rsid w:val="00DF5C5D"/>
    <w:rsid w:val="00DF5CDB"/>
    <w:rsid w:val="00DF5E90"/>
    <w:rsid w:val="00DF5E98"/>
    <w:rsid w:val="00DF60EF"/>
    <w:rsid w:val="00DF646A"/>
    <w:rsid w:val="00DF6531"/>
    <w:rsid w:val="00DF661B"/>
    <w:rsid w:val="00DF67BA"/>
    <w:rsid w:val="00DF6DFD"/>
    <w:rsid w:val="00DF6E9F"/>
    <w:rsid w:val="00DF6F26"/>
    <w:rsid w:val="00DF739F"/>
    <w:rsid w:val="00DF73FE"/>
    <w:rsid w:val="00DF74D8"/>
    <w:rsid w:val="00DF7502"/>
    <w:rsid w:val="00DF79AB"/>
    <w:rsid w:val="00DF7ED7"/>
    <w:rsid w:val="00DF7F66"/>
    <w:rsid w:val="00E001A5"/>
    <w:rsid w:val="00E0025B"/>
    <w:rsid w:val="00E0028A"/>
    <w:rsid w:val="00E0056E"/>
    <w:rsid w:val="00E0077E"/>
    <w:rsid w:val="00E00844"/>
    <w:rsid w:val="00E00A98"/>
    <w:rsid w:val="00E00C29"/>
    <w:rsid w:val="00E01528"/>
    <w:rsid w:val="00E016F8"/>
    <w:rsid w:val="00E02271"/>
    <w:rsid w:val="00E0239D"/>
    <w:rsid w:val="00E02749"/>
    <w:rsid w:val="00E02BAB"/>
    <w:rsid w:val="00E02E24"/>
    <w:rsid w:val="00E03810"/>
    <w:rsid w:val="00E03A1B"/>
    <w:rsid w:val="00E03ECD"/>
    <w:rsid w:val="00E0406E"/>
    <w:rsid w:val="00E041C2"/>
    <w:rsid w:val="00E0423F"/>
    <w:rsid w:val="00E042DF"/>
    <w:rsid w:val="00E047CF"/>
    <w:rsid w:val="00E04898"/>
    <w:rsid w:val="00E05880"/>
    <w:rsid w:val="00E05BA7"/>
    <w:rsid w:val="00E05E4B"/>
    <w:rsid w:val="00E0604B"/>
    <w:rsid w:val="00E06055"/>
    <w:rsid w:val="00E062AB"/>
    <w:rsid w:val="00E06313"/>
    <w:rsid w:val="00E06554"/>
    <w:rsid w:val="00E0690B"/>
    <w:rsid w:val="00E069CD"/>
    <w:rsid w:val="00E06A13"/>
    <w:rsid w:val="00E06DB0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32A"/>
    <w:rsid w:val="00E10442"/>
    <w:rsid w:val="00E1049E"/>
    <w:rsid w:val="00E10625"/>
    <w:rsid w:val="00E107B0"/>
    <w:rsid w:val="00E10A5C"/>
    <w:rsid w:val="00E10B29"/>
    <w:rsid w:val="00E10CA0"/>
    <w:rsid w:val="00E11094"/>
    <w:rsid w:val="00E11300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867"/>
    <w:rsid w:val="00E139C0"/>
    <w:rsid w:val="00E13A3D"/>
    <w:rsid w:val="00E13E94"/>
    <w:rsid w:val="00E141A6"/>
    <w:rsid w:val="00E145D0"/>
    <w:rsid w:val="00E148C4"/>
    <w:rsid w:val="00E14B7C"/>
    <w:rsid w:val="00E14F88"/>
    <w:rsid w:val="00E150A3"/>
    <w:rsid w:val="00E15288"/>
    <w:rsid w:val="00E15D6F"/>
    <w:rsid w:val="00E16239"/>
    <w:rsid w:val="00E16371"/>
    <w:rsid w:val="00E165F3"/>
    <w:rsid w:val="00E167B5"/>
    <w:rsid w:val="00E168E8"/>
    <w:rsid w:val="00E170EF"/>
    <w:rsid w:val="00E17129"/>
    <w:rsid w:val="00E179F0"/>
    <w:rsid w:val="00E17D2A"/>
    <w:rsid w:val="00E17E52"/>
    <w:rsid w:val="00E202B8"/>
    <w:rsid w:val="00E20584"/>
    <w:rsid w:val="00E206DB"/>
    <w:rsid w:val="00E207F7"/>
    <w:rsid w:val="00E20D82"/>
    <w:rsid w:val="00E21567"/>
    <w:rsid w:val="00E215C1"/>
    <w:rsid w:val="00E21735"/>
    <w:rsid w:val="00E21C22"/>
    <w:rsid w:val="00E21D55"/>
    <w:rsid w:val="00E21D96"/>
    <w:rsid w:val="00E21DEC"/>
    <w:rsid w:val="00E21EBE"/>
    <w:rsid w:val="00E221DA"/>
    <w:rsid w:val="00E22770"/>
    <w:rsid w:val="00E22858"/>
    <w:rsid w:val="00E22B79"/>
    <w:rsid w:val="00E22D3B"/>
    <w:rsid w:val="00E22E6A"/>
    <w:rsid w:val="00E238D7"/>
    <w:rsid w:val="00E239A9"/>
    <w:rsid w:val="00E23A29"/>
    <w:rsid w:val="00E23B46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38C"/>
    <w:rsid w:val="00E26B2C"/>
    <w:rsid w:val="00E27165"/>
    <w:rsid w:val="00E2733F"/>
    <w:rsid w:val="00E27487"/>
    <w:rsid w:val="00E2764F"/>
    <w:rsid w:val="00E276B5"/>
    <w:rsid w:val="00E27870"/>
    <w:rsid w:val="00E27BA9"/>
    <w:rsid w:val="00E27D4A"/>
    <w:rsid w:val="00E30559"/>
    <w:rsid w:val="00E30C31"/>
    <w:rsid w:val="00E30D5C"/>
    <w:rsid w:val="00E30F90"/>
    <w:rsid w:val="00E3111B"/>
    <w:rsid w:val="00E316BE"/>
    <w:rsid w:val="00E3170A"/>
    <w:rsid w:val="00E31B93"/>
    <w:rsid w:val="00E31D75"/>
    <w:rsid w:val="00E32535"/>
    <w:rsid w:val="00E32656"/>
    <w:rsid w:val="00E3273C"/>
    <w:rsid w:val="00E32793"/>
    <w:rsid w:val="00E328E0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6BDF"/>
    <w:rsid w:val="00E370DD"/>
    <w:rsid w:val="00E3719F"/>
    <w:rsid w:val="00E37235"/>
    <w:rsid w:val="00E373F5"/>
    <w:rsid w:val="00E375CC"/>
    <w:rsid w:val="00E37837"/>
    <w:rsid w:val="00E37BB3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D38"/>
    <w:rsid w:val="00E41F52"/>
    <w:rsid w:val="00E421DE"/>
    <w:rsid w:val="00E425FC"/>
    <w:rsid w:val="00E427AD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9BB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4D92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57EDD"/>
    <w:rsid w:val="00E601CE"/>
    <w:rsid w:val="00E601D1"/>
    <w:rsid w:val="00E603C4"/>
    <w:rsid w:val="00E605D6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00A"/>
    <w:rsid w:val="00E620C6"/>
    <w:rsid w:val="00E6297D"/>
    <w:rsid w:val="00E62B2D"/>
    <w:rsid w:val="00E62C42"/>
    <w:rsid w:val="00E62FC9"/>
    <w:rsid w:val="00E63300"/>
    <w:rsid w:val="00E633B6"/>
    <w:rsid w:val="00E6356D"/>
    <w:rsid w:val="00E63745"/>
    <w:rsid w:val="00E63775"/>
    <w:rsid w:val="00E638D1"/>
    <w:rsid w:val="00E63A0E"/>
    <w:rsid w:val="00E63C4F"/>
    <w:rsid w:val="00E6418E"/>
    <w:rsid w:val="00E64661"/>
    <w:rsid w:val="00E646FA"/>
    <w:rsid w:val="00E648F6"/>
    <w:rsid w:val="00E64CBB"/>
    <w:rsid w:val="00E64EDE"/>
    <w:rsid w:val="00E64EEF"/>
    <w:rsid w:val="00E650DE"/>
    <w:rsid w:val="00E654F0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209"/>
    <w:rsid w:val="00E706A1"/>
    <w:rsid w:val="00E706F9"/>
    <w:rsid w:val="00E70FA0"/>
    <w:rsid w:val="00E7137B"/>
    <w:rsid w:val="00E71C33"/>
    <w:rsid w:val="00E71D06"/>
    <w:rsid w:val="00E71F86"/>
    <w:rsid w:val="00E728AA"/>
    <w:rsid w:val="00E728C5"/>
    <w:rsid w:val="00E72B90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4CA3"/>
    <w:rsid w:val="00E75410"/>
    <w:rsid w:val="00E755DF"/>
    <w:rsid w:val="00E755F4"/>
    <w:rsid w:val="00E756C1"/>
    <w:rsid w:val="00E75B83"/>
    <w:rsid w:val="00E75D13"/>
    <w:rsid w:val="00E7622A"/>
    <w:rsid w:val="00E76A5D"/>
    <w:rsid w:val="00E76B3C"/>
    <w:rsid w:val="00E76B48"/>
    <w:rsid w:val="00E771D5"/>
    <w:rsid w:val="00E7728E"/>
    <w:rsid w:val="00E779AE"/>
    <w:rsid w:val="00E77A90"/>
    <w:rsid w:val="00E77B04"/>
    <w:rsid w:val="00E77BDE"/>
    <w:rsid w:val="00E803A7"/>
    <w:rsid w:val="00E80479"/>
    <w:rsid w:val="00E80673"/>
    <w:rsid w:val="00E8074B"/>
    <w:rsid w:val="00E80DC5"/>
    <w:rsid w:val="00E81A04"/>
    <w:rsid w:val="00E81AED"/>
    <w:rsid w:val="00E81E35"/>
    <w:rsid w:val="00E81E39"/>
    <w:rsid w:val="00E8224D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37F4"/>
    <w:rsid w:val="00E8406B"/>
    <w:rsid w:val="00E8419F"/>
    <w:rsid w:val="00E8434B"/>
    <w:rsid w:val="00E84554"/>
    <w:rsid w:val="00E84A6A"/>
    <w:rsid w:val="00E84E1E"/>
    <w:rsid w:val="00E84F71"/>
    <w:rsid w:val="00E858DA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6E42"/>
    <w:rsid w:val="00E876B2"/>
    <w:rsid w:val="00E87976"/>
    <w:rsid w:val="00E87CA5"/>
    <w:rsid w:val="00E9001F"/>
    <w:rsid w:val="00E905E2"/>
    <w:rsid w:val="00E90795"/>
    <w:rsid w:val="00E90A09"/>
    <w:rsid w:val="00E90A75"/>
    <w:rsid w:val="00E90A85"/>
    <w:rsid w:val="00E91260"/>
    <w:rsid w:val="00E916B9"/>
    <w:rsid w:val="00E918F5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888"/>
    <w:rsid w:val="00E95DF1"/>
    <w:rsid w:val="00E9619C"/>
    <w:rsid w:val="00E96680"/>
    <w:rsid w:val="00E966F7"/>
    <w:rsid w:val="00E969D7"/>
    <w:rsid w:val="00E969FA"/>
    <w:rsid w:val="00E96E3C"/>
    <w:rsid w:val="00E97114"/>
    <w:rsid w:val="00E97416"/>
    <w:rsid w:val="00E97AFB"/>
    <w:rsid w:val="00E97EDB"/>
    <w:rsid w:val="00EA0411"/>
    <w:rsid w:val="00EA061B"/>
    <w:rsid w:val="00EA084E"/>
    <w:rsid w:val="00EA0909"/>
    <w:rsid w:val="00EA142C"/>
    <w:rsid w:val="00EA17DB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DE4"/>
    <w:rsid w:val="00EA3F6B"/>
    <w:rsid w:val="00EA44F5"/>
    <w:rsid w:val="00EA474E"/>
    <w:rsid w:val="00EA47BC"/>
    <w:rsid w:val="00EA4939"/>
    <w:rsid w:val="00EA502D"/>
    <w:rsid w:val="00EA5298"/>
    <w:rsid w:val="00EA5589"/>
    <w:rsid w:val="00EA5773"/>
    <w:rsid w:val="00EA5846"/>
    <w:rsid w:val="00EA5A5F"/>
    <w:rsid w:val="00EA5BB0"/>
    <w:rsid w:val="00EA5BB2"/>
    <w:rsid w:val="00EA5E23"/>
    <w:rsid w:val="00EA62C4"/>
    <w:rsid w:val="00EA6939"/>
    <w:rsid w:val="00EA6CD0"/>
    <w:rsid w:val="00EA6E79"/>
    <w:rsid w:val="00EA70D5"/>
    <w:rsid w:val="00EA721B"/>
    <w:rsid w:val="00EA7A3F"/>
    <w:rsid w:val="00EA7CA5"/>
    <w:rsid w:val="00EB002D"/>
    <w:rsid w:val="00EB0260"/>
    <w:rsid w:val="00EB0345"/>
    <w:rsid w:val="00EB0B05"/>
    <w:rsid w:val="00EB1200"/>
    <w:rsid w:val="00EB1986"/>
    <w:rsid w:val="00EB1CD9"/>
    <w:rsid w:val="00EB22BA"/>
    <w:rsid w:val="00EB23C0"/>
    <w:rsid w:val="00EB29A7"/>
    <w:rsid w:val="00EB2F8C"/>
    <w:rsid w:val="00EB2FBC"/>
    <w:rsid w:val="00EB30C3"/>
    <w:rsid w:val="00EB33D1"/>
    <w:rsid w:val="00EB46C8"/>
    <w:rsid w:val="00EB4B5B"/>
    <w:rsid w:val="00EB4B70"/>
    <w:rsid w:val="00EB4C1C"/>
    <w:rsid w:val="00EB4CD9"/>
    <w:rsid w:val="00EB4DD5"/>
    <w:rsid w:val="00EB4E34"/>
    <w:rsid w:val="00EB4F37"/>
    <w:rsid w:val="00EB50F4"/>
    <w:rsid w:val="00EB52A0"/>
    <w:rsid w:val="00EB53F3"/>
    <w:rsid w:val="00EB555C"/>
    <w:rsid w:val="00EB5EDA"/>
    <w:rsid w:val="00EB61E3"/>
    <w:rsid w:val="00EB626D"/>
    <w:rsid w:val="00EB630C"/>
    <w:rsid w:val="00EB659D"/>
    <w:rsid w:val="00EB67D1"/>
    <w:rsid w:val="00EB7160"/>
    <w:rsid w:val="00EB71B1"/>
    <w:rsid w:val="00EB731E"/>
    <w:rsid w:val="00EB7426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7D0"/>
    <w:rsid w:val="00EC1830"/>
    <w:rsid w:val="00EC20FF"/>
    <w:rsid w:val="00EC2310"/>
    <w:rsid w:val="00EC2615"/>
    <w:rsid w:val="00EC2783"/>
    <w:rsid w:val="00EC2B24"/>
    <w:rsid w:val="00EC2ED6"/>
    <w:rsid w:val="00EC31F7"/>
    <w:rsid w:val="00EC3782"/>
    <w:rsid w:val="00EC37F5"/>
    <w:rsid w:val="00EC3A8C"/>
    <w:rsid w:val="00EC3E14"/>
    <w:rsid w:val="00EC4162"/>
    <w:rsid w:val="00EC42F8"/>
    <w:rsid w:val="00EC4317"/>
    <w:rsid w:val="00EC459D"/>
    <w:rsid w:val="00EC4C6E"/>
    <w:rsid w:val="00EC4E0D"/>
    <w:rsid w:val="00EC4FEF"/>
    <w:rsid w:val="00EC502C"/>
    <w:rsid w:val="00EC5101"/>
    <w:rsid w:val="00EC55E2"/>
    <w:rsid w:val="00EC60A1"/>
    <w:rsid w:val="00EC6800"/>
    <w:rsid w:val="00EC6F0E"/>
    <w:rsid w:val="00EC71FA"/>
    <w:rsid w:val="00EC7218"/>
    <w:rsid w:val="00EC73F3"/>
    <w:rsid w:val="00EC754E"/>
    <w:rsid w:val="00EC762A"/>
    <w:rsid w:val="00EC77E7"/>
    <w:rsid w:val="00EC79B8"/>
    <w:rsid w:val="00EC7D94"/>
    <w:rsid w:val="00ED0343"/>
    <w:rsid w:val="00ED04B4"/>
    <w:rsid w:val="00ED0803"/>
    <w:rsid w:val="00ED0F2D"/>
    <w:rsid w:val="00ED1023"/>
    <w:rsid w:val="00ED177C"/>
    <w:rsid w:val="00ED1946"/>
    <w:rsid w:val="00ED1CF4"/>
    <w:rsid w:val="00ED2A26"/>
    <w:rsid w:val="00ED32F4"/>
    <w:rsid w:val="00ED34DD"/>
    <w:rsid w:val="00ED34E9"/>
    <w:rsid w:val="00ED3539"/>
    <w:rsid w:val="00ED35A1"/>
    <w:rsid w:val="00ED3AAF"/>
    <w:rsid w:val="00ED428A"/>
    <w:rsid w:val="00ED42AA"/>
    <w:rsid w:val="00ED476F"/>
    <w:rsid w:val="00ED4B90"/>
    <w:rsid w:val="00ED540D"/>
    <w:rsid w:val="00ED5978"/>
    <w:rsid w:val="00ED5B6D"/>
    <w:rsid w:val="00ED65DA"/>
    <w:rsid w:val="00ED68B7"/>
    <w:rsid w:val="00ED6BD3"/>
    <w:rsid w:val="00ED6F09"/>
    <w:rsid w:val="00ED7387"/>
    <w:rsid w:val="00ED75BB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637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13A"/>
    <w:rsid w:val="00EE641D"/>
    <w:rsid w:val="00EE65DC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0DB1"/>
    <w:rsid w:val="00EF1229"/>
    <w:rsid w:val="00EF1339"/>
    <w:rsid w:val="00EF1560"/>
    <w:rsid w:val="00EF195B"/>
    <w:rsid w:val="00EF19A0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785"/>
    <w:rsid w:val="00EF4858"/>
    <w:rsid w:val="00EF4ACF"/>
    <w:rsid w:val="00EF53DD"/>
    <w:rsid w:val="00EF5440"/>
    <w:rsid w:val="00EF5603"/>
    <w:rsid w:val="00EF58C2"/>
    <w:rsid w:val="00EF5E38"/>
    <w:rsid w:val="00EF647A"/>
    <w:rsid w:val="00EF68AD"/>
    <w:rsid w:val="00EF6B21"/>
    <w:rsid w:val="00EF6E30"/>
    <w:rsid w:val="00EF7246"/>
    <w:rsid w:val="00EF7531"/>
    <w:rsid w:val="00EF7CA5"/>
    <w:rsid w:val="00EF7CD1"/>
    <w:rsid w:val="00EF7E2F"/>
    <w:rsid w:val="00F000FD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A61"/>
    <w:rsid w:val="00F04F61"/>
    <w:rsid w:val="00F052B1"/>
    <w:rsid w:val="00F0583A"/>
    <w:rsid w:val="00F05EDF"/>
    <w:rsid w:val="00F07985"/>
    <w:rsid w:val="00F07DF2"/>
    <w:rsid w:val="00F07EE2"/>
    <w:rsid w:val="00F104AF"/>
    <w:rsid w:val="00F108C2"/>
    <w:rsid w:val="00F10E37"/>
    <w:rsid w:val="00F117CD"/>
    <w:rsid w:val="00F11D44"/>
    <w:rsid w:val="00F11DFE"/>
    <w:rsid w:val="00F12107"/>
    <w:rsid w:val="00F12160"/>
    <w:rsid w:val="00F124D5"/>
    <w:rsid w:val="00F126B7"/>
    <w:rsid w:val="00F12EA0"/>
    <w:rsid w:val="00F131CB"/>
    <w:rsid w:val="00F13200"/>
    <w:rsid w:val="00F1348A"/>
    <w:rsid w:val="00F13718"/>
    <w:rsid w:val="00F13857"/>
    <w:rsid w:val="00F13A3F"/>
    <w:rsid w:val="00F13BA6"/>
    <w:rsid w:val="00F13C91"/>
    <w:rsid w:val="00F13DD5"/>
    <w:rsid w:val="00F1400A"/>
    <w:rsid w:val="00F14338"/>
    <w:rsid w:val="00F14AAD"/>
    <w:rsid w:val="00F15061"/>
    <w:rsid w:val="00F15BFF"/>
    <w:rsid w:val="00F15D8B"/>
    <w:rsid w:val="00F15F37"/>
    <w:rsid w:val="00F15F79"/>
    <w:rsid w:val="00F16390"/>
    <w:rsid w:val="00F16658"/>
    <w:rsid w:val="00F16751"/>
    <w:rsid w:val="00F16754"/>
    <w:rsid w:val="00F168A5"/>
    <w:rsid w:val="00F16D63"/>
    <w:rsid w:val="00F17066"/>
    <w:rsid w:val="00F171E2"/>
    <w:rsid w:val="00F1734A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686"/>
    <w:rsid w:val="00F22954"/>
    <w:rsid w:val="00F22980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216"/>
    <w:rsid w:val="00F35369"/>
    <w:rsid w:val="00F35933"/>
    <w:rsid w:val="00F35A65"/>
    <w:rsid w:val="00F36790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0F9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03D"/>
    <w:rsid w:val="00F435C7"/>
    <w:rsid w:val="00F4388D"/>
    <w:rsid w:val="00F43963"/>
    <w:rsid w:val="00F446D4"/>
    <w:rsid w:val="00F449B5"/>
    <w:rsid w:val="00F44CA0"/>
    <w:rsid w:val="00F44F4A"/>
    <w:rsid w:val="00F454C5"/>
    <w:rsid w:val="00F45C0F"/>
    <w:rsid w:val="00F45D43"/>
    <w:rsid w:val="00F45E6D"/>
    <w:rsid w:val="00F45E78"/>
    <w:rsid w:val="00F45E93"/>
    <w:rsid w:val="00F46520"/>
    <w:rsid w:val="00F46A60"/>
    <w:rsid w:val="00F46DBA"/>
    <w:rsid w:val="00F46EE5"/>
    <w:rsid w:val="00F477D5"/>
    <w:rsid w:val="00F47854"/>
    <w:rsid w:val="00F47B85"/>
    <w:rsid w:val="00F47ED3"/>
    <w:rsid w:val="00F50C1E"/>
    <w:rsid w:val="00F50C21"/>
    <w:rsid w:val="00F50DA7"/>
    <w:rsid w:val="00F51261"/>
    <w:rsid w:val="00F5174E"/>
    <w:rsid w:val="00F51ADC"/>
    <w:rsid w:val="00F51F75"/>
    <w:rsid w:val="00F5209E"/>
    <w:rsid w:val="00F522DB"/>
    <w:rsid w:val="00F52424"/>
    <w:rsid w:val="00F52701"/>
    <w:rsid w:val="00F52724"/>
    <w:rsid w:val="00F527C4"/>
    <w:rsid w:val="00F528D8"/>
    <w:rsid w:val="00F52B32"/>
    <w:rsid w:val="00F52BA5"/>
    <w:rsid w:val="00F532A8"/>
    <w:rsid w:val="00F536F4"/>
    <w:rsid w:val="00F53994"/>
    <w:rsid w:val="00F53E13"/>
    <w:rsid w:val="00F53E14"/>
    <w:rsid w:val="00F545D2"/>
    <w:rsid w:val="00F54CC0"/>
    <w:rsid w:val="00F54E91"/>
    <w:rsid w:val="00F551E5"/>
    <w:rsid w:val="00F55550"/>
    <w:rsid w:val="00F55565"/>
    <w:rsid w:val="00F55776"/>
    <w:rsid w:val="00F55A28"/>
    <w:rsid w:val="00F55A8E"/>
    <w:rsid w:val="00F55B91"/>
    <w:rsid w:val="00F55E2B"/>
    <w:rsid w:val="00F55E96"/>
    <w:rsid w:val="00F561BE"/>
    <w:rsid w:val="00F5639C"/>
    <w:rsid w:val="00F564DB"/>
    <w:rsid w:val="00F565C8"/>
    <w:rsid w:val="00F56A24"/>
    <w:rsid w:val="00F56D10"/>
    <w:rsid w:val="00F56ED4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72D"/>
    <w:rsid w:val="00F61817"/>
    <w:rsid w:val="00F61CB0"/>
    <w:rsid w:val="00F61DDE"/>
    <w:rsid w:val="00F61E0B"/>
    <w:rsid w:val="00F61F17"/>
    <w:rsid w:val="00F62741"/>
    <w:rsid w:val="00F62915"/>
    <w:rsid w:val="00F62D6D"/>
    <w:rsid w:val="00F63009"/>
    <w:rsid w:val="00F632B1"/>
    <w:rsid w:val="00F63648"/>
    <w:rsid w:val="00F637BE"/>
    <w:rsid w:val="00F63DB8"/>
    <w:rsid w:val="00F6419C"/>
    <w:rsid w:val="00F64262"/>
    <w:rsid w:val="00F64292"/>
    <w:rsid w:val="00F645C9"/>
    <w:rsid w:val="00F645FD"/>
    <w:rsid w:val="00F64A80"/>
    <w:rsid w:val="00F64A8D"/>
    <w:rsid w:val="00F64C8A"/>
    <w:rsid w:val="00F64FCA"/>
    <w:rsid w:val="00F6513E"/>
    <w:rsid w:val="00F652BB"/>
    <w:rsid w:val="00F65362"/>
    <w:rsid w:val="00F6567F"/>
    <w:rsid w:val="00F6583D"/>
    <w:rsid w:val="00F6588D"/>
    <w:rsid w:val="00F65E69"/>
    <w:rsid w:val="00F66B99"/>
    <w:rsid w:val="00F66E1F"/>
    <w:rsid w:val="00F66E87"/>
    <w:rsid w:val="00F66ED8"/>
    <w:rsid w:val="00F6727C"/>
    <w:rsid w:val="00F6756A"/>
    <w:rsid w:val="00F67789"/>
    <w:rsid w:val="00F67815"/>
    <w:rsid w:val="00F6799C"/>
    <w:rsid w:val="00F67A1A"/>
    <w:rsid w:val="00F67D29"/>
    <w:rsid w:val="00F67F0C"/>
    <w:rsid w:val="00F7003D"/>
    <w:rsid w:val="00F7025B"/>
    <w:rsid w:val="00F70325"/>
    <w:rsid w:val="00F70F74"/>
    <w:rsid w:val="00F71322"/>
    <w:rsid w:val="00F71798"/>
    <w:rsid w:val="00F717CD"/>
    <w:rsid w:val="00F719D1"/>
    <w:rsid w:val="00F71C12"/>
    <w:rsid w:val="00F71C36"/>
    <w:rsid w:val="00F71D21"/>
    <w:rsid w:val="00F721C7"/>
    <w:rsid w:val="00F72280"/>
    <w:rsid w:val="00F7231A"/>
    <w:rsid w:val="00F7233B"/>
    <w:rsid w:val="00F7237C"/>
    <w:rsid w:val="00F723AA"/>
    <w:rsid w:val="00F72575"/>
    <w:rsid w:val="00F7280F"/>
    <w:rsid w:val="00F72E3B"/>
    <w:rsid w:val="00F72E5B"/>
    <w:rsid w:val="00F72F27"/>
    <w:rsid w:val="00F739FF"/>
    <w:rsid w:val="00F73A74"/>
    <w:rsid w:val="00F73D17"/>
    <w:rsid w:val="00F73E05"/>
    <w:rsid w:val="00F73E54"/>
    <w:rsid w:val="00F74191"/>
    <w:rsid w:val="00F743F6"/>
    <w:rsid w:val="00F745D2"/>
    <w:rsid w:val="00F74AE0"/>
    <w:rsid w:val="00F74B7B"/>
    <w:rsid w:val="00F74C9E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1B7"/>
    <w:rsid w:val="00F77241"/>
    <w:rsid w:val="00F77392"/>
    <w:rsid w:val="00F773FD"/>
    <w:rsid w:val="00F77BB7"/>
    <w:rsid w:val="00F77EAB"/>
    <w:rsid w:val="00F80320"/>
    <w:rsid w:val="00F80909"/>
    <w:rsid w:val="00F80B3A"/>
    <w:rsid w:val="00F80B4F"/>
    <w:rsid w:val="00F80D96"/>
    <w:rsid w:val="00F825E1"/>
    <w:rsid w:val="00F82CEA"/>
    <w:rsid w:val="00F833D6"/>
    <w:rsid w:val="00F83728"/>
    <w:rsid w:val="00F8397A"/>
    <w:rsid w:val="00F83C16"/>
    <w:rsid w:val="00F8450A"/>
    <w:rsid w:val="00F8479B"/>
    <w:rsid w:val="00F849C4"/>
    <w:rsid w:val="00F85876"/>
    <w:rsid w:val="00F85AA8"/>
    <w:rsid w:val="00F85BC2"/>
    <w:rsid w:val="00F85DC2"/>
    <w:rsid w:val="00F867D2"/>
    <w:rsid w:val="00F8680A"/>
    <w:rsid w:val="00F868CA"/>
    <w:rsid w:val="00F8692A"/>
    <w:rsid w:val="00F86BEE"/>
    <w:rsid w:val="00F86DA6"/>
    <w:rsid w:val="00F872D1"/>
    <w:rsid w:val="00F8765B"/>
    <w:rsid w:val="00F87736"/>
    <w:rsid w:val="00F8782D"/>
    <w:rsid w:val="00F87B79"/>
    <w:rsid w:val="00F87E6B"/>
    <w:rsid w:val="00F87E8A"/>
    <w:rsid w:val="00F90017"/>
    <w:rsid w:val="00F90745"/>
    <w:rsid w:val="00F90E84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A9C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6E2"/>
    <w:rsid w:val="00F95E82"/>
    <w:rsid w:val="00F96240"/>
    <w:rsid w:val="00F96C5A"/>
    <w:rsid w:val="00F97512"/>
    <w:rsid w:val="00F97566"/>
    <w:rsid w:val="00FA019D"/>
    <w:rsid w:val="00FA050F"/>
    <w:rsid w:val="00FA082B"/>
    <w:rsid w:val="00FA0A80"/>
    <w:rsid w:val="00FA0EF8"/>
    <w:rsid w:val="00FA1141"/>
    <w:rsid w:val="00FA1525"/>
    <w:rsid w:val="00FA165E"/>
    <w:rsid w:val="00FA179F"/>
    <w:rsid w:val="00FA1A28"/>
    <w:rsid w:val="00FA1AEC"/>
    <w:rsid w:val="00FA1C0C"/>
    <w:rsid w:val="00FA1C38"/>
    <w:rsid w:val="00FA2A93"/>
    <w:rsid w:val="00FA37ED"/>
    <w:rsid w:val="00FA38B4"/>
    <w:rsid w:val="00FA3E83"/>
    <w:rsid w:val="00FA5042"/>
    <w:rsid w:val="00FA54B3"/>
    <w:rsid w:val="00FA5561"/>
    <w:rsid w:val="00FA5B8B"/>
    <w:rsid w:val="00FA6033"/>
    <w:rsid w:val="00FA611B"/>
    <w:rsid w:val="00FA61D5"/>
    <w:rsid w:val="00FA62BA"/>
    <w:rsid w:val="00FA6363"/>
    <w:rsid w:val="00FA64EC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1E3F"/>
    <w:rsid w:val="00FB248C"/>
    <w:rsid w:val="00FB272C"/>
    <w:rsid w:val="00FB282A"/>
    <w:rsid w:val="00FB2DFD"/>
    <w:rsid w:val="00FB3187"/>
    <w:rsid w:val="00FB34F6"/>
    <w:rsid w:val="00FB3A53"/>
    <w:rsid w:val="00FB3A5D"/>
    <w:rsid w:val="00FB3AF1"/>
    <w:rsid w:val="00FB3B95"/>
    <w:rsid w:val="00FB3E51"/>
    <w:rsid w:val="00FB406B"/>
    <w:rsid w:val="00FB4907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B65"/>
    <w:rsid w:val="00FB6C16"/>
    <w:rsid w:val="00FB6E5C"/>
    <w:rsid w:val="00FB76FF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578"/>
    <w:rsid w:val="00FC190D"/>
    <w:rsid w:val="00FC1EE5"/>
    <w:rsid w:val="00FC200E"/>
    <w:rsid w:val="00FC3172"/>
    <w:rsid w:val="00FC3222"/>
    <w:rsid w:val="00FC33B1"/>
    <w:rsid w:val="00FC35CD"/>
    <w:rsid w:val="00FC4090"/>
    <w:rsid w:val="00FC4154"/>
    <w:rsid w:val="00FC41D5"/>
    <w:rsid w:val="00FC4387"/>
    <w:rsid w:val="00FC46E6"/>
    <w:rsid w:val="00FC4A1B"/>
    <w:rsid w:val="00FC5561"/>
    <w:rsid w:val="00FC55A7"/>
    <w:rsid w:val="00FC5677"/>
    <w:rsid w:val="00FC5C34"/>
    <w:rsid w:val="00FC5C41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23F"/>
    <w:rsid w:val="00FD15F3"/>
    <w:rsid w:val="00FD1A9C"/>
    <w:rsid w:val="00FD1B21"/>
    <w:rsid w:val="00FD1B92"/>
    <w:rsid w:val="00FD1CF8"/>
    <w:rsid w:val="00FD20B0"/>
    <w:rsid w:val="00FD2694"/>
    <w:rsid w:val="00FD2786"/>
    <w:rsid w:val="00FD2DAB"/>
    <w:rsid w:val="00FD2FF5"/>
    <w:rsid w:val="00FD2FF6"/>
    <w:rsid w:val="00FD31A2"/>
    <w:rsid w:val="00FD31C4"/>
    <w:rsid w:val="00FD395A"/>
    <w:rsid w:val="00FD3BE9"/>
    <w:rsid w:val="00FD42FB"/>
    <w:rsid w:val="00FD46EA"/>
    <w:rsid w:val="00FD4A2D"/>
    <w:rsid w:val="00FD4E23"/>
    <w:rsid w:val="00FD506C"/>
    <w:rsid w:val="00FD560F"/>
    <w:rsid w:val="00FD5C6E"/>
    <w:rsid w:val="00FD5FCC"/>
    <w:rsid w:val="00FD63E7"/>
    <w:rsid w:val="00FD66FB"/>
    <w:rsid w:val="00FD67BB"/>
    <w:rsid w:val="00FD6880"/>
    <w:rsid w:val="00FD69DA"/>
    <w:rsid w:val="00FD72C8"/>
    <w:rsid w:val="00FE0731"/>
    <w:rsid w:val="00FE0997"/>
    <w:rsid w:val="00FE0A1F"/>
    <w:rsid w:val="00FE0CDA"/>
    <w:rsid w:val="00FE0ED9"/>
    <w:rsid w:val="00FE10EC"/>
    <w:rsid w:val="00FE11E2"/>
    <w:rsid w:val="00FE128D"/>
    <w:rsid w:val="00FE134F"/>
    <w:rsid w:val="00FE1417"/>
    <w:rsid w:val="00FE16E3"/>
    <w:rsid w:val="00FE18B4"/>
    <w:rsid w:val="00FE1ADC"/>
    <w:rsid w:val="00FE1B09"/>
    <w:rsid w:val="00FE2754"/>
    <w:rsid w:val="00FE27B3"/>
    <w:rsid w:val="00FE2935"/>
    <w:rsid w:val="00FE2DA8"/>
    <w:rsid w:val="00FE2F97"/>
    <w:rsid w:val="00FE3067"/>
    <w:rsid w:val="00FE37FD"/>
    <w:rsid w:val="00FE3987"/>
    <w:rsid w:val="00FE3A02"/>
    <w:rsid w:val="00FE3FB4"/>
    <w:rsid w:val="00FE406E"/>
    <w:rsid w:val="00FE4363"/>
    <w:rsid w:val="00FE4439"/>
    <w:rsid w:val="00FE4488"/>
    <w:rsid w:val="00FE4715"/>
    <w:rsid w:val="00FE484D"/>
    <w:rsid w:val="00FE4D88"/>
    <w:rsid w:val="00FE4E76"/>
    <w:rsid w:val="00FE5006"/>
    <w:rsid w:val="00FE5028"/>
    <w:rsid w:val="00FE52B4"/>
    <w:rsid w:val="00FE5486"/>
    <w:rsid w:val="00FE61AD"/>
    <w:rsid w:val="00FE63DA"/>
    <w:rsid w:val="00FE64B0"/>
    <w:rsid w:val="00FE650A"/>
    <w:rsid w:val="00FE6761"/>
    <w:rsid w:val="00FE6784"/>
    <w:rsid w:val="00FE6B7F"/>
    <w:rsid w:val="00FE74C4"/>
    <w:rsid w:val="00FE7564"/>
    <w:rsid w:val="00FF0150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3B48"/>
    <w:rsid w:val="00FF3E5E"/>
    <w:rsid w:val="00FF4C04"/>
    <w:rsid w:val="00FF4C95"/>
    <w:rsid w:val="00FF5A9C"/>
    <w:rsid w:val="00FF5CCB"/>
    <w:rsid w:val="00FF5E5B"/>
    <w:rsid w:val="00FF6082"/>
    <w:rsid w:val="00FF6143"/>
    <w:rsid w:val="00FF6445"/>
    <w:rsid w:val="00FF64AA"/>
    <w:rsid w:val="00FF666D"/>
    <w:rsid w:val="00FF66DA"/>
    <w:rsid w:val="00FF6733"/>
    <w:rsid w:val="00FF688B"/>
    <w:rsid w:val="00FF6F80"/>
    <w:rsid w:val="00FF723E"/>
    <w:rsid w:val="00FF757F"/>
    <w:rsid w:val="00FF792F"/>
    <w:rsid w:val="00FF79A7"/>
    <w:rsid w:val="00FF7F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9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5B0103"/>
    <w:rPr>
      <w:sz w:val="28"/>
    </w:rPr>
  </w:style>
  <w:style w:type="paragraph" w:styleId="1">
    <w:name w:val="heading 1"/>
    <w:basedOn w:val="a"/>
    <w:next w:val="a"/>
    <w:link w:val="10"/>
    <w:qFormat/>
    <w:rsid w:val="005B0103"/>
    <w:pPr>
      <w:keepNext/>
      <w:outlineLvl w:val="0"/>
    </w:pPr>
    <w:rPr>
      <w:rFonts w:ascii="Cambria" w:hAnsi="Cambria" w:cs="Times New Roman"/>
      <w:b/>
      <w:kern w:val="32"/>
      <w:sz w:val="32"/>
    </w:rPr>
  </w:style>
  <w:style w:type="paragraph" w:styleId="2">
    <w:name w:val="heading 2"/>
    <w:basedOn w:val="a"/>
    <w:next w:val="a"/>
    <w:link w:val="20"/>
    <w:qFormat/>
    <w:rsid w:val="005B0103"/>
    <w:pPr>
      <w:keepNext/>
      <w:jc w:val="center"/>
      <w:outlineLvl w:val="1"/>
    </w:pPr>
    <w:rPr>
      <w:rFonts w:ascii="Cambria" w:hAnsi="Cambria" w:cs="Times New Roman"/>
      <w:b/>
      <w:i/>
    </w:rPr>
  </w:style>
  <w:style w:type="paragraph" w:styleId="3">
    <w:name w:val="heading 3"/>
    <w:basedOn w:val="a"/>
    <w:next w:val="a"/>
    <w:link w:val="30"/>
    <w:uiPriority w:val="99"/>
    <w:qFormat/>
    <w:rsid w:val="005B0103"/>
    <w:pPr>
      <w:keepNext/>
      <w:outlineLvl w:val="2"/>
    </w:pPr>
    <w:rPr>
      <w:rFonts w:ascii="Cambria" w:hAnsi="Cambria" w:cs="Times New Roman"/>
      <w:b/>
      <w:sz w:val="26"/>
    </w:rPr>
  </w:style>
  <w:style w:type="paragraph" w:styleId="4">
    <w:name w:val="heading 4"/>
    <w:basedOn w:val="a"/>
    <w:next w:val="a"/>
    <w:link w:val="40"/>
    <w:uiPriority w:val="99"/>
    <w:qFormat/>
    <w:rsid w:val="005B0103"/>
    <w:pPr>
      <w:keepNext/>
      <w:ind w:right="33"/>
      <w:outlineLvl w:val="3"/>
    </w:pPr>
    <w:rPr>
      <w:rFonts w:ascii="Calibri" w:hAnsi="Calibri" w:cs="Times New Roman"/>
      <w:b/>
    </w:rPr>
  </w:style>
  <w:style w:type="paragraph" w:styleId="5">
    <w:name w:val="heading 5"/>
    <w:basedOn w:val="a"/>
    <w:next w:val="a"/>
    <w:link w:val="50"/>
    <w:uiPriority w:val="99"/>
    <w:qFormat/>
    <w:rsid w:val="005B0103"/>
    <w:pPr>
      <w:keepNext/>
      <w:jc w:val="both"/>
      <w:outlineLvl w:val="4"/>
    </w:pPr>
    <w:rPr>
      <w:rFonts w:ascii="Calibri" w:hAnsi="Calibri" w:cs="Times New Roman"/>
      <w:b/>
      <w:i/>
      <w:sz w:val="26"/>
    </w:rPr>
  </w:style>
  <w:style w:type="paragraph" w:styleId="6">
    <w:name w:val="heading 6"/>
    <w:basedOn w:val="a"/>
    <w:next w:val="a"/>
    <w:link w:val="60"/>
    <w:uiPriority w:val="99"/>
    <w:qFormat/>
    <w:rsid w:val="005B0103"/>
    <w:pPr>
      <w:keepNext/>
      <w:outlineLvl w:val="5"/>
    </w:pPr>
    <w:rPr>
      <w:rFonts w:ascii="Calibri" w:hAnsi="Calibri" w:cs="Times New Roman"/>
      <w:b/>
      <w:sz w:val="20"/>
    </w:rPr>
  </w:style>
  <w:style w:type="paragraph" w:styleId="7">
    <w:name w:val="heading 7"/>
    <w:basedOn w:val="a"/>
    <w:next w:val="a"/>
    <w:link w:val="70"/>
    <w:uiPriority w:val="99"/>
    <w:qFormat/>
    <w:rsid w:val="005B0103"/>
    <w:pPr>
      <w:keepNext/>
      <w:outlineLvl w:val="6"/>
    </w:pPr>
    <w:rPr>
      <w:rFonts w:ascii="FreeSans" w:hAnsi="FreeSans" w:cs="Times New Roman"/>
      <w:b/>
      <w:sz w:val="22"/>
      <w:u w:val="single"/>
    </w:rPr>
  </w:style>
  <w:style w:type="paragraph" w:styleId="8">
    <w:name w:val="heading 8"/>
    <w:basedOn w:val="a"/>
    <w:next w:val="a"/>
    <w:link w:val="80"/>
    <w:uiPriority w:val="99"/>
    <w:qFormat/>
    <w:rsid w:val="005B0103"/>
    <w:pPr>
      <w:keepNext/>
      <w:jc w:val="both"/>
      <w:outlineLvl w:val="7"/>
    </w:pPr>
    <w:rPr>
      <w:rFonts w:ascii="Calibri" w:hAnsi="Calibri" w:cs="Times New Roman"/>
      <w:i/>
      <w:sz w:val="24"/>
    </w:rPr>
  </w:style>
  <w:style w:type="paragraph" w:styleId="9">
    <w:name w:val="heading 9"/>
    <w:basedOn w:val="a"/>
    <w:next w:val="a"/>
    <w:link w:val="90"/>
    <w:uiPriority w:val="99"/>
    <w:qFormat/>
    <w:rsid w:val="005B0103"/>
    <w:pPr>
      <w:keepNext/>
      <w:outlineLvl w:val="8"/>
    </w:pPr>
    <w:rPr>
      <w:rFonts w:ascii="Cambria" w:hAnsi="Cambria" w:cs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186935"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link w:val="2"/>
    <w:uiPriority w:val="99"/>
    <w:semiHidden/>
    <w:locked/>
    <w:rsid w:val="00186935"/>
    <w:rPr>
      <w:rFonts w:ascii="Cambria" w:hAnsi="Cambria" w:cs="Times New Roman"/>
      <w:b/>
      <w:i/>
      <w:sz w:val="28"/>
      <w:lang w:val="ru-RU" w:eastAsia="ru-RU"/>
    </w:rPr>
  </w:style>
  <w:style w:type="character" w:customStyle="1" w:styleId="30">
    <w:name w:val="Заголовок 3 Знак"/>
    <w:link w:val="3"/>
    <w:uiPriority w:val="99"/>
    <w:semiHidden/>
    <w:locked/>
    <w:rsid w:val="00186935"/>
    <w:rPr>
      <w:rFonts w:ascii="Cambria" w:hAnsi="Cambria" w:cs="Times New Roman"/>
      <w:b/>
      <w:sz w:val="26"/>
      <w:lang w:val="ru-RU" w:eastAsia="ru-RU"/>
    </w:rPr>
  </w:style>
  <w:style w:type="character" w:customStyle="1" w:styleId="40">
    <w:name w:val="Заголовок 4 Знак"/>
    <w:link w:val="4"/>
    <w:uiPriority w:val="99"/>
    <w:semiHidden/>
    <w:locked/>
    <w:rsid w:val="00186935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link w:val="5"/>
    <w:uiPriority w:val="99"/>
    <w:semiHidden/>
    <w:locked/>
    <w:rsid w:val="00186935"/>
    <w:rPr>
      <w:rFonts w:ascii="Calibri" w:hAnsi="Calibri" w:cs="Times New Roman"/>
      <w:b/>
      <w:i/>
      <w:sz w:val="26"/>
      <w:lang w:val="ru-RU" w:eastAsia="ru-RU"/>
    </w:rPr>
  </w:style>
  <w:style w:type="character" w:customStyle="1" w:styleId="60">
    <w:name w:val="Заголовок 6 Знак"/>
    <w:link w:val="6"/>
    <w:uiPriority w:val="99"/>
    <w:semiHidden/>
    <w:locked/>
    <w:rsid w:val="00186935"/>
    <w:rPr>
      <w:rFonts w:ascii="Calibri" w:hAnsi="Calibri" w:cs="Times New Roman"/>
      <w:b/>
      <w:lang w:val="ru-RU" w:eastAsia="ru-RU"/>
    </w:rPr>
  </w:style>
  <w:style w:type="character" w:customStyle="1" w:styleId="70">
    <w:name w:val="Заголовок 7 Знак"/>
    <w:link w:val="7"/>
    <w:uiPriority w:val="99"/>
    <w:locked/>
    <w:rsid w:val="005F4801"/>
    <w:rPr>
      <w:rFonts w:ascii="FreeSans" w:hAnsi="FreeSans" w:cs="Times New Roman"/>
      <w:b/>
      <w:sz w:val="22"/>
      <w:u w:val="single"/>
      <w:lang w:val="ru-RU" w:eastAsia="ru-RU"/>
    </w:rPr>
  </w:style>
  <w:style w:type="character" w:customStyle="1" w:styleId="80">
    <w:name w:val="Заголовок 8 Знак"/>
    <w:link w:val="8"/>
    <w:uiPriority w:val="99"/>
    <w:semiHidden/>
    <w:locked/>
    <w:rsid w:val="00186935"/>
    <w:rPr>
      <w:rFonts w:ascii="Calibri" w:hAnsi="Calibri" w:cs="Times New Roman"/>
      <w:i/>
      <w:sz w:val="24"/>
      <w:lang w:val="ru-RU" w:eastAsia="ru-RU"/>
    </w:rPr>
  </w:style>
  <w:style w:type="character" w:customStyle="1" w:styleId="90">
    <w:name w:val="Заголовок 9 Знак"/>
    <w:link w:val="9"/>
    <w:uiPriority w:val="99"/>
    <w:semiHidden/>
    <w:locked/>
    <w:rsid w:val="00186935"/>
    <w:rPr>
      <w:rFonts w:ascii="Cambria" w:hAnsi="Cambria" w:cs="Times New Roman"/>
      <w:lang w:val="ru-RU" w:eastAsia="ru-RU"/>
    </w:rPr>
  </w:style>
  <w:style w:type="paragraph" w:styleId="a3">
    <w:name w:val="Title"/>
    <w:basedOn w:val="a"/>
    <w:link w:val="a4"/>
    <w:uiPriority w:val="99"/>
    <w:qFormat/>
    <w:rsid w:val="005B0103"/>
    <w:pPr>
      <w:jc w:val="center"/>
    </w:pPr>
    <w:rPr>
      <w:rFonts w:ascii="Cambria" w:hAnsi="Cambria" w:cs="Times New Roman"/>
      <w:b/>
      <w:kern w:val="28"/>
      <w:sz w:val="32"/>
    </w:rPr>
  </w:style>
  <w:style w:type="character" w:customStyle="1" w:styleId="a4">
    <w:name w:val="Название Знак"/>
    <w:link w:val="a3"/>
    <w:uiPriority w:val="99"/>
    <w:locked/>
    <w:rsid w:val="00186935"/>
    <w:rPr>
      <w:rFonts w:ascii="Cambria" w:hAnsi="Cambria" w:cs="Times New Roman"/>
      <w:b/>
      <w:kern w:val="28"/>
      <w:sz w:val="32"/>
      <w:lang w:val="ru-RU" w:eastAsia="ru-RU"/>
    </w:rPr>
  </w:style>
  <w:style w:type="paragraph" w:styleId="a5">
    <w:name w:val="Body Text Indent"/>
    <w:basedOn w:val="a"/>
    <w:link w:val="a6"/>
    <w:uiPriority w:val="99"/>
    <w:rsid w:val="005B0103"/>
    <w:pPr>
      <w:ind w:left="435"/>
      <w:jc w:val="both"/>
    </w:pPr>
    <w:rPr>
      <w:rFonts w:cs="Times New Roman"/>
      <w:sz w:val="20"/>
    </w:rPr>
  </w:style>
  <w:style w:type="character" w:customStyle="1" w:styleId="a6">
    <w:name w:val="Основной текст с отступом Знак"/>
    <w:link w:val="a5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7">
    <w:name w:val="Hyperlink"/>
    <w:uiPriority w:val="99"/>
    <w:rsid w:val="005B0103"/>
    <w:rPr>
      <w:rFonts w:cs="Times New Roman"/>
      <w:color w:val="0000FF"/>
      <w:u w:val="single"/>
    </w:rPr>
  </w:style>
  <w:style w:type="paragraph" w:styleId="a8">
    <w:name w:val="header"/>
    <w:basedOn w:val="a"/>
    <w:link w:val="a9"/>
    <w:uiPriority w:val="99"/>
    <w:rsid w:val="005B0103"/>
    <w:pPr>
      <w:tabs>
        <w:tab w:val="center" w:pos="4153"/>
        <w:tab w:val="right" w:pos="8306"/>
      </w:tabs>
    </w:pPr>
    <w:rPr>
      <w:rFonts w:cs="Times New Roman"/>
      <w:sz w:val="20"/>
    </w:rPr>
  </w:style>
  <w:style w:type="character" w:customStyle="1" w:styleId="a9">
    <w:name w:val="Верхний колонтитул Знак"/>
    <w:link w:val="a8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a">
    <w:name w:val="page number"/>
    <w:uiPriority w:val="99"/>
    <w:rsid w:val="005B0103"/>
    <w:rPr>
      <w:rFonts w:cs="Times New Roman"/>
    </w:rPr>
  </w:style>
  <w:style w:type="paragraph" w:styleId="21">
    <w:name w:val="Body Text 2"/>
    <w:basedOn w:val="a"/>
    <w:link w:val="22"/>
    <w:uiPriority w:val="99"/>
    <w:rsid w:val="005B0103"/>
    <w:pPr>
      <w:jc w:val="center"/>
    </w:pPr>
    <w:rPr>
      <w:rFonts w:cs="Times New Roman"/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b">
    <w:name w:val="Body Text"/>
    <w:basedOn w:val="a"/>
    <w:link w:val="ac"/>
    <w:rsid w:val="005B0103"/>
    <w:pPr>
      <w:jc w:val="center"/>
    </w:pPr>
    <w:rPr>
      <w:rFonts w:cs="Times New Roman"/>
      <w:sz w:val="20"/>
    </w:rPr>
  </w:style>
  <w:style w:type="character" w:customStyle="1" w:styleId="ac">
    <w:name w:val="Основной текст Знак"/>
    <w:link w:val="ab"/>
    <w:locked/>
    <w:rsid w:val="00186935"/>
    <w:rPr>
      <w:rFonts w:cs="Times New Roman"/>
      <w:sz w:val="20"/>
      <w:lang w:val="ru-RU" w:eastAsia="ru-RU"/>
    </w:rPr>
  </w:style>
  <w:style w:type="paragraph" w:styleId="31">
    <w:name w:val="Body Text 3"/>
    <w:basedOn w:val="a"/>
    <w:link w:val="32"/>
    <w:uiPriority w:val="99"/>
    <w:rsid w:val="005B0103"/>
    <w:pPr>
      <w:jc w:val="both"/>
    </w:pPr>
    <w:rPr>
      <w:rFonts w:cs="Times New Roman"/>
      <w:sz w:val="16"/>
    </w:rPr>
  </w:style>
  <w:style w:type="character" w:customStyle="1" w:styleId="32">
    <w:name w:val="Основной текст 3 Знак"/>
    <w:link w:val="31"/>
    <w:uiPriority w:val="99"/>
    <w:semiHidden/>
    <w:locked/>
    <w:rsid w:val="00186935"/>
    <w:rPr>
      <w:rFonts w:cs="Times New Roman"/>
      <w:sz w:val="16"/>
      <w:lang w:val="ru-RU" w:eastAsia="ru-RU"/>
    </w:rPr>
  </w:style>
  <w:style w:type="character" w:customStyle="1" w:styleId="s">
    <w:name w:val="s"/>
    <w:uiPriority w:val="99"/>
    <w:rsid w:val="005B0103"/>
  </w:style>
  <w:style w:type="character" w:styleId="ad">
    <w:name w:val="FollowedHyperlink"/>
    <w:uiPriority w:val="99"/>
    <w:rsid w:val="005B0103"/>
    <w:rPr>
      <w:rFonts w:cs="Times New Roman"/>
      <w:color w:val="800080"/>
      <w:u w:val="single"/>
    </w:rPr>
  </w:style>
  <w:style w:type="paragraph" w:styleId="ae">
    <w:name w:val="footer"/>
    <w:basedOn w:val="a"/>
    <w:link w:val="af"/>
    <w:uiPriority w:val="99"/>
    <w:rsid w:val="005B0103"/>
    <w:pPr>
      <w:tabs>
        <w:tab w:val="center" w:pos="4677"/>
        <w:tab w:val="right" w:pos="9355"/>
      </w:tabs>
    </w:pPr>
    <w:rPr>
      <w:rFonts w:cs="Times New Roman"/>
      <w:sz w:val="20"/>
    </w:rPr>
  </w:style>
  <w:style w:type="character" w:customStyle="1" w:styleId="af">
    <w:name w:val="Нижний колонтитул Знак"/>
    <w:link w:val="ae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customStyle="1" w:styleId="s1">
    <w:name w:val="s1"/>
    <w:rsid w:val="005B0103"/>
    <w:rPr>
      <w:rFonts w:ascii="FreeSans" w:hAnsi="FreeSans"/>
    </w:rPr>
  </w:style>
  <w:style w:type="paragraph" w:styleId="af0">
    <w:name w:val="Balloon Text"/>
    <w:basedOn w:val="a"/>
    <w:link w:val="af1"/>
    <w:uiPriority w:val="99"/>
    <w:semiHidden/>
    <w:rsid w:val="005B0103"/>
    <w:rPr>
      <w:rFonts w:ascii="Times New Roman" w:hAnsi="Times New Roman" w:cs="Times New Roman"/>
      <w:sz w:val="2"/>
    </w:rPr>
  </w:style>
  <w:style w:type="character" w:customStyle="1" w:styleId="af1">
    <w:name w:val="Текст выноски Знак"/>
    <w:link w:val="af0"/>
    <w:uiPriority w:val="99"/>
    <w:semiHidden/>
    <w:locked/>
    <w:rsid w:val="00186935"/>
    <w:rPr>
      <w:rFonts w:ascii="Times New Roman" w:hAnsi="Times New Roman" w:cs="Times New Roman"/>
      <w:sz w:val="2"/>
      <w:lang w:val="ru-RU" w:eastAsia="ru-RU"/>
    </w:rPr>
  </w:style>
  <w:style w:type="character" w:styleId="af2">
    <w:name w:val="annotation reference"/>
    <w:uiPriority w:val="99"/>
    <w:semiHidden/>
    <w:rsid w:val="005B0103"/>
    <w:rPr>
      <w:rFonts w:cs="Times New Roman"/>
      <w:sz w:val="16"/>
    </w:rPr>
  </w:style>
  <w:style w:type="paragraph" w:styleId="af3">
    <w:name w:val="annotation text"/>
    <w:basedOn w:val="a"/>
    <w:link w:val="af4"/>
    <w:uiPriority w:val="99"/>
    <w:semiHidden/>
    <w:rsid w:val="005B0103"/>
    <w:rPr>
      <w:rFonts w:cs="Times New Roman"/>
      <w:sz w:val="20"/>
    </w:rPr>
  </w:style>
  <w:style w:type="character" w:customStyle="1" w:styleId="af4">
    <w:name w:val="Текст примечания Знак"/>
    <w:link w:val="af3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f5">
    <w:name w:val="annotation subject"/>
    <w:basedOn w:val="af3"/>
    <w:next w:val="af3"/>
    <w:link w:val="af6"/>
    <w:uiPriority w:val="99"/>
    <w:semiHidden/>
    <w:rsid w:val="005B0103"/>
    <w:rPr>
      <w:b/>
    </w:rPr>
  </w:style>
  <w:style w:type="character" w:customStyle="1" w:styleId="af6">
    <w:name w:val="Тема примечания Знак"/>
    <w:link w:val="af5"/>
    <w:uiPriority w:val="99"/>
    <w:semiHidden/>
    <w:locked/>
    <w:rsid w:val="00186935"/>
    <w:rPr>
      <w:rFonts w:cs="Times New Roman"/>
      <w:b/>
      <w:sz w:val="20"/>
      <w:lang w:val="ru-RU" w:eastAsia="ru-RU"/>
    </w:rPr>
  </w:style>
  <w:style w:type="character" w:customStyle="1" w:styleId="normal1">
    <w:name w:val="normal1"/>
    <w:uiPriority w:val="99"/>
    <w:rsid w:val="005B0103"/>
  </w:style>
  <w:style w:type="character" w:customStyle="1" w:styleId="ital1">
    <w:name w:val="ital1"/>
    <w:uiPriority w:val="99"/>
    <w:rsid w:val="005B0103"/>
    <w:rPr>
      <w:i/>
    </w:rPr>
  </w:style>
  <w:style w:type="character" w:customStyle="1" w:styleId="f14sb1">
    <w:name w:val="f14sb1"/>
    <w:uiPriority w:val="99"/>
    <w:rsid w:val="005B0103"/>
    <w:rPr>
      <w:rFonts w:ascii="FreeSans" w:hAnsi="FreeSans"/>
      <w:b/>
      <w:sz w:val="28"/>
    </w:rPr>
  </w:style>
  <w:style w:type="paragraph" w:customStyle="1" w:styleId="11">
    <w:name w:val="1"/>
    <w:basedOn w:val="a"/>
    <w:uiPriority w:val="99"/>
    <w:rsid w:val="007060C4"/>
    <w:rPr>
      <w:rFonts w:ascii="Symbol" w:hAnsi="Symbol" w:cs="Symbol"/>
      <w:sz w:val="20"/>
      <w:lang w:val="en-US" w:eastAsia="en-US"/>
    </w:rPr>
  </w:style>
  <w:style w:type="paragraph" w:styleId="af7">
    <w:name w:val="Normal (Web)"/>
    <w:basedOn w:val="a"/>
    <w:uiPriority w:val="99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8">
    <w:name w:val="Знак"/>
    <w:basedOn w:val="a"/>
    <w:uiPriority w:val="99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0">
    <w:name w:val="Основной текст 22"/>
    <w:basedOn w:val="a"/>
    <w:uiPriority w:val="99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uiPriority w:val="99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uiPriority w:val="99"/>
    <w:rsid w:val="00DE6933"/>
  </w:style>
  <w:style w:type="character" w:customStyle="1" w:styleId="xfm94369454">
    <w:name w:val="xfm_94369454"/>
    <w:uiPriority w:val="99"/>
    <w:rsid w:val="002014CD"/>
  </w:style>
  <w:style w:type="character" w:customStyle="1" w:styleId="xfm70709312">
    <w:name w:val="xfm_70709312"/>
    <w:uiPriority w:val="99"/>
    <w:rsid w:val="006E6070"/>
  </w:style>
  <w:style w:type="character" w:styleId="af9">
    <w:name w:val="Emphasis"/>
    <w:uiPriority w:val="99"/>
    <w:qFormat/>
    <w:rsid w:val="007C29C6"/>
    <w:rPr>
      <w:rFonts w:cs="Times New Roman"/>
      <w:i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uiPriority w:val="99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uiPriority w:val="99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uiPriority w:val="99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uiPriority w:val="99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uiPriority w:val="99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uiPriority w:val="99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uiPriority w:val="99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uiPriority w:val="99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uiPriority w:val="99"/>
    <w:rsid w:val="0016643E"/>
  </w:style>
  <w:style w:type="character" w:customStyle="1" w:styleId="2036">
    <w:name w:val="2036"/>
    <w:uiPriority w:val="99"/>
    <w:rsid w:val="0016643E"/>
  </w:style>
  <w:style w:type="character" w:customStyle="1" w:styleId="xfm99624260">
    <w:name w:val="xfm_99624260"/>
    <w:uiPriority w:val="99"/>
    <w:rsid w:val="00661946"/>
  </w:style>
  <w:style w:type="character" w:customStyle="1" w:styleId="xfm75126219">
    <w:name w:val="xfm_75126219"/>
    <w:uiPriority w:val="99"/>
    <w:rsid w:val="00BE272E"/>
  </w:style>
  <w:style w:type="character" w:customStyle="1" w:styleId="xfm44098544">
    <w:name w:val="xfm_44098544"/>
    <w:uiPriority w:val="99"/>
    <w:rsid w:val="0031686C"/>
  </w:style>
  <w:style w:type="character" w:customStyle="1" w:styleId="xfm20427987">
    <w:name w:val="xfm_20427987"/>
    <w:uiPriority w:val="99"/>
    <w:rsid w:val="00092D35"/>
  </w:style>
  <w:style w:type="character" w:customStyle="1" w:styleId="xfm84860784">
    <w:name w:val="xfm_84860784"/>
    <w:rsid w:val="00A903FF"/>
  </w:style>
  <w:style w:type="character" w:customStyle="1" w:styleId="xfm74803845">
    <w:name w:val="xfm_74803845"/>
    <w:uiPriority w:val="99"/>
    <w:rsid w:val="00E7374E"/>
  </w:style>
  <w:style w:type="character" w:customStyle="1" w:styleId="xfm39137904">
    <w:name w:val="xfm_39137904"/>
    <w:uiPriority w:val="99"/>
    <w:rsid w:val="00350A0C"/>
  </w:style>
  <w:style w:type="character" w:customStyle="1" w:styleId="xfm73186454">
    <w:name w:val="xfm_73186454"/>
    <w:uiPriority w:val="99"/>
    <w:rsid w:val="00F50C21"/>
  </w:style>
  <w:style w:type="character" w:customStyle="1" w:styleId="xfm65598092">
    <w:name w:val="xfm_65598092"/>
    <w:uiPriority w:val="99"/>
    <w:rsid w:val="00A3279B"/>
  </w:style>
  <w:style w:type="character" w:customStyle="1" w:styleId="xfm65715162">
    <w:name w:val="xfm_65715162"/>
    <w:uiPriority w:val="99"/>
    <w:rsid w:val="0089017B"/>
  </w:style>
  <w:style w:type="character" w:customStyle="1" w:styleId="xfm43470746">
    <w:name w:val="xfm_43470746"/>
    <w:uiPriority w:val="99"/>
    <w:rsid w:val="00B25CAA"/>
  </w:style>
  <w:style w:type="character" w:customStyle="1" w:styleId="xfm66170766">
    <w:name w:val="xfm_66170766"/>
    <w:uiPriority w:val="99"/>
    <w:rsid w:val="00B25CAA"/>
  </w:style>
  <w:style w:type="paragraph" w:customStyle="1" w:styleId="12">
    <w:name w:val="Указатель1"/>
    <w:basedOn w:val="a"/>
    <w:uiPriority w:val="99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uiPriority w:val="99"/>
    <w:rsid w:val="009F0B9F"/>
  </w:style>
  <w:style w:type="character" w:customStyle="1" w:styleId="xfm22161920">
    <w:name w:val="xfm_22161920"/>
    <w:uiPriority w:val="99"/>
    <w:rsid w:val="00E00A98"/>
  </w:style>
  <w:style w:type="character" w:customStyle="1" w:styleId="xfm42286238">
    <w:name w:val="xfm_42286238"/>
    <w:uiPriority w:val="99"/>
    <w:rsid w:val="004D14A8"/>
  </w:style>
  <w:style w:type="character" w:customStyle="1" w:styleId="xfm89782289">
    <w:name w:val="xfm_89782289"/>
    <w:uiPriority w:val="99"/>
    <w:rsid w:val="005C28F3"/>
  </w:style>
  <w:style w:type="character" w:customStyle="1" w:styleId="xfm25719155">
    <w:name w:val="xfm_25719155"/>
    <w:uiPriority w:val="99"/>
    <w:rsid w:val="00165007"/>
  </w:style>
  <w:style w:type="character" w:customStyle="1" w:styleId="xfm43187624">
    <w:name w:val="xfm_43187624"/>
    <w:uiPriority w:val="99"/>
    <w:rsid w:val="007805C3"/>
  </w:style>
  <w:style w:type="character" w:customStyle="1" w:styleId="xfm61095137">
    <w:name w:val="xfm_61095137"/>
    <w:uiPriority w:val="99"/>
    <w:rsid w:val="00367FD6"/>
  </w:style>
  <w:style w:type="character" w:customStyle="1" w:styleId="xfm28919223">
    <w:name w:val="xfm_28919223"/>
    <w:uiPriority w:val="99"/>
    <w:rsid w:val="007023CD"/>
  </w:style>
  <w:style w:type="character" w:customStyle="1" w:styleId="xfm58973077">
    <w:name w:val="xfm_58973077"/>
    <w:rsid w:val="00CE2F8C"/>
  </w:style>
  <w:style w:type="character" w:customStyle="1" w:styleId="xfm67300589">
    <w:name w:val="xfm_67300589"/>
    <w:uiPriority w:val="99"/>
    <w:rsid w:val="00FF25C2"/>
  </w:style>
  <w:style w:type="character" w:customStyle="1" w:styleId="xfm06328133">
    <w:name w:val="xfm_06328133"/>
    <w:rsid w:val="00D40094"/>
  </w:style>
  <w:style w:type="character" w:customStyle="1" w:styleId="xfm20100780">
    <w:name w:val="xfm_20100780"/>
    <w:uiPriority w:val="99"/>
    <w:rsid w:val="00AD4B58"/>
  </w:style>
  <w:style w:type="character" w:customStyle="1" w:styleId="xfm60965002">
    <w:name w:val="xfm_60965002"/>
    <w:uiPriority w:val="99"/>
    <w:rsid w:val="00B3693A"/>
  </w:style>
  <w:style w:type="character" w:customStyle="1" w:styleId="xfm89164636">
    <w:name w:val="xfm_89164636"/>
    <w:rsid w:val="00E41AF9"/>
  </w:style>
  <w:style w:type="paragraph" w:customStyle="1" w:styleId="afa">
    <w:name w:val="Содержимое таблицы"/>
    <w:basedOn w:val="a"/>
    <w:uiPriority w:val="99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uiPriority w:val="99"/>
    <w:rsid w:val="0034561C"/>
  </w:style>
  <w:style w:type="character" w:customStyle="1" w:styleId="q4iawc">
    <w:name w:val="q4iawc"/>
    <w:uiPriority w:val="99"/>
    <w:rsid w:val="00835C52"/>
  </w:style>
  <w:style w:type="character" w:customStyle="1" w:styleId="fontstyle01">
    <w:name w:val="fontstyle01"/>
    <w:rsid w:val="0033083A"/>
    <w:rPr>
      <w:rFonts w:ascii="NewtonC-Identity-H" w:hAnsi="NewtonC-Identity-H" w:cs="NewtonC-Identity-H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western">
    <w:name w:val="western"/>
    <w:basedOn w:val="a"/>
    <w:rsid w:val="00B71768"/>
    <w:pPr>
      <w:suppressAutoHyphens/>
      <w:spacing w:before="100" w:after="100"/>
      <w:jc w:val="center"/>
    </w:pPr>
    <w:rPr>
      <w:rFonts w:eastAsia="Times New Roman" w:cs="Times New Roman"/>
      <w:color w:val="000000"/>
      <w:sz w:val="20"/>
      <w:lang w:eastAsia="zh-CN"/>
    </w:rPr>
  </w:style>
  <w:style w:type="paragraph" w:customStyle="1" w:styleId="afb">
    <w:name w:val="Знак"/>
    <w:basedOn w:val="a"/>
    <w:rsid w:val="009C1969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character" w:customStyle="1" w:styleId="f14sb">
    <w:name w:val="f14sb"/>
    <w:basedOn w:val="a0"/>
    <w:rsid w:val="009C1969"/>
  </w:style>
  <w:style w:type="paragraph" w:customStyle="1" w:styleId="13">
    <w:name w:val="Обычный1"/>
    <w:rsid w:val="00F545D2"/>
    <w:rPr>
      <w:rFonts w:ascii="Times New Roman" w:eastAsia="Times New Roman" w:hAnsi="Times New Roman" w:cs="Times New Roman"/>
      <w:lang w:val="uk-UA"/>
    </w:rPr>
  </w:style>
  <w:style w:type="paragraph" w:customStyle="1" w:styleId="23">
    <w:name w:val="2"/>
    <w:basedOn w:val="a"/>
    <w:rsid w:val="0018054E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paragraph" w:customStyle="1" w:styleId="24">
    <w:name w:val="Основной текст 24"/>
    <w:basedOn w:val="a"/>
    <w:rsid w:val="00CD48D4"/>
    <w:pPr>
      <w:suppressAutoHyphens/>
    </w:pPr>
    <w:rPr>
      <w:rFonts w:ascii="Times New Roman" w:eastAsia="Times New Roman" w:hAnsi="Times New Roman" w:cs="Times New Roman"/>
      <w:sz w:val="32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5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5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9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1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8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6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0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8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1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3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9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6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76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7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4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1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1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1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31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68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8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0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9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3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2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4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4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2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7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1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8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7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3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5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8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8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6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7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7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0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6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7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2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7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2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4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3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0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1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1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7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4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1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2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3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0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4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6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9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3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5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8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6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3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2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4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93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1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0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0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0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2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5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29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74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3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7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0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7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4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11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804F2-B247-4C22-A967-C96513115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55</TotalTime>
  <Pages>89</Pages>
  <Words>16396</Words>
  <Characters>93458</Characters>
  <Application>Microsoft Office Word</Application>
  <DocSecurity>0</DocSecurity>
  <Lines>778</Lines>
  <Paragraphs>2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109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961</cp:revision>
  <cp:lastPrinted>2025-04-30T12:40:00Z</cp:lastPrinted>
  <dcterms:created xsi:type="dcterms:W3CDTF">2024-12-02T09:59:00Z</dcterms:created>
  <dcterms:modified xsi:type="dcterms:W3CDTF">2026-06-05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